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B17943" w14:textId="77777777" w:rsidR="004F205A" w:rsidRDefault="00A667EB">
      <w:pPr>
        <w:pStyle w:val="Title"/>
      </w:pPr>
      <w:r>
        <w:t>For submission to the Journal of Integrated Pest Management</w:t>
      </w:r>
    </w:p>
    <w:p w14:paraId="16B17944" w14:textId="77777777" w:rsidR="004F205A" w:rsidRDefault="00A667EB">
      <w:pPr>
        <w:pStyle w:val="Subtitle"/>
      </w:pPr>
      <w:r>
        <w:t>Category: ‘Issues’</w:t>
      </w:r>
    </w:p>
    <w:p w14:paraId="16B17945" w14:textId="4ECB9240" w:rsidR="004F205A" w:rsidRDefault="00A667EB">
      <w:pPr>
        <w:pStyle w:val="Heading3"/>
      </w:pPr>
      <w:bookmarkStart w:id="0" w:name="Xa2600f19f23b79999d58b65056ea087f93cfac2"/>
      <w:r>
        <w:t xml:space="preserve">First report of the </w:t>
      </w:r>
      <w:proofErr w:type="spellStart"/>
      <w:r>
        <w:rPr>
          <w:i/>
          <w:iCs/>
        </w:rPr>
        <w:t>Brevipalpus</w:t>
      </w:r>
      <w:proofErr w:type="spellEnd"/>
      <w:r>
        <w:t>-transmitted (</w:t>
      </w:r>
      <w:proofErr w:type="spellStart"/>
      <w:r>
        <w:t>Trombidiformes</w:t>
      </w:r>
      <w:proofErr w:type="spellEnd"/>
      <w:r>
        <w:t xml:space="preserve">: </w:t>
      </w:r>
      <w:proofErr w:type="spellStart"/>
      <w:r>
        <w:t>Tenuipalpidae</w:t>
      </w:r>
      <w:proofErr w:type="spellEnd"/>
      <w:r>
        <w:t xml:space="preserve">) virus, </w:t>
      </w:r>
      <w:r>
        <w:rPr>
          <w:i/>
          <w:iCs/>
        </w:rPr>
        <w:t>Orchid fleck virus</w:t>
      </w:r>
      <w:r>
        <w:t xml:space="preserve"> (</w:t>
      </w:r>
      <w:proofErr w:type="spellStart"/>
      <w:r>
        <w:t>Mononegavirales</w:t>
      </w:r>
      <w:proofErr w:type="spellEnd"/>
      <w:r>
        <w:t xml:space="preserve">: </w:t>
      </w:r>
      <w:proofErr w:type="spellStart"/>
      <w:r>
        <w:t>Rhabdoviridae</w:t>
      </w:r>
      <w:proofErr w:type="spellEnd"/>
      <w:r>
        <w:t xml:space="preserve">) infecting </w:t>
      </w:r>
      <w:r w:rsidR="005F4683">
        <w:t xml:space="preserve">three </w:t>
      </w:r>
      <w:r>
        <w:t>ornamental</w:t>
      </w:r>
      <w:r w:rsidR="005F4683">
        <w:t>s</w:t>
      </w:r>
      <w:r>
        <w:t xml:space="preserve"> in </w:t>
      </w:r>
      <w:proofErr w:type="gramStart"/>
      <w:r>
        <w:t>Florida</w:t>
      </w:r>
      <w:proofErr w:type="gramEnd"/>
      <w:r>
        <w:t xml:space="preserve"> </w:t>
      </w:r>
    </w:p>
    <w:p w14:paraId="16B17946" w14:textId="72630E8C" w:rsidR="004F205A" w:rsidRDefault="00A667EB">
      <w:pPr>
        <w:pStyle w:val="FirstParagraph"/>
      </w:pPr>
      <w:r>
        <w:t xml:space="preserve">Austin </w:t>
      </w:r>
      <w:r>
        <w:rPr>
          <w:b/>
          <w:bCs/>
        </w:rPr>
        <w:t>Fife</w:t>
      </w:r>
      <w:r>
        <w:rPr>
          <w:vertAlign w:val="superscript"/>
        </w:rPr>
        <w:t>1</w:t>
      </w:r>
      <w:r>
        <w:t xml:space="preserve">, Daniel </w:t>
      </w:r>
      <w:r>
        <w:rPr>
          <w:b/>
          <w:bCs/>
        </w:rPr>
        <w:t>Carrillo</w:t>
      </w:r>
      <w:r>
        <w:rPr>
          <w:vertAlign w:val="superscript"/>
        </w:rPr>
        <w:t>2</w:t>
      </w:r>
      <w:r>
        <w:t xml:space="preserve">, Gary </w:t>
      </w:r>
      <w:r>
        <w:rPr>
          <w:b/>
          <w:bCs/>
        </w:rPr>
        <w:t>Knox</w:t>
      </w:r>
      <w:r>
        <w:rPr>
          <w:vertAlign w:val="superscript"/>
        </w:rPr>
        <w:t>3</w:t>
      </w:r>
      <w:r>
        <w:t xml:space="preserve">, Fanny </w:t>
      </w:r>
      <w:r>
        <w:rPr>
          <w:b/>
          <w:bCs/>
        </w:rPr>
        <w:t>Iriarte</w:t>
      </w:r>
      <w:r>
        <w:rPr>
          <w:vertAlign w:val="superscript"/>
        </w:rPr>
        <w:t>4</w:t>
      </w:r>
      <w:r>
        <w:t xml:space="preserve">, Kishore </w:t>
      </w:r>
      <w:r>
        <w:rPr>
          <w:b/>
          <w:bCs/>
        </w:rPr>
        <w:t>Dey</w:t>
      </w:r>
      <w:r>
        <w:rPr>
          <w:vertAlign w:val="superscript"/>
        </w:rPr>
        <w:t>5</w:t>
      </w:r>
      <w:r>
        <w:t xml:space="preserve">, Avijit </w:t>
      </w:r>
      <w:r>
        <w:rPr>
          <w:b/>
          <w:bCs/>
        </w:rPr>
        <w:t>Roy</w:t>
      </w:r>
      <w:r>
        <w:rPr>
          <w:vertAlign w:val="superscript"/>
        </w:rPr>
        <w:t>6</w:t>
      </w:r>
      <w:r>
        <w:t xml:space="preserve">, Ronald </w:t>
      </w:r>
      <w:r w:rsidR="006B66FD">
        <w:rPr>
          <w:b/>
          <w:bCs/>
        </w:rPr>
        <w:t>Ochoa</w:t>
      </w:r>
      <w:r w:rsidR="006B66FD">
        <w:rPr>
          <w:vertAlign w:val="superscript"/>
        </w:rPr>
        <w:t>7</w:t>
      </w:r>
      <w:r>
        <w:t xml:space="preserve">, Gary </w:t>
      </w:r>
      <w:r w:rsidR="006B66FD">
        <w:rPr>
          <w:b/>
          <w:bCs/>
        </w:rPr>
        <w:t>Bauchan</w:t>
      </w:r>
      <w:r w:rsidR="006B66FD">
        <w:rPr>
          <w:vertAlign w:val="superscript"/>
        </w:rPr>
        <w:t>8</w:t>
      </w:r>
      <w:r w:rsidR="006B66FD">
        <w:t xml:space="preserve"> </w:t>
      </w:r>
      <m:oMath>
        <m:r>
          <m:rPr>
            <m:sty m:val="p"/>
          </m:rPr>
          <w:rPr>
            <w:rFonts w:ascii="Cambria Math" w:hAnsi="Cambria Math"/>
          </w:rPr>
          <m:t>†</m:t>
        </m:r>
      </m:oMath>
      <w:r>
        <w:t xml:space="preserve">, Mathews </w:t>
      </w:r>
      <w:r>
        <w:rPr>
          <w:b/>
          <w:bCs/>
        </w:rPr>
        <w:t>Paret</w:t>
      </w:r>
      <w:r>
        <w:rPr>
          <w:vertAlign w:val="superscript"/>
        </w:rPr>
        <w:t>4</w:t>
      </w:r>
      <w:r>
        <w:rPr>
          <w:vertAlign w:val="superscript"/>
          <w:rPrChange w:id="1" w:author="Mathews Paret" w:date="2021-03-29T15:34:00Z">
            <w:rPr/>
          </w:rPrChange>
        </w:rPr>
        <w:t>,</w:t>
      </w:r>
      <w:r w:rsidR="002C5FAD">
        <w:rPr>
          <w:vertAlign w:val="superscript"/>
        </w:rPr>
        <w:t>9</w:t>
      </w:r>
      <w:r>
        <w:t xml:space="preserve">, </w:t>
      </w:r>
      <w:r>
        <w:t xml:space="preserve">Xavier </w:t>
      </w:r>
      <w:r>
        <w:rPr>
          <w:b/>
          <w:bCs/>
        </w:rPr>
        <w:t>Martini</w:t>
      </w:r>
      <w:r>
        <w:rPr>
          <w:vertAlign w:val="superscript"/>
        </w:rPr>
        <w:t>1</w:t>
      </w:r>
      <w:r>
        <w:t>*</w:t>
      </w:r>
    </w:p>
    <w:p w14:paraId="16B17947" w14:textId="77777777" w:rsidR="004F205A" w:rsidRDefault="00A667EB">
      <w:pPr>
        <w:pStyle w:val="BodyText"/>
      </w:pPr>
      <w:r>
        <w:rPr>
          <w:vertAlign w:val="superscript"/>
        </w:rPr>
        <w:t>1</w:t>
      </w:r>
      <w:r>
        <w:t xml:space="preserve"> University of Florida, Department of Entomology and Nematology, North Florida Research and Education Center, Quincy FL 32351</w:t>
      </w:r>
    </w:p>
    <w:p w14:paraId="16B17948" w14:textId="77777777" w:rsidR="004F205A" w:rsidRDefault="00A667EB">
      <w:pPr>
        <w:pStyle w:val="BodyText"/>
      </w:pPr>
      <w:r>
        <w:rPr>
          <w:vertAlign w:val="superscript"/>
        </w:rPr>
        <w:t>2</w:t>
      </w:r>
      <w:r>
        <w:t xml:space="preserve"> University of Florida, Department of Entomology and Nematology, Tropical Research and Education Center, Homestead FL 33031</w:t>
      </w:r>
    </w:p>
    <w:p w14:paraId="16B17949" w14:textId="77777777" w:rsidR="004F205A" w:rsidRDefault="00A667EB">
      <w:pPr>
        <w:pStyle w:val="BodyText"/>
      </w:pPr>
      <w:r>
        <w:rPr>
          <w:vertAlign w:val="superscript"/>
        </w:rPr>
        <w:t>3</w:t>
      </w:r>
      <w:r>
        <w:t xml:space="preserve"> University of Florida, Department of Environmental Horticulture, North Florida Research and Education Center, Quincy FL 32351</w:t>
      </w:r>
    </w:p>
    <w:p w14:paraId="16B1794A" w14:textId="77777777" w:rsidR="004F205A" w:rsidRDefault="00A667EB">
      <w:pPr>
        <w:pStyle w:val="BodyText"/>
      </w:pPr>
      <w:r>
        <w:rPr>
          <w:vertAlign w:val="superscript"/>
        </w:rPr>
        <w:t>4</w:t>
      </w:r>
      <w:r>
        <w:t xml:space="preserve"> University of Florida, Department of Plant Pathology, North Florida Research and Education Center, Quincy FL 32351</w:t>
      </w:r>
    </w:p>
    <w:p w14:paraId="16B1794B" w14:textId="77777777" w:rsidR="004F205A" w:rsidRDefault="00A667EB">
      <w:pPr>
        <w:pStyle w:val="BodyText"/>
      </w:pPr>
      <w:r>
        <w:rPr>
          <w:vertAlign w:val="superscript"/>
        </w:rPr>
        <w:t>5</w:t>
      </w:r>
      <w:r>
        <w:t xml:space="preserve"> The Florida Department of Agriculture and Consumer Services, Division of Plant Industry, Section of Plant Pathology, Doyle Conner Building, 1911 SW 34th street, Gainesville, FL 32608</w:t>
      </w:r>
    </w:p>
    <w:p w14:paraId="16B1794C" w14:textId="16AE10CA" w:rsidR="004F205A" w:rsidRDefault="00A667EB">
      <w:pPr>
        <w:pStyle w:val="BodyText"/>
      </w:pPr>
      <w:r>
        <w:rPr>
          <w:vertAlign w:val="superscript"/>
        </w:rPr>
        <w:t>6</w:t>
      </w:r>
      <w:r>
        <w:t xml:space="preserve"> United States Department of Agriculture </w:t>
      </w:r>
      <w:r w:rsidR="006B66FD">
        <w:t>–</w:t>
      </w:r>
      <w:r>
        <w:t xml:space="preserve"> </w:t>
      </w:r>
      <w:r w:rsidR="006B66FD">
        <w:t>Agriculture Research</w:t>
      </w:r>
      <w:r>
        <w:t xml:space="preserve"> Service, </w:t>
      </w:r>
      <w:r w:rsidR="006B66FD">
        <w:t>Molecular Plant Pathology</w:t>
      </w:r>
      <w:r>
        <w:t xml:space="preserve"> Laboratory</w:t>
      </w:r>
      <w:r w:rsidR="006B66FD">
        <w:t>,</w:t>
      </w:r>
      <w:r>
        <w:t xml:space="preserve"> 10300 Baltimore Ave, Bldg. </w:t>
      </w:r>
      <w:r w:rsidR="006B66FD">
        <w:t>4</w:t>
      </w:r>
      <w:r>
        <w:t xml:space="preserve"> BARC-West, Beltsville, MD 20705</w:t>
      </w:r>
    </w:p>
    <w:p w14:paraId="1779A762" w14:textId="3A7F7F72" w:rsidR="006B66FD" w:rsidRDefault="00A667EB" w:rsidP="006B66FD">
      <w:pPr>
        <w:pStyle w:val="BodyText"/>
      </w:pPr>
      <w:r>
        <w:rPr>
          <w:vertAlign w:val="superscript"/>
        </w:rPr>
        <w:t>7</w:t>
      </w:r>
      <w:r>
        <w:t xml:space="preserve"> United States Department of Agriculture - </w:t>
      </w:r>
      <w:r w:rsidR="006B66FD">
        <w:t>Agriculture Research Service, Systematic Entomology Laboratory 10300 Baltimore Ave, Bldg. 5 BARC-West, Beltsville, MD 20705</w:t>
      </w:r>
    </w:p>
    <w:p w14:paraId="16B1794D" w14:textId="66AC3A55" w:rsidR="004F205A" w:rsidRDefault="006B66FD">
      <w:pPr>
        <w:pStyle w:val="BodyText"/>
      </w:pPr>
      <w:r>
        <w:rPr>
          <w:vertAlign w:val="superscript"/>
        </w:rPr>
        <w:t>8</w:t>
      </w:r>
      <w:r>
        <w:t xml:space="preserve"> </w:t>
      </w:r>
      <w:r w:rsidR="00A667EB">
        <w:t xml:space="preserve">United States Department of Agriculture - </w:t>
      </w:r>
      <w:r>
        <w:t xml:space="preserve">Agriculture Research Service, </w:t>
      </w:r>
      <w:r w:rsidR="00A667EB">
        <w:t>Electron and Confocal Microscopy Unit, Bldg. 12 BARC-West, 10300 Baltimore Ave, Beltsville, MD 20705</w:t>
      </w:r>
    </w:p>
    <w:p w14:paraId="476C3A0A" w14:textId="0C719E5F" w:rsidR="002C5FAD" w:rsidRDefault="002C5FAD">
      <w:pPr>
        <w:pStyle w:val="BodyText"/>
      </w:pPr>
      <w:r>
        <w:rPr>
          <w:vertAlign w:val="superscript"/>
        </w:rPr>
        <w:t xml:space="preserve">9 </w:t>
      </w:r>
      <w:r>
        <w:t>Plant Pathology Department, University of Florida, Gainesville, FL 32611</w:t>
      </w:r>
    </w:p>
    <w:p w14:paraId="16B1794E" w14:textId="77777777" w:rsidR="004F205A" w:rsidRDefault="00A667EB">
      <w:pPr>
        <w:pStyle w:val="BodyText"/>
      </w:pPr>
      <w:r>
        <w:t>*Corresponding author; E-mail: xmartini@ufl.edu Phone: 850-875-7160 Fax: 352-846-6617</w:t>
      </w:r>
    </w:p>
    <w:p w14:paraId="16B1794F" w14:textId="77777777" w:rsidR="004F205A" w:rsidRDefault="00A667EB">
      <w:r>
        <w:br w:type="page"/>
      </w:r>
    </w:p>
    <w:p w14:paraId="16B17950" w14:textId="77777777" w:rsidR="004F205A" w:rsidRDefault="00A667EB">
      <w:pPr>
        <w:pStyle w:val="Heading3"/>
      </w:pPr>
      <w:bookmarkStart w:id="2" w:name="abstract"/>
      <w:bookmarkEnd w:id="0"/>
      <w:r>
        <w:t>Abstract</w:t>
      </w:r>
    </w:p>
    <w:p w14:paraId="16B17951" w14:textId="11D0AD1E" w:rsidR="004F205A" w:rsidRDefault="00BF73FA">
      <w:pPr>
        <w:pStyle w:val="FirstParagraph"/>
      </w:pPr>
      <w:r w:rsidRPr="008314CB">
        <w:t xml:space="preserve">Several flat mite species, all from the genus </w:t>
      </w:r>
      <w:proofErr w:type="spellStart"/>
      <w:r w:rsidRPr="00BF73FA">
        <w:rPr>
          <w:i/>
          <w:iCs/>
        </w:rPr>
        <w:t>Brevipalpus</w:t>
      </w:r>
      <w:proofErr w:type="spellEnd"/>
      <w:r w:rsidRPr="008314CB">
        <w:t xml:space="preserve"> </w:t>
      </w:r>
      <w:proofErr w:type="spellStart"/>
      <w:r w:rsidRPr="008314CB">
        <w:t>Donnadieu</w:t>
      </w:r>
      <w:proofErr w:type="spellEnd"/>
      <w:r w:rsidRPr="008314CB">
        <w:t xml:space="preserve"> (</w:t>
      </w:r>
      <w:proofErr w:type="spellStart"/>
      <w:r w:rsidRPr="008314CB">
        <w:t>Trombidiformes</w:t>
      </w:r>
      <w:proofErr w:type="spellEnd"/>
      <w:r w:rsidRPr="008314CB">
        <w:t>:</w:t>
      </w:r>
      <w:r>
        <w:t xml:space="preserve"> </w:t>
      </w:r>
      <w:proofErr w:type="spellStart"/>
      <w:r w:rsidRPr="008314CB">
        <w:t>Tenuipalpidae</w:t>
      </w:r>
      <w:proofErr w:type="spellEnd"/>
      <w:r w:rsidRPr="008314CB">
        <w:t xml:space="preserve">), are the only known vectors of </w:t>
      </w:r>
      <w:proofErr w:type="spellStart"/>
      <w:r w:rsidRPr="008314CB">
        <w:t>dichorhaviruses</w:t>
      </w:r>
      <w:proofErr w:type="spellEnd"/>
      <w:r w:rsidRPr="008314CB">
        <w:t xml:space="preserve">. </w:t>
      </w:r>
      <w:r w:rsidR="006E5281" w:rsidRPr="008314CB">
        <w:t xml:space="preserve">The </w:t>
      </w:r>
      <w:r w:rsidR="006E5281" w:rsidRPr="006E5281">
        <w:rPr>
          <w:i/>
          <w:iCs/>
        </w:rPr>
        <w:t xml:space="preserve">B. </w:t>
      </w:r>
      <w:proofErr w:type="spellStart"/>
      <w:r w:rsidR="006E5281" w:rsidRPr="006E5281">
        <w:rPr>
          <w:i/>
          <w:iCs/>
        </w:rPr>
        <w:t>californicus</w:t>
      </w:r>
      <w:proofErr w:type="spellEnd"/>
      <w:r w:rsidR="006E5281" w:rsidRPr="008314CB">
        <w:t xml:space="preserve"> species group exclusively </w:t>
      </w:r>
      <w:r w:rsidR="00E456AC" w:rsidRPr="008314CB">
        <w:t>can transmit</w:t>
      </w:r>
      <w:r w:rsidR="006E5281" w:rsidRPr="008314CB">
        <w:t xml:space="preserve"> </w:t>
      </w:r>
      <w:r w:rsidR="006E5281" w:rsidRPr="008314CB">
        <w:rPr>
          <w:rPrChange w:id="3" w:author="Fife, Austin N" w:date="2021-03-29T15:34:00Z">
            <w:rPr>
              <w:i/>
            </w:rPr>
          </w:rPrChange>
        </w:rPr>
        <w:t xml:space="preserve">Orchid fleck </w:t>
      </w:r>
      <w:proofErr w:type="spellStart"/>
      <w:r w:rsidR="006E5281" w:rsidRPr="008314CB">
        <w:rPr>
          <w:rPrChange w:id="4" w:author="Fife, Austin N" w:date="2021-03-29T15:34:00Z">
            <w:rPr>
              <w:i/>
            </w:rPr>
          </w:rPrChange>
        </w:rPr>
        <w:t>dichorhavirus</w:t>
      </w:r>
      <w:proofErr w:type="spellEnd"/>
      <w:r w:rsidR="006E5281" w:rsidRPr="008314CB">
        <w:t xml:space="preserve"> (OFV) in a persistent propagative</w:t>
      </w:r>
      <w:r w:rsidR="006E5281">
        <w:t xml:space="preserve"> </w:t>
      </w:r>
      <w:commentRangeStart w:id="5"/>
      <w:commentRangeStart w:id="6"/>
      <w:r w:rsidR="00A667EB" w:rsidRPr="00174120">
        <w:rPr>
          <w:highlight w:val="yellow"/>
        </w:rPr>
        <w:t>manner</w:t>
      </w:r>
      <w:commentRangeEnd w:id="5"/>
      <w:r w:rsidR="00E6371E">
        <w:rPr>
          <w:rStyle w:val="CommentReference"/>
          <w:rFonts w:asciiTheme="minorHAnsi" w:hAnsiTheme="minorHAnsi"/>
        </w:rPr>
        <w:commentReference w:id="5"/>
      </w:r>
      <w:commentRangeEnd w:id="6"/>
      <w:r w:rsidR="006E5281">
        <w:rPr>
          <w:rStyle w:val="CommentReference"/>
          <w:rFonts w:asciiTheme="minorHAnsi" w:hAnsiTheme="minorHAnsi"/>
        </w:rPr>
        <w:commentReference w:id="6"/>
      </w:r>
      <w:r w:rsidR="00A667EB" w:rsidRPr="00FD7EF1">
        <w:rPr>
          <w:highlight w:val="yellow"/>
        </w:rPr>
        <w:t>.</w:t>
      </w:r>
      <w:r w:rsidR="00A667EB">
        <w:t xml:space="preserve"> OFV is the type species for the genus </w:t>
      </w:r>
      <w:proofErr w:type="spellStart"/>
      <w:r w:rsidR="00A667EB">
        <w:rPr>
          <w:i/>
          <w:iCs/>
        </w:rPr>
        <w:t>Dichorhavirus</w:t>
      </w:r>
      <w:proofErr w:type="spellEnd"/>
      <w:r w:rsidR="00A667EB">
        <w:t xml:space="preserve"> and infects </w:t>
      </w:r>
      <w:r w:rsidR="006B66FD">
        <w:t>more than fifty</w:t>
      </w:r>
      <w:r w:rsidR="00A667EB">
        <w:t xml:space="preserve"> </w:t>
      </w:r>
      <w:r w:rsidR="006B66FD">
        <w:t>plant</w:t>
      </w:r>
      <w:r w:rsidR="00A667EB">
        <w:t xml:space="preserve"> sp</w:t>
      </w:r>
      <w:r w:rsidR="006B66FD">
        <w:t>ecies</w:t>
      </w:r>
      <w:r w:rsidR="00A667EB">
        <w:t xml:space="preserve"> </w:t>
      </w:r>
      <w:r w:rsidR="006B66FD">
        <w:t>belong</w:t>
      </w:r>
      <w:r w:rsidR="00903F06">
        <w:t>ing</w:t>
      </w:r>
      <w:r w:rsidR="006B66FD">
        <w:t xml:space="preserve"> to the family</w:t>
      </w:r>
      <w:r w:rsidR="00A667EB">
        <w:t xml:space="preserve"> </w:t>
      </w:r>
      <w:proofErr w:type="spellStart"/>
      <w:r w:rsidR="00A667EB">
        <w:t>Orchidaceae</w:t>
      </w:r>
      <w:proofErr w:type="spellEnd"/>
      <w:r w:rsidR="00A667EB">
        <w:t xml:space="preserve">, </w:t>
      </w:r>
      <w:proofErr w:type="spellStart"/>
      <w:r w:rsidR="00000BF6" w:rsidRPr="00000BF6">
        <w:t>Asparagaceae</w:t>
      </w:r>
      <w:proofErr w:type="spellEnd"/>
      <w:r w:rsidR="00000BF6">
        <w:t xml:space="preserve"> (</w:t>
      </w:r>
      <w:proofErr w:type="spellStart"/>
      <w:r w:rsidR="00211021" w:rsidRPr="00211021">
        <w:t>Nolinoidaea</w:t>
      </w:r>
      <w:proofErr w:type="spellEnd"/>
      <w:r w:rsidR="00000BF6">
        <w:t>)</w:t>
      </w:r>
      <w:r w:rsidR="00A667EB">
        <w:t xml:space="preserve">, and </w:t>
      </w:r>
      <w:proofErr w:type="spellStart"/>
      <w:r w:rsidR="00000BF6">
        <w:t>Rutaceae</w:t>
      </w:r>
      <w:proofErr w:type="spellEnd"/>
      <w:r w:rsidR="00000BF6">
        <w:t xml:space="preserve"> (</w:t>
      </w:r>
      <w:r w:rsidR="00A667EB">
        <w:rPr>
          <w:i/>
          <w:iCs/>
        </w:rPr>
        <w:t>Citrus</w:t>
      </w:r>
      <w:r w:rsidR="00000BF6" w:rsidRPr="00000BF6">
        <w:t>)</w:t>
      </w:r>
      <w:r w:rsidR="00A667EB">
        <w:t>. During June 2020, chlorotic ringspot symptoms on Giant Lilyturf (</w:t>
      </w:r>
      <w:r w:rsidR="00A667EB">
        <w:rPr>
          <w:i/>
          <w:iCs/>
        </w:rPr>
        <w:t>Liriope</w:t>
      </w:r>
      <w:r w:rsidR="00A667EB">
        <w:t xml:space="preserve"> spp., cv. ‘Gigantea’</w:t>
      </w:r>
      <w:r w:rsidR="000978C3">
        <w:t xml:space="preserve">, </w:t>
      </w:r>
      <w:proofErr w:type="spellStart"/>
      <w:r w:rsidR="000978C3">
        <w:t>Asparagaceae</w:t>
      </w:r>
      <w:proofErr w:type="spellEnd"/>
      <w:r w:rsidR="000978C3">
        <w:t xml:space="preserve">: </w:t>
      </w:r>
      <w:proofErr w:type="spellStart"/>
      <w:r w:rsidR="000978C3">
        <w:t>Nolinoidaea</w:t>
      </w:r>
      <w:proofErr w:type="spellEnd"/>
      <w:r w:rsidR="00A667EB">
        <w:t xml:space="preserve">) </w:t>
      </w:r>
      <w:r w:rsidR="001B11C9">
        <w:t xml:space="preserve">were observed </w:t>
      </w:r>
      <w:r w:rsidR="00A667EB">
        <w:t xml:space="preserve">in </w:t>
      </w:r>
      <w:r w:rsidR="002B3E98">
        <w:t xml:space="preserve">a </w:t>
      </w:r>
      <w:r w:rsidR="00A667EB">
        <w:t xml:space="preserve">landscape </w:t>
      </w:r>
      <w:r w:rsidR="002B3E98">
        <w:t xml:space="preserve">in </w:t>
      </w:r>
      <w:r w:rsidR="00A667EB">
        <w:t xml:space="preserve">Leon County, Florida. </w:t>
      </w:r>
      <w:r w:rsidR="00A11BE5">
        <w:t xml:space="preserve">Similar symptoms were observed on </w:t>
      </w:r>
      <w:r w:rsidR="00A3071E">
        <w:t>Giant Lilyturf (</w:t>
      </w:r>
      <w:r w:rsidR="00A3071E">
        <w:rPr>
          <w:i/>
          <w:iCs/>
        </w:rPr>
        <w:t>Liriope</w:t>
      </w:r>
      <w:r w:rsidR="00A3071E">
        <w:t xml:space="preserve"> spp., cv. ‘Gigantea’) and Aztec Grass (</w:t>
      </w:r>
      <w:r w:rsidR="00A3071E">
        <w:rPr>
          <w:i/>
          <w:iCs/>
        </w:rPr>
        <w:t>Ophiopogon intermedius</w:t>
      </w:r>
      <w:r w:rsidR="00A3071E">
        <w:t xml:space="preserve"> cv. ‘</w:t>
      </w:r>
      <w:proofErr w:type="spellStart"/>
      <w:r w:rsidR="00A3071E">
        <w:t>Argenteomarginatus</w:t>
      </w:r>
      <w:proofErr w:type="spellEnd"/>
      <w:r w:rsidR="00A3071E">
        <w:t xml:space="preserve">’ D. Don, </w:t>
      </w:r>
      <w:proofErr w:type="spellStart"/>
      <w:r w:rsidR="00A3071E">
        <w:t>Asparagaceae</w:t>
      </w:r>
      <w:proofErr w:type="spellEnd"/>
      <w:r w:rsidR="00A3071E">
        <w:t xml:space="preserve">: </w:t>
      </w:r>
      <w:proofErr w:type="spellStart"/>
      <w:r w:rsidR="00A3071E">
        <w:t>Nolinoidaea</w:t>
      </w:r>
      <w:proofErr w:type="spellEnd"/>
      <w:r w:rsidR="00A3071E">
        <w:t>)</w:t>
      </w:r>
      <w:r w:rsidR="00A11BE5">
        <w:t xml:space="preserve"> in Alachua County, Florida. In both cases</w:t>
      </w:r>
      <w:r w:rsidR="002B3E98">
        <w:t>, t</w:t>
      </w:r>
      <w:r w:rsidR="007A7EA5">
        <w:t xml:space="preserve">he presence of </w:t>
      </w:r>
      <w:r w:rsidR="008B3147">
        <w:t>OFV</w:t>
      </w:r>
      <w:r w:rsidR="007A7EA5">
        <w:t xml:space="preserve"> was confirmed </w:t>
      </w:r>
      <w:r w:rsidR="008B3147">
        <w:t>using OFV specific</w:t>
      </w:r>
      <w:r w:rsidR="007A7EA5">
        <w:t xml:space="preserve"> conventional </w:t>
      </w:r>
      <w:r w:rsidR="008B3147">
        <w:t>reverse transcription polymerase chain assay (</w:t>
      </w:r>
      <w:r w:rsidR="007A7EA5">
        <w:t>RT-PCR</w:t>
      </w:r>
      <w:r w:rsidR="008B3147">
        <w:t>)</w:t>
      </w:r>
      <w:r w:rsidR="007A7EA5">
        <w:t xml:space="preserve"> </w:t>
      </w:r>
      <w:r w:rsidR="008B3147">
        <w:t>assay</w:t>
      </w:r>
      <w:r w:rsidR="007A7EA5">
        <w:t xml:space="preserve"> </w:t>
      </w:r>
      <w:r w:rsidR="00882347">
        <w:t xml:space="preserve">and </w:t>
      </w:r>
      <w:r w:rsidR="0036303E">
        <w:t>S</w:t>
      </w:r>
      <w:r w:rsidR="00882347">
        <w:t xml:space="preserve">anger sequencing. </w:t>
      </w:r>
      <w:r w:rsidR="008B3147">
        <w:t>RT-PCR a</w:t>
      </w:r>
      <w:r w:rsidR="00882347">
        <w:t xml:space="preserve">mplicons had a 98% identity with </w:t>
      </w:r>
      <w:r w:rsidR="008B3147">
        <w:t xml:space="preserve">the known </w:t>
      </w:r>
      <w:r w:rsidR="00882347">
        <w:t xml:space="preserve">OFV </w:t>
      </w:r>
      <w:r w:rsidR="008B3147">
        <w:t xml:space="preserve">sequences available in the </w:t>
      </w:r>
      <w:proofErr w:type="spellStart"/>
      <w:r w:rsidR="008B3147">
        <w:t>Genbank</w:t>
      </w:r>
      <w:proofErr w:type="spellEnd"/>
      <w:r w:rsidR="00882347">
        <w:t xml:space="preserve">. </w:t>
      </w:r>
      <w:r w:rsidR="00E96E9E">
        <w:t xml:space="preserve">The identification was also confirmed with </w:t>
      </w:r>
      <w:r w:rsidR="008B3147">
        <w:t>the quantitative RT-PCR (</w:t>
      </w:r>
      <w:r w:rsidR="007A7EA5">
        <w:t>RT-qPCR</w:t>
      </w:r>
      <w:r w:rsidR="008B3147">
        <w:t>)</w:t>
      </w:r>
      <w:r w:rsidR="00293B2F">
        <w:t>.</w:t>
      </w:r>
      <w:r w:rsidR="00E96E9E">
        <w:t xml:space="preserve"> </w:t>
      </w:r>
      <w:commentRangeStart w:id="7"/>
      <w:commentRangeStart w:id="8"/>
      <w:commentRangeStart w:id="9"/>
      <w:r w:rsidR="00AC0790">
        <w:t>Additional</w:t>
      </w:r>
      <w:r w:rsidR="00A667EB">
        <w:t xml:space="preserve"> samples</w:t>
      </w:r>
      <w:r w:rsidR="0038184B">
        <w:t xml:space="preserve"> </w:t>
      </w:r>
      <w:r w:rsidR="00042344">
        <w:t>were taken</w:t>
      </w:r>
      <w:r w:rsidR="00A667EB">
        <w:t xml:space="preserve"> from other</w:t>
      </w:r>
      <w:r w:rsidR="00E72C85">
        <w:t xml:space="preserve"> </w:t>
      </w:r>
      <w:proofErr w:type="spellStart"/>
      <w:r w:rsidR="00E72C85">
        <w:t>Noli</w:t>
      </w:r>
      <w:r w:rsidR="00A2366E">
        <w:t>noidaea</w:t>
      </w:r>
      <w:proofErr w:type="spellEnd"/>
      <w:r w:rsidR="00A2366E">
        <w:t>, including</w:t>
      </w:r>
      <w:r w:rsidR="00A667EB">
        <w:t xml:space="preserve"> </w:t>
      </w:r>
      <w:r w:rsidR="00A667EB">
        <w:rPr>
          <w:i/>
          <w:iCs/>
        </w:rPr>
        <w:t>Liriope</w:t>
      </w:r>
      <w:r w:rsidR="00A2366E">
        <w:t xml:space="preserve"> </w:t>
      </w:r>
      <w:proofErr w:type="spellStart"/>
      <w:r w:rsidR="00A2366E" w:rsidRPr="00A2366E">
        <w:rPr>
          <w:i/>
          <w:iCs/>
        </w:rPr>
        <w:t>muscari</w:t>
      </w:r>
      <w:proofErr w:type="spellEnd"/>
      <w:r w:rsidR="00A667EB">
        <w:t xml:space="preserve">, </w:t>
      </w:r>
      <w:r w:rsidR="00A667EB">
        <w:rPr>
          <w:i/>
          <w:iCs/>
        </w:rPr>
        <w:t>Ophiopogo</w:t>
      </w:r>
      <w:r w:rsidR="00A2366E">
        <w:rPr>
          <w:i/>
          <w:iCs/>
        </w:rPr>
        <w:t>n japonicus</w:t>
      </w:r>
      <w:r w:rsidR="00A667EB">
        <w:t>,</w:t>
      </w:r>
      <w:r w:rsidR="00A2366E">
        <w:t xml:space="preserve"> </w:t>
      </w:r>
      <w:r w:rsidR="00A2366E">
        <w:rPr>
          <w:i/>
          <w:iCs/>
        </w:rPr>
        <w:t>O. intermedius</w:t>
      </w:r>
      <w:r w:rsidR="00A667EB">
        <w:t xml:space="preserve"> and </w:t>
      </w:r>
      <w:r w:rsidR="00A667EB">
        <w:rPr>
          <w:i/>
          <w:iCs/>
        </w:rPr>
        <w:t>Aspidistra elatior</w:t>
      </w:r>
      <w:r w:rsidR="00A667EB">
        <w:t xml:space="preserve"> Blume (</w:t>
      </w:r>
      <w:commentRangeEnd w:id="7"/>
      <w:proofErr w:type="spellStart"/>
      <w:r w:rsidR="008D6590">
        <w:rPr>
          <w:rStyle w:val="CommentReference"/>
          <w:rFonts w:asciiTheme="minorHAnsi" w:hAnsiTheme="minorHAnsi"/>
        </w:rPr>
        <w:commentReference w:id="7"/>
      </w:r>
      <w:commentRangeEnd w:id="8"/>
      <w:r w:rsidR="008F6258">
        <w:rPr>
          <w:rStyle w:val="CommentReference"/>
          <w:rFonts w:asciiTheme="minorHAnsi" w:hAnsiTheme="minorHAnsi"/>
        </w:rPr>
        <w:commentReference w:id="8"/>
      </w:r>
      <w:commentRangeEnd w:id="9"/>
      <w:r w:rsidR="0052703A">
        <w:rPr>
          <w:rStyle w:val="CommentReference"/>
          <w:rFonts w:asciiTheme="minorHAnsi" w:hAnsiTheme="minorHAnsi"/>
        </w:rPr>
        <w:commentReference w:id="9"/>
      </w:r>
      <w:r w:rsidR="00636F59">
        <w:t>Asparagaceae</w:t>
      </w:r>
      <w:proofErr w:type="spellEnd"/>
      <w:r w:rsidR="00A667EB">
        <w:t xml:space="preserve">: </w:t>
      </w:r>
      <w:proofErr w:type="spellStart"/>
      <w:r w:rsidR="00211021" w:rsidRPr="00211021">
        <w:t>Nolinoidaea</w:t>
      </w:r>
      <w:proofErr w:type="spellEnd"/>
      <w:r w:rsidR="00A667EB">
        <w:t xml:space="preserve">) in Leon and Alachua </w:t>
      </w:r>
      <w:r w:rsidR="00E6371E">
        <w:t>counties</w:t>
      </w:r>
      <w:r w:rsidR="00626BDB">
        <w:t xml:space="preserve">. </w:t>
      </w:r>
      <w:r w:rsidR="00E6371E">
        <w:t xml:space="preserve"> </w:t>
      </w:r>
      <w:commentRangeStart w:id="10"/>
      <w:commentRangeStart w:id="11"/>
      <w:r w:rsidR="00626BDB">
        <w:t>Identification of partial genome sequence confirmed the presence of both the orchid strains (OFV-Orc1 and OFV-Orc2) in Florida</w:t>
      </w:r>
      <w:commentRangeEnd w:id="10"/>
      <w:r w:rsidR="00F8159D">
        <w:rPr>
          <w:rStyle w:val="CommentReference"/>
          <w:rFonts w:asciiTheme="minorHAnsi" w:hAnsiTheme="minorHAnsi"/>
        </w:rPr>
        <w:commentReference w:id="10"/>
      </w:r>
      <w:commentRangeEnd w:id="11"/>
      <w:r w:rsidR="00B16790">
        <w:rPr>
          <w:rStyle w:val="CommentReference"/>
          <w:rFonts w:asciiTheme="minorHAnsi" w:hAnsiTheme="minorHAnsi"/>
        </w:rPr>
        <w:commentReference w:id="11"/>
      </w:r>
      <w:r w:rsidR="00A667EB">
        <w:t xml:space="preserve">. </w:t>
      </w:r>
      <w:bookmarkStart w:id="12" w:name="_Hlk66375634"/>
      <w:r w:rsidR="005F58AB">
        <w:t>T</w:t>
      </w:r>
      <w:r w:rsidR="0032794D">
        <w:t xml:space="preserve">hree mite species </w:t>
      </w:r>
      <w:r w:rsidR="005F58AB">
        <w:t xml:space="preserve">were </w:t>
      </w:r>
      <w:r w:rsidR="00042344">
        <w:t>recovered</w:t>
      </w:r>
      <w:r w:rsidR="000A2B00">
        <w:t xml:space="preserve"> </w:t>
      </w:r>
      <w:r w:rsidR="00A667EB">
        <w:t>from OFV-infected plants</w:t>
      </w:r>
      <w:r w:rsidR="000A2B00">
        <w:t xml:space="preserve">: </w:t>
      </w:r>
      <w:proofErr w:type="spellStart"/>
      <w:r w:rsidR="00A667EB">
        <w:rPr>
          <w:i/>
          <w:iCs/>
        </w:rPr>
        <w:t>Brevipalpus</w:t>
      </w:r>
      <w:proofErr w:type="spellEnd"/>
      <w:r w:rsidR="00A667EB">
        <w:rPr>
          <w:i/>
          <w:iCs/>
        </w:rPr>
        <w:t xml:space="preserve"> </w:t>
      </w:r>
      <w:proofErr w:type="spellStart"/>
      <w:r w:rsidR="00A667EB">
        <w:rPr>
          <w:i/>
          <w:iCs/>
        </w:rPr>
        <w:t>californicus</w:t>
      </w:r>
      <w:proofErr w:type="spellEnd"/>
      <w:r w:rsidR="00A667EB">
        <w:t xml:space="preserve"> </w:t>
      </w:r>
      <w:proofErr w:type="spellStart"/>
      <w:r w:rsidR="00A667EB">
        <w:t>sensu</w:t>
      </w:r>
      <w:proofErr w:type="spellEnd"/>
      <w:r w:rsidR="00A667EB">
        <w:t xml:space="preserve"> </w:t>
      </w:r>
      <w:proofErr w:type="spellStart"/>
      <w:r w:rsidR="00A667EB">
        <w:t>lato</w:t>
      </w:r>
      <w:proofErr w:type="spellEnd"/>
      <w:r w:rsidR="003451A6">
        <w:t xml:space="preserve">, </w:t>
      </w:r>
      <w:r w:rsidR="003B22BB" w:rsidRPr="00740BC0">
        <w:rPr>
          <w:i/>
          <w:iCs/>
        </w:rPr>
        <w:t>B</w:t>
      </w:r>
      <w:r w:rsidR="00F83A5A" w:rsidRPr="00740BC0">
        <w:rPr>
          <w:i/>
          <w:iCs/>
        </w:rPr>
        <w:t>.</w:t>
      </w:r>
      <w:r w:rsidR="003B22BB" w:rsidRPr="00740BC0">
        <w:rPr>
          <w:i/>
          <w:iCs/>
        </w:rPr>
        <w:t xml:space="preserve"> </w:t>
      </w:r>
      <w:proofErr w:type="spellStart"/>
      <w:r w:rsidR="003B22BB" w:rsidRPr="00740BC0">
        <w:rPr>
          <w:i/>
          <w:iCs/>
        </w:rPr>
        <w:t>obovatus</w:t>
      </w:r>
      <w:proofErr w:type="spellEnd"/>
      <w:r w:rsidR="003B22BB">
        <w:t xml:space="preserve"> </w:t>
      </w:r>
      <w:proofErr w:type="spellStart"/>
      <w:r w:rsidR="007B4294" w:rsidRPr="007B4294">
        <w:t>Donnadieu</w:t>
      </w:r>
      <w:proofErr w:type="spellEnd"/>
      <w:r w:rsidR="00641F44">
        <w:t xml:space="preserve"> </w:t>
      </w:r>
      <w:r w:rsidR="003B22BB">
        <w:t xml:space="preserve">and </w:t>
      </w:r>
      <w:r w:rsidR="00F83A5A" w:rsidRPr="00740BC0">
        <w:rPr>
          <w:i/>
          <w:iCs/>
        </w:rPr>
        <w:t xml:space="preserve">B. </w:t>
      </w:r>
      <w:bookmarkEnd w:id="12"/>
      <w:proofErr w:type="spellStart"/>
      <w:r w:rsidR="005B3F87">
        <w:rPr>
          <w:i/>
          <w:iCs/>
        </w:rPr>
        <w:t>confus</w:t>
      </w:r>
      <w:r w:rsidR="005A11ED">
        <w:rPr>
          <w:i/>
          <w:iCs/>
        </w:rPr>
        <w:t>u</w:t>
      </w:r>
      <w:r w:rsidR="005B3F87">
        <w:rPr>
          <w:i/>
          <w:iCs/>
        </w:rPr>
        <w:t>s</w:t>
      </w:r>
      <w:proofErr w:type="spellEnd"/>
      <w:r w:rsidR="005B3F87">
        <w:rPr>
          <w:i/>
          <w:iCs/>
        </w:rPr>
        <w:t xml:space="preserve"> </w:t>
      </w:r>
      <w:r w:rsidR="005B3F87" w:rsidRPr="005B3F87">
        <w:t>Banks</w:t>
      </w:r>
      <w:r w:rsidR="005F58AB">
        <w:t>. O</w:t>
      </w:r>
      <w:r w:rsidR="00F8737E">
        <w:t>ne of th</w:t>
      </w:r>
      <w:r w:rsidR="00117EC2">
        <w:t>ese</w:t>
      </w:r>
      <w:r w:rsidR="00F8737E">
        <w:t xml:space="preserve"> species </w:t>
      </w:r>
      <w:r w:rsidR="00117EC2">
        <w:t>is</w:t>
      </w:r>
      <w:r w:rsidR="00F8737E">
        <w:t xml:space="preserve"> </w:t>
      </w:r>
      <w:r w:rsidR="00CA3152">
        <w:t>presumably</w:t>
      </w:r>
      <w:r w:rsidR="00F8737E">
        <w:t xml:space="preserve"> responsible</w:t>
      </w:r>
      <w:r w:rsidR="00CA3152">
        <w:t xml:space="preserve"> </w:t>
      </w:r>
      <w:r w:rsidR="00F8737E">
        <w:t>for</w:t>
      </w:r>
      <w:r w:rsidR="00CA3152">
        <w:t xml:space="preserve"> OFV transmission</w:t>
      </w:r>
      <w:r w:rsidR="00A667EB">
        <w:t xml:space="preserve">. Florida has various mite species of </w:t>
      </w:r>
      <w:proofErr w:type="spellStart"/>
      <w:r w:rsidR="00A667EB">
        <w:rPr>
          <w:i/>
          <w:iCs/>
        </w:rPr>
        <w:t>Brevipalpus</w:t>
      </w:r>
      <w:proofErr w:type="spellEnd"/>
      <w:r w:rsidR="00A667EB">
        <w:t xml:space="preserve"> and a diverse array of susceptible </w:t>
      </w:r>
      <w:r w:rsidR="00911724">
        <w:t xml:space="preserve">native and introduced </w:t>
      </w:r>
      <w:r w:rsidR="00A667EB">
        <w:t xml:space="preserve">plant species in the landscape. We suggest that OFV already has a wide distribution in Florida which will continue to spread if unchecked, representing a potential threat for </w:t>
      </w:r>
      <w:r w:rsidR="001B11C9">
        <w:rPr>
          <w:i/>
          <w:iCs/>
        </w:rPr>
        <w:t>Liriope</w:t>
      </w:r>
      <w:r w:rsidR="001B11C9">
        <w:t xml:space="preserve"> spp</w:t>
      </w:r>
      <w:r w:rsidR="00380310">
        <w:t>.</w:t>
      </w:r>
      <w:r w:rsidR="00AA1B8F">
        <w:t>,</w:t>
      </w:r>
      <w:r w:rsidR="008B5585">
        <w:t xml:space="preserve"> </w:t>
      </w:r>
      <w:r w:rsidR="00AA1B8F">
        <w:rPr>
          <w:i/>
          <w:iCs/>
        </w:rPr>
        <w:t>Ophiopogon spp.</w:t>
      </w:r>
      <w:r w:rsidR="00380310">
        <w:rPr>
          <w:i/>
          <w:iCs/>
        </w:rPr>
        <w:t xml:space="preserve"> </w:t>
      </w:r>
      <w:r w:rsidR="00380310" w:rsidRPr="00380310">
        <w:t>and</w:t>
      </w:r>
      <w:r w:rsidR="00380310">
        <w:rPr>
          <w:i/>
          <w:iCs/>
        </w:rPr>
        <w:t xml:space="preserve"> Aspidistra elatior</w:t>
      </w:r>
      <w:r w:rsidR="00AA1B8F">
        <w:rPr>
          <w:i/>
          <w:iCs/>
        </w:rPr>
        <w:t xml:space="preserve"> </w:t>
      </w:r>
      <w:r w:rsidR="00AA1B8F">
        <w:t xml:space="preserve">which are commonly used in </w:t>
      </w:r>
      <w:r w:rsidR="008B5585">
        <w:t>landscaping</w:t>
      </w:r>
      <w:r w:rsidR="008B5585" w:rsidDel="001B11C9">
        <w:t xml:space="preserve"> </w:t>
      </w:r>
      <w:r w:rsidR="008B5585">
        <w:t>in</w:t>
      </w:r>
      <w:r w:rsidR="00A667EB">
        <w:t xml:space="preserve"> </w:t>
      </w:r>
      <w:r w:rsidR="00A11BE5">
        <w:t>Southeastern US</w:t>
      </w:r>
      <w:r w:rsidR="00A667EB">
        <w:t>.</w:t>
      </w:r>
      <w:r w:rsidR="00FC4560">
        <w:t xml:space="preserve"> In this study we are reporting three new hosts from the family </w:t>
      </w:r>
      <w:proofErr w:type="spellStart"/>
      <w:r w:rsidR="00FC4560">
        <w:t>Asperagaceae</w:t>
      </w:r>
      <w:proofErr w:type="spellEnd"/>
      <w:r w:rsidR="00FC4560">
        <w:t xml:space="preserve">. </w:t>
      </w:r>
      <w:bookmarkStart w:id="13" w:name="_Hlk67651754"/>
      <w:r w:rsidR="00FC4560">
        <w:t xml:space="preserve">To know the extended host range of OFVs, a survey in </w:t>
      </w:r>
      <w:r w:rsidR="00387395">
        <w:t xml:space="preserve">Florida's </w:t>
      </w:r>
      <w:commentRangeStart w:id="14"/>
      <w:commentRangeStart w:id="15"/>
      <w:r w:rsidR="00387395">
        <w:t xml:space="preserve">citrus growing </w:t>
      </w:r>
      <w:commentRangeEnd w:id="14"/>
      <w:r w:rsidR="00A11BE5">
        <w:rPr>
          <w:rStyle w:val="CommentReference"/>
          <w:rFonts w:asciiTheme="minorHAnsi" w:hAnsiTheme="minorHAnsi"/>
        </w:rPr>
        <w:commentReference w:id="14"/>
      </w:r>
      <w:commentRangeEnd w:id="15"/>
      <w:r w:rsidR="00EF6F8A">
        <w:rPr>
          <w:rStyle w:val="CommentReference"/>
          <w:rFonts w:asciiTheme="minorHAnsi" w:hAnsiTheme="minorHAnsi"/>
        </w:rPr>
        <w:commentReference w:id="15"/>
      </w:r>
      <w:r w:rsidR="00387395">
        <w:t>regions is essential</w:t>
      </w:r>
      <w:r w:rsidR="00100E3F">
        <w:t>, emphasizing</w:t>
      </w:r>
      <w:r w:rsidR="00387395">
        <w:t xml:space="preserve"> plants </w:t>
      </w:r>
      <w:proofErr w:type="spellStart"/>
      <w:r w:rsidR="00DD33F2">
        <w:t>wit</w:t>
      </w:r>
      <w:r w:rsidR="007C6314">
        <w:t>h</w:t>
      </w:r>
      <w:r w:rsidR="00DD33F2">
        <w:t>in</w:t>
      </w:r>
      <w:r w:rsidR="00FC4560">
        <w:t>the</w:t>
      </w:r>
      <w:proofErr w:type="spellEnd"/>
      <w:r w:rsidR="00FC4560">
        <w:t xml:space="preserve"> </w:t>
      </w:r>
      <w:r w:rsidR="00172407">
        <w:t xml:space="preserve">families </w:t>
      </w:r>
      <w:proofErr w:type="spellStart"/>
      <w:r w:rsidR="00FC4560">
        <w:t>Rutaceae</w:t>
      </w:r>
      <w:proofErr w:type="spellEnd"/>
      <w:r w:rsidR="00FC4560">
        <w:t xml:space="preserve"> and </w:t>
      </w:r>
      <w:proofErr w:type="spellStart"/>
      <w:r w:rsidR="00FC4560">
        <w:t>Asparagaceae</w:t>
      </w:r>
      <w:proofErr w:type="spellEnd"/>
      <w:r w:rsidR="00FC4560">
        <w:t>.</w:t>
      </w:r>
      <w:bookmarkEnd w:id="13"/>
    </w:p>
    <w:p w14:paraId="16B17952" w14:textId="77777777" w:rsidR="004F205A" w:rsidRDefault="00A667EB">
      <w:pPr>
        <w:pStyle w:val="Heading3"/>
      </w:pPr>
      <w:bookmarkStart w:id="16" w:name="keywords"/>
      <w:bookmarkEnd w:id="2"/>
      <w:r>
        <w:t>Keywords:</w:t>
      </w:r>
    </w:p>
    <w:p w14:paraId="16B17953" w14:textId="19426945" w:rsidR="004F205A" w:rsidRDefault="001B11C9">
      <w:pPr>
        <w:pStyle w:val="FirstParagraph"/>
      </w:pPr>
      <w:r>
        <w:t>F</w:t>
      </w:r>
      <w:r w:rsidR="00A667EB">
        <w:t xml:space="preserve">alse spider mite, flat mite, </w:t>
      </w:r>
      <w:proofErr w:type="spellStart"/>
      <w:r w:rsidR="00A667EB" w:rsidRPr="4C89CECD">
        <w:rPr>
          <w:i/>
          <w:iCs/>
        </w:rPr>
        <w:t>Brevipalpus</w:t>
      </w:r>
      <w:proofErr w:type="spellEnd"/>
      <w:r w:rsidR="00A667EB">
        <w:t xml:space="preserve">-transmitted viruses, </w:t>
      </w:r>
      <w:r w:rsidR="00A667EB" w:rsidRPr="4C89CECD">
        <w:rPr>
          <w:i/>
          <w:iCs/>
        </w:rPr>
        <w:t>Liriope</w:t>
      </w:r>
      <w:r w:rsidR="00A667EB">
        <w:t>,</w:t>
      </w:r>
      <w:r w:rsidR="00FC4560">
        <w:t xml:space="preserve"> </w:t>
      </w:r>
      <w:proofErr w:type="spellStart"/>
      <w:r w:rsidR="00F71218" w:rsidRPr="00F71218">
        <w:t>Nolinoideae</w:t>
      </w:r>
      <w:proofErr w:type="spellEnd"/>
      <w:r w:rsidR="00B11B49">
        <w:t xml:space="preserve">, </w:t>
      </w:r>
      <w:r w:rsidR="00FC4560">
        <w:rPr>
          <w:i/>
          <w:iCs/>
        </w:rPr>
        <w:t>Ophiopogon</w:t>
      </w:r>
      <w:r w:rsidR="00FC4560" w:rsidRPr="00FC4560">
        <w:t>,</w:t>
      </w:r>
      <w:r w:rsidR="00B11B49">
        <w:t xml:space="preserve"> </w:t>
      </w:r>
      <w:proofErr w:type="spellStart"/>
      <w:r w:rsidR="00B11B49">
        <w:t>Ruscaceae</w:t>
      </w:r>
      <w:proofErr w:type="spellEnd"/>
      <w:r w:rsidR="00B11B49">
        <w:t>,</w:t>
      </w:r>
      <w:r w:rsidR="00A667EB">
        <w:t xml:space="preserve"> </w:t>
      </w:r>
      <w:proofErr w:type="spellStart"/>
      <w:r w:rsidR="00A06C34">
        <w:t>Rutaceae</w:t>
      </w:r>
      <w:commentRangeStart w:id="17"/>
      <w:commentRangeStart w:id="18"/>
      <w:proofErr w:type="spellEnd"/>
      <w:r w:rsidR="00A667EB">
        <w:t>,</w:t>
      </w:r>
      <w:commentRangeEnd w:id="17"/>
      <w:r>
        <w:rPr>
          <w:rStyle w:val="CommentReference"/>
        </w:rPr>
        <w:commentReference w:id="17"/>
      </w:r>
      <w:commentRangeEnd w:id="18"/>
      <w:r w:rsidR="00FC4560">
        <w:rPr>
          <w:rStyle w:val="CommentReference"/>
          <w:rFonts w:asciiTheme="minorHAnsi" w:hAnsiTheme="minorHAnsi"/>
        </w:rPr>
        <w:commentReference w:id="18"/>
      </w:r>
      <w:r w:rsidR="00A667EB">
        <w:t xml:space="preserve"> </w:t>
      </w:r>
      <w:proofErr w:type="spellStart"/>
      <w:r w:rsidR="00A667EB">
        <w:t>Asparagaceae</w:t>
      </w:r>
      <w:proofErr w:type="spellEnd"/>
      <w:r w:rsidR="00A667EB">
        <w:t xml:space="preserve">, orchid, </w:t>
      </w:r>
      <w:proofErr w:type="spellStart"/>
      <w:r w:rsidR="00A667EB">
        <w:t>Orchidaceae</w:t>
      </w:r>
      <w:proofErr w:type="spellEnd"/>
      <w:r w:rsidR="00A667EB">
        <w:t>, pests, ornamental plants</w:t>
      </w:r>
      <w:r>
        <w:t>, orchid fleck virus.</w:t>
      </w:r>
    </w:p>
    <w:p w14:paraId="16B17954" w14:textId="77777777" w:rsidR="004F205A" w:rsidRDefault="00A667EB">
      <w:r>
        <w:br w:type="page"/>
      </w:r>
    </w:p>
    <w:p w14:paraId="16B17955" w14:textId="05C9574C" w:rsidR="004F205A" w:rsidRDefault="00A667EB">
      <w:pPr>
        <w:pStyle w:val="BodyText"/>
      </w:pPr>
      <w:r>
        <w:rPr>
          <w:i/>
          <w:iCs/>
        </w:rPr>
        <w:t xml:space="preserve">Orchid fleck </w:t>
      </w:r>
      <w:proofErr w:type="spellStart"/>
      <w:r w:rsidR="00A11BE5" w:rsidRPr="00187448">
        <w:rPr>
          <w:i/>
          <w:iCs/>
        </w:rPr>
        <w:t>dichorha</w:t>
      </w:r>
      <w:r>
        <w:rPr>
          <w:i/>
          <w:iCs/>
        </w:rPr>
        <w:t>virus</w:t>
      </w:r>
      <w:proofErr w:type="spellEnd"/>
      <w:r>
        <w:t xml:space="preserve"> (OFV) is the </w:t>
      </w:r>
      <w:proofErr w:type="gramStart"/>
      <w:r>
        <w:t>type</w:t>
      </w:r>
      <w:proofErr w:type="gramEnd"/>
      <w:r>
        <w:t xml:space="preserve"> </w:t>
      </w:r>
      <w:r w:rsidR="00A06C34">
        <w:t xml:space="preserve">member </w:t>
      </w:r>
      <w:r>
        <w:t xml:space="preserve">for the genus </w:t>
      </w:r>
      <w:proofErr w:type="spellStart"/>
      <w:r>
        <w:rPr>
          <w:i/>
          <w:iCs/>
        </w:rPr>
        <w:t>Dichorhavirus</w:t>
      </w:r>
      <w:proofErr w:type="spellEnd"/>
      <w:r>
        <w:t xml:space="preserve">, </w:t>
      </w:r>
      <w:r w:rsidR="00A06C34">
        <w:t xml:space="preserve">family </w:t>
      </w:r>
      <w:proofErr w:type="spellStart"/>
      <w:r w:rsidR="00A06C34">
        <w:t>Rhabdoviridae</w:t>
      </w:r>
      <w:proofErr w:type="spellEnd"/>
      <w:r w:rsidR="00A06C34">
        <w:t>;</w:t>
      </w:r>
      <w:r>
        <w:t xml:space="preserve"> a bacilliform, nuclear rhabdoviruses composed of two segments of single-stranded, negative-sense RNA</w:t>
      </w:r>
      <w:r w:rsidR="00A42B43">
        <w:t xml:space="preserve"> which</w:t>
      </w:r>
      <w:r>
        <w:t xml:space="preserve"> </w:t>
      </w:r>
      <w:r w:rsidR="00A06C34">
        <w:t>infects plan</w:t>
      </w:r>
      <w:r w:rsidR="00A42B43">
        <w:t>ts</w:t>
      </w:r>
      <w:r w:rsidR="00A06C34">
        <w:t xml:space="preserve"> </w:t>
      </w:r>
      <w:r>
        <w:t>(</w:t>
      </w:r>
      <w:proofErr w:type="spellStart"/>
      <w:r>
        <w:t>Dietzgen</w:t>
      </w:r>
      <w:proofErr w:type="spellEnd"/>
      <w:r>
        <w:t xml:space="preserve"> et al. 2014, Walker et al. 2018, </w:t>
      </w:r>
      <w:proofErr w:type="spellStart"/>
      <w:r>
        <w:t>Amarasinghe</w:t>
      </w:r>
      <w:proofErr w:type="spellEnd"/>
      <w:r>
        <w:t xml:space="preserve"> et al. 2019). Other members of this genus are: </w:t>
      </w:r>
      <w:r>
        <w:rPr>
          <w:i/>
          <w:iCs/>
        </w:rPr>
        <w:t>Citrus chlorotic spot virus</w:t>
      </w:r>
      <w:r>
        <w:t xml:space="preserve">, </w:t>
      </w:r>
      <w:r>
        <w:rPr>
          <w:i/>
          <w:iCs/>
        </w:rPr>
        <w:t xml:space="preserve">Citrus leprosis </w:t>
      </w:r>
      <w:r w:rsidR="00A06C34">
        <w:rPr>
          <w:i/>
          <w:iCs/>
        </w:rPr>
        <w:t xml:space="preserve">virus </w:t>
      </w:r>
      <w:r w:rsidRPr="00DD6A16">
        <w:t>N</w:t>
      </w:r>
      <w:r>
        <w:t xml:space="preserve">, </w:t>
      </w:r>
      <w:proofErr w:type="spellStart"/>
      <w:r>
        <w:rPr>
          <w:i/>
          <w:iCs/>
        </w:rPr>
        <w:t>Clerodendrum</w:t>
      </w:r>
      <w:proofErr w:type="spellEnd"/>
      <w:r>
        <w:rPr>
          <w:i/>
          <w:iCs/>
        </w:rPr>
        <w:t xml:space="preserve"> chlorotic spot virus</w:t>
      </w:r>
      <w:r>
        <w:t xml:space="preserve"> and </w:t>
      </w:r>
      <w:r>
        <w:rPr>
          <w:i/>
          <w:iCs/>
        </w:rPr>
        <w:t>Coffee ringspot virus</w:t>
      </w:r>
      <w:r>
        <w:t xml:space="preserve"> (</w:t>
      </w:r>
      <w:proofErr w:type="spellStart"/>
      <w:r>
        <w:t>Dietzgen</w:t>
      </w:r>
      <w:proofErr w:type="spellEnd"/>
      <w:r>
        <w:t>, Freitas-</w:t>
      </w:r>
      <w:proofErr w:type="spellStart"/>
      <w:r>
        <w:t>Astúa</w:t>
      </w:r>
      <w:proofErr w:type="spellEnd"/>
      <w:r>
        <w:t xml:space="preserve">, et al. 2018). Flat mites from the genus </w:t>
      </w:r>
      <w:proofErr w:type="spellStart"/>
      <w:r>
        <w:rPr>
          <w:i/>
          <w:iCs/>
        </w:rPr>
        <w:t>Brevipalpus</w:t>
      </w:r>
      <w:proofErr w:type="spellEnd"/>
      <w:r>
        <w:t xml:space="preserve"> </w:t>
      </w:r>
      <w:proofErr w:type="spellStart"/>
      <w:r>
        <w:t>Donnadieu</w:t>
      </w:r>
      <w:proofErr w:type="spellEnd"/>
      <w:r>
        <w:t xml:space="preserve"> (</w:t>
      </w:r>
      <w:proofErr w:type="spellStart"/>
      <w:r>
        <w:t>Trombidiformes</w:t>
      </w:r>
      <w:proofErr w:type="spellEnd"/>
      <w:r>
        <w:t xml:space="preserve">: </w:t>
      </w:r>
      <w:proofErr w:type="spellStart"/>
      <w:r>
        <w:t>Tenuipalpidae</w:t>
      </w:r>
      <w:proofErr w:type="spellEnd"/>
      <w:r>
        <w:t xml:space="preserve">) are the only known </w:t>
      </w:r>
      <w:r w:rsidR="0038195A">
        <w:t>vector</w:t>
      </w:r>
      <w:r w:rsidR="0023422A">
        <w:t>s</w:t>
      </w:r>
      <w:r>
        <w:t xml:space="preserve"> for</w:t>
      </w:r>
      <w:r w:rsidR="007529E0">
        <w:t xml:space="preserve"> </w:t>
      </w:r>
      <w:proofErr w:type="spellStart"/>
      <w:r>
        <w:t>dichorhaviruses</w:t>
      </w:r>
      <w:proofErr w:type="spellEnd"/>
      <w:r>
        <w:t xml:space="preserve"> (Maeda 1998)</w:t>
      </w:r>
      <w:r w:rsidR="007529E0">
        <w:t>, and</w:t>
      </w:r>
      <w:r>
        <w:t xml:space="preserve"> </w:t>
      </w:r>
      <w:r w:rsidR="006566FD">
        <w:t xml:space="preserve">mites in the </w:t>
      </w:r>
      <w:proofErr w:type="spellStart"/>
      <w:r w:rsidR="007529E0" w:rsidRPr="007529E0">
        <w:rPr>
          <w:i/>
          <w:iCs/>
        </w:rPr>
        <w:t>Brevipalpus</w:t>
      </w:r>
      <w:proofErr w:type="spellEnd"/>
      <w:r w:rsidR="007529E0" w:rsidRPr="007529E0">
        <w:rPr>
          <w:i/>
          <w:iCs/>
        </w:rPr>
        <w:t xml:space="preserve"> </w:t>
      </w:r>
      <w:proofErr w:type="spellStart"/>
      <w:r w:rsidR="007529E0" w:rsidRPr="007529E0">
        <w:rPr>
          <w:i/>
          <w:iCs/>
        </w:rPr>
        <w:t>californicus</w:t>
      </w:r>
      <w:proofErr w:type="spellEnd"/>
      <w:r w:rsidR="007529E0" w:rsidRPr="007529E0">
        <w:t xml:space="preserve"> (Banks) </w:t>
      </w:r>
      <w:r w:rsidR="006566FD">
        <w:t>group</w:t>
      </w:r>
      <w:r w:rsidR="006566FD" w:rsidRPr="007529E0">
        <w:t xml:space="preserve"> </w:t>
      </w:r>
      <w:r w:rsidR="00C569C3">
        <w:t xml:space="preserve">the only </w:t>
      </w:r>
      <w:r w:rsidR="007529E0">
        <w:t xml:space="preserve">known to </w:t>
      </w:r>
      <w:r w:rsidR="007529E0" w:rsidRPr="007529E0">
        <w:t>transmit OFV in a persistent propagative manner</w:t>
      </w:r>
      <w:r>
        <w:t xml:space="preserve"> (Kondo et al. 2003).</w:t>
      </w:r>
    </w:p>
    <w:p w14:paraId="16B17956" w14:textId="1826B84F" w:rsidR="004F205A" w:rsidRDefault="00A667EB">
      <w:pPr>
        <w:pStyle w:val="BodyText"/>
      </w:pPr>
      <w:r>
        <w:t xml:space="preserve">OFV-infected plants exhibit various symptoms </w:t>
      </w:r>
      <w:r w:rsidR="008760D7">
        <w:t xml:space="preserve">depending </w:t>
      </w:r>
      <w:r>
        <w:t xml:space="preserve">on the infected </w:t>
      </w:r>
      <w:r w:rsidR="008404C3">
        <w:t xml:space="preserve">plant species </w:t>
      </w:r>
      <w:r>
        <w:t xml:space="preserve">as well as the strain of the </w:t>
      </w:r>
      <w:r w:rsidR="008404C3">
        <w:t xml:space="preserve">OFV </w:t>
      </w:r>
      <w:r>
        <w:t xml:space="preserve">(Kubo et al. 2009), but symptoms typically appear as chlorotic flecks, which ultimately coalesce into larger spots or ringspot patterns (Fig. 1). </w:t>
      </w:r>
    </w:p>
    <w:p w14:paraId="5FEAC53E" w14:textId="6BEFE6DB" w:rsidR="00807C25" w:rsidRDefault="00A667EB">
      <w:pPr>
        <w:pStyle w:val="BodyText"/>
      </w:pPr>
      <w:r>
        <w:t xml:space="preserve">OFV was first described infecting </w:t>
      </w:r>
      <w:r>
        <w:rPr>
          <w:i/>
          <w:iCs/>
        </w:rPr>
        <w:t>Cymbidium</w:t>
      </w:r>
      <w:r>
        <w:t xml:space="preserve"> orchids in Japan (Doi et al. 1977). OFV and OFV-like rhabdoviruses </w:t>
      </w:r>
      <w:r w:rsidR="00B46069">
        <w:t xml:space="preserve">have been reported </w:t>
      </w:r>
      <w:r>
        <w:t xml:space="preserve">infecting orchids </w:t>
      </w:r>
      <w:proofErr w:type="spellStart"/>
      <w:r w:rsidR="00012D5D">
        <w:t>inin</w:t>
      </w:r>
      <w:proofErr w:type="spellEnd"/>
      <w:r w:rsidR="00AA254D">
        <w:t xml:space="preserve"> </w:t>
      </w:r>
      <w:r w:rsidR="00AA5D85" w:rsidRPr="00AA5D85">
        <w:t xml:space="preserve">Asia: [China (Peng et al. 2017), Korea </w:t>
      </w:r>
      <w:r w:rsidR="00B60150">
        <w:t>(</w:t>
      </w:r>
      <w:r w:rsidR="00AA5D85" w:rsidRPr="00AA5D85">
        <w:t>Zheng et al. (2013)], Africa: [South Africa (</w:t>
      </w:r>
      <w:r w:rsidR="00A57066">
        <w:t>Cook</w:t>
      </w:r>
      <w:r w:rsidR="00AA5D85" w:rsidRPr="00AA5D85">
        <w:t xml:space="preserve"> et al. 2001)], North America: [The United States (</w:t>
      </w:r>
      <w:proofErr w:type="spellStart"/>
      <w:r w:rsidR="00AA5D85" w:rsidRPr="00AA5D85">
        <w:t>Blanchfield</w:t>
      </w:r>
      <w:proofErr w:type="spellEnd"/>
      <w:r w:rsidR="00AA5D85" w:rsidRPr="00AA5D85">
        <w:t xml:space="preserve"> et al. 2001, </w:t>
      </w:r>
      <w:proofErr w:type="spellStart"/>
      <w:r w:rsidR="00AA5D85" w:rsidRPr="00AA5D85">
        <w:t>Bratsch</w:t>
      </w:r>
      <w:proofErr w:type="spellEnd"/>
      <w:r w:rsidR="00AA5D85" w:rsidRPr="00AA5D85">
        <w:t xml:space="preserve"> et al. 2015)</w:t>
      </w:r>
      <w:r w:rsidR="00012D5D">
        <w:t>, Mexico (Otero et al. 2021</w:t>
      </w:r>
      <w:r w:rsidR="00AA5D85" w:rsidRPr="00AA5D85">
        <w:t>)], South America: [Brazil (Kitajima et al. 1974, Kitajima et al. 2001), Colombia (Kubo et al. 2009), Costa Rica (Freitas-</w:t>
      </w:r>
      <w:proofErr w:type="spellStart"/>
      <w:r w:rsidR="00AA5D85" w:rsidRPr="00AA5D85">
        <w:t>Astúa</w:t>
      </w:r>
      <w:proofErr w:type="spellEnd"/>
      <w:r w:rsidR="00AA5D85" w:rsidRPr="00AA5D85">
        <w:t xml:space="preserve"> et al. 2002), Paraguay (Ramos-González et al. 2015)], Europe: [Denmark (</w:t>
      </w:r>
      <w:proofErr w:type="spellStart"/>
      <w:r w:rsidR="00AA5D85" w:rsidRPr="00AA5D85">
        <w:t>Begtrup</w:t>
      </w:r>
      <w:proofErr w:type="spellEnd"/>
      <w:r w:rsidR="00AA5D85" w:rsidRPr="00AA5D85">
        <w:t xml:space="preserve"> 1972), France (</w:t>
      </w:r>
      <w:proofErr w:type="spellStart"/>
      <w:r w:rsidR="00AA5D85" w:rsidRPr="00AA5D85">
        <w:t>Sauvêtre</w:t>
      </w:r>
      <w:proofErr w:type="spellEnd"/>
      <w:r w:rsidR="00AA5D85" w:rsidRPr="00AA5D85">
        <w:t xml:space="preserve"> et al. 2018), Germany (</w:t>
      </w:r>
      <w:proofErr w:type="spellStart"/>
      <w:r w:rsidR="00AA5D85" w:rsidRPr="00AA5D85">
        <w:t>Petzold</w:t>
      </w:r>
      <w:proofErr w:type="spellEnd"/>
      <w:r w:rsidR="00AA5D85" w:rsidRPr="00AA5D85">
        <w:t xml:space="preserve"> 1971, </w:t>
      </w:r>
      <w:proofErr w:type="spellStart"/>
      <w:r w:rsidR="00AA5D85" w:rsidRPr="00AA5D85">
        <w:t>Lesemann</w:t>
      </w:r>
      <w:proofErr w:type="spellEnd"/>
      <w:r w:rsidR="00AA5D85" w:rsidRPr="00AA5D85">
        <w:t xml:space="preserve"> and </w:t>
      </w:r>
      <w:proofErr w:type="spellStart"/>
      <w:r w:rsidR="00AA5D85" w:rsidRPr="00AA5D85">
        <w:t>Doraiswamy</w:t>
      </w:r>
      <w:proofErr w:type="spellEnd"/>
      <w:r w:rsidR="00AA5D85" w:rsidRPr="00AA5D85">
        <w:t xml:space="preserve"> 1975)] and Oceania: [Australia (</w:t>
      </w:r>
      <w:proofErr w:type="spellStart"/>
      <w:r w:rsidR="00AA5D85" w:rsidRPr="00AA5D85">
        <w:t>Lesemann</w:t>
      </w:r>
      <w:proofErr w:type="spellEnd"/>
      <w:r w:rsidR="00AA5D85" w:rsidRPr="00AA5D85">
        <w:t xml:space="preserve"> and </w:t>
      </w:r>
      <w:proofErr w:type="spellStart"/>
      <w:r w:rsidR="00AA5D85" w:rsidRPr="00AA5D85">
        <w:t>Begtrup</w:t>
      </w:r>
      <w:proofErr w:type="spellEnd"/>
      <w:r w:rsidR="00AA5D85" w:rsidRPr="00AA5D85">
        <w:t xml:space="preserve"> 1971, </w:t>
      </w:r>
      <w:proofErr w:type="spellStart"/>
      <w:r w:rsidR="00AA5D85" w:rsidRPr="00AA5D85">
        <w:t>Lesemann</w:t>
      </w:r>
      <w:proofErr w:type="spellEnd"/>
      <w:r w:rsidR="00AA5D85" w:rsidRPr="00AA5D85">
        <w:t xml:space="preserve"> and </w:t>
      </w:r>
      <w:proofErr w:type="spellStart"/>
      <w:r w:rsidR="00AA5D85" w:rsidRPr="00AA5D85">
        <w:t>Doraiswamy</w:t>
      </w:r>
      <w:proofErr w:type="spellEnd"/>
      <w:r w:rsidR="00AA5D85" w:rsidRPr="00AA5D85">
        <w:t xml:space="preserve"> 1975, Gibbs 2000), Fiji (Pearson et al. 1993), Vanuatu (Pearson et al. 1993)]</w:t>
      </w:r>
      <w:commentRangeStart w:id="19"/>
      <w:commentRangeStart w:id="20"/>
      <w:r>
        <w:t xml:space="preserve">. </w:t>
      </w:r>
      <w:commentRangeEnd w:id="19"/>
      <w:r w:rsidR="008404C3">
        <w:rPr>
          <w:rStyle w:val="CommentReference"/>
          <w:rFonts w:asciiTheme="minorHAnsi" w:hAnsiTheme="minorHAnsi"/>
        </w:rPr>
        <w:commentReference w:id="19"/>
      </w:r>
      <w:commentRangeEnd w:id="20"/>
      <w:r w:rsidR="00375A7A">
        <w:rPr>
          <w:rStyle w:val="CommentReference"/>
          <w:rFonts w:asciiTheme="minorHAnsi" w:hAnsiTheme="minorHAnsi"/>
        </w:rPr>
        <w:commentReference w:id="20"/>
      </w:r>
      <w:r>
        <w:t xml:space="preserve">The prevalence of OFV and its mite vector is thought to be associated with the </w:t>
      </w:r>
      <w:r w:rsidR="002A1B7D">
        <w:t xml:space="preserve">importation </w:t>
      </w:r>
      <w:r>
        <w:t>of infected orchids (</w:t>
      </w:r>
      <w:proofErr w:type="spellStart"/>
      <w:r>
        <w:t>Dietzgen</w:t>
      </w:r>
      <w:proofErr w:type="spellEnd"/>
      <w:r>
        <w:t>, Freitas-</w:t>
      </w:r>
      <w:proofErr w:type="spellStart"/>
      <w:r>
        <w:t>Astúa</w:t>
      </w:r>
      <w:proofErr w:type="spellEnd"/>
      <w:r>
        <w:t>, et al. 2018).</w:t>
      </w:r>
    </w:p>
    <w:p w14:paraId="16B17958" w14:textId="3E158C8D" w:rsidR="004F205A" w:rsidRDefault="00A667EB">
      <w:pPr>
        <w:pStyle w:val="BodyText"/>
      </w:pPr>
      <w:commentRangeStart w:id="21"/>
      <w:commentRangeStart w:id="22"/>
      <w:r>
        <w:t xml:space="preserve">OFV naturally infects </w:t>
      </w:r>
      <w:r w:rsidR="002A1B7D">
        <w:t>more than fifty species</w:t>
      </w:r>
      <w:r>
        <w:t xml:space="preserve"> of</w:t>
      </w:r>
      <w:r w:rsidR="004A46A1">
        <w:t xml:space="preserve"> </w:t>
      </w:r>
      <w:proofErr w:type="spellStart"/>
      <w:r>
        <w:t>Orchidaceae</w:t>
      </w:r>
      <w:proofErr w:type="spellEnd"/>
      <w:r>
        <w:t xml:space="preserve"> (Kitajima et al. 2010, </w:t>
      </w:r>
      <w:r w:rsidR="000B61AB">
        <w:t>Kondo et al; 2006,</w:t>
      </w:r>
      <w:r>
        <w:t xml:space="preserve"> Peng et al. 2013), some </w:t>
      </w:r>
      <w:proofErr w:type="spellStart"/>
      <w:r w:rsidR="00CC6C59" w:rsidRPr="00CC6C59">
        <w:t>Asparagaceae</w:t>
      </w:r>
      <w:proofErr w:type="spellEnd"/>
      <w:r w:rsidR="00CC6C59" w:rsidRPr="00CC6C59">
        <w:t xml:space="preserve"> </w:t>
      </w:r>
      <w:r w:rsidR="00CC6C59">
        <w:t>(</w:t>
      </w:r>
      <w:proofErr w:type="spellStart"/>
      <w:r w:rsidR="00211021" w:rsidRPr="00211021">
        <w:t>Nolinoidaea</w:t>
      </w:r>
      <w:proofErr w:type="spellEnd"/>
      <w:r w:rsidR="00CC6C59">
        <w:t>)</w:t>
      </w:r>
      <w:r>
        <w:t xml:space="preserve"> </w:t>
      </w:r>
      <w:proofErr w:type="spellStart"/>
      <w:r>
        <w:t>Dietzgen</w:t>
      </w:r>
      <w:proofErr w:type="spellEnd"/>
      <w:r>
        <w:t xml:space="preserve">, </w:t>
      </w:r>
      <w:proofErr w:type="spellStart"/>
      <w:r>
        <w:t>Tassi</w:t>
      </w:r>
      <w:proofErr w:type="spellEnd"/>
      <w:r>
        <w:t>, et al. (2018), a</w:t>
      </w:r>
      <w:r w:rsidR="00725800">
        <w:t xml:space="preserve">s well as </w:t>
      </w:r>
      <w:proofErr w:type="spellStart"/>
      <w:r w:rsidR="00725800">
        <w:t>Rutaceae</w:t>
      </w:r>
      <w:proofErr w:type="spellEnd"/>
      <w:r>
        <w:t xml:space="preserve"> </w:t>
      </w:r>
      <w:r w:rsidR="00725800">
        <w:t>(</w:t>
      </w:r>
      <w:r>
        <w:rPr>
          <w:i/>
          <w:iCs/>
        </w:rPr>
        <w:t>Citrus</w:t>
      </w:r>
      <w:r w:rsidR="00725800" w:rsidRPr="00725800">
        <w:t>)</w:t>
      </w:r>
      <w:r w:rsidR="00685770">
        <w:t>,</w:t>
      </w:r>
      <w:r>
        <w:t xml:space="preserve"> where it causes citrus leprosis-like symptoms </w:t>
      </w:r>
      <w:r w:rsidR="002A1B7D">
        <w:t xml:space="preserve">(Cook et al; 2019, Olmedo-Velarde et al; 2021 and </w:t>
      </w:r>
      <w:r>
        <w:t>Roy et al.</w:t>
      </w:r>
      <w:r w:rsidR="002A1B7D">
        <w:t xml:space="preserve"> 2015, </w:t>
      </w:r>
      <w:r>
        <w:t>2020</w:t>
      </w:r>
      <w:r w:rsidR="002A1B7D">
        <w:t>)</w:t>
      </w:r>
      <w:r>
        <w:t xml:space="preserve">. </w:t>
      </w:r>
      <w:commentRangeEnd w:id="21"/>
      <w:r w:rsidR="00723330">
        <w:rPr>
          <w:rStyle w:val="CommentReference"/>
          <w:rFonts w:asciiTheme="minorHAnsi" w:hAnsiTheme="minorHAnsi"/>
        </w:rPr>
        <w:commentReference w:id="21"/>
      </w:r>
      <w:commentRangeEnd w:id="22"/>
      <w:r w:rsidR="00255BAF">
        <w:rPr>
          <w:rStyle w:val="CommentReference"/>
          <w:rFonts w:asciiTheme="minorHAnsi" w:hAnsiTheme="minorHAnsi"/>
        </w:rPr>
        <w:commentReference w:id="22"/>
      </w:r>
      <w:r>
        <w:t xml:space="preserve">Mechanical transmission of OFV is possible under lab conditions to various </w:t>
      </w:r>
      <w:r w:rsidRPr="00593B7D">
        <w:t xml:space="preserve">Chenopodiaceae, </w:t>
      </w:r>
      <w:proofErr w:type="spellStart"/>
      <w:r w:rsidRPr="00593B7D">
        <w:t>Aizoaceae</w:t>
      </w:r>
      <w:proofErr w:type="spellEnd"/>
      <w:r w:rsidRPr="00593B7D">
        <w:t>, Fabaceae, and Solanaceae</w:t>
      </w:r>
      <w:r>
        <w:t xml:space="preserve"> (Chang et al. 1976, Kondo et al. 2003, Peng et al. 2013).</w:t>
      </w:r>
    </w:p>
    <w:p w14:paraId="16B17959" w14:textId="5BBDE30D" w:rsidR="004F205A" w:rsidRDefault="00792591">
      <w:pPr>
        <w:pStyle w:val="BodyText"/>
      </w:pPr>
      <w:r w:rsidRPr="00792591">
        <w:t xml:space="preserve">During June 2020, chlorotic ringspot symptoms were observed on Giant Lilyturf </w:t>
      </w:r>
      <w:r w:rsidRPr="00102CCB">
        <w:rPr>
          <w:i/>
          <w:iCs/>
        </w:rPr>
        <w:t>Liriope</w:t>
      </w:r>
      <w:r w:rsidRPr="00792591">
        <w:t xml:space="preserve"> spp., cv. ‘Gigantea’ in a landscape of Leon County, Florida (Fig. 1). </w:t>
      </w:r>
      <w:r w:rsidRPr="00102CCB">
        <w:rPr>
          <w:i/>
          <w:iCs/>
        </w:rPr>
        <w:t>Liriope</w:t>
      </w:r>
      <w:r w:rsidRPr="00792591">
        <w:t xml:space="preserve"> belong to a group of plants in the family </w:t>
      </w:r>
      <w:proofErr w:type="spellStart"/>
      <w:r w:rsidRPr="00792591">
        <w:t>Asparagaceae</w:t>
      </w:r>
      <w:proofErr w:type="spellEnd"/>
      <w:r w:rsidRPr="00792591">
        <w:t xml:space="preserve">, subfamily </w:t>
      </w:r>
      <w:proofErr w:type="spellStart"/>
      <w:r w:rsidRPr="00792591">
        <w:t>Nolinoidaea</w:t>
      </w:r>
      <w:proofErr w:type="spellEnd"/>
      <w:r w:rsidRPr="00792591">
        <w:t xml:space="preserve">, which includes a diverse array of various monocotyledonous </w:t>
      </w:r>
      <w:proofErr w:type="spellStart"/>
      <w:r w:rsidRPr="00792591">
        <w:t>liliod</w:t>
      </w:r>
      <w:proofErr w:type="spellEnd"/>
      <w:r w:rsidRPr="00792591">
        <w:t xml:space="preserve"> plants which are native to southeastern Asia (Chase et al. 2009, Meng et al. 2021)</w:t>
      </w:r>
      <w:r>
        <w:t>.</w:t>
      </w:r>
      <w:r w:rsidRPr="00792591">
        <w:t xml:space="preserve"> </w:t>
      </w:r>
      <w:r w:rsidR="00271F64" w:rsidRPr="00271F64">
        <w:rPr>
          <w:i/>
          <w:iCs/>
        </w:rPr>
        <w:t>Liriope</w:t>
      </w:r>
      <w:r w:rsidR="00271F64" w:rsidRPr="00271F64">
        <w:t xml:space="preserve"> and the closely related </w:t>
      </w:r>
      <w:r w:rsidR="00271F64" w:rsidRPr="00271F64">
        <w:rPr>
          <w:i/>
          <w:iCs/>
        </w:rPr>
        <w:t>Ophiopogon</w:t>
      </w:r>
      <w:r w:rsidR="00E13176">
        <w:rPr>
          <w:i/>
          <w:iCs/>
        </w:rPr>
        <w:t xml:space="preserve"> </w:t>
      </w:r>
      <w:r w:rsidR="00E13176" w:rsidRPr="00E13176">
        <w:t xml:space="preserve">Ker </w:t>
      </w:r>
      <w:proofErr w:type="spellStart"/>
      <w:r w:rsidR="00E13176" w:rsidRPr="00E13176">
        <w:t>Gawler</w:t>
      </w:r>
      <w:proofErr w:type="spellEnd"/>
      <w:r w:rsidR="00102CCB">
        <w:t xml:space="preserve"> (</w:t>
      </w:r>
      <w:proofErr w:type="spellStart"/>
      <w:r w:rsidR="00102CCB" w:rsidRPr="00792591">
        <w:t>Asparagaceae</w:t>
      </w:r>
      <w:proofErr w:type="spellEnd"/>
      <w:r w:rsidR="00102CCB">
        <w:t>:</w:t>
      </w:r>
      <w:r w:rsidR="00271F64" w:rsidRPr="00271F64">
        <w:t xml:space="preserve"> </w:t>
      </w:r>
      <w:proofErr w:type="spellStart"/>
      <w:r w:rsidR="00102CCB" w:rsidRPr="00792591">
        <w:t>Nolinoidaea</w:t>
      </w:r>
      <w:proofErr w:type="spellEnd"/>
      <w:r w:rsidR="00102CCB">
        <w:t xml:space="preserve">) </w:t>
      </w:r>
      <w:r w:rsidR="00A667EB">
        <w:t>are considered the most important ground cover sold by the nursery industry in southeastern US (</w:t>
      </w:r>
      <w:proofErr w:type="spellStart"/>
      <w:r w:rsidR="00A667EB">
        <w:t>Mcharo</w:t>
      </w:r>
      <w:proofErr w:type="spellEnd"/>
      <w:r w:rsidR="00A667EB">
        <w:t xml:space="preserve"> et al. 2003</w:t>
      </w:r>
      <w:commentRangeStart w:id="23"/>
      <w:commentRangeStart w:id="24"/>
      <w:commentRangeStart w:id="25"/>
      <w:r w:rsidR="00A667EB">
        <w:t>)</w:t>
      </w:r>
      <w:commentRangeEnd w:id="23"/>
      <w:r w:rsidR="000B61AB">
        <w:rPr>
          <w:rStyle w:val="CommentReference"/>
          <w:rFonts w:asciiTheme="minorHAnsi" w:hAnsiTheme="minorHAnsi"/>
        </w:rPr>
        <w:commentReference w:id="23"/>
      </w:r>
      <w:commentRangeEnd w:id="24"/>
      <w:r w:rsidR="00B74886">
        <w:rPr>
          <w:rStyle w:val="CommentReference"/>
          <w:rFonts w:asciiTheme="minorHAnsi" w:hAnsiTheme="minorHAnsi"/>
        </w:rPr>
        <w:commentReference w:id="24"/>
      </w:r>
      <w:commentRangeEnd w:id="25"/>
      <w:r w:rsidR="002B5760">
        <w:rPr>
          <w:rStyle w:val="CommentReference"/>
          <w:rFonts w:asciiTheme="minorHAnsi" w:hAnsiTheme="minorHAnsi"/>
        </w:rPr>
        <w:commentReference w:id="25"/>
      </w:r>
      <w:r w:rsidR="00A667EB">
        <w:t>.</w:t>
      </w:r>
    </w:p>
    <w:p w14:paraId="16B1795A" w14:textId="3CEA46C6" w:rsidR="004F205A" w:rsidRDefault="00F526A7">
      <w:pPr>
        <w:pStyle w:val="BodyText"/>
      </w:pPr>
      <w:r>
        <w:t>Vir</w:t>
      </w:r>
      <w:r w:rsidR="005A491B">
        <w:t>al</w:t>
      </w:r>
      <w:r>
        <w:t xml:space="preserve"> infection</w:t>
      </w:r>
      <w:r w:rsidR="00652934">
        <w:t>s</w:t>
      </w:r>
      <w:r w:rsidR="001164EC">
        <w:t xml:space="preserve"> of</w:t>
      </w:r>
      <w:r>
        <w:t xml:space="preserve"> suspected p</w:t>
      </w:r>
      <w:r w:rsidR="00A667EB">
        <w:t xml:space="preserve">lant leaf samples were initially tested at the Plant Disease Diagnostic Clinic at the North Florida Research and Education Center (NFREC) in Quincy, FL. </w:t>
      </w:r>
      <w:r>
        <w:t>All the</w:t>
      </w:r>
      <w:r w:rsidR="00A667EB">
        <w:t xml:space="preserve"> samples</w:t>
      </w:r>
      <w:r w:rsidR="00FB506D">
        <w:t xml:space="preserve"> </w:t>
      </w:r>
      <w:r w:rsidR="00A667EB">
        <w:t>tested</w:t>
      </w:r>
      <w:r w:rsidR="00FB506D">
        <w:t xml:space="preserve"> </w:t>
      </w:r>
      <w:r w:rsidR="0088201A">
        <w:t xml:space="preserve">negative for </w:t>
      </w:r>
      <w:commentRangeStart w:id="26"/>
      <w:commentRangeStart w:id="27"/>
      <w:proofErr w:type="spellStart"/>
      <w:r w:rsidR="007E3486">
        <w:t>begomovirus</w:t>
      </w:r>
      <w:proofErr w:type="spellEnd"/>
      <w:r w:rsidR="007E3486">
        <w:t>, potyvirus</w:t>
      </w:r>
      <w:commentRangeEnd w:id="26"/>
      <w:r>
        <w:rPr>
          <w:rStyle w:val="CommentReference"/>
          <w:rFonts w:asciiTheme="minorHAnsi" w:hAnsiTheme="minorHAnsi"/>
        </w:rPr>
        <w:commentReference w:id="26"/>
      </w:r>
      <w:commentRangeEnd w:id="27"/>
      <w:r w:rsidR="005E054C">
        <w:rPr>
          <w:rStyle w:val="CommentReference"/>
          <w:rFonts w:asciiTheme="minorHAnsi" w:hAnsiTheme="minorHAnsi"/>
        </w:rPr>
        <w:commentReference w:id="27"/>
      </w:r>
      <w:r w:rsidR="007E3486">
        <w:t xml:space="preserve">, </w:t>
      </w:r>
      <w:proofErr w:type="spellStart"/>
      <w:r w:rsidR="007E3486">
        <w:t>tospovirus</w:t>
      </w:r>
      <w:proofErr w:type="spellEnd"/>
      <w:r w:rsidR="007E3486">
        <w:t xml:space="preserve"> as well as for </w:t>
      </w:r>
      <w:r w:rsidR="005A491B" w:rsidRPr="003E1904">
        <w:rPr>
          <w:i/>
          <w:iCs/>
        </w:rPr>
        <w:t xml:space="preserve">Impatiens </w:t>
      </w:r>
      <w:r w:rsidR="00E11AB7" w:rsidRPr="003E1904">
        <w:rPr>
          <w:i/>
          <w:iCs/>
        </w:rPr>
        <w:t>n</w:t>
      </w:r>
      <w:r w:rsidR="005A491B" w:rsidRPr="003E1904">
        <w:rPr>
          <w:i/>
          <w:iCs/>
        </w:rPr>
        <w:t xml:space="preserve">ecrotic </w:t>
      </w:r>
      <w:r w:rsidR="00E11AB7" w:rsidRPr="003E1904">
        <w:rPr>
          <w:i/>
          <w:iCs/>
        </w:rPr>
        <w:t>s</w:t>
      </w:r>
      <w:r w:rsidR="005A491B" w:rsidRPr="003E1904">
        <w:rPr>
          <w:i/>
          <w:iCs/>
        </w:rPr>
        <w:t xml:space="preserve">pot </w:t>
      </w:r>
      <w:r w:rsidR="00E11AB7" w:rsidRPr="003E1904">
        <w:rPr>
          <w:i/>
          <w:iCs/>
        </w:rPr>
        <w:t>v</w:t>
      </w:r>
      <w:r w:rsidR="005A491B" w:rsidRPr="003E1904">
        <w:rPr>
          <w:i/>
          <w:iCs/>
        </w:rPr>
        <w:t>irus</w:t>
      </w:r>
      <w:commentRangeStart w:id="28"/>
      <w:commentRangeStart w:id="29"/>
      <w:r w:rsidR="0088201A">
        <w:t xml:space="preserve">, </w:t>
      </w:r>
      <w:r w:rsidR="007E3486" w:rsidRPr="003E1904">
        <w:rPr>
          <w:i/>
          <w:iCs/>
        </w:rPr>
        <w:t>T</w:t>
      </w:r>
      <w:r w:rsidR="005A491B" w:rsidRPr="003E1904">
        <w:rPr>
          <w:i/>
          <w:iCs/>
        </w:rPr>
        <w:t xml:space="preserve">obacco </w:t>
      </w:r>
      <w:r w:rsidR="00E11AB7" w:rsidRPr="003E1904">
        <w:rPr>
          <w:i/>
          <w:iCs/>
        </w:rPr>
        <w:t>m</w:t>
      </w:r>
      <w:r w:rsidR="005A491B" w:rsidRPr="003E1904">
        <w:rPr>
          <w:i/>
          <w:iCs/>
        </w:rPr>
        <w:t xml:space="preserve">osaic </w:t>
      </w:r>
      <w:r w:rsidR="00E11AB7" w:rsidRPr="003E1904">
        <w:rPr>
          <w:i/>
          <w:iCs/>
        </w:rPr>
        <w:t>v</w:t>
      </w:r>
      <w:r w:rsidR="005A491B" w:rsidRPr="003E1904">
        <w:rPr>
          <w:i/>
          <w:iCs/>
        </w:rPr>
        <w:t>irus</w:t>
      </w:r>
      <w:r w:rsidR="007E3486">
        <w:t xml:space="preserve"> and </w:t>
      </w:r>
      <w:r w:rsidR="0088201A" w:rsidRPr="003E1904">
        <w:rPr>
          <w:i/>
          <w:iCs/>
        </w:rPr>
        <w:t>T</w:t>
      </w:r>
      <w:r w:rsidR="005A491B" w:rsidRPr="003E1904">
        <w:rPr>
          <w:i/>
          <w:iCs/>
        </w:rPr>
        <w:t xml:space="preserve">omato </w:t>
      </w:r>
      <w:r w:rsidR="00E11AB7" w:rsidRPr="003E1904">
        <w:rPr>
          <w:i/>
          <w:iCs/>
        </w:rPr>
        <w:t>s</w:t>
      </w:r>
      <w:r w:rsidR="005A491B" w:rsidRPr="003E1904">
        <w:rPr>
          <w:i/>
          <w:iCs/>
        </w:rPr>
        <w:t xml:space="preserve">potted </w:t>
      </w:r>
      <w:r w:rsidR="00E11AB7" w:rsidRPr="003E1904">
        <w:rPr>
          <w:i/>
          <w:iCs/>
        </w:rPr>
        <w:t>w</w:t>
      </w:r>
      <w:r w:rsidR="005A491B" w:rsidRPr="003E1904">
        <w:rPr>
          <w:i/>
          <w:iCs/>
        </w:rPr>
        <w:t xml:space="preserve">ilt </w:t>
      </w:r>
      <w:commentRangeEnd w:id="28"/>
      <w:commentRangeEnd w:id="29"/>
      <w:r w:rsidR="00E11AB7" w:rsidRPr="003E1904">
        <w:rPr>
          <w:i/>
          <w:iCs/>
        </w:rPr>
        <w:t>v</w:t>
      </w:r>
      <w:r w:rsidR="005A491B" w:rsidRPr="003E1904">
        <w:rPr>
          <w:i/>
          <w:iCs/>
        </w:rPr>
        <w:t>irus</w:t>
      </w:r>
      <w:r w:rsidRPr="003E1904">
        <w:rPr>
          <w:rStyle w:val="CommentReference"/>
          <w:rFonts w:asciiTheme="minorHAnsi" w:hAnsiTheme="minorHAnsi"/>
          <w:i/>
          <w:iCs/>
        </w:rPr>
        <w:commentReference w:id="28"/>
      </w:r>
      <w:r w:rsidR="00351F72" w:rsidRPr="003E1904">
        <w:rPr>
          <w:rStyle w:val="CommentReference"/>
          <w:rFonts w:asciiTheme="minorHAnsi" w:hAnsiTheme="minorHAnsi"/>
          <w:i/>
          <w:iCs/>
        </w:rPr>
        <w:commentReference w:id="29"/>
      </w:r>
      <w:r w:rsidR="00FB506D">
        <w:t>.</w:t>
      </w:r>
      <w:r w:rsidR="00A667EB">
        <w:t xml:space="preserve"> The infected materials were subsequently sent to the Florida Department of Agriculture and Consumer Services (FDACS). The presence of </w:t>
      </w:r>
      <w:r w:rsidRPr="00900C05">
        <w:t>OFV</w:t>
      </w:r>
      <w:r w:rsidR="00A667EB">
        <w:t xml:space="preserve"> was confirmed </w:t>
      </w:r>
      <w:r>
        <w:t>using OFV generic</w:t>
      </w:r>
      <w:r w:rsidDel="00F526A7">
        <w:t xml:space="preserve"> </w:t>
      </w:r>
      <w:r>
        <w:t>R2-Dicho-GF and R2-Dicho-GR primers (Roy et al</w:t>
      </w:r>
      <w:r w:rsidR="00F4287B">
        <w:t>.</w:t>
      </w:r>
      <w:r>
        <w:t xml:space="preserve"> 2020) by</w:t>
      </w:r>
      <w:r w:rsidR="00A667EB">
        <w:t xml:space="preserve"> one step conventional RT-PCR, amplifying ~800 </w:t>
      </w:r>
      <w:proofErr w:type="spellStart"/>
      <w:r w:rsidR="00A667EB">
        <w:t>nt</w:t>
      </w:r>
      <w:proofErr w:type="spellEnd"/>
      <w:r w:rsidR="00A667EB">
        <w:t xml:space="preserve"> of L-gene (RNA2) amplicon from a</w:t>
      </w:r>
      <w:r w:rsidR="00B2623B">
        <w:t>n</w:t>
      </w:r>
      <w:r w:rsidR="00A667EB">
        <w:t xml:space="preserve"> infected </w:t>
      </w:r>
      <w:r w:rsidR="00A667EB">
        <w:rPr>
          <w:i/>
          <w:iCs/>
        </w:rPr>
        <w:t>Liriope</w:t>
      </w:r>
      <w:r w:rsidR="00A667EB">
        <w:t xml:space="preserve"> </w:t>
      </w:r>
      <w:r>
        <w:t>leaf sample</w:t>
      </w:r>
      <w:r w:rsidR="00A667EB">
        <w:t xml:space="preserve">. Sanger sequencing of RT-PCR amplicons shared 98% nucleotide identity with </w:t>
      </w:r>
      <w:commentRangeStart w:id="30"/>
      <w:commentRangeStart w:id="31"/>
      <w:commentRangeStart w:id="32"/>
      <w:r w:rsidR="00E50321">
        <w:t xml:space="preserve">orchid strains of </w:t>
      </w:r>
      <w:r w:rsidR="00A667EB">
        <w:t>OFV</w:t>
      </w:r>
      <w:r w:rsidR="00755399">
        <w:t xml:space="preserve">: </w:t>
      </w:r>
      <w:r w:rsidR="00755399" w:rsidRPr="00FE6AE9">
        <w:t>OFV-Orc1 and OFV-Orc2</w:t>
      </w:r>
      <w:r w:rsidR="00A667EB">
        <w:t xml:space="preserve"> </w:t>
      </w:r>
      <w:commentRangeEnd w:id="30"/>
      <w:r w:rsidR="00A32341">
        <w:rPr>
          <w:rStyle w:val="CommentReference"/>
          <w:rFonts w:asciiTheme="minorHAnsi" w:hAnsiTheme="minorHAnsi"/>
        </w:rPr>
        <w:commentReference w:id="30"/>
      </w:r>
      <w:commentRangeEnd w:id="31"/>
      <w:commentRangeEnd w:id="32"/>
      <w:r w:rsidR="005D6631">
        <w:rPr>
          <w:rStyle w:val="CommentReference"/>
          <w:rFonts w:asciiTheme="minorHAnsi" w:hAnsiTheme="minorHAnsi"/>
        </w:rPr>
        <w:commentReference w:id="31"/>
      </w:r>
      <w:r w:rsidR="004C750A">
        <w:rPr>
          <w:rStyle w:val="CommentReference"/>
          <w:rFonts w:asciiTheme="minorHAnsi" w:hAnsiTheme="minorHAnsi"/>
        </w:rPr>
        <w:commentReference w:id="32"/>
      </w:r>
      <w:r w:rsidR="00A667EB">
        <w:t xml:space="preserve">(GenBank Accession numbers: AB244418 and </w:t>
      </w:r>
      <w:r w:rsidR="00B2623B">
        <w:t>LC22263</w:t>
      </w:r>
      <w:commentRangeStart w:id="33"/>
      <w:commentRangeStart w:id="34"/>
      <w:r w:rsidR="00A667EB">
        <w:t>0</w:t>
      </w:r>
      <w:commentRangeEnd w:id="33"/>
      <w:r w:rsidR="00E50321">
        <w:rPr>
          <w:rStyle w:val="CommentReference"/>
          <w:rFonts w:asciiTheme="minorHAnsi" w:hAnsiTheme="minorHAnsi"/>
        </w:rPr>
        <w:commentReference w:id="33"/>
      </w:r>
      <w:commentRangeEnd w:id="34"/>
      <w:r w:rsidR="00D815DF">
        <w:rPr>
          <w:rStyle w:val="CommentReference"/>
          <w:rFonts w:asciiTheme="minorHAnsi" w:hAnsiTheme="minorHAnsi"/>
        </w:rPr>
        <w:commentReference w:id="34"/>
      </w:r>
      <w:r w:rsidR="00A667EB">
        <w:t>) (Kondo et al. 2006, 201</w:t>
      </w:r>
      <w:r w:rsidR="00E50321">
        <w:t>7</w:t>
      </w:r>
      <w:r w:rsidR="00A667EB">
        <w:t xml:space="preserve">). </w:t>
      </w:r>
      <w:r w:rsidR="005178CD" w:rsidRPr="005178CD">
        <w:t xml:space="preserve">Further surveys of putatively OFV-infected plants were taken during subsequent visits to the initial site of collection. Plant samples included various cultivars of </w:t>
      </w:r>
      <w:proofErr w:type="spellStart"/>
      <w:r w:rsidR="005178CD" w:rsidRPr="005178CD">
        <w:t>Nolinoid</w:t>
      </w:r>
      <w:proofErr w:type="spellEnd"/>
      <w:r w:rsidR="005178CD" w:rsidRPr="005178CD">
        <w:t xml:space="preserve"> plants, including </w:t>
      </w:r>
      <w:r w:rsidR="005178CD" w:rsidRPr="00D7427A">
        <w:rPr>
          <w:i/>
          <w:iCs/>
        </w:rPr>
        <w:t>Liriope</w:t>
      </w:r>
      <w:r w:rsidR="005178CD" w:rsidRPr="005178CD">
        <w:t xml:space="preserve"> spp., </w:t>
      </w:r>
      <w:commentRangeStart w:id="35"/>
      <w:commentRangeStart w:id="36"/>
      <w:r w:rsidR="00A667EB">
        <w:rPr>
          <w:i/>
          <w:iCs/>
        </w:rPr>
        <w:t>Ophiopogon</w:t>
      </w:r>
      <w:r w:rsidR="00A667EB">
        <w:t xml:space="preserve"> spp., a</w:t>
      </w:r>
      <w:r w:rsidR="00D63948">
        <w:t>nd</w:t>
      </w:r>
      <w:r w:rsidR="00A667EB">
        <w:t xml:space="preserve"> </w:t>
      </w:r>
      <w:r w:rsidR="00A667EB">
        <w:rPr>
          <w:i/>
          <w:iCs/>
        </w:rPr>
        <w:t>A</w:t>
      </w:r>
      <w:r w:rsidR="00D63948">
        <w:rPr>
          <w:i/>
          <w:iCs/>
        </w:rPr>
        <w:t>spidistra</w:t>
      </w:r>
      <w:r w:rsidR="00A667EB">
        <w:rPr>
          <w:i/>
          <w:iCs/>
        </w:rPr>
        <w:t xml:space="preserve"> elatior</w:t>
      </w:r>
      <w:r w:rsidR="00A667EB">
        <w:t xml:space="preserve"> </w:t>
      </w:r>
      <w:commentRangeEnd w:id="35"/>
      <w:r w:rsidR="00E50321">
        <w:rPr>
          <w:rStyle w:val="CommentReference"/>
          <w:rFonts w:asciiTheme="minorHAnsi" w:hAnsiTheme="minorHAnsi"/>
        </w:rPr>
        <w:commentReference w:id="35"/>
      </w:r>
      <w:commentRangeEnd w:id="36"/>
      <w:r w:rsidR="00C94B47">
        <w:rPr>
          <w:rStyle w:val="CommentReference"/>
          <w:rFonts w:asciiTheme="minorHAnsi" w:hAnsiTheme="minorHAnsi"/>
        </w:rPr>
        <w:commentReference w:id="36"/>
      </w:r>
      <w:r w:rsidR="00D63948" w:rsidRPr="00D63948">
        <w:t>Blume (</w:t>
      </w:r>
      <w:proofErr w:type="spellStart"/>
      <w:r w:rsidR="00D63948" w:rsidRPr="00D63948">
        <w:t>Asparagaceae</w:t>
      </w:r>
      <w:proofErr w:type="spellEnd"/>
      <w:r w:rsidR="00D63948" w:rsidRPr="00D63948">
        <w:t xml:space="preserve">: </w:t>
      </w:r>
      <w:proofErr w:type="spellStart"/>
      <w:r w:rsidR="00D63948" w:rsidRPr="00D63948">
        <w:t>Nolinoidaea</w:t>
      </w:r>
      <w:proofErr w:type="spellEnd"/>
      <w:r w:rsidR="00D63948" w:rsidRPr="00D63948">
        <w:t>)</w:t>
      </w:r>
      <w:commentRangeStart w:id="37"/>
      <w:commentRangeStart w:id="38"/>
      <w:r w:rsidR="00D63948" w:rsidRPr="008C52C0">
        <w:rPr>
          <w:highlight w:val="yellow"/>
        </w:rPr>
        <w:t>.</w:t>
      </w:r>
      <w:commentRangeEnd w:id="37"/>
      <w:r w:rsidR="005A7A58" w:rsidRPr="008C52C0">
        <w:rPr>
          <w:rStyle w:val="CommentReference"/>
          <w:rFonts w:asciiTheme="minorHAnsi" w:hAnsiTheme="minorHAnsi"/>
          <w:highlight w:val="yellow"/>
        </w:rPr>
        <w:commentReference w:id="37"/>
      </w:r>
      <w:commentRangeEnd w:id="38"/>
      <w:r w:rsidR="00490C17">
        <w:rPr>
          <w:rStyle w:val="CommentReference"/>
          <w:rFonts w:asciiTheme="minorHAnsi" w:hAnsiTheme="minorHAnsi"/>
        </w:rPr>
        <w:commentReference w:id="38"/>
      </w:r>
      <w:r w:rsidR="00D63948" w:rsidRPr="00D63948">
        <w:t xml:space="preserve">’ </w:t>
      </w:r>
      <w:r w:rsidR="008D5DCB">
        <w:rPr>
          <w:i/>
          <w:iCs/>
        </w:rPr>
        <w:t>A. elatior</w:t>
      </w:r>
      <w:r w:rsidR="008D5DCB">
        <w:t xml:space="preserve"> </w:t>
      </w:r>
      <w:r w:rsidR="00AC05F5">
        <w:t xml:space="preserve">infected with OFV </w:t>
      </w:r>
      <w:r w:rsidR="00F37499">
        <w:t>have</w:t>
      </w:r>
      <w:r w:rsidR="00185E2D">
        <w:t xml:space="preserve"> chlorotic</w:t>
      </w:r>
      <w:r w:rsidR="00F37499">
        <w:t xml:space="preserve"> leaves or</w:t>
      </w:r>
      <w:r w:rsidR="00720CCF">
        <w:t xml:space="preserve"> </w:t>
      </w:r>
      <w:r w:rsidR="008D5DCB">
        <w:t>chlorotic flecks</w:t>
      </w:r>
      <w:r w:rsidR="006C1C5B">
        <w:t xml:space="preserve"> (Fig. 1)</w:t>
      </w:r>
      <w:r w:rsidR="00580411">
        <w:t>.</w:t>
      </w:r>
      <w:r w:rsidR="008D5DCB">
        <w:t xml:space="preserve"> </w:t>
      </w:r>
      <w:r w:rsidR="001666D3">
        <w:t xml:space="preserve">No ringspots have been observed on </w:t>
      </w:r>
      <w:r w:rsidR="001666D3">
        <w:rPr>
          <w:i/>
          <w:iCs/>
        </w:rPr>
        <w:t>A. elatior</w:t>
      </w:r>
      <w:r w:rsidR="001666D3">
        <w:t xml:space="preserve"> to date.</w:t>
      </w:r>
      <w:r w:rsidR="006A1EE1">
        <w:t xml:space="preserve"> </w:t>
      </w:r>
      <w:r w:rsidR="00D37029">
        <w:t>All plant s</w:t>
      </w:r>
      <w:r w:rsidR="00D63948" w:rsidRPr="00D63948">
        <w:t>amples were tested via RT-PCR at the NFREC to confirm the presence of OFV.</w:t>
      </w:r>
    </w:p>
    <w:p w14:paraId="16B1795B" w14:textId="050B20C0" w:rsidR="004F205A" w:rsidRDefault="00A667EB">
      <w:pPr>
        <w:pStyle w:val="BodyText"/>
      </w:pPr>
      <w:r>
        <w:t xml:space="preserve">Further surveys of </w:t>
      </w:r>
      <w:r w:rsidR="00E50321">
        <w:t>plants belong</w:t>
      </w:r>
      <w:r w:rsidR="007F5828">
        <w:t>ing</w:t>
      </w:r>
      <w:r w:rsidR="00E50321">
        <w:t xml:space="preserve"> to the subfamily</w:t>
      </w:r>
      <w:r>
        <w:t xml:space="preserve"> </w:t>
      </w:r>
      <w:proofErr w:type="spellStart"/>
      <w:r w:rsidR="00211021" w:rsidRPr="00211021">
        <w:t>Nolinoidaea</w:t>
      </w:r>
      <w:proofErr w:type="spellEnd"/>
      <w:r>
        <w:t xml:space="preserve"> in Florida have revealed more sites with symptomatic plants in Leon and Alachua counties</w:t>
      </w:r>
      <w:r w:rsidR="003B3113">
        <w:t xml:space="preserve"> (Table 1)</w:t>
      </w:r>
      <w:r>
        <w:t xml:space="preserve">. </w:t>
      </w:r>
      <w:commentRangeStart w:id="39"/>
      <w:commentRangeEnd w:id="39"/>
      <w:r w:rsidR="00E81252">
        <w:rPr>
          <w:rStyle w:val="CommentReference"/>
          <w:rFonts w:asciiTheme="minorHAnsi" w:hAnsiTheme="minorHAnsi"/>
        </w:rPr>
        <w:commentReference w:id="39"/>
      </w:r>
      <w:r w:rsidR="00D14A9C">
        <w:t xml:space="preserve">Mites were </w:t>
      </w:r>
      <w:r>
        <w:t xml:space="preserve">collected from symptomatic plants in Leon county </w:t>
      </w:r>
      <w:proofErr w:type="spellStart"/>
      <w:r w:rsidR="00F14E13">
        <w:t>andand</w:t>
      </w:r>
      <w:proofErr w:type="spellEnd"/>
      <w:r>
        <w:t xml:space="preserve"> observed with phase contrast microscopy. We encountered both </w:t>
      </w:r>
      <w:r w:rsidR="00130CAA">
        <w:t xml:space="preserve">an unidentified </w:t>
      </w:r>
      <w:commentRangeStart w:id="40"/>
      <w:commentRangeStart w:id="41"/>
      <w:proofErr w:type="spellStart"/>
      <w:r>
        <w:t>eriophyoid</w:t>
      </w:r>
      <w:proofErr w:type="spellEnd"/>
      <w:r>
        <w:t xml:space="preserve"> mite</w:t>
      </w:r>
      <w:r w:rsidR="00265B68">
        <w:t xml:space="preserve"> species</w:t>
      </w:r>
      <w:r>
        <w:t xml:space="preserve"> </w:t>
      </w:r>
      <w:commentRangeEnd w:id="40"/>
      <w:r w:rsidR="00187FCE">
        <w:t xml:space="preserve">on the </w:t>
      </w:r>
      <w:r w:rsidR="00617512">
        <w:rPr>
          <w:i/>
          <w:iCs/>
        </w:rPr>
        <w:t xml:space="preserve">Liriope </w:t>
      </w:r>
      <w:r w:rsidR="00617512">
        <w:t xml:space="preserve">spp., </w:t>
      </w:r>
      <w:r w:rsidR="00E50321">
        <w:rPr>
          <w:rStyle w:val="CommentReference"/>
          <w:rFonts w:asciiTheme="minorHAnsi" w:hAnsiTheme="minorHAnsi"/>
        </w:rPr>
        <w:commentReference w:id="40"/>
      </w:r>
      <w:commentRangeEnd w:id="41"/>
      <w:r w:rsidR="00D95A78">
        <w:rPr>
          <w:rStyle w:val="CommentReference"/>
          <w:rFonts w:asciiTheme="minorHAnsi" w:hAnsiTheme="minorHAnsi"/>
        </w:rPr>
        <w:commentReference w:id="41"/>
      </w:r>
      <w:r w:rsidR="008A4727">
        <w:t>along with</w:t>
      </w:r>
      <w:r>
        <w:t xml:space="preserve"> flat mites </w:t>
      </w:r>
      <w:r w:rsidR="00617512">
        <w:t xml:space="preserve">on </w:t>
      </w:r>
      <w:r w:rsidR="00AD66EB">
        <w:t>all the plant species tested (</w:t>
      </w:r>
      <w:r w:rsidR="00617512">
        <w:rPr>
          <w:i/>
          <w:iCs/>
        </w:rPr>
        <w:t>Liriope</w:t>
      </w:r>
      <w:r w:rsidR="006C5CBB">
        <w:t xml:space="preserve"> spp.</w:t>
      </w:r>
      <w:r w:rsidR="00617512">
        <w:rPr>
          <w:i/>
          <w:iCs/>
        </w:rPr>
        <w:t xml:space="preserve">, </w:t>
      </w:r>
      <w:r w:rsidR="006C5CBB">
        <w:rPr>
          <w:i/>
          <w:iCs/>
        </w:rPr>
        <w:t xml:space="preserve">Ophiopogon </w:t>
      </w:r>
      <w:r w:rsidR="006C5CBB" w:rsidRPr="006C5CBB">
        <w:t>spp., and</w:t>
      </w:r>
      <w:r w:rsidR="006C5CBB">
        <w:rPr>
          <w:i/>
          <w:iCs/>
        </w:rPr>
        <w:t xml:space="preserve"> </w:t>
      </w:r>
      <w:r w:rsidR="00617512">
        <w:rPr>
          <w:i/>
          <w:iCs/>
        </w:rPr>
        <w:t>A. elatior</w:t>
      </w:r>
      <w:r w:rsidR="00AD66EB">
        <w:t>). The flat mites</w:t>
      </w:r>
      <w:r w:rsidR="00673700">
        <w:t xml:space="preserve"> </w:t>
      </w:r>
      <w:r>
        <w:t>were</w:t>
      </w:r>
      <w:r w:rsidR="0038195A">
        <w:t xml:space="preserve"> </w:t>
      </w:r>
      <w:r w:rsidR="009D302C">
        <w:t>originally</w:t>
      </w:r>
      <w:r>
        <w:t xml:space="preserve"> identified as </w:t>
      </w:r>
      <w:proofErr w:type="spellStart"/>
      <w:r>
        <w:rPr>
          <w:i/>
          <w:iCs/>
        </w:rPr>
        <w:t>Brevipalpus</w:t>
      </w:r>
      <w:proofErr w:type="spellEnd"/>
      <w:r>
        <w:rPr>
          <w:i/>
          <w:iCs/>
        </w:rPr>
        <w:t xml:space="preserve"> </w:t>
      </w:r>
      <w:proofErr w:type="spellStart"/>
      <w:r>
        <w:rPr>
          <w:i/>
          <w:iCs/>
        </w:rPr>
        <w:t>californicus</w:t>
      </w:r>
      <w:proofErr w:type="spellEnd"/>
      <w:r>
        <w:t xml:space="preserve"> (Banks) </w:t>
      </w:r>
      <w:proofErr w:type="spellStart"/>
      <w:r>
        <w:t>sensu</w:t>
      </w:r>
      <w:proofErr w:type="spellEnd"/>
      <w:r>
        <w:t xml:space="preserve"> </w:t>
      </w:r>
      <w:proofErr w:type="spellStart"/>
      <w:r>
        <w:t>lato</w:t>
      </w:r>
      <w:proofErr w:type="spellEnd"/>
      <w:r>
        <w:t xml:space="preserve"> by the </w:t>
      </w:r>
      <w:r w:rsidR="004C750A">
        <w:t>first author and later confirmed by</w:t>
      </w:r>
      <w:r>
        <w:t xml:space="preserve"> FDACS via Differential Interference Contrast (DIC) microscopy. </w:t>
      </w:r>
      <w:proofErr w:type="spellStart"/>
      <w:r w:rsidR="003F38BF">
        <w:t>TT</w:t>
      </w:r>
      <w:r>
        <w:t>he</w:t>
      </w:r>
      <w:proofErr w:type="spellEnd"/>
      <w:r>
        <w:t xml:space="preserve"> </w:t>
      </w:r>
      <w:proofErr w:type="spellStart"/>
      <w:r>
        <w:rPr>
          <w:i/>
          <w:iCs/>
        </w:rPr>
        <w:t>Brevipalpus</w:t>
      </w:r>
      <w:proofErr w:type="spellEnd"/>
      <w:r>
        <w:t xml:space="preserve"> mite species complex is known to contain cryptic species (Childers and Rodrigues 2011) </w:t>
      </w:r>
      <w:commentRangeStart w:id="42"/>
      <w:commentRangeStart w:id="43"/>
      <w:commentRangeEnd w:id="42"/>
      <w:r w:rsidR="007C190D">
        <w:rPr>
          <w:rStyle w:val="CommentReference"/>
          <w:rFonts w:asciiTheme="minorHAnsi" w:hAnsiTheme="minorHAnsi"/>
        </w:rPr>
        <w:commentReference w:id="42"/>
      </w:r>
      <w:commentRangeEnd w:id="43"/>
      <w:r w:rsidR="0037680B">
        <w:rPr>
          <w:rStyle w:val="CommentReference"/>
          <w:rFonts w:asciiTheme="minorHAnsi" w:hAnsiTheme="minorHAnsi"/>
        </w:rPr>
        <w:commentReference w:id="43"/>
      </w:r>
      <w:r w:rsidR="00351548">
        <w:t xml:space="preserve">that require </w:t>
      </w:r>
      <w:r>
        <w:t xml:space="preserve">advanced microscopy techniques, such as </w:t>
      </w:r>
      <w:proofErr w:type="spellStart"/>
      <w:r w:rsidR="002A7C13">
        <w:t>cryo</w:t>
      </w:r>
      <w:proofErr w:type="spellEnd"/>
      <w:r>
        <w:t xml:space="preserve"> scanning electron microscopy (</w:t>
      </w:r>
      <w:r w:rsidR="00913DB9">
        <w:t>Cryo-SEM</w:t>
      </w:r>
      <w:r>
        <w:t xml:space="preserve">) </w:t>
      </w:r>
      <w:r w:rsidR="00351548">
        <w:t xml:space="preserve">for species identification </w:t>
      </w:r>
      <w:r>
        <w:t xml:space="preserve">(León and Nadler 2010, </w:t>
      </w:r>
      <w:proofErr w:type="spellStart"/>
      <w:r>
        <w:t>Skoracka</w:t>
      </w:r>
      <w:proofErr w:type="spellEnd"/>
      <w:r>
        <w:t xml:space="preserve"> et al. 2015</w:t>
      </w:r>
      <w:r w:rsidR="002A7C13">
        <w:t>, Beard et al. 2015</w:t>
      </w:r>
      <w:r>
        <w:t xml:space="preserve">). </w:t>
      </w:r>
      <w:proofErr w:type="spellStart"/>
      <w:r w:rsidR="0094277A">
        <w:t>AA</w:t>
      </w:r>
      <w:r>
        <w:t>dditional</w:t>
      </w:r>
      <w:proofErr w:type="spellEnd"/>
      <w:r>
        <w:t xml:space="preserve"> </w:t>
      </w:r>
      <w:r w:rsidR="0094277A">
        <w:t>mite</w:t>
      </w:r>
      <w:commentRangeStart w:id="44"/>
      <w:commentRangeStart w:id="45"/>
      <w:r>
        <w:t xml:space="preserve"> samples </w:t>
      </w:r>
      <w:commentRangeEnd w:id="44"/>
      <w:r w:rsidR="001D4AF8">
        <w:rPr>
          <w:rStyle w:val="CommentReference"/>
          <w:rFonts w:asciiTheme="minorHAnsi" w:hAnsiTheme="minorHAnsi"/>
        </w:rPr>
        <w:commentReference w:id="44"/>
      </w:r>
      <w:commentRangeEnd w:id="45"/>
      <w:r w:rsidR="007C2518">
        <w:rPr>
          <w:rStyle w:val="CommentReference"/>
          <w:rFonts w:asciiTheme="minorHAnsi" w:hAnsiTheme="minorHAnsi"/>
        </w:rPr>
        <w:commentReference w:id="45"/>
      </w:r>
      <w:r w:rsidR="003574D4">
        <w:t xml:space="preserve">from original OFV detection </w:t>
      </w:r>
      <w:r w:rsidR="00813F7B">
        <w:t xml:space="preserve">site </w:t>
      </w:r>
      <w:proofErr w:type="spellStart"/>
      <w:r w:rsidR="00813F7B">
        <w:t>werewere</w:t>
      </w:r>
      <w:r>
        <w:t>observe</w:t>
      </w:r>
      <w:r w:rsidR="00462FF1">
        <w:t>d</w:t>
      </w:r>
      <w:proofErr w:type="spellEnd"/>
      <w:r>
        <w:t xml:space="preserve"> with </w:t>
      </w:r>
      <w:commentRangeStart w:id="46"/>
      <w:r w:rsidR="003E5AE6">
        <w:t>Cryo</w:t>
      </w:r>
      <w:r>
        <w:t>-SEM</w:t>
      </w:r>
      <w:commentRangeEnd w:id="46"/>
      <w:r w:rsidR="004455E7">
        <w:rPr>
          <w:rStyle w:val="CommentReference"/>
          <w:rFonts w:asciiTheme="minorHAnsi" w:hAnsiTheme="minorHAnsi"/>
        </w:rPr>
        <w:commentReference w:id="46"/>
      </w:r>
      <w:r w:rsidR="00D405C8">
        <w:t>.</w:t>
      </w:r>
      <w:r w:rsidR="006036E0">
        <w:t xml:space="preserve"> </w:t>
      </w:r>
      <w:r w:rsidR="006036E0" w:rsidRPr="006036E0">
        <w:t>(Fig. 2)</w:t>
      </w:r>
      <w:r w:rsidR="00D405C8">
        <w:t>. The determinations</w:t>
      </w:r>
      <w:r>
        <w:t xml:space="preserve"> agreed with both prior identifications of </w:t>
      </w:r>
      <w:r>
        <w:rPr>
          <w:i/>
          <w:iCs/>
        </w:rPr>
        <w:t xml:space="preserve">B. </w:t>
      </w:r>
      <w:proofErr w:type="spellStart"/>
      <w:r>
        <w:rPr>
          <w:i/>
          <w:iCs/>
        </w:rPr>
        <w:t>californicus</w:t>
      </w:r>
      <w:proofErr w:type="spellEnd"/>
      <w:r>
        <w:t xml:space="preserve"> </w:t>
      </w:r>
      <w:proofErr w:type="spellStart"/>
      <w:r w:rsidR="006C2092">
        <w:t>s.l.</w:t>
      </w:r>
      <w:proofErr w:type="spellEnd"/>
      <w:r w:rsidR="006C2092">
        <w:t xml:space="preserve"> but</w:t>
      </w:r>
      <w:r w:rsidR="00014ADC">
        <w:t xml:space="preserve"> revealed the presence of two other species </w:t>
      </w:r>
      <w:r w:rsidR="00014ADC" w:rsidRPr="00BF46A9">
        <w:rPr>
          <w:i/>
          <w:iCs/>
        </w:rPr>
        <w:t xml:space="preserve">B. </w:t>
      </w:r>
      <w:proofErr w:type="spellStart"/>
      <w:r w:rsidR="00014ADC" w:rsidRPr="00BF46A9">
        <w:rPr>
          <w:i/>
          <w:iCs/>
        </w:rPr>
        <w:t>obovatus</w:t>
      </w:r>
      <w:proofErr w:type="spellEnd"/>
      <w:r w:rsidR="00014ADC" w:rsidRPr="00BF46A9">
        <w:rPr>
          <w:i/>
          <w:iCs/>
        </w:rPr>
        <w:t xml:space="preserve"> </w:t>
      </w:r>
      <w:r w:rsidR="00014ADC" w:rsidRPr="00014ADC">
        <w:t xml:space="preserve">and </w:t>
      </w:r>
      <w:r w:rsidR="00014ADC" w:rsidRPr="00BF46A9">
        <w:rPr>
          <w:i/>
          <w:iCs/>
        </w:rPr>
        <w:t xml:space="preserve">B. </w:t>
      </w:r>
      <w:r w:rsidR="008B7E7D">
        <w:rPr>
          <w:i/>
          <w:iCs/>
        </w:rPr>
        <w:t xml:space="preserve">confuses </w:t>
      </w:r>
      <w:commentRangeStart w:id="47"/>
      <w:r w:rsidR="008B7E7D" w:rsidRPr="008B7E7D">
        <w:t xml:space="preserve">(Fig. </w:t>
      </w:r>
      <w:r w:rsidR="008B7E7D">
        <w:t>3</w:t>
      </w:r>
      <w:r w:rsidR="008B7E7D" w:rsidRPr="008B7E7D">
        <w:t>)</w:t>
      </w:r>
      <w:commentRangeEnd w:id="47"/>
      <w:r w:rsidR="008B7E7D">
        <w:rPr>
          <w:rStyle w:val="CommentReference"/>
          <w:rFonts w:asciiTheme="minorHAnsi" w:hAnsiTheme="minorHAnsi"/>
        </w:rPr>
        <w:commentReference w:id="47"/>
      </w:r>
      <w:r w:rsidR="00014ADC">
        <w:rPr>
          <w:i/>
          <w:iCs/>
        </w:rPr>
        <w:t>.</w:t>
      </w:r>
      <w:r>
        <w:t xml:space="preserve"> </w:t>
      </w:r>
    </w:p>
    <w:p w14:paraId="16B1795C" w14:textId="73347EC1" w:rsidR="004F205A" w:rsidRDefault="00FD0485">
      <w:pPr>
        <w:pStyle w:val="BodyText"/>
      </w:pPr>
      <w:r w:rsidRPr="00FD0485">
        <w:t>The first report of OFV in the United State</w:t>
      </w:r>
      <w:r w:rsidR="00162049">
        <w:t>s</w:t>
      </w:r>
      <w:r w:rsidRPr="00FD0485">
        <w:t xml:space="preserve"> is thought to be</w:t>
      </w:r>
      <w:r>
        <w:t xml:space="preserve"> </w:t>
      </w:r>
      <w:r w:rsidR="00A667EB">
        <w:t xml:space="preserve">Ko et al. (1985), </w:t>
      </w:r>
      <w:r w:rsidR="00B90167" w:rsidRPr="00B90167">
        <w:t xml:space="preserve">who describes nuclear inclusions caused by an undescribed bacilliform rhabdovirus in </w:t>
      </w:r>
      <w:proofErr w:type="spellStart"/>
      <w:r w:rsidR="00B90167" w:rsidRPr="00B90167">
        <w:rPr>
          <w:i/>
          <w:iCs/>
        </w:rPr>
        <w:t>Brassia</w:t>
      </w:r>
      <w:proofErr w:type="spellEnd"/>
      <w:r w:rsidR="00B90167" w:rsidRPr="00B90167">
        <w:t xml:space="preserve"> orchids.  The significance of this report is their reference to spoke-wheel configurations of the viral particles</w:t>
      </w:r>
      <w:r w:rsidR="00812680">
        <w:t xml:space="preserve"> (Ko et al. 1985), a sign typically </w:t>
      </w:r>
      <w:r w:rsidR="0064437A">
        <w:t>associated with OFV infection (Chang et al. 1976). Unfortunately,</w:t>
      </w:r>
      <w:r w:rsidR="00A667EB">
        <w:t xml:space="preserve"> </w:t>
      </w:r>
      <w:r w:rsidR="0064437A">
        <w:t xml:space="preserve">Ko et al. (1985) </w:t>
      </w:r>
      <w:r w:rsidR="00A667EB">
        <w:t>made no mention of mites or further investigations of this virus. The first certain report of OFV</w:t>
      </w:r>
      <w:r w:rsidR="004D0D41">
        <w:t xml:space="preserve"> was </w:t>
      </w:r>
      <w:r w:rsidR="001C4161">
        <w:t>from</w:t>
      </w:r>
      <w:r w:rsidR="004D0D41">
        <w:t xml:space="preserve"> Hawaii in 2001</w:t>
      </w:r>
      <w:r w:rsidR="00E148A8">
        <w:t xml:space="preserve"> (</w:t>
      </w:r>
      <w:r w:rsidR="00E148A8" w:rsidRPr="00E148A8">
        <w:rPr>
          <w:b/>
          <w:bCs/>
        </w:rPr>
        <w:t>citation?</w:t>
      </w:r>
      <w:r w:rsidR="00E148A8">
        <w:t>)</w:t>
      </w:r>
      <w:r w:rsidR="00DF5C21">
        <w:t>, while the first report from the</w:t>
      </w:r>
      <w:r w:rsidR="00A667EB">
        <w:t xml:space="preserve"> </w:t>
      </w:r>
      <w:r w:rsidR="004D0D41">
        <w:t>continental</w:t>
      </w:r>
      <w:r w:rsidR="00A667EB">
        <w:t xml:space="preserve"> US </w:t>
      </w:r>
      <w:r w:rsidR="00DF5C21">
        <w:t xml:space="preserve">was </w:t>
      </w:r>
      <w:r w:rsidR="00601412">
        <w:t>by</w:t>
      </w:r>
      <w:commentRangeStart w:id="48"/>
      <w:commentRangeStart w:id="49"/>
      <w:r w:rsidR="004D0D41">
        <w:t xml:space="preserve"> </w:t>
      </w:r>
      <w:proofErr w:type="spellStart"/>
      <w:r w:rsidR="004D0D41">
        <w:t>Bratsch</w:t>
      </w:r>
      <w:proofErr w:type="spellEnd"/>
      <w:r w:rsidR="004D0D41">
        <w:t xml:space="preserve"> et al. </w:t>
      </w:r>
      <w:r w:rsidR="00601412">
        <w:t>(</w:t>
      </w:r>
      <w:r w:rsidR="00A667EB">
        <w:t>2015)</w:t>
      </w:r>
      <w:r w:rsidR="004D0D41">
        <w:t xml:space="preserve">. </w:t>
      </w:r>
      <w:r w:rsidR="005D539D">
        <w:t xml:space="preserve">In that </w:t>
      </w:r>
      <w:r w:rsidR="0028268C">
        <w:t>publication</w:t>
      </w:r>
      <w:r w:rsidR="005D539D">
        <w:t>, t</w:t>
      </w:r>
      <w:r w:rsidR="004D0D41">
        <w:t>he authors</w:t>
      </w:r>
      <w:commentRangeEnd w:id="48"/>
      <w:r w:rsidR="00405ACE">
        <w:rPr>
          <w:rStyle w:val="CommentReference"/>
          <w:rFonts w:asciiTheme="minorHAnsi" w:hAnsiTheme="minorHAnsi"/>
        </w:rPr>
        <w:commentReference w:id="48"/>
      </w:r>
      <w:commentRangeEnd w:id="49"/>
      <w:r w:rsidR="00D46C67">
        <w:rPr>
          <w:rStyle w:val="CommentReference"/>
          <w:rFonts w:asciiTheme="minorHAnsi" w:hAnsiTheme="minorHAnsi"/>
        </w:rPr>
        <w:commentReference w:id="49"/>
      </w:r>
      <w:r w:rsidR="000D62E0">
        <w:t xml:space="preserve"> </w:t>
      </w:r>
      <w:r w:rsidR="00A667EB">
        <w:t>confirm</w:t>
      </w:r>
      <w:r w:rsidR="000D62E0">
        <w:t>ed</w:t>
      </w:r>
      <w:r w:rsidR="00A667EB">
        <w:t xml:space="preserve"> the presence of OFV in </w:t>
      </w:r>
      <w:r w:rsidR="00A667EB">
        <w:rPr>
          <w:i/>
          <w:iCs/>
        </w:rPr>
        <w:t>Phalaenopsis</w:t>
      </w:r>
      <w:r w:rsidR="00A667EB">
        <w:t xml:space="preserve"> hybrids in the U</w:t>
      </w:r>
      <w:r w:rsidR="00160BEB">
        <w:t xml:space="preserve">nited </w:t>
      </w:r>
      <w:r w:rsidR="00A667EB">
        <w:t>S</w:t>
      </w:r>
      <w:r w:rsidR="00160BEB">
        <w:t>tates</w:t>
      </w:r>
      <w:r w:rsidR="00A667EB">
        <w:t xml:space="preserve">, using TEM of ultrathin sections of plant tissue as well as molecular sequence analysis </w:t>
      </w:r>
      <w:r w:rsidR="00160BEB">
        <w:t>and its association with</w:t>
      </w:r>
      <w:r w:rsidR="00A667EB">
        <w:t xml:space="preserve"> </w:t>
      </w:r>
      <w:proofErr w:type="spellStart"/>
      <w:r w:rsidR="00A667EB">
        <w:rPr>
          <w:i/>
          <w:iCs/>
        </w:rPr>
        <w:t>Brevipalpus</w:t>
      </w:r>
      <w:proofErr w:type="spellEnd"/>
      <w:r w:rsidR="00A667EB">
        <w:t xml:space="preserve"> mites</w:t>
      </w:r>
      <w:r w:rsidR="006E3806">
        <w:t xml:space="preserve"> (</w:t>
      </w:r>
      <w:proofErr w:type="spellStart"/>
      <w:r w:rsidR="006E3806">
        <w:t>Bratsch</w:t>
      </w:r>
      <w:proofErr w:type="spellEnd"/>
      <w:r w:rsidR="006E3806">
        <w:t xml:space="preserve"> et al. 2015)</w:t>
      </w:r>
      <w:r w:rsidR="00A667EB">
        <w:t xml:space="preserve">. </w:t>
      </w:r>
      <w:r w:rsidR="00696130">
        <w:t>The</w:t>
      </w:r>
      <w:r w:rsidR="00A667EB">
        <w:t xml:space="preserve"> </w:t>
      </w:r>
      <w:r w:rsidR="00160BEB">
        <w:t>authors</w:t>
      </w:r>
      <w:r w:rsidR="00A667EB">
        <w:t xml:space="preserve"> did not make a conclusive species </w:t>
      </w:r>
      <w:r w:rsidR="00696130">
        <w:t>identification but</w:t>
      </w:r>
      <w:r w:rsidR="00A667EB">
        <w:t xml:space="preserve"> suggest</w:t>
      </w:r>
      <w:r w:rsidR="00160BEB">
        <w:t>ed</w:t>
      </w:r>
      <w:r w:rsidR="00A667EB">
        <w:t xml:space="preserve"> </w:t>
      </w:r>
      <w:r w:rsidR="00160BEB">
        <w:t>the</w:t>
      </w:r>
      <w:r w:rsidR="001F56E4">
        <w:t xml:space="preserve"> mite </w:t>
      </w:r>
      <w:r w:rsidR="006270F0">
        <w:t xml:space="preserve">vector </w:t>
      </w:r>
      <w:r w:rsidR="00D32C6D">
        <w:t xml:space="preserve">was </w:t>
      </w:r>
      <w:r w:rsidR="006270F0">
        <w:t>within the</w:t>
      </w:r>
      <w:r w:rsidR="00B60150">
        <w:t xml:space="preserve"> </w:t>
      </w:r>
      <w:r w:rsidR="00A667EB">
        <w:rPr>
          <w:i/>
          <w:iCs/>
        </w:rPr>
        <w:t xml:space="preserve">B. </w:t>
      </w:r>
      <w:proofErr w:type="spellStart"/>
      <w:r w:rsidR="00A667EB">
        <w:rPr>
          <w:i/>
          <w:iCs/>
        </w:rPr>
        <w:t>californicus</w:t>
      </w:r>
      <w:proofErr w:type="spellEnd"/>
      <w:r w:rsidR="00A667EB">
        <w:t xml:space="preserve"> </w:t>
      </w:r>
      <w:r w:rsidR="001F56E4">
        <w:t>group</w:t>
      </w:r>
      <w:r w:rsidR="006270F0">
        <w:t>,</w:t>
      </w:r>
      <w:r w:rsidR="00A667EB">
        <w:t xml:space="preserve"> </w:t>
      </w:r>
      <w:r w:rsidR="00160BEB">
        <w:t>referred by Kondo et al. (2003)</w:t>
      </w:r>
      <w:r w:rsidR="00A667EB">
        <w:t>.</w:t>
      </w:r>
    </w:p>
    <w:p w14:paraId="16B1795D" w14:textId="7C203C02" w:rsidR="004F205A" w:rsidRDefault="00A667EB">
      <w:pPr>
        <w:pStyle w:val="BodyText"/>
      </w:pPr>
      <w:r>
        <w:t xml:space="preserve">OFV has been reported in other </w:t>
      </w:r>
      <w:proofErr w:type="spellStart"/>
      <w:r w:rsidR="00211021" w:rsidRPr="00211021">
        <w:t>Nolinoidaea</w:t>
      </w:r>
      <w:proofErr w:type="spellEnd"/>
      <w:r>
        <w:t xml:space="preserve"> in Australia (Mei et al. 2016, </w:t>
      </w:r>
      <w:proofErr w:type="spellStart"/>
      <w:r>
        <w:t>Dietzgen</w:t>
      </w:r>
      <w:proofErr w:type="spellEnd"/>
      <w:r>
        <w:t xml:space="preserve"> et al. 2018), including </w:t>
      </w:r>
      <w:r>
        <w:rPr>
          <w:i/>
          <w:iCs/>
        </w:rPr>
        <w:t>Liriope spicata</w:t>
      </w:r>
      <w:r>
        <w:t xml:space="preserve"> (</w:t>
      </w:r>
      <w:proofErr w:type="spellStart"/>
      <w:r>
        <w:t>Thunb</w:t>
      </w:r>
      <w:proofErr w:type="spellEnd"/>
      <w:r>
        <w:t xml:space="preserve">.) </w:t>
      </w:r>
      <w:proofErr w:type="spellStart"/>
      <w:r>
        <w:t>Lour</w:t>
      </w:r>
      <w:proofErr w:type="spellEnd"/>
      <w:r>
        <w:t xml:space="preserve">. (Mei et al. 2016). </w:t>
      </w:r>
      <w:r w:rsidR="00702371" w:rsidRPr="00702371">
        <w:t xml:space="preserve">The Florida collected plants of </w:t>
      </w:r>
      <w:r w:rsidR="00702371" w:rsidRPr="006F6EE8">
        <w:rPr>
          <w:i/>
          <w:iCs/>
        </w:rPr>
        <w:t>Liriope</w:t>
      </w:r>
      <w:r w:rsidR="00702371" w:rsidRPr="00702371">
        <w:t xml:space="preserve"> spp., cv 'Gigantea' are thought to belong to</w:t>
      </w:r>
      <w:r w:rsidR="00BB7630">
        <w:t xml:space="preserve"> either</w:t>
      </w:r>
      <w:r w:rsidR="00702371">
        <w:t xml:space="preserve"> </w:t>
      </w:r>
      <w:r>
        <w:rPr>
          <w:i/>
          <w:iCs/>
        </w:rPr>
        <w:t>Liriope</w:t>
      </w:r>
      <w:r w:rsidR="00BB7630">
        <w:rPr>
          <w:i/>
          <w:iCs/>
        </w:rPr>
        <w:t xml:space="preserve"> </w:t>
      </w:r>
      <w:proofErr w:type="spellStart"/>
      <w:r w:rsidR="00BB7630">
        <w:rPr>
          <w:i/>
          <w:iCs/>
        </w:rPr>
        <w:t>muscari</w:t>
      </w:r>
      <w:proofErr w:type="spellEnd"/>
      <w:r w:rsidR="00BB7630">
        <w:rPr>
          <w:i/>
          <w:iCs/>
        </w:rPr>
        <w:t xml:space="preserve"> </w:t>
      </w:r>
      <w:r w:rsidR="00BB7630" w:rsidRPr="00BB7630">
        <w:t>or</w:t>
      </w:r>
      <w:r w:rsidR="00BB7630">
        <w:rPr>
          <w:i/>
          <w:iCs/>
        </w:rPr>
        <w:t xml:space="preserve"> Liriope gigantea</w:t>
      </w:r>
      <w:r w:rsidR="008B720D">
        <w:rPr>
          <w:i/>
          <w:iCs/>
        </w:rPr>
        <w:t>.</w:t>
      </w:r>
      <w:r>
        <w:t xml:space="preserve"> </w:t>
      </w:r>
      <w:r w:rsidR="008A51BA">
        <w:t>W</w:t>
      </w:r>
      <w:r>
        <w:t xml:space="preserve">e are not aware of any </w:t>
      </w:r>
      <w:r w:rsidR="008A51BA">
        <w:t xml:space="preserve">previous </w:t>
      </w:r>
      <w:commentRangeStart w:id="50"/>
      <w:commentRangeStart w:id="51"/>
      <w:r>
        <w:t xml:space="preserve">report </w:t>
      </w:r>
      <w:r w:rsidR="008A51BA">
        <w:t>of</w:t>
      </w:r>
      <w:r>
        <w:t xml:space="preserve"> OFV infection in </w:t>
      </w:r>
      <w:r>
        <w:rPr>
          <w:i/>
          <w:iCs/>
        </w:rPr>
        <w:t>Ophiopogon</w:t>
      </w:r>
      <w:r>
        <w:t xml:space="preserve"> pl</w:t>
      </w:r>
      <w:commentRangeStart w:id="52"/>
      <w:commentRangeStart w:id="53"/>
      <w:r>
        <w:t>ants</w:t>
      </w:r>
      <w:commentRangeEnd w:id="50"/>
      <w:r w:rsidR="00CF65DC">
        <w:rPr>
          <w:rStyle w:val="CommentReference"/>
          <w:rFonts w:asciiTheme="minorHAnsi" w:hAnsiTheme="minorHAnsi"/>
        </w:rPr>
        <w:commentReference w:id="50"/>
      </w:r>
      <w:commentRangeEnd w:id="51"/>
      <w:r w:rsidR="00255BAF">
        <w:rPr>
          <w:rStyle w:val="CommentReference"/>
          <w:rFonts w:asciiTheme="minorHAnsi" w:hAnsiTheme="minorHAnsi"/>
        </w:rPr>
        <w:commentReference w:id="51"/>
      </w:r>
      <w:commentRangeEnd w:id="52"/>
      <w:r w:rsidR="00B37E9B">
        <w:rPr>
          <w:rStyle w:val="CommentReference"/>
          <w:rFonts w:asciiTheme="minorHAnsi" w:hAnsiTheme="minorHAnsi"/>
        </w:rPr>
        <w:commentReference w:id="52"/>
      </w:r>
      <w:commentRangeEnd w:id="53"/>
      <w:r w:rsidR="006936D6">
        <w:rPr>
          <w:rStyle w:val="CommentReference"/>
          <w:rFonts w:asciiTheme="minorHAnsi" w:hAnsiTheme="minorHAnsi"/>
        </w:rPr>
        <w:commentReference w:id="53"/>
      </w:r>
      <w:r>
        <w:t xml:space="preserve">. </w:t>
      </w:r>
      <w:r w:rsidR="009235E8" w:rsidRPr="009235E8">
        <w:t xml:space="preserve">Unfortunately, the </w:t>
      </w:r>
      <w:proofErr w:type="spellStart"/>
      <w:r w:rsidR="009235E8" w:rsidRPr="009235E8">
        <w:t>Ophiopogonae</w:t>
      </w:r>
      <w:proofErr w:type="spellEnd"/>
      <w:r w:rsidR="009235E8" w:rsidRPr="009235E8">
        <w:t xml:space="preserve"> group includes species of </w:t>
      </w:r>
      <w:r w:rsidR="009235E8" w:rsidRPr="009235E8">
        <w:rPr>
          <w:i/>
          <w:iCs/>
        </w:rPr>
        <w:t>Liriope</w:t>
      </w:r>
      <w:r w:rsidR="009235E8" w:rsidRPr="009235E8">
        <w:t xml:space="preserve"> and </w:t>
      </w:r>
      <w:r w:rsidR="009235E8" w:rsidRPr="009235E8">
        <w:rPr>
          <w:i/>
          <w:iCs/>
        </w:rPr>
        <w:t>Ophiopogon</w:t>
      </w:r>
      <w:r w:rsidR="009235E8" w:rsidRPr="009235E8">
        <w:t xml:space="preserve"> which are very similar in appearance and growth habit, with few useful morphological characters </w:t>
      </w:r>
      <w:r w:rsidR="00B60150">
        <w:t xml:space="preserve">available </w:t>
      </w:r>
      <w:r w:rsidR="009235E8" w:rsidRPr="009235E8">
        <w:t xml:space="preserve">for their classification </w:t>
      </w:r>
      <w:r>
        <w:t>(</w:t>
      </w:r>
      <w:proofErr w:type="spellStart"/>
      <w:r>
        <w:t>Fantz</w:t>
      </w:r>
      <w:proofErr w:type="spellEnd"/>
      <w:r>
        <w:t xml:space="preserve"> 2008a). Furthermore, the horticultural industry has created a diverse array of cultivars of these plants, which are often mislabeled (</w:t>
      </w:r>
      <w:proofErr w:type="spellStart"/>
      <w:r>
        <w:t>Fantz</w:t>
      </w:r>
      <w:proofErr w:type="spellEnd"/>
      <w:r>
        <w:t xml:space="preserve"> 2008a). Aside from the taxonomic confusion created by humans, natural hybrids between </w:t>
      </w:r>
      <w:r>
        <w:rPr>
          <w:i/>
          <w:iCs/>
        </w:rPr>
        <w:t>Ophiopogon</w:t>
      </w:r>
      <w:r>
        <w:t xml:space="preserve"> and </w:t>
      </w:r>
      <w:r>
        <w:rPr>
          <w:i/>
          <w:iCs/>
        </w:rPr>
        <w:t>Liriope</w:t>
      </w:r>
      <w:r>
        <w:t xml:space="preserve"> have created a natural source of error for reconstructing phylogenies (Zhou et al. 2009). Together, these factors make it difficult to differentiate and identify plants in the landscape by visual inspection alone. These obfuscations of species identity may be accounted for in the future via sequence comparisons of the OFV-infected plants, but these comparisons are beyond the scope of our current report. </w:t>
      </w:r>
      <w:commentRangeStart w:id="54"/>
      <w:commentRangeStart w:id="55"/>
      <w:r>
        <w:t xml:space="preserve">Nonetheless, we are confident that ours is the first report of OFV infecting </w:t>
      </w:r>
      <w:r>
        <w:rPr>
          <w:i/>
          <w:iCs/>
        </w:rPr>
        <w:t>A</w:t>
      </w:r>
      <w:r w:rsidR="00DF0603">
        <w:rPr>
          <w:i/>
          <w:iCs/>
        </w:rPr>
        <w:t>.</w:t>
      </w:r>
      <w:r>
        <w:rPr>
          <w:i/>
          <w:iCs/>
        </w:rPr>
        <w:t xml:space="preserve"> elatior</w:t>
      </w:r>
      <w:r>
        <w:t xml:space="preserve">; although (Zheng et al. 2013) mentions the association of </w:t>
      </w:r>
      <w:r>
        <w:rPr>
          <w:i/>
          <w:iCs/>
        </w:rPr>
        <w:t xml:space="preserve">B. </w:t>
      </w:r>
      <w:proofErr w:type="spellStart"/>
      <w:r>
        <w:rPr>
          <w:i/>
          <w:iCs/>
        </w:rPr>
        <w:t>californicus</w:t>
      </w:r>
      <w:proofErr w:type="spellEnd"/>
      <w:r>
        <w:t xml:space="preserve"> with </w:t>
      </w:r>
      <w:r>
        <w:rPr>
          <w:i/>
          <w:iCs/>
        </w:rPr>
        <w:t>A. elatior</w:t>
      </w:r>
      <w:r>
        <w:t xml:space="preserve"> they make no mention of OFV symptoms in this plant.</w:t>
      </w:r>
      <w:commentRangeEnd w:id="54"/>
      <w:r w:rsidR="00537A60">
        <w:rPr>
          <w:rStyle w:val="CommentReference"/>
          <w:rFonts w:asciiTheme="minorHAnsi" w:hAnsiTheme="minorHAnsi"/>
        </w:rPr>
        <w:commentReference w:id="54"/>
      </w:r>
      <w:commentRangeEnd w:id="55"/>
      <w:r w:rsidR="00641123">
        <w:rPr>
          <w:rStyle w:val="CommentReference"/>
          <w:rFonts w:asciiTheme="minorHAnsi" w:hAnsiTheme="minorHAnsi"/>
        </w:rPr>
        <w:commentReference w:id="55"/>
      </w:r>
    </w:p>
    <w:p w14:paraId="16B17963" w14:textId="77777777" w:rsidR="004F205A" w:rsidRDefault="00A667EB">
      <w:pPr>
        <w:pStyle w:val="Heading3"/>
      </w:pPr>
      <w:bookmarkStart w:id="56" w:name="conclusion"/>
      <w:bookmarkEnd w:id="16"/>
      <w:r>
        <w:t>Conclusion</w:t>
      </w:r>
    </w:p>
    <w:p w14:paraId="16B17964" w14:textId="448668F3" w:rsidR="004F205A" w:rsidRDefault="004930E6" w:rsidP="00ED3479">
      <w:pPr>
        <w:pStyle w:val="FirstParagraph"/>
      </w:pPr>
      <w:r w:rsidRPr="002546AF">
        <w:t xml:space="preserve">The </w:t>
      </w:r>
      <w:proofErr w:type="spellStart"/>
      <w:r w:rsidRPr="002546AF">
        <w:t>dichorhavirus</w:t>
      </w:r>
      <w:proofErr w:type="spellEnd"/>
      <w:r w:rsidRPr="002546AF">
        <w:t xml:space="preserve"> that infects citrus in Hawaii, Mexico, </w:t>
      </w:r>
      <w:r w:rsidR="000045E9" w:rsidRPr="002546AF">
        <w:t>Colombia,</w:t>
      </w:r>
      <w:r w:rsidRPr="002546AF">
        <w:t xml:space="preserve"> and South Africa are identical to the OFV in gene order, </w:t>
      </w:r>
      <w:r w:rsidR="004C2BCE" w:rsidRPr="002546AF">
        <w:t>content,</w:t>
      </w:r>
      <w:r w:rsidRPr="002546AF">
        <w:t xml:space="preserve"> and the genome sequence. According to the International committee on Taxonomy of Viruses (ICTV) classification, OFV consist of two orchid strains (OFV-Orc1 and OFV-Orc2) and two citrus strains (OFV-Cit1 and OFV-Cit2). </w:t>
      </w:r>
      <w:r w:rsidR="004D0D41">
        <w:t>The two</w:t>
      </w:r>
      <w:r w:rsidRPr="002546AF">
        <w:t xml:space="preserve"> orchid strains of OFV </w:t>
      </w:r>
      <w:r w:rsidR="004D0D41">
        <w:t>also</w:t>
      </w:r>
      <w:r w:rsidRPr="002546AF">
        <w:t xml:space="preserve"> infects citrus</w:t>
      </w:r>
      <w:r w:rsidR="004D0D41">
        <w:t>,</w:t>
      </w:r>
      <w:r w:rsidRPr="002546AF">
        <w:t xml:space="preserve"> but</w:t>
      </w:r>
      <w:r w:rsidRPr="002546AF">
        <w:rPr>
          <w:noProof/>
        </w:rPr>
        <w:t xml:space="preserve"> none of the citrus strain</w:t>
      </w:r>
      <w:r w:rsidR="00976071">
        <w:rPr>
          <w:noProof/>
        </w:rPr>
        <w:t>s</w:t>
      </w:r>
      <w:r w:rsidRPr="002546AF">
        <w:rPr>
          <w:noProof/>
        </w:rPr>
        <w:t xml:space="preserve"> have been reported from any orchid species</w:t>
      </w:r>
      <w:r w:rsidRPr="002546AF">
        <w:t xml:space="preserve">. </w:t>
      </w:r>
      <w:r w:rsidR="00A667EB" w:rsidRPr="00F72054">
        <w:t xml:space="preserve">Detecting OFV in Florida represents a concern for </w:t>
      </w:r>
      <w:bookmarkStart w:id="57" w:name="_Hlk66795956"/>
      <w:r w:rsidR="00CF65DC" w:rsidRPr="00F72054">
        <w:t>horticulturists</w:t>
      </w:r>
      <w:bookmarkEnd w:id="57"/>
      <w:r w:rsidR="00A667EB" w:rsidRPr="00F72054">
        <w:t xml:space="preserve"> who grow orchids, </w:t>
      </w:r>
      <w:r w:rsidR="00A667EB" w:rsidRPr="00F72054">
        <w:rPr>
          <w:i/>
        </w:rPr>
        <w:t>Liriope</w:t>
      </w:r>
      <w:r w:rsidR="00A667EB" w:rsidRPr="00F72054">
        <w:t xml:space="preserve">, </w:t>
      </w:r>
      <w:r w:rsidR="00A667EB" w:rsidRPr="00F72054">
        <w:rPr>
          <w:i/>
        </w:rPr>
        <w:t>Ophiopogon</w:t>
      </w:r>
      <w:r w:rsidR="00A667EB" w:rsidRPr="00F72054">
        <w:t xml:space="preserve">, or other susceptible </w:t>
      </w:r>
      <w:proofErr w:type="spellStart"/>
      <w:r w:rsidR="00636F59" w:rsidRPr="00F72054">
        <w:t>Asparagaceae</w:t>
      </w:r>
      <w:proofErr w:type="spellEnd"/>
      <w:r w:rsidR="00A667EB" w:rsidRPr="00F72054">
        <w:t xml:space="preserve"> </w:t>
      </w:r>
      <w:r w:rsidR="005F4683" w:rsidRPr="002546AF">
        <w:t>species</w:t>
      </w:r>
      <w:r w:rsidR="00A667EB" w:rsidRPr="00F72054">
        <w:t xml:space="preserve"> which are commonly used in landscaping. Florida is also home to a plethora of native and naturalized orchid species, many of which are threatened, including </w:t>
      </w:r>
      <w:r w:rsidRPr="002546AF">
        <w:t xml:space="preserve">cultivating </w:t>
      </w:r>
      <w:r w:rsidRPr="002546AF">
        <w:rPr>
          <w:i/>
          <w:iCs/>
        </w:rPr>
        <w:t>Vanilla</w:t>
      </w:r>
      <w:r w:rsidRPr="002546AF">
        <w:t xml:space="preserve"> in southern Florida and </w:t>
      </w:r>
      <w:r w:rsidR="00A667EB" w:rsidRPr="00F72054">
        <w:t xml:space="preserve">the famous Ghost Orchid, </w:t>
      </w:r>
      <w:r w:rsidRPr="002546AF">
        <w:t>[</w:t>
      </w:r>
      <w:proofErr w:type="spellStart"/>
      <w:r w:rsidR="00A667EB" w:rsidRPr="00F72054">
        <w:rPr>
          <w:i/>
        </w:rPr>
        <w:t>Dendrophylax</w:t>
      </w:r>
      <w:proofErr w:type="spellEnd"/>
      <w:r w:rsidR="00A667EB" w:rsidRPr="00F72054">
        <w:rPr>
          <w:i/>
        </w:rPr>
        <w:t xml:space="preserve"> </w:t>
      </w:r>
      <w:proofErr w:type="spellStart"/>
      <w:r w:rsidR="00A667EB" w:rsidRPr="00F72054">
        <w:rPr>
          <w:i/>
        </w:rPr>
        <w:t>lindenii</w:t>
      </w:r>
      <w:proofErr w:type="spellEnd"/>
      <w:r w:rsidR="00A667EB" w:rsidRPr="00F72054">
        <w:t xml:space="preserve"> (</w:t>
      </w:r>
      <w:proofErr w:type="spellStart"/>
      <w:r w:rsidR="00A667EB" w:rsidRPr="00F72054">
        <w:t>Lindl</w:t>
      </w:r>
      <w:proofErr w:type="spellEnd"/>
      <w:r w:rsidR="00A667EB" w:rsidRPr="00F72054">
        <w:t xml:space="preserve">.) </w:t>
      </w:r>
      <w:proofErr w:type="spellStart"/>
      <w:r w:rsidR="00A667EB" w:rsidRPr="00F72054">
        <w:t>Benth</w:t>
      </w:r>
      <w:proofErr w:type="spellEnd"/>
      <w:r w:rsidRPr="002546AF">
        <w:t>]</w:t>
      </w:r>
      <w:r w:rsidR="00A667EB" w:rsidRPr="002546AF">
        <w:t>.</w:t>
      </w:r>
      <w:r w:rsidR="00A667EB" w:rsidRPr="00F72054">
        <w:t xml:space="preserve"> ex Rolfe. </w:t>
      </w:r>
      <w:proofErr w:type="spellStart"/>
      <w:r w:rsidR="00DD3900">
        <w:rPr>
          <w:rFonts w:cstheme="minorHAnsi"/>
        </w:rPr>
        <w:t>CitrusCitrus</w:t>
      </w:r>
      <w:proofErr w:type="spellEnd"/>
      <w:r w:rsidR="002546AF" w:rsidRPr="002546AF">
        <w:rPr>
          <w:rFonts w:cstheme="minorHAnsi"/>
        </w:rPr>
        <w:t xml:space="preserve"> leprosis </w:t>
      </w:r>
      <w:r w:rsidR="00DD3900">
        <w:rPr>
          <w:rFonts w:cstheme="minorHAnsi"/>
        </w:rPr>
        <w:t xml:space="preserve">was present </w:t>
      </w:r>
      <w:r w:rsidR="002546AF" w:rsidRPr="002546AF">
        <w:rPr>
          <w:rFonts w:cstheme="minorHAnsi"/>
        </w:rPr>
        <w:t xml:space="preserve">in Florida </w:t>
      </w:r>
      <w:r w:rsidR="00685EF3">
        <w:rPr>
          <w:rFonts w:cstheme="minorHAnsi"/>
        </w:rPr>
        <w:t>during the</w:t>
      </w:r>
      <w:r w:rsidR="002546AF" w:rsidRPr="002546AF">
        <w:rPr>
          <w:rFonts w:cstheme="minorHAnsi"/>
        </w:rPr>
        <w:t xml:space="preserve"> 1860’s and eradicated in the mid-1960s. </w:t>
      </w:r>
      <w:r w:rsidR="002546AF" w:rsidRPr="003A5291">
        <w:t xml:space="preserve">In fact, Kitajima et al. (2011) found that the </w:t>
      </w:r>
      <w:r w:rsidR="002546AF" w:rsidRPr="00AC585E">
        <w:t>Citrus Leprosis virus (</w:t>
      </w:r>
      <w:proofErr w:type="spellStart"/>
      <w:r w:rsidR="002546AF" w:rsidRPr="00AC585E">
        <w:t>CiLV</w:t>
      </w:r>
      <w:proofErr w:type="spellEnd"/>
      <w:r w:rsidR="002546AF" w:rsidRPr="00AC585E">
        <w:t xml:space="preserve">) which previously affected Florida citrus was a nuclear type of citrus leprosis closely related to OFV strains (Roy et al. 2013). </w:t>
      </w:r>
      <w:r w:rsidR="002546AF" w:rsidRPr="002546AF">
        <w:rPr>
          <w:rFonts w:cstheme="minorHAnsi"/>
        </w:rPr>
        <w:t xml:space="preserve">Association of a distant relative of OFV </w:t>
      </w:r>
      <w:r w:rsidR="000A7B5F">
        <w:rPr>
          <w:rFonts w:cstheme="minorHAnsi"/>
        </w:rPr>
        <w:t>named</w:t>
      </w:r>
      <w:r w:rsidR="002546AF" w:rsidRPr="002546AF">
        <w:rPr>
          <w:rFonts w:cstheme="minorHAnsi"/>
        </w:rPr>
        <w:t xml:space="preserve"> Citrus leprosis </w:t>
      </w:r>
      <w:proofErr w:type="spellStart"/>
      <w:r w:rsidR="002546AF" w:rsidRPr="002546AF">
        <w:rPr>
          <w:rFonts w:cstheme="minorHAnsi"/>
        </w:rPr>
        <w:t>dichorhavirus</w:t>
      </w:r>
      <w:proofErr w:type="spellEnd"/>
      <w:r w:rsidR="002546AF" w:rsidRPr="002546AF">
        <w:rPr>
          <w:rFonts w:cstheme="minorHAnsi"/>
        </w:rPr>
        <w:t xml:space="preserve"> -N0 (CiLV-N0) was confirmed in relation to the leprosis disease outbreak in Florida (Hartung et al; 2015). </w:t>
      </w:r>
      <w:r w:rsidR="002546AF" w:rsidRPr="002546AF">
        <w:t xml:space="preserve">The recent detection of OFV-Orc1 in South Africa </w:t>
      </w:r>
      <w:r w:rsidR="002546AF" w:rsidRPr="00F72054">
        <w:fldChar w:fldCharType="begin"/>
      </w:r>
      <w:r w:rsidR="002546AF" w:rsidRPr="002546AF">
        <w:instrText xml:space="preserve"> REF _Ref35514244 \r \h  \* MERGEFORMAT </w:instrText>
      </w:r>
      <w:r w:rsidR="002546AF" w:rsidRPr="00F72054">
        <w:fldChar w:fldCharType="separate"/>
      </w:r>
      <w:r w:rsidR="002546AF" w:rsidRPr="002546AF">
        <w:t>(Cook et al; 2019)</w:t>
      </w:r>
      <w:r w:rsidR="002546AF" w:rsidRPr="00F72054">
        <w:fldChar w:fldCharType="end"/>
      </w:r>
      <w:r w:rsidR="002546AF" w:rsidRPr="002546AF">
        <w:t xml:space="preserve"> in </w:t>
      </w:r>
      <w:r w:rsidR="002546AF" w:rsidRPr="002546AF">
        <w:rPr>
          <w:i/>
          <w:iCs/>
        </w:rPr>
        <w:t>C. sinensis</w:t>
      </w:r>
      <w:r w:rsidR="002546AF" w:rsidRPr="002546AF">
        <w:t xml:space="preserve"> (Navel and Valencia orange) and OFV-Orc2 in Hawaii  (Olmedo-Velarde et al; 2021) in </w:t>
      </w:r>
      <w:r w:rsidR="002546AF" w:rsidRPr="002546AF">
        <w:rPr>
          <w:i/>
          <w:iCs/>
        </w:rPr>
        <w:t>C. reticulata</w:t>
      </w:r>
      <w:r w:rsidR="002546AF" w:rsidRPr="002546AF">
        <w:t xml:space="preserve"> (mandarin) and </w:t>
      </w:r>
      <w:r w:rsidR="002546AF" w:rsidRPr="002546AF">
        <w:rPr>
          <w:i/>
          <w:iCs/>
        </w:rPr>
        <w:t xml:space="preserve">C. </w:t>
      </w:r>
      <w:proofErr w:type="spellStart"/>
      <w:r w:rsidR="002546AF" w:rsidRPr="002546AF">
        <w:rPr>
          <w:i/>
          <w:iCs/>
        </w:rPr>
        <w:t>jambhiri</w:t>
      </w:r>
      <w:proofErr w:type="spellEnd"/>
      <w:r w:rsidR="002546AF" w:rsidRPr="002546AF">
        <w:t xml:space="preserve"> (rough lemon)</w:t>
      </w:r>
      <w:r w:rsidR="004D0D41">
        <w:t xml:space="preserve"> associated with leprosis-like symptoms</w:t>
      </w:r>
      <w:r w:rsidR="002546AF" w:rsidRPr="002546AF">
        <w:t xml:space="preserve"> </w:t>
      </w:r>
      <w:r w:rsidR="002546AF" w:rsidRPr="0033466C">
        <w:t>highlights the threat of different strains of OFV</w:t>
      </w:r>
      <w:r w:rsidR="004D0D41">
        <w:t xml:space="preserve"> on citrus</w:t>
      </w:r>
      <w:r w:rsidR="002546AF" w:rsidRPr="003A5291">
        <w:t xml:space="preserve"> which </w:t>
      </w:r>
      <w:r w:rsidR="002546AF">
        <w:t>will</w:t>
      </w:r>
      <w:r w:rsidR="002546AF" w:rsidRPr="003A5291">
        <w:t xml:space="preserve"> be a </w:t>
      </w:r>
      <w:r w:rsidR="002546AF">
        <w:t xml:space="preserve">definite </w:t>
      </w:r>
      <w:r w:rsidR="002546AF" w:rsidRPr="003A5291">
        <w:t xml:space="preserve">concern </w:t>
      </w:r>
      <w:r w:rsidR="002546AF" w:rsidRPr="002546AF">
        <w:t>to the multi-billion dollar citrus industry.</w:t>
      </w:r>
      <w:r w:rsidR="002546AF">
        <w:t xml:space="preserve"> </w:t>
      </w:r>
      <w:commentRangeStart w:id="58"/>
      <w:commentRangeEnd w:id="58"/>
      <w:r w:rsidR="00DD64A3">
        <w:rPr>
          <w:rStyle w:val="CommentReference"/>
          <w:rFonts w:asciiTheme="minorHAnsi" w:hAnsiTheme="minorHAnsi"/>
        </w:rPr>
        <w:commentReference w:id="58"/>
      </w:r>
      <w:r w:rsidR="00E147AB" w:rsidRPr="00E147AB">
        <w:t>Another unsettling association</w:t>
      </w:r>
      <w:r w:rsidR="00A6683E">
        <w:t xml:space="preserve"> between </w:t>
      </w:r>
      <w:r w:rsidR="00A6683E" w:rsidRPr="00472902">
        <w:rPr>
          <w:i/>
          <w:iCs/>
        </w:rPr>
        <w:t>citrus</w:t>
      </w:r>
      <w:r w:rsidR="00A6683E">
        <w:t xml:space="preserve"> and OFV</w:t>
      </w:r>
      <w:r w:rsidR="00E147AB" w:rsidRPr="00E147AB">
        <w:t xml:space="preserve"> is the similarity of Mexican </w:t>
      </w:r>
      <w:proofErr w:type="spellStart"/>
      <w:r w:rsidR="00E147AB" w:rsidRPr="00E147AB">
        <w:t>CiLV</w:t>
      </w:r>
      <w:proofErr w:type="spellEnd"/>
      <w:r w:rsidR="00E147AB" w:rsidRPr="00E147AB">
        <w:t xml:space="preserve">-N to OFV, with a genome organization identical to OFV and high phylogenetic similarity as </w:t>
      </w:r>
      <w:r w:rsidR="00314BD1" w:rsidRPr="00E147AB">
        <w:t xml:space="preserve">well </w:t>
      </w:r>
      <w:r w:rsidR="00314BD1">
        <w:t>(</w:t>
      </w:r>
      <w:r w:rsidR="002546AF" w:rsidRPr="003A5291">
        <w:t>Roy et al. 2015</w:t>
      </w:r>
      <w:r w:rsidR="00314BD1">
        <w:t>)</w:t>
      </w:r>
      <w:r w:rsidR="002546AF" w:rsidRPr="003A5291">
        <w:t xml:space="preserve">. </w:t>
      </w:r>
      <w:r w:rsidR="00A667EB" w:rsidRPr="00F72054">
        <w:rPr>
          <w:i/>
        </w:rPr>
        <w:t xml:space="preserve">B. </w:t>
      </w:r>
      <w:proofErr w:type="spellStart"/>
      <w:r w:rsidR="00A667EB" w:rsidRPr="00F72054">
        <w:rPr>
          <w:i/>
        </w:rPr>
        <w:t>californicus</w:t>
      </w:r>
      <w:proofErr w:type="spellEnd"/>
      <w:r w:rsidR="00A667EB" w:rsidRPr="00F72054">
        <w:t xml:space="preserve"> and </w:t>
      </w:r>
      <w:r w:rsidR="00A667EB" w:rsidRPr="00F72054">
        <w:rPr>
          <w:i/>
        </w:rPr>
        <w:t xml:space="preserve">B. </w:t>
      </w:r>
      <w:proofErr w:type="spellStart"/>
      <w:r w:rsidR="00A667EB" w:rsidRPr="00F72054">
        <w:rPr>
          <w:i/>
        </w:rPr>
        <w:t>yothersi</w:t>
      </w:r>
      <w:proofErr w:type="spellEnd"/>
      <w:r w:rsidR="00A667EB" w:rsidRPr="00F72054">
        <w:t xml:space="preserve"> are both known vectors of </w:t>
      </w:r>
      <w:proofErr w:type="spellStart"/>
      <w:r w:rsidR="00A667EB" w:rsidRPr="00F72054">
        <w:t>Dichorhaviruses</w:t>
      </w:r>
      <w:proofErr w:type="spellEnd"/>
      <w:r w:rsidR="00A667EB" w:rsidRPr="00F72054">
        <w:t xml:space="preserve"> (OFV) and </w:t>
      </w:r>
      <w:proofErr w:type="spellStart"/>
      <w:r w:rsidR="00A667EB" w:rsidRPr="00F72054">
        <w:t>Cileviruses</w:t>
      </w:r>
      <w:proofErr w:type="spellEnd"/>
      <w:r w:rsidR="00A667EB" w:rsidRPr="00F72054">
        <w:t xml:space="preserve"> (Citrus Leprosis) (Knorr 1968, Kondo et al. 2003, Beltran-Beltran et al. 2020) and </w:t>
      </w:r>
      <w:r w:rsidR="00A667EB" w:rsidRPr="00F72054">
        <w:rPr>
          <w:i/>
        </w:rPr>
        <w:t xml:space="preserve">B. </w:t>
      </w:r>
      <w:proofErr w:type="spellStart"/>
      <w:r w:rsidR="00A667EB" w:rsidRPr="00F72054">
        <w:rPr>
          <w:i/>
        </w:rPr>
        <w:t>obovatus</w:t>
      </w:r>
      <w:proofErr w:type="spellEnd"/>
      <w:r w:rsidR="00A667EB" w:rsidRPr="00F72054">
        <w:t xml:space="preserve"> is a suspected vector as well (Childers et al. 2003). All three mite species/complexes are present in Florida (Childers et al. 2003, </w:t>
      </w:r>
      <w:proofErr w:type="spellStart"/>
      <w:r w:rsidR="00A667EB" w:rsidRPr="00F72054">
        <w:t>Akyazi</w:t>
      </w:r>
      <w:proofErr w:type="spellEnd"/>
      <w:r w:rsidR="00A667EB" w:rsidRPr="00F72054">
        <w:t xml:space="preserve"> et al. 2017)</w:t>
      </w:r>
      <w:r w:rsidR="0065387D">
        <w:t>.</w:t>
      </w:r>
      <w:r w:rsidR="00A667EB" w:rsidRPr="00F72054">
        <w:t xml:space="preserve"> </w:t>
      </w:r>
      <w:r w:rsidR="0065387D">
        <w:t>T</w:t>
      </w:r>
      <w:r w:rsidR="00A667EB" w:rsidRPr="00F72054">
        <w:t xml:space="preserve">herefore, it is critical to </w:t>
      </w:r>
      <w:r w:rsidR="00751E3A" w:rsidRPr="00F72054">
        <w:t xml:space="preserve">identify the </w:t>
      </w:r>
      <w:r w:rsidR="003B138D" w:rsidRPr="00F72054">
        <w:t>ve</w:t>
      </w:r>
      <w:r w:rsidR="00755B7D" w:rsidRPr="00F72054">
        <w:t>c</w:t>
      </w:r>
      <w:r w:rsidR="003B138D" w:rsidRPr="00F72054">
        <w:t xml:space="preserve">tor of OFVs in Florida </w:t>
      </w:r>
      <w:r w:rsidR="0038195A" w:rsidRPr="00F72054">
        <w:t xml:space="preserve">and </w:t>
      </w:r>
      <w:r w:rsidR="00A667EB" w:rsidRPr="00F72054">
        <w:t xml:space="preserve">monitor </w:t>
      </w:r>
      <w:r w:rsidR="0038195A" w:rsidRPr="00F72054">
        <w:t xml:space="preserve">its </w:t>
      </w:r>
      <w:r w:rsidR="00A667EB" w:rsidRPr="00F72054">
        <w:t xml:space="preserve">spread to determine </w:t>
      </w:r>
      <w:r w:rsidR="007F68E4">
        <w:t>the</w:t>
      </w:r>
      <w:r w:rsidR="00A667EB" w:rsidRPr="00F72054">
        <w:t xml:space="preserve"> risk this virus represents for </w:t>
      </w:r>
      <w:r w:rsidR="007F68E4">
        <w:t xml:space="preserve">the native plants, agriculture and the ornamental/landscaping industries of </w:t>
      </w:r>
      <w:r w:rsidR="00A667EB" w:rsidRPr="00F72054">
        <w:t>Florida and the surrounding regions.</w:t>
      </w:r>
    </w:p>
    <w:p w14:paraId="16B17965" w14:textId="77777777" w:rsidR="004F205A" w:rsidRDefault="00A667EB">
      <w:pPr>
        <w:pStyle w:val="Heading3"/>
      </w:pPr>
      <w:bookmarkStart w:id="59" w:name="acknowledgements"/>
      <w:bookmarkEnd w:id="56"/>
      <w:r>
        <w:t>Acknowledgements</w:t>
      </w:r>
    </w:p>
    <w:p w14:paraId="16B17966" w14:textId="3735EECF" w:rsidR="004F205A" w:rsidRPr="004D0D41" w:rsidRDefault="00A667EB">
      <w:pPr>
        <w:pStyle w:val="FirstParagraph"/>
        <w:rPr>
          <w:rFonts w:ascii="Times New Roman" w:hAnsi="Times New Roman"/>
          <w:rPrChange w:id="60" w:author="Martini,Xavier" w:date="2021-03-29T15:34:00Z">
            <w:rPr/>
          </w:rPrChange>
        </w:rPr>
      </w:pPr>
      <w:r w:rsidRPr="004D0D41">
        <w:rPr>
          <w:rFonts w:ascii="Times New Roman" w:hAnsi="Times New Roman"/>
          <w:rPrChange w:id="61" w:author="Martini,Xavier" w:date="2021-03-29T15:34:00Z">
            <w:rPr/>
          </w:rPrChange>
        </w:rPr>
        <w:t xml:space="preserve">We would like to give a special thanks to the Tallahassee Museum for their patience, </w:t>
      </w:r>
      <w:r w:rsidR="009E698F" w:rsidRPr="004D0D41">
        <w:rPr>
          <w:rFonts w:ascii="Times New Roman" w:hAnsi="Times New Roman"/>
          <w:rPrChange w:id="62" w:author="Martini,Xavier" w:date="2021-03-29T15:34:00Z">
            <w:rPr/>
          </w:rPrChange>
        </w:rPr>
        <w:t>cooperation,</w:t>
      </w:r>
      <w:r w:rsidRPr="004D0D41">
        <w:rPr>
          <w:rFonts w:ascii="Times New Roman" w:hAnsi="Times New Roman"/>
          <w:rPrChange w:id="63" w:author="Martini,Xavier" w:date="2021-03-29T15:34:00Z">
            <w:rPr/>
          </w:rPrChange>
        </w:rPr>
        <w:t xml:space="preserve"> and support with collecting plant samples. We also want to thank Dr</w:t>
      </w:r>
      <w:r w:rsidR="00E515FA" w:rsidRPr="004D0D41">
        <w:rPr>
          <w:rFonts w:ascii="Times New Roman" w:hAnsi="Times New Roman"/>
          <w:rPrChange w:id="64" w:author="Martini,Xavier" w:date="2021-03-29T15:34:00Z">
            <w:rPr/>
          </w:rPrChange>
        </w:rPr>
        <w:t>s</w:t>
      </w:r>
      <w:r w:rsidRPr="004D0D41">
        <w:rPr>
          <w:rFonts w:ascii="Times New Roman" w:hAnsi="Times New Roman"/>
          <w:rPrChange w:id="65" w:author="Martini,Xavier" w:date="2021-03-29T15:34:00Z">
            <w:rPr/>
          </w:rPrChange>
        </w:rPr>
        <w:t>. Sam Bolton</w:t>
      </w:r>
      <w:r w:rsidR="00E515FA" w:rsidRPr="004D0D41">
        <w:rPr>
          <w:rFonts w:ascii="Times New Roman" w:hAnsi="Times New Roman"/>
          <w:rPrChange w:id="66" w:author="Martini,Xavier" w:date="2021-03-29T15:34:00Z">
            <w:rPr/>
          </w:rPrChange>
        </w:rPr>
        <w:t xml:space="preserve">, FDACS and Aline </w:t>
      </w:r>
      <w:proofErr w:type="spellStart"/>
      <w:r w:rsidR="00E515FA" w:rsidRPr="004D0D41">
        <w:rPr>
          <w:rFonts w:ascii="Times New Roman" w:hAnsi="Times New Roman"/>
          <w:rPrChange w:id="67" w:author="Martini,Xavier" w:date="2021-03-29T15:34:00Z">
            <w:rPr/>
          </w:rPrChange>
        </w:rPr>
        <w:t>Tassi</w:t>
      </w:r>
      <w:proofErr w:type="spellEnd"/>
      <w:r w:rsidR="00E515FA" w:rsidRPr="004D0D41">
        <w:rPr>
          <w:rFonts w:ascii="Times New Roman" w:hAnsi="Times New Roman"/>
          <w:rPrChange w:id="68" w:author="Martini,Xavier" w:date="2021-03-29T15:34:00Z">
            <w:rPr/>
          </w:rPrChange>
        </w:rPr>
        <w:t>, Univ. of Sao Paulo, Brazil</w:t>
      </w:r>
      <w:r w:rsidRPr="004D0D41">
        <w:rPr>
          <w:rFonts w:ascii="Times New Roman" w:hAnsi="Times New Roman"/>
          <w:rPrChange w:id="69" w:author="Martini,Xavier" w:date="2021-03-29T15:34:00Z">
            <w:rPr/>
          </w:rPrChange>
        </w:rPr>
        <w:t xml:space="preserve"> for checking the mites we have sent for species validation. We are especially indebted to the late Dr. Gary Bauchan </w:t>
      </w:r>
      <w:r w:rsidR="00200FF0" w:rsidRPr="00A263F6">
        <w:rPr>
          <w:rFonts w:ascii="Times New Roman" w:hAnsi="Times New Roman"/>
        </w:rPr>
        <w:t xml:space="preserve">for his </w:t>
      </w:r>
      <w:r w:rsidR="00A42A00" w:rsidRPr="00A263F6">
        <w:rPr>
          <w:rFonts w:ascii="Times New Roman" w:hAnsi="Times New Roman"/>
        </w:rPr>
        <w:t xml:space="preserve">contributions to this study and the field of </w:t>
      </w:r>
      <w:r w:rsidR="00A42A00" w:rsidRPr="00A263F6">
        <w:rPr>
          <w:rFonts w:ascii="Times New Roman" w:hAnsi="Times New Roman" w:cs="Times New Roman"/>
        </w:rPr>
        <w:t>acarology</w:t>
      </w:r>
      <w:r w:rsidRPr="004D0D41">
        <w:rPr>
          <w:rFonts w:ascii="Times New Roman" w:hAnsi="Times New Roman"/>
          <w:rPrChange w:id="70" w:author="Martini,Xavier" w:date="2021-03-29T15:34:00Z">
            <w:rPr/>
          </w:rPrChange>
        </w:rPr>
        <w:t>, he will be greatly missed. This research was partly funded by the USDA National Institute of Food and Agriculture, Hatch project FLA-NFC-005607.</w:t>
      </w:r>
      <w:r w:rsidR="00E515FA" w:rsidRPr="004D0D41">
        <w:rPr>
          <w:rFonts w:ascii="Times New Roman" w:hAnsi="Times New Roman"/>
          <w:rPrChange w:id="71" w:author="Martini,Xavier" w:date="2021-03-29T15:34:00Z">
            <w:rPr/>
          </w:rPrChange>
        </w:rPr>
        <w:t xml:space="preserve"> </w:t>
      </w:r>
      <w:r w:rsidR="00E515FA" w:rsidRPr="00655E34">
        <w:rPr>
          <w:rFonts w:ascii="Times New Roman" w:hAnsi="Times New Roman" w:cs="Times New Roman"/>
        </w:rPr>
        <w:t>Mention of trade names or commercial products in this publication is solely for the purpose of providing specific information and does not imply recommendation or endorsement by the USDA; USDA is an equal opportunity provider and employer.</w:t>
      </w:r>
    </w:p>
    <w:p w14:paraId="16B17967" w14:textId="77777777" w:rsidR="004F205A" w:rsidRDefault="00A667EB">
      <w:pPr>
        <w:pStyle w:val="Heading3"/>
      </w:pPr>
      <w:bookmarkStart w:id="72" w:name="references"/>
      <w:bookmarkEnd w:id="59"/>
      <w:r>
        <w:t>References</w:t>
      </w:r>
    </w:p>
    <w:p w14:paraId="16B17968" w14:textId="77777777" w:rsidR="004F205A" w:rsidRPr="00BE4B44" w:rsidRDefault="00A667EB">
      <w:pPr>
        <w:pStyle w:val="Bibliography"/>
        <w:rPr>
          <w:lang w:val="es-419"/>
          <w:rPrChange w:id="73" w:author="Carrillo,Daniel" w:date="2021-03-29T15:34:00Z">
            <w:rPr>
              <w:lang w:val="es-CO"/>
            </w:rPr>
          </w:rPrChange>
        </w:rPr>
      </w:pPr>
      <w:bookmarkStart w:id="74" w:name="ref-Akyazi2017"/>
      <w:bookmarkStart w:id="75" w:name="refs"/>
      <w:proofErr w:type="spellStart"/>
      <w:r>
        <w:rPr>
          <w:b/>
          <w:bCs/>
        </w:rPr>
        <w:t>Akyazi</w:t>
      </w:r>
      <w:proofErr w:type="spellEnd"/>
      <w:r>
        <w:rPr>
          <w:b/>
          <w:bCs/>
        </w:rPr>
        <w:t xml:space="preserve">, R., E. A. </w:t>
      </w:r>
      <w:proofErr w:type="spellStart"/>
      <w:r>
        <w:rPr>
          <w:b/>
          <w:bCs/>
        </w:rPr>
        <w:t>Ueckermann</w:t>
      </w:r>
      <w:proofErr w:type="spellEnd"/>
      <w:r>
        <w:rPr>
          <w:b/>
          <w:bCs/>
        </w:rPr>
        <w:t>, and O. E. Liburd</w:t>
      </w:r>
      <w:r>
        <w:t xml:space="preserve">. </w:t>
      </w:r>
      <w:r>
        <w:rPr>
          <w:b/>
          <w:bCs/>
        </w:rPr>
        <w:t>2017</w:t>
      </w:r>
      <w:r>
        <w:t xml:space="preserve">. New report of </w:t>
      </w:r>
      <w:proofErr w:type="spellStart"/>
      <w:r>
        <w:rPr>
          <w:i/>
          <w:iCs/>
        </w:rPr>
        <w:t>Brevipalpus</w:t>
      </w:r>
      <w:proofErr w:type="spellEnd"/>
      <w:r>
        <w:rPr>
          <w:i/>
          <w:iCs/>
        </w:rPr>
        <w:t xml:space="preserve"> </w:t>
      </w:r>
      <w:proofErr w:type="spellStart"/>
      <w:r>
        <w:rPr>
          <w:i/>
          <w:iCs/>
        </w:rPr>
        <w:t>yothersi</w:t>
      </w:r>
      <w:proofErr w:type="spellEnd"/>
      <w:r>
        <w:t xml:space="preserve"> (</w:t>
      </w:r>
      <w:proofErr w:type="spellStart"/>
      <w:r>
        <w:t>prostigmata</w:t>
      </w:r>
      <w:proofErr w:type="spellEnd"/>
      <w:r>
        <w:t xml:space="preserve">: </w:t>
      </w:r>
      <w:proofErr w:type="spellStart"/>
      <w:r>
        <w:t>Tenuipalpidae</w:t>
      </w:r>
      <w:proofErr w:type="spellEnd"/>
      <w:r>
        <w:t xml:space="preserve">) on blueberry in Florida. </w:t>
      </w:r>
      <w:r w:rsidRPr="00BE4B44">
        <w:rPr>
          <w:lang w:val="es-419"/>
          <w:rPrChange w:id="76" w:author="Carrillo,Daniel" w:date="2021-03-29T15:34:00Z">
            <w:rPr>
              <w:lang w:val="es-CO"/>
            </w:rPr>
          </w:rPrChange>
        </w:rPr>
        <w:t xml:space="preserve">Florida </w:t>
      </w:r>
      <w:proofErr w:type="spellStart"/>
      <w:r w:rsidRPr="00BE4B44">
        <w:rPr>
          <w:lang w:val="es-419"/>
          <w:rPrChange w:id="77" w:author="Carrillo,Daniel" w:date="2021-03-29T15:34:00Z">
            <w:rPr>
              <w:lang w:val="es-CO"/>
            </w:rPr>
          </w:rPrChange>
        </w:rPr>
        <w:t>Entomologist</w:t>
      </w:r>
      <w:proofErr w:type="spellEnd"/>
      <w:r w:rsidRPr="00BE4B44">
        <w:rPr>
          <w:lang w:val="es-419"/>
          <w:rPrChange w:id="78" w:author="Carrillo,Daniel" w:date="2021-03-29T15:34:00Z">
            <w:rPr>
              <w:lang w:val="es-CO"/>
            </w:rPr>
          </w:rPrChange>
        </w:rPr>
        <w:t>. 100: 731–739.</w:t>
      </w:r>
    </w:p>
    <w:p w14:paraId="16B17969" w14:textId="77777777" w:rsidR="004F205A" w:rsidRPr="0048301C" w:rsidRDefault="00A667EB">
      <w:pPr>
        <w:pStyle w:val="Bibliography"/>
        <w:rPr>
          <w:lang w:val="es-CO"/>
        </w:rPr>
      </w:pPr>
      <w:bookmarkStart w:id="79" w:name="ref-Alves2000"/>
      <w:bookmarkEnd w:id="74"/>
      <w:r w:rsidRPr="00BE4B44">
        <w:rPr>
          <w:b/>
          <w:lang w:val="es-419"/>
          <w:rPrChange w:id="80" w:author="Carrillo,Daniel" w:date="2021-03-29T15:34:00Z">
            <w:rPr>
              <w:b/>
              <w:lang w:val="es-CO"/>
            </w:rPr>
          </w:rPrChange>
        </w:rPr>
        <w:t xml:space="preserve">Alves, E. B., C. </w:t>
      </w:r>
      <w:proofErr w:type="spellStart"/>
      <w:r w:rsidRPr="00BE4B44">
        <w:rPr>
          <w:b/>
          <w:lang w:val="es-419"/>
          <w:rPrChange w:id="81" w:author="Carrillo,Daniel" w:date="2021-03-29T15:34:00Z">
            <w:rPr>
              <w:b/>
              <w:lang w:val="es-CO"/>
            </w:rPr>
          </w:rPrChange>
        </w:rPr>
        <w:t>Omoto</w:t>
      </w:r>
      <w:proofErr w:type="spellEnd"/>
      <w:r w:rsidRPr="00BE4B44">
        <w:rPr>
          <w:b/>
          <w:lang w:val="es-419"/>
          <w:rPrChange w:id="82" w:author="Carrillo,Daniel" w:date="2021-03-29T15:34:00Z">
            <w:rPr>
              <w:b/>
              <w:lang w:val="es-CO"/>
            </w:rPr>
          </w:rPrChange>
        </w:rPr>
        <w:t>, and C. R. Franco</w:t>
      </w:r>
      <w:r w:rsidRPr="00BE4B44">
        <w:rPr>
          <w:lang w:val="es-419"/>
          <w:rPrChange w:id="83" w:author="Carrillo,Daniel" w:date="2021-03-29T15:34:00Z">
            <w:rPr>
              <w:lang w:val="es-CO"/>
            </w:rPr>
          </w:rPrChange>
        </w:rPr>
        <w:t xml:space="preserve">. </w:t>
      </w:r>
      <w:r w:rsidRPr="00BE4B44">
        <w:rPr>
          <w:b/>
          <w:lang w:val="es-419"/>
          <w:rPrChange w:id="84" w:author="Carrillo,Daniel" w:date="2021-03-29T15:34:00Z">
            <w:rPr>
              <w:b/>
              <w:lang w:val="es-CO"/>
            </w:rPr>
          </w:rPrChange>
        </w:rPr>
        <w:t>2000</w:t>
      </w:r>
      <w:r w:rsidRPr="00BE4B44">
        <w:rPr>
          <w:lang w:val="es-419"/>
          <w:rPrChange w:id="85" w:author="Carrillo,Daniel" w:date="2021-03-29T15:34:00Z">
            <w:rPr>
              <w:lang w:val="es-CO"/>
            </w:rPr>
          </w:rPrChange>
        </w:rPr>
        <w:t xml:space="preserve">. </w:t>
      </w:r>
      <w:proofErr w:type="spellStart"/>
      <w:r w:rsidRPr="0048301C">
        <w:rPr>
          <w:lang w:val="es-CO"/>
        </w:rPr>
        <w:t>Resistência</w:t>
      </w:r>
      <w:proofErr w:type="spellEnd"/>
      <w:r w:rsidRPr="0048301C">
        <w:rPr>
          <w:lang w:val="es-CO"/>
        </w:rPr>
        <w:t xml:space="preserve"> cruzada entre o </w:t>
      </w:r>
      <w:proofErr w:type="spellStart"/>
      <w:r w:rsidRPr="0048301C">
        <w:rPr>
          <w:lang w:val="es-CO"/>
        </w:rPr>
        <w:t>dicofol</w:t>
      </w:r>
      <w:proofErr w:type="spellEnd"/>
      <w:r w:rsidRPr="0048301C">
        <w:rPr>
          <w:lang w:val="es-CO"/>
        </w:rPr>
        <w:t xml:space="preserve"> e </w:t>
      </w:r>
      <w:proofErr w:type="spellStart"/>
      <w:r w:rsidRPr="0048301C">
        <w:rPr>
          <w:lang w:val="es-CO"/>
        </w:rPr>
        <w:t>outros</w:t>
      </w:r>
      <w:proofErr w:type="spellEnd"/>
      <w:r w:rsidRPr="0048301C">
        <w:rPr>
          <w:lang w:val="es-CO"/>
        </w:rPr>
        <w:t xml:space="preserve"> acaricidas em </w:t>
      </w:r>
      <w:proofErr w:type="spellStart"/>
      <w:r w:rsidRPr="0048301C">
        <w:rPr>
          <w:i/>
          <w:lang w:val="es-CO"/>
        </w:rPr>
        <w:t>Brevipalpus</w:t>
      </w:r>
      <w:proofErr w:type="spellEnd"/>
      <w:r w:rsidRPr="0048301C">
        <w:rPr>
          <w:i/>
          <w:lang w:val="es-CO"/>
        </w:rPr>
        <w:t xml:space="preserve"> </w:t>
      </w:r>
      <w:proofErr w:type="spellStart"/>
      <w:r w:rsidRPr="0048301C">
        <w:rPr>
          <w:i/>
          <w:lang w:val="es-CO"/>
        </w:rPr>
        <w:t>phoenicis</w:t>
      </w:r>
      <w:proofErr w:type="spellEnd"/>
      <w:r w:rsidRPr="0048301C">
        <w:rPr>
          <w:lang w:val="es-CO"/>
        </w:rPr>
        <w:t xml:space="preserve"> (</w:t>
      </w:r>
      <w:proofErr w:type="spellStart"/>
      <w:r w:rsidRPr="0048301C">
        <w:rPr>
          <w:lang w:val="es-CO"/>
        </w:rPr>
        <w:t>Geijskes</w:t>
      </w:r>
      <w:proofErr w:type="spellEnd"/>
      <w:r w:rsidRPr="0048301C">
        <w:rPr>
          <w:lang w:val="es-CO"/>
        </w:rPr>
        <w:t>) (</w:t>
      </w:r>
      <w:proofErr w:type="spellStart"/>
      <w:r w:rsidRPr="0048301C">
        <w:rPr>
          <w:lang w:val="es-CO"/>
        </w:rPr>
        <w:t>acari</w:t>
      </w:r>
      <w:proofErr w:type="spellEnd"/>
      <w:r w:rsidRPr="0048301C">
        <w:rPr>
          <w:lang w:val="es-CO"/>
        </w:rPr>
        <w:t xml:space="preserve">: </w:t>
      </w:r>
      <w:proofErr w:type="spellStart"/>
      <w:r w:rsidRPr="0048301C">
        <w:rPr>
          <w:lang w:val="es-CO"/>
        </w:rPr>
        <w:t>tenuipalpidae</w:t>
      </w:r>
      <w:proofErr w:type="spellEnd"/>
      <w:r w:rsidRPr="0048301C">
        <w:rPr>
          <w:lang w:val="es-CO"/>
        </w:rPr>
        <w:t xml:space="preserve">). Anais da </w:t>
      </w:r>
      <w:proofErr w:type="spellStart"/>
      <w:r w:rsidRPr="0048301C">
        <w:rPr>
          <w:lang w:val="es-CO"/>
        </w:rPr>
        <w:t>Sociedade</w:t>
      </w:r>
      <w:proofErr w:type="spellEnd"/>
      <w:r w:rsidRPr="0048301C">
        <w:rPr>
          <w:lang w:val="es-CO"/>
        </w:rPr>
        <w:t xml:space="preserve"> Entomológica do Brasil. 29: 765–771.</w:t>
      </w:r>
    </w:p>
    <w:p w14:paraId="16B1796A" w14:textId="77777777" w:rsidR="004F205A" w:rsidRDefault="00A667EB">
      <w:pPr>
        <w:pStyle w:val="Bibliography"/>
      </w:pPr>
      <w:bookmarkStart w:id="86" w:name="ref-Amarasinghe2019"/>
      <w:bookmarkEnd w:id="79"/>
      <w:proofErr w:type="spellStart"/>
      <w:r w:rsidRPr="0048301C">
        <w:rPr>
          <w:b/>
          <w:lang w:val="es-CO"/>
        </w:rPr>
        <w:t>Amarasinghe</w:t>
      </w:r>
      <w:proofErr w:type="spellEnd"/>
      <w:r w:rsidRPr="0048301C">
        <w:rPr>
          <w:b/>
          <w:lang w:val="es-CO"/>
        </w:rPr>
        <w:t xml:space="preserve">, G. K., M. A. Ayllón, Y. </w:t>
      </w:r>
      <w:proofErr w:type="spellStart"/>
      <w:r w:rsidRPr="0048301C">
        <w:rPr>
          <w:b/>
          <w:lang w:val="es-CO"/>
        </w:rPr>
        <w:t>Bào</w:t>
      </w:r>
      <w:proofErr w:type="spellEnd"/>
      <w:r w:rsidRPr="0048301C">
        <w:rPr>
          <w:b/>
          <w:lang w:val="es-CO"/>
        </w:rPr>
        <w:t xml:space="preserve">, C. F. </w:t>
      </w:r>
      <w:proofErr w:type="spellStart"/>
      <w:r w:rsidRPr="0048301C">
        <w:rPr>
          <w:b/>
          <w:lang w:val="es-CO"/>
        </w:rPr>
        <w:t>Basler</w:t>
      </w:r>
      <w:proofErr w:type="spellEnd"/>
      <w:r w:rsidRPr="0048301C">
        <w:rPr>
          <w:b/>
          <w:lang w:val="es-CO"/>
        </w:rPr>
        <w:t xml:space="preserve">, S. </w:t>
      </w:r>
      <w:proofErr w:type="spellStart"/>
      <w:r w:rsidRPr="0048301C">
        <w:rPr>
          <w:b/>
          <w:lang w:val="es-CO"/>
        </w:rPr>
        <w:t>Bavari</w:t>
      </w:r>
      <w:proofErr w:type="spellEnd"/>
      <w:r w:rsidRPr="0048301C">
        <w:rPr>
          <w:b/>
          <w:lang w:val="es-CO"/>
        </w:rPr>
        <w:t xml:space="preserve">, K. R. </w:t>
      </w:r>
      <w:proofErr w:type="spellStart"/>
      <w:r w:rsidRPr="0048301C">
        <w:rPr>
          <w:b/>
          <w:lang w:val="es-CO"/>
        </w:rPr>
        <w:t>Blasdell</w:t>
      </w:r>
      <w:proofErr w:type="spellEnd"/>
      <w:r w:rsidRPr="0048301C">
        <w:rPr>
          <w:b/>
          <w:lang w:val="es-CO"/>
        </w:rPr>
        <w:t xml:space="preserve">, T. </w:t>
      </w:r>
      <w:proofErr w:type="spellStart"/>
      <w:r w:rsidRPr="0048301C">
        <w:rPr>
          <w:b/>
          <w:lang w:val="es-CO"/>
        </w:rPr>
        <w:t>Briese</w:t>
      </w:r>
      <w:proofErr w:type="spellEnd"/>
      <w:r w:rsidRPr="0048301C">
        <w:rPr>
          <w:b/>
          <w:lang w:val="es-CO"/>
        </w:rPr>
        <w:t xml:space="preserve">, P. A. Brown, A. </w:t>
      </w:r>
      <w:proofErr w:type="spellStart"/>
      <w:r w:rsidRPr="0048301C">
        <w:rPr>
          <w:b/>
          <w:lang w:val="es-CO"/>
        </w:rPr>
        <w:t>Bukreyev</w:t>
      </w:r>
      <w:proofErr w:type="spellEnd"/>
      <w:r w:rsidRPr="0048301C">
        <w:rPr>
          <w:b/>
          <w:lang w:val="es-CO"/>
        </w:rPr>
        <w:t xml:space="preserve">, A. </w:t>
      </w:r>
      <w:proofErr w:type="spellStart"/>
      <w:r w:rsidRPr="0048301C">
        <w:rPr>
          <w:b/>
          <w:lang w:val="es-CO"/>
        </w:rPr>
        <w:t>Balkema</w:t>
      </w:r>
      <w:proofErr w:type="spellEnd"/>
      <w:r w:rsidRPr="0048301C">
        <w:rPr>
          <w:b/>
          <w:lang w:val="es-CO"/>
        </w:rPr>
        <w:t xml:space="preserve">-Buschmann, U. J. Buchholz, C. </w:t>
      </w:r>
      <w:proofErr w:type="spellStart"/>
      <w:r w:rsidRPr="0048301C">
        <w:rPr>
          <w:b/>
          <w:lang w:val="es-CO"/>
        </w:rPr>
        <w:t>Chabi-Jesus</w:t>
      </w:r>
      <w:proofErr w:type="spellEnd"/>
      <w:r w:rsidRPr="0048301C">
        <w:rPr>
          <w:b/>
          <w:lang w:val="es-CO"/>
        </w:rPr>
        <w:t xml:space="preserve">, K. </w:t>
      </w:r>
      <w:proofErr w:type="spellStart"/>
      <w:r w:rsidRPr="0048301C">
        <w:rPr>
          <w:b/>
          <w:lang w:val="es-CO"/>
        </w:rPr>
        <w:t>Chandran</w:t>
      </w:r>
      <w:proofErr w:type="spellEnd"/>
      <w:r w:rsidRPr="0048301C">
        <w:rPr>
          <w:b/>
          <w:lang w:val="es-CO"/>
        </w:rPr>
        <w:t xml:space="preserve">, C. </w:t>
      </w:r>
      <w:proofErr w:type="spellStart"/>
      <w:r w:rsidRPr="0048301C">
        <w:rPr>
          <w:b/>
          <w:lang w:val="es-CO"/>
        </w:rPr>
        <w:t>Chiapponi</w:t>
      </w:r>
      <w:proofErr w:type="spellEnd"/>
      <w:r w:rsidRPr="0048301C">
        <w:rPr>
          <w:b/>
          <w:lang w:val="es-CO"/>
        </w:rPr>
        <w:t xml:space="preserve">, I. Crozier, R. L. de Swart, R. G. </w:t>
      </w:r>
      <w:proofErr w:type="spellStart"/>
      <w:r w:rsidRPr="0048301C">
        <w:rPr>
          <w:b/>
          <w:lang w:val="es-CO"/>
        </w:rPr>
        <w:t>Dietzgen</w:t>
      </w:r>
      <w:proofErr w:type="spellEnd"/>
      <w:r w:rsidRPr="0048301C">
        <w:rPr>
          <w:b/>
          <w:lang w:val="es-CO"/>
        </w:rPr>
        <w:t xml:space="preserve">, O. </w:t>
      </w:r>
      <w:proofErr w:type="spellStart"/>
      <w:r w:rsidRPr="0048301C">
        <w:rPr>
          <w:b/>
          <w:lang w:val="es-CO"/>
        </w:rPr>
        <w:t>Dolnik</w:t>
      </w:r>
      <w:proofErr w:type="spellEnd"/>
      <w:r w:rsidRPr="0048301C">
        <w:rPr>
          <w:b/>
          <w:lang w:val="es-CO"/>
        </w:rPr>
        <w:t xml:space="preserve">, J. F. Drexler, R. </w:t>
      </w:r>
      <w:proofErr w:type="spellStart"/>
      <w:r w:rsidRPr="0048301C">
        <w:rPr>
          <w:b/>
          <w:lang w:val="es-CO"/>
        </w:rPr>
        <w:t>Dürrwald</w:t>
      </w:r>
      <w:proofErr w:type="spellEnd"/>
      <w:r w:rsidRPr="0048301C">
        <w:rPr>
          <w:b/>
          <w:lang w:val="es-CO"/>
        </w:rPr>
        <w:t xml:space="preserve">, W. G. </w:t>
      </w:r>
      <w:proofErr w:type="spellStart"/>
      <w:r w:rsidRPr="0048301C">
        <w:rPr>
          <w:b/>
          <w:lang w:val="es-CO"/>
        </w:rPr>
        <w:t>Dundon</w:t>
      </w:r>
      <w:proofErr w:type="spellEnd"/>
      <w:r w:rsidRPr="0048301C">
        <w:rPr>
          <w:b/>
          <w:lang w:val="es-CO"/>
        </w:rPr>
        <w:t xml:space="preserve">, W. P. </w:t>
      </w:r>
      <w:proofErr w:type="spellStart"/>
      <w:r w:rsidRPr="0048301C">
        <w:rPr>
          <w:b/>
          <w:lang w:val="es-CO"/>
        </w:rPr>
        <w:t>Duprex</w:t>
      </w:r>
      <w:proofErr w:type="spellEnd"/>
      <w:r w:rsidRPr="0048301C">
        <w:rPr>
          <w:b/>
          <w:lang w:val="es-CO"/>
        </w:rPr>
        <w:t xml:space="preserve">, J. M. </w:t>
      </w:r>
      <w:proofErr w:type="spellStart"/>
      <w:r w:rsidRPr="0048301C">
        <w:rPr>
          <w:b/>
          <w:lang w:val="es-CO"/>
        </w:rPr>
        <w:t>Dye</w:t>
      </w:r>
      <w:proofErr w:type="spellEnd"/>
      <w:r w:rsidRPr="0048301C">
        <w:rPr>
          <w:b/>
          <w:lang w:val="es-CO"/>
        </w:rPr>
        <w:t xml:space="preserve">, A. J. Easton, A. R. </w:t>
      </w:r>
      <w:proofErr w:type="spellStart"/>
      <w:r w:rsidRPr="0048301C">
        <w:rPr>
          <w:b/>
          <w:lang w:val="es-CO"/>
        </w:rPr>
        <w:t>Fooks</w:t>
      </w:r>
      <w:proofErr w:type="spellEnd"/>
      <w:r w:rsidRPr="0048301C">
        <w:rPr>
          <w:b/>
          <w:lang w:val="es-CO"/>
        </w:rPr>
        <w:t xml:space="preserve">, P. B. H. </w:t>
      </w:r>
      <w:proofErr w:type="spellStart"/>
      <w:r w:rsidRPr="0048301C">
        <w:rPr>
          <w:b/>
          <w:lang w:val="es-CO"/>
        </w:rPr>
        <w:t>Formenty</w:t>
      </w:r>
      <w:proofErr w:type="spellEnd"/>
      <w:r w:rsidRPr="0048301C">
        <w:rPr>
          <w:b/>
          <w:lang w:val="es-CO"/>
        </w:rPr>
        <w:t xml:space="preserve">, R. A. M. </w:t>
      </w:r>
      <w:proofErr w:type="spellStart"/>
      <w:r w:rsidRPr="0048301C">
        <w:rPr>
          <w:b/>
          <w:lang w:val="es-CO"/>
        </w:rPr>
        <w:t>Fouchier</w:t>
      </w:r>
      <w:proofErr w:type="spellEnd"/>
      <w:r w:rsidRPr="0048301C">
        <w:rPr>
          <w:b/>
          <w:lang w:val="es-CO"/>
        </w:rPr>
        <w:t xml:space="preserve">, J. Freitas-Astúa, A. Griffiths, R. Hewson, M. </w:t>
      </w:r>
      <w:proofErr w:type="spellStart"/>
      <w:r w:rsidRPr="0048301C">
        <w:rPr>
          <w:b/>
          <w:lang w:val="es-CO"/>
        </w:rPr>
        <w:t>Horie</w:t>
      </w:r>
      <w:proofErr w:type="spellEnd"/>
      <w:r w:rsidRPr="0048301C">
        <w:rPr>
          <w:b/>
          <w:lang w:val="es-CO"/>
        </w:rPr>
        <w:t xml:space="preserve">, T. H. </w:t>
      </w:r>
      <w:proofErr w:type="spellStart"/>
      <w:r w:rsidRPr="0048301C">
        <w:rPr>
          <w:b/>
          <w:lang w:val="es-CO"/>
        </w:rPr>
        <w:t>Hyndman</w:t>
      </w:r>
      <w:proofErr w:type="spellEnd"/>
      <w:r w:rsidRPr="0048301C">
        <w:rPr>
          <w:b/>
          <w:lang w:val="es-CO"/>
        </w:rPr>
        <w:t xml:space="preserve">, D. </w:t>
      </w:r>
      <w:proofErr w:type="spellStart"/>
      <w:r w:rsidRPr="0048301C">
        <w:rPr>
          <w:b/>
          <w:lang w:val="es-CO"/>
        </w:rPr>
        <w:t>Jiāng</w:t>
      </w:r>
      <w:proofErr w:type="spellEnd"/>
      <w:r w:rsidRPr="0048301C">
        <w:rPr>
          <w:b/>
          <w:lang w:val="es-CO"/>
        </w:rPr>
        <w:t xml:space="preserve">, E. W. </w:t>
      </w:r>
      <w:proofErr w:type="spellStart"/>
      <w:r w:rsidRPr="0048301C">
        <w:rPr>
          <w:b/>
          <w:lang w:val="es-CO"/>
        </w:rPr>
        <w:t>Kitajima</w:t>
      </w:r>
      <w:proofErr w:type="spellEnd"/>
      <w:r w:rsidRPr="0048301C">
        <w:rPr>
          <w:b/>
          <w:lang w:val="es-CO"/>
        </w:rPr>
        <w:t xml:space="preserve">, G. P. </w:t>
      </w:r>
      <w:proofErr w:type="spellStart"/>
      <w:r w:rsidRPr="0048301C">
        <w:rPr>
          <w:b/>
          <w:lang w:val="es-CO"/>
        </w:rPr>
        <w:t>Kobinger</w:t>
      </w:r>
      <w:proofErr w:type="spellEnd"/>
      <w:r w:rsidRPr="0048301C">
        <w:rPr>
          <w:b/>
          <w:lang w:val="es-CO"/>
        </w:rPr>
        <w:t xml:space="preserve">, H. </w:t>
      </w:r>
      <w:proofErr w:type="spellStart"/>
      <w:r w:rsidRPr="0048301C">
        <w:rPr>
          <w:b/>
          <w:lang w:val="es-CO"/>
        </w:rPr>
        <w:t>Kondō</w:t>
      </w:r>
      <w:proofErr w:type="spellEnd"/>
      <w:r w:rsidRPr="0048301C">
        <w:rPr>
          <w:b/>
          <w:lang w:val="es-CO"/>
        </w:rPr>
        <w:t xml:space="preserve">, G. </w:t>
      </w:r>
      <w:proofErr w:type="spellStart"/>
      <w:r w:rsidRPr="0048301C">
        <w:rPr>
          <w:b/>
          <w:lang w:val="es-CO"/>
        </w:rPr>
        <w:t>Kurath</w:t>
      </w:r>
      <w:proofErr w:type="spellEnd"/>
      <w:r w:rsidRPr="0048301C">
        <w:rPr>
          <w:b/>
          <w:lang w:val="es-CO"/>
        </w:rPr>
        <w:t xml:space="preserve">, I. V. </w:t>
      </w:r>
      <w:proofErr w:type="spellStart"/>
      <w:r w:rsidRPr="0048301C">
        <w:rPr>
          <w:b/>
          <w:lang w:val="es-CO"/>
        </w:rPr>
        <w:t>Kuzmin</w:t>
      </w:r>
      <w:proofErr w:type="spellEnd"/>
      <w:r w:rsidRPr="0048301C">
        <w:rPr>
          <w:b/>
          <w:lang w:val="es-CO"/>
        </w:rPr>
        <w:t xml:space="preserve">, R. A. Lamb, A. </w:t>
      </w:r>
      <w:proofErr w:type="spellStart"/>
      <w:r w:rsidRPr="0048301C">
        <w:rPr>
          <w:b/>
          <w:lang w:val="es-CO"/>
        </w:rPr>
        <w:t>Lavazza</w:t>
      </w:r>
      <w:proofErr w:type="spellEnd"/>
      <w:r w:rsidRPr="0048301C">
        <w:rPr>
          <w:b/>
          <w:lang w:val="es-CO"/>
        </w:rPr>
        <w:t xml:space="preserve">, B. Lee, D. </w:t>
      </w:r>
      <w:proofErr w:type="spellStart"/>
      <w:r w:rsidRPr="0048301C">
        <w:rPr>
          <w:b/>
          <w:lang w:val="es-CO"/>
        </w:rPr>
        <w:t>Lelli</w:t>
      </w:r>
      <w:proofErr w:type="spellEnd"/>
      <w:r w:rsidRPr="0048301C">
        <w:rPr>
          <w:b/>
          <w:lang w:val="es-CO"/>
        </w:rPr>
        <w:t xml:space="preserve">, E. M. Leroy, J. </w:t>
      </w:r>
      <w:proofErr w:type="spellStart"/>
      <w:r w:rsidRPr="0048301C">
        <w:rPr>
          <w:b/>
          <w:lang w:val="es-CO"/>
        </w:rPr>
        <w:t>Lǐ</w:t>
      </w:r>
      <w:proofErr w:type="spellEnd"/>
      <w:r w:rsidRPr="0048301C">
        <w:rPr>
          <w:b/>
          <w:lang w:val="es-CO"/>
        </w:rPr>
        <w:t xml:space="preserve">, P. </w:t>
      </w:r>
      <w:proofErr w:type="spellStart"/>
      <w:r w:rsidRPr="0048301C">
        <w:rPr>
          <w:b/>
          <w:lang w:val="es-CO"/>
        </w:rPr>
        <w:t>Maes</w:t>
      </w:r>
      <w:proofErr w:type="spellEnd"/>
      <w:r w:rsidRPr="0048301C">
        <w:rPr>
          <w:b/>
          <w:lang w:val="es-CO"/>
        </w:rPr>
        <w:t xml:space="preserve">, S.-Y. L. Marzano, A. Moreno, E. </w:t>
      </w:r>
      <w:proofErr w:type="spellStart"/>
      <w:r w:rsidRPr="0048301C">
        <w:rPr>
          <w:b/>
          <w:lang w:val="es-CO"/>
        </w:rPr>
        <w:t>Mühlberger</w:t>
      </w:r>
      <w:proofErr w:type="spellEnd"/>
      <w:r w:rsidRPr="0048301C">
        <w:rPr>
          <w:b/>
          <w:lang w:val="es-CO"/>
        </w:rPr>
        <w:t xml:space="preserve">, S. V. </w:t>
      </w:r>
      <w:proofErr w:type="spellStart"/>
      <w:r w:rsidRPr="0048301C">
        <w:rPr>
          <w:b/>
          <w:lang w:val="es-CO"/>
        </w:rPr>
        <w:t>Netesov</w:t>
      </w:r>
      <w:proofErr w:type="spellEnd"/>
      <w:r w:rsidRPr="0048301C">
        <w:rPr>
          <w:b/>
          <w:lang w:val="es-CO"/>
        </w:rPr>
        <w:t xml:space="preserve">, N. </w:t>
      </w:r>
      <w:proofErr w:type="spellStart"/>
      <w:r w:rsidRPr="0048301C">
        <w:rPr>
          <w:b/>
          <w:lang w:val="es-CO"/>
        </w:rPr>
        <w:t>Nowotny</w:t>
      </w:r>
      <w:proofErr w:type="spellEnd"/>
      <w:r w:rsidRPr="0048301C">
        <w:rPr>
          <w:b/>
          <w:lang w:val="es-CO"/>
        </w:rPr>
        <w:t xml:space="preserve">, A. </w:t>
      </w:r>
      <w:proofErr w:type="spellStart"/>
      <w:r w:rsidRPr="0048301C">
        <w:rPr>
          <w:b/>
          <w:lang w:val="es-CO"/>
        </w:rPr>
        <w:t>Nylund</w:t>
      </w:r>
      <w:proofErr w:type="spellEnd"/>
      <w:r w:rsidRPr="0048301C">
        <w:rPr>
          <w:b/>
          <w:lang w:val="es-CO"/>
        </w:rPr>
        <w:t xml:space="preserve">, A. L. </w:t>
      </w:r>
      <w:proofErr w:type="spellStart"/>
      <w:r w:rsidRPr="0048301C">
        <w:rPr>
          <w:b/>
          <w:lang w:val="es-CO"/>
        </w:rPr>
        <w:t>Økland</w:t>
      </w:r>
      <w:proofErr w:type="spellEnd"/>
      <w:r w:rsidRPr="0048301C">
        <w:rPr>
          <w:b/>
          <w:lang w:val="es-CO"/>
        </w:rPr>
        <w:t xml:space="preserve">, G. Palacios, B. </w:t>
      </w:r>
      <w:proofErr w:type="spellStart"/>
      <w:r w:rsidRPr="0048301C">
        <w:rPr>
          <w:b/>
          <w:lang w:val="es-CO"/>
        </w:rPr>
        <w:t>Pályi</w:t>
      </w:r>
      <w:proofErr w:type="spellEnd"/>
      <w:r w:rsidRPr="0048301C">
        <w:rPr>
          <w:b/>
          <w:lang w:val="es-CO"/>
        </w:rPr>
        <w:t xml:space="preserve">, J. T. </w:t>
      </w:r>
      <w:proofErr w:type="spellStart"/>
      <w:r w:rsidRPr="0048301C">
        <w:rPr>
          <w:b/>
          <w:lang w:val="es-CO"/>
        </w:rPr>
        <w:t>Pawęska</w:t>
      </w:r>
      <w:proofErr w:type="spellEnd"/>
      <w:r w:rsidRPr="0048301C">
        <w:rPr>
          <w:b/>
          <w:lang w:val="es-CO"/>
        </w:rPr>
        <w:t xml:space="preserve">, S. L. Payne, A. </w:t>
      </w:r>
      <w:proofErr w:type="spellStart"/>
      <w:r w:rsidRPr="0048301C">
        <w:rPr>
          <w:b/>
          <w:lang w:val="es-CO"/>
        </w:rPr>
        <w:t>Prosperi</w:t>
      </w:r>
      <w:proofErr w:type="spellEnd"/>
      <w:r w:rsidRPr="0048301C">
        <w:rPr>
          <w:b/>
          <w:lang w:val="es-CO"/>
        </w:rPr>
        <w:t xml:space="preserve">, P. L. Ramos-González, B. K. Rima, P. Rota, D. </w:t>
      </w:r>
      <w:proofErr w:type="spellStart"/>
      <w:r w:rsidRPr="0048301C">
        <w:rPr>
          <w:b/>
          <w:lang w:val="es-CO"/>
        </w:rPr>
        <w:t>Rubbenstroth</w:t>
      </w:r>
      <w:proofErr w:type="spellEnd"/>
      <w:r w:rsidRPr="0048301C">
        <w:rPr>
          <w:b/>
          <w:lang w:val="es-CO"/>
        </w:rPr>
        <w:t xml:space="preserve">, M. </w:t>
      </w:r>
      <w:proofErr w:type="spellStart"/>
      <w:r w:rsidRPr="0048301C">
        <w:rPr>
          <w:b/>
          <w:lang w:val="es-CO"/>
        </w:rPr>
        <w:t>Shı</w:t>
      </w:r>
      <w:proofErr w:type="spellEnd"/>
      <w:r w:rsidRPr="0048301C">
        <w:rPr>
          <w:b/>
          <w:lang w:val="es-CO"/>
        </w:rPr>
        <w:t xml:space="preserve">̄, P. </w:t>
      </w:r>
      <w:proofErr w:type="spellStart"/>
      <w:r w:rsidRPr="0048301C">
        <w:rPr>
          <w:b/>
          <w:lang w:val="es-CO"/>
        </w:rPr>
        <w:t>Simmonds</w:t>
      </w:r>
      <w:proofErr w:type="spellEnd"/>
      <w:r w:rsidRPr="0048301C">
        <w:rPr>
          <w:b/>
          <w:lang w:val="es-CO"/>
        </w:rPr>
        <w:t xml:space="preserve">, S. J. </w:t>
      </w:r>
      <w:proofErr w:type="spellStart"/>
      <w:r w:rsidRPr="0048301C">
        <w:rPr>
          <w:b/>
          <w:lang w:val="es-CO"/>
        </w:rPr>
        <w:t>Smither</w:t>
      </w:r>
      <w:proofErr w:type="spellEnd"/>
      <w:r w:rsidRPr="0048301C">
        <w:rPr>
          <w:b/>
          <w:lang w:val="es-CO"/>
        </w:rPr>
        <w:t xml:space="preserve">, E. </w:t>
      </w:r>
      <w:proofErr w:type="spellStart"/>
      <w:r w:rsidRPr="0048301C">
        <w:rPr>
          <w:b/>
          <w:lang w:val="es-CO"/>
        </w:rPr>
        <w:t>Sozzi</w:t>
      </w:r>
      <w:proofErr w:type="spellEnd"/>
      <w:r w:rsidRPr="0048301C">
        <w:rPr>
          <w:b/>
          <w:lang w:val="es-CO"/>
        </w:rPr>
        <w:t xml:space="preserve">, K. </w:t>
      </w:r>
      <w:proofErr w:type="spellStart"/>
      <w:r w:rsidRPr="0048301C">
        <w:rPr>
          <w:b/>
          <w:lang w:val="es-CO"/>
        </w:rPr>
        <w:t>Spann</w:t>
      </w:r>
      <w:proofErr w:type="spellEnd"/>
      <w:r w:rsidRPr="0048301C">
        <w:rPr>
          <w:b/>
          <w:lang w:val="es-CO"/>
        </w:rPr>
        <w:t xml:space="preserve">, M. D. </w:t>
      </w:r>
      <w:proofErr w:type="spellStart"/>
      <w:r w:rsidRPr="0048301C">
        <w:rPr>
          <w:b/>
          <w:lang w:val="es-CO"/>
        </w:rPr>
        <w:t>Stenglein</w:t>
      </w:r>
      <w:proofErr w:type="spellEnd"/>
      <w:r w:rsidRPr="0048301C">
        <w:rPr>
          <w:b/>
          <w:lang w:val="es-CO"/>
        </w:rPr>
        <w:t xml:space="preserve">, D. M. Stone, A. </w:t>
      </w:r>
      <w:proofErr w:type="spellStart"/>
      <w:r w:rsidRPr="0048301C">
        <w:rPr>
          <w:b/>
          <w:lang w:val="es-CO"/>
        </w:rPr>
        <w:t>Takada</w:t>
      </w:r>
      <w:proofErr w:type="spellEnd"/>
      <w:r w:rsidRPr="0048301C">
        <w:rPr>
          <w:b/>
          <w:lang w:val="es-CO"/>
        </w:rPr>
        <w:t xml:space="preserve">, R. B. </w:t>
      </w:r>
      <w:proofErr w:type="spellStart"/>
      <w:r w:rsidRPr="0048301C">
        <w:rPr>
          <w:b/>
          <w:lang w:val="es-CO"/>
        </w:rPr>
        <w:t>Tesh</w:t>
      </w:r>
      <w:proofErr w:type="spellEnd"/>
      <w:r w:rsidRPr="0048301C">
        <w:rPr>
          <w:b/>
          <w:lang w:val="es-CO"/>
        </w:rPr>
        <w:t xml:space="preserve">, K. </w:t>
      </w:r>
      <w:proofErr w:type="spellStart"/>
      <w:r w:rsidRPr="0048301C">
        <w:rPr>
          <w:b/>
          <w:lang w:val="es-CO"/>
        </w:rPr>
        <w:t>Tomonaga</w:t>
      </w:r>
      <w:proofErr w:type="spellEnd"/>
      <w:r w:rsidRPr="0048301C">
        <w:rPr>
          <w:b/>
          <w:lang w:val="es-CO"/>
        </w:rPr>
        <w:t xml:space="preserve">, N. Tordo, J. S. </w:t>
      </w:r>
      <w:proofErr w:type="spellStart"/>
      <w:r w:rsidRPr="0048301C">
        <w:rPr>
          <w:b/>
          <w:lang w:val="es-CO"/>
        </w:rPr>
        <w:t>Towner</w:t>
      </w:r>
      <w:proofErr w:type="spellEnd"/>
      <w:r w:rsidRPr="0048301C">
        <w:rPr>
          <w:b/>
          <w:lang w:val="es-CO"/>
        </w:rPr>
        <w:t xml:space="preserve">, B. van den </w:t>
      </w:r>
      <w:proofErr w:type="spellStart"/>
      <w:r w:rsidRPr="0048301C">
        <w:rPr>
          <w:b/>
          <w:lang w:val="es-CO"/>
        </w:rPr>
        <w:t>Hoogen</w:t>
      </w:r>
      <w:proofErr w:type="spellEnd"/>
      <w:r w:rsidRPr="0048301C">
        <w:rPr>
          <w:b/>
          <w:lang w:val="es-CO"/>
        </w:rPr>
        <w:t xml:space="preserve">, N. </w:t>
      </w:r>
      <w:proofErr w:type="spellStart"/>
      <w:r w:rsidRPr="0048301C">
        <w:rPr>
          <w:b/>
          <w:lang w:val="es-CO"/>
        </w:rPr>
        <w:t>Vasilakis</w:t>
      </w:r>
      <w:proofErr w:type="spellEnd"/>
      <w:r w:rsidRPr="0048301C">
        <w:rPr>
          <w:b/>
          <w:lang w:val="es-CO"/>
        </w:rPr>
        <w:t xml:space="preserve">, V. </w:t>
      </w:r>
      <w:proofErr w:type="spellStart"/>
      <w:r w:rsidRPr="0048301C">
        <w:rPr>
          <w:b/>
          <w:lang w:val="es-CO"/>
        </w:rPr>
        <w:t>Wahl</w:t>
      </w:r>
      <w:proofErr w:type="spellEnd"/>
      <w:r w:rsidRPr="0048301C">
        <w:rPr>
          <w:b/>
          <w:lang w:val="es-CO"/>
        </w:rPr>
        <w:t xml:space="preserve">, P. J. Walker, L.-F. Wang, A. E. </w:t>
      </w:r>
      <w:proofErr w:type="spellStart"/>
      <w:r w:rsidRPr="0048301C">
        <w:rPr>
          <w:b/>
          <w:lang w:val="es-CO"/>
        </w:rPr>
        <w:t>Whitfield</w:t>
      </w:r>
      <w:proofErr w:type="spellEnd"/>
      <w:r w:rsidRPr="0048301C">
        <w:rPr>
          <w:b/>
          <w:lang w:val="es-CO"/>
        </w:rPr>
        <w:t xml:space="preserve">, J. V. Williams, F. M. </w:t>
      </w:r>
      <w:proofErr w:type="spellStart"/>
      <w:r w:rsidRPr="0048301C">
        <w:rPr>
          <w:b/>
          <w:lang w:val="es-CO"/>
        </w:rPr>
        <w:t>Zerbini</w:t>
      </w:r>
      <w:proofErr w:type="spellEnd"/>
      <w:r w:rsidRPr="0048301C">
        <w:rPr>
          <w:b/>
          <w:lang w:val="es-CO"/>
        </w:rPr>
        <w:t xml:space="preserve">, T. </w:t>
      </w:r>
      <w:proofErr w:type="spellStart"/>
      <w:r w:rsidRPr="0048301C">
        <w:rPr>
          <w:b/>
          <w:lang w:val="es-CO"/>
        </w:rPr>
        <w:t>Zhāng</w:t>
      </w:r>
      <w:proofErr w:type="spellEnd"/>
      <w:r w:rsidRPr="0048301C">
        <w:rPr>
          <w:b/>
          <w:lang w:val="es-CO"/>
        </w:rPr>
        <w:t>, Y.-Z. Zhang, and J. H. Kuhn</w:t>
      </w:r>
      <w:r w:rsidRPr="0048301C">
        <w:rPr>
          <w:lang w:val="es-CO"/>
        </w:rPr>
        <w:t xml:space="preserve">. </w:t>
      </w:r>
      <w:r w:rsidRPr="0048301C">
        <w:rPr>
          <w:b/>
          <w:lang w:val="es-CO"/>
        </w:rPr>
        <w:t>2019</w:t>
      </w:r>
      <w:r w:rsidRPr="0048301C">
        <w:rPr>
          <w:lang w:val="es-CO"/>
        </w:rPr>
        <w:t xml:space="preserve">. </w:t>
      </w:r>
      <w:r>
        <w:t xml:space="preserve">Taxonomy of the order </w:t>
      </w:r>
      <w:proofErr w:type="spellStart"/>
      <w:r>
        <w:t>Mononegavirales</w:t>
      </w:r>
      <w:proofErr w:type="spellEnd"/>
      <w:r>
        <w:t>: Update 2019. Archives of Virology. 164: 1967–1980.</w:t>
      </w:r>
    </w:p>
    <w:p w14:paraId="16B1796B" w14:textId="77777777" w:rsidR="004F205A" w:rsidRDefault="00A667EB">
      <w:pPr>
        <w:pStyle w:val="Bibliography"/>
      </w:pPr>
      <w:bookmarkStart w:id="87" w:name="ref-Argolo2020"/>
      <w:bookmarkEnd w:id="86"/>
      <w:r>
        <w:rPr>
          <w:b/>
          <w:bCs/>
        </w:rPr>
        <w:t xml:space="preserve">Argolo, P. S., A. M. Revynthi, M. A. Canon, M. M. </w:t>
      </w:r>
      <w:proofErr w:type="spellStart"/>
      <w:r>
        <w:rPr>
          <w:b/>
          <w:bCs/>
        </w:rPr>
        <w:t>Berto</w:t>
      </w:r>
      <w:proofErr w:type="spellEnd"/>
      <w:r>
        <w:rPr>
          <w:b/>
          <w:bCs/>
        </w:rPr>
        <w:t xml:space="preserve">, D. J. Andrade, İ. </w:t>
      </w:r>
      <w:proofErr w:type="spellStart"/>
      <w:r>
        <w:rPr>
          <w:b/>
          <w:bCs/>
        </w:rPr>
        <w:t>Döker</w:t>
      </w:r>
      <w:proofErr w:type="spellEnd"/>
      <w:r>
        <w:rPr>
          <w:b/>
          <w:bCs/>
        </w:rPr>
        <w:t xml:space="preserve">, A. </w:t>
      </w:r>
      <w:proofErr w:type="spellStart"/>
      <w:r>
        <w:rPr>
          <w:b/>
          <w:bCs/>
        </w:rPr>
        <w:t>Roda</w:t>
      </w:r>
      <w:proofErr w:type="spellEnd"/>
      <w:r>
        <w:rPr>
          <w:b/>
          <w:bCs/>
        </w:rPr>
        <w:t>, and D. Carrillo</w:t>
      </w:r>
      <w:r>
        <w:t xml:space="preserve">. </w:t>
      </w:r>
      <w:r>
        <w:rPr>
          <w:b/>
          <w:bCs/>
        </w:rPr>
        <w:t>2020</w:t>
      </w:r>
      <w:r>
        <w:t xml:space="preserve">. Potential of predatory mites for biological control of </w:t>
      </w:r>
      <w:proofErr w:type="spellStart"/>
      <w:r>
        <w:rPr>
          <w:i/>
          <w:iCs/>
        </w:rPr>
        <w:t>brevipalpus</w:t>
      </w:r>
      <w:proofErr w:type="spellEnd"/>
      <w:r>
        <w:rPr>
          <w:i/>
          <w:iCs/>
        </w:rPr>
        <w:t xml:space="preserve"> </w:t>
      </w:r>
      <w:proofErr w:type="spellStart"/>
      <w:r>
        <w:rPr>
          <w:i/>
          <w:iCs/>
        </w:rPr>
        <w:t>yothersi</w:t>
      </w:r>
      <w:proofErr w:type="spellEnd"/>
      <w:r>
        <w:t xml:space="preserve"> (acari: </w:t>
      </w:r>
      <w:proofErr w:type="spellStart"/>
      <w:r>
        <w:t>tenuipalpidae</w:t>
      </w:r>
      <w:proofErr w:type="spellEnd"/>
      <w:r>
        <w:t>). Biological Control. 149: 104330.</w:t>
      </w:r>
    </w:p>
    <w:p w14:paraId="16B1796C" w14:textId="77777777" w:rsidR="004F205A" w:rsidRDefault="00A667EB">
      <w:pPr>
        <w:pStyle w:val="Bibliography"/>
      </w:pPr>
      <w:bookmarkStart w:id="88" w:name="ref-Baker1987"/>
      <w:bookmarkEnd w:id="87"/>
      <w:r>
        <w:rPr>
          <w:b/>
          <w:bCs/>
        </w:rPr>
        <w:t>Baker, E. W., and D. M. Tuttle</w:t>
      </w:r>
      <w:r>
        <w:t xml:space="preserve">. </w:t>
      </w:r>
      <w:r>
        <w:rPr>
          <w:b/>
          <w:bCs/>
        </w:rPr>
        <w:t>1987</w:t>
      </w:r>
      <w:r>
        <w:t>. The false spider mites of Mexico (</w:t>
      </w:r>
      <w:proofErr w:type="spellStart"/>
      <w:r>
        <w:t>tenuipalpidae</w:t>
      </w:r>
      <w:proofErr w:type="spellEnd"/>
      <w:r>
        <w:t>: acari). (technical report No. 1706). The United States Department of Agriculture - Agricultural Research Service.</w:t>
      </w:r>
    </w:p>
    <w:p w14:paraId="03C55544" w14:textId="77777777" w:rsidR="00D23897" w:rsidRDefault="00A667EB" w:rsidP="00D23897">
      <w:pPr>
        <w:pStyle w:val="Bibliography"/>
      </w:pPr>
      <w:bookmarkStart w:id="89" w:name="ref-Beard2012"/>
      <w:bookmarkEnd w:id="88"/>
      <w:r>
        <w:rPr>
          <w:b/>
          <w:bCs/>
        </w:rPr>
        <w:t xml:space="preserve">Beard, J. J., R. Ochoa, R. Bauchan G., D. Trice M., J. Redford A., W. Walters T., and C. </w:t>
      </w:r>
      <w:proofErr w:type="spellStart"/>
      <w:r>
        <w:rPr>
          <w:b/>
          <w:bCs/>
        </w:rPr>
        <w:t>Mitter</w:t>
      </w:r>
      <w:proofErr w:type="spellEnd"/>
      <w:r>
        <w:t xml:space="preserve">. </w:t>
      </w:r>
      <w:r>
        <w:rPr>
          <w:b/>
          <w:bCs/>
        </w:rPr>
        <w:t>2012</w:t>
      </w:r>
      <w:r>
        <w:t>. Flat mites of the world edition 2. (</w:t>
      </w:r>
      <w:hyperlink r:id="rId12">
        <w:r>
          <w:rPr>
            <w:rStyle w:val="Hyperlink"/>
          </w:rPr>
          <w:t>http://idtools.org/id/mites/flatmites/</w:t>
        </w:r>
      </w:hyperlink>
      <w:r>
        <w:t>).</w:t>
      </w:r>
    </w:p>
    <w:p w14:paraId="301173AD" w14:textId="628BF941" w:rsidR="00E515FA" w:rsidRDefault="00E515FA">
      <w:pPr>
        <w:pStyle w:val="Bibliography"/>
        <w:rPr>
          <w:del w:id="90" w:author="Fife, Austin N" w:date="2021-03-29T15:34:00Z"/>
        </w:rPr>
      </w:pPr>
    </w:p>
    <w:p w14:paraId="092FC89B" w14:textId="77777777" w:rsidR="00D23897" w:rsidRDefault="00E515FA">
      <w:pPr>
        <w:pStyle w:val="Bibliography"/>
        <w:rPr>
          <w:u w:val="single"/>
          <w:rPrChange w:id="91" w:author="Fife, Austin N" w:date="2021-03-29T15:34:00Z">
            <w:rPr/>
          </w:rPrChange>
        </w:rPr>
        <w:pPrChange w:id="92" w:author="Fife, Austin N" w:date="2021-03-29T15:34:00Z">
          <w:pPr>
            <w:pStyle w:val="NormalWeb"/>
            <w:shd w:val="clear" w:color="auto" w:fill="FFFFFF"/>
            <w:spacing w:before="0" w:beforeAutospacing="0" w:after="0" w:afterAutospacing="0"/>
            <w:jc w:val="both"/>
          </w:pPr>
        </w:pPrChange>
      </w:pPr>
      <w:r w:rsidRPr="00D23897">
        <w:rPr>
          <w:b/>
          <w:rPrChange w:id="93" w:author="Fife, Austin N" w:date="2021-03-29T15:34:00Z">
            <w:rPr/>
          </w:rPrChange>
        </w:rPr>
        <w:t>Beard, J.J., Ochoa, R., Braswell, W.E. &amp; Bauchan, G.R., 2015.</w:t>
      </w:r>
      <w:r w:rsidRPr="00E367FE">
        <w:t xml:space="preserve"> </w:t>
      </w:r>
      <w:proofErr w:type="spellStart"/>
      <w:r w:rsidRPr="00370DF2">
        <w:rPr>
          <w:i/>
          <w:iCs/>
        </w:rPr>
        <w:t>Brevipalpus</w:t>
      </w:r>
      <w:proofErr w:type="spellEnd"/>
      <w:r w:rsidRPr="00370DF2">
        <w:rPr>
          <w:i/>
          <w:iCs/>
        </w:rPr>
        <w:t xml:space="preserve"> </w:t>
      </w:r>
      <w:proofErr w:type="spellStart"/>
      <w:r w:rsidRPr="00370DF2">
        <w:rPr>
          <w:i/>
          <w:iCs/>
        </w:rPr>
        <w:t>phoenicis</w:t>
      </w:r>
      <w:proofErr w:type="spellEnd"/>
      <w:r w:rsidRPr="00E367FE">
        <w:t xml:space="preserve"> (</w:t>
      </w:r>
      <w:proofErr w:type="spellStart"/>
      <w:r w:rsidRPr="00E367FE">
        <w:t>Geijskes</w:t>
      </w:r>
      <w:proofErr w:type="spellEnd"/>
      <w:r w:rsidRPr="00E367FE">
        <w:t xml:space="preserve">) species complex (Acari: </w:t>
      </w:r>
      <w:proofErr w:type="spellStart"/>
      <w:r w:rsidRPr="00E367FE">
        <w:t>Tenuipalpidae</w:t>
      </w:r>
      <w:proofErr w:type="spellEnd"/>
      <w:r w:rsidRPr="00E367FE">
        <w:t xml:space="preserve">) – a closer look. </w:t>
      </w:r>
      <w:proofErr w:type="spellStart"/>
      <w:r w:rsidRPr="00E367FE">
        <w:t>Zootaxa</w:t>
      </w:r>
      <w:proofErr w:type="spellEnd"/>
      <w:r w:rsidRPr="00E367FE">
        <w:t xml:space="preserve">. 3944,1–67. </w:t>
      </w:r>
      <w:r w:rsidRPr="00E367FE">
        <w:rPr>
          <w:u w:val="single"/>
        </w:rPr>
        <w:t>doi:10.11646/zootaxa.3944.1.1</w:t>
      </w:r>
      <w:bookmarkStart w:id="94" w:name="ref-Begtrup1972"/>
      <w:bookmarkEnd w:id="89"/>
    </w:p>
    <w:p w14:paraId="2EE60C4E" w14:textId="2B7B4ACA" w:rsidR="00E515FA" w:rsidRDefault="00E515FA">
      <w:pPr>
        <w:pStyle w:val="Bibliography"/>
        <w:rPr>
          <w:del w:id="95" w:author="Fife, Austin N" w:date="2021-03-29T15:34:00Z"/>
        </w:rPr>
      </w:pPr>
    </w:p>
    <w:p w14:paraId="16B1796E" w14:textId="1F227D5B" w:rsidR="004F205A" w:rsidRPr="00D23897" w:rsidRDefault="00A667EB">
      <w:pPr>
        <w:pStyle w:val="Bibliography"/>
        <w:rPr>
          <w:u w:val="single"/>
          <w:rPrChange w:id="96" w:author="Fife, Austin N" w:date="2021-03-29T15:34:00Z">
            <w:rPr/>
          </w:rPrChange>
        </w:rPr>
      </w:pPr>
      <w:proofErr w:type="spellStart"/>
      <w:r>
        <w:rPr>
          <w:b/>
          <w:bCs/>
        </w:rPr>
        <w:t>Begtrup</w:t>
      </w:r>
      <w:proofErr w:type="spellEnd"/>
      <w:r>
        <w:rPr>
          <w:b/>
          <w:bCs/>
        </w:rPr>
        <w:t>, J.</w:t>
      </w:r>
      <w:r>
        <w:t xml:space="preserve"> </w:t>
      </w:r>
      <w:r>
        <w:rPr>
          <w:b/>
          <w:bCs/>
        </w:rPr>
        <w:t>1972</w:t>
      </w:r>
      <w:r>
        <w:t>. Structure of a bacilliform virus in Dendrobium as revealed by negative staining. Journal of Phytopathology. 75: 268–273.</w:t>
      </w:r>
    </w:p>
    <w:p w14:paraId="16B1796F" w14:textId="77777777" w:rsidR="004F205A" w:rsidRDefault="00A667EB">
      <w:pPr>
        <w:pStyle w:val="Bibliography"/>
      </w:pPr>
      <w:bookmarkStart w:id="97" w:name="ref-BeltranBeltran2020"/>
      <w:bookmarkEnd w:id="94"/>
      <w:r>
        <w:rPr>
          <w:b/>
          <w:bCs/>
        </w:rPr>
        <w:t xml:space="preserve">Beltran-Beltran, A. K., M. T. </w:t>
      </w:r>
      <w:proofErr w:type="spellStart"/>
      <w:r>
        <w:rPr>
          <w:b/>
          <w:bCs/>
        </w:rPr>
        <w:t>Santillán</w:t>
      </w:r>
      <w:proofErr w:type="spellEnd"/>
      <w:r>
        <w:rPr>
          <w:b/>
          <w:bCs/>
        </w:rPr>
        <w:t xml:space="preserve">-Galicia, A. W. Guzmán-Franco, D. </w:t>
      </w:r>
      <w:proofErr w:type="spellStart"/>
      <w:r>
        <w:rPr>
          <w:b/>
          <w:bCs/>
        </w:rPr>
        <w:t>Teliz</w:t>
      </w:r>
      <w:proofErr w:type="spellEnd"/>
      <w:r>
        <w:rPr>
          <w:b/>
          <w:bCs/>
        </w:rPr>
        <w:t xml:space="preserve">-Ortiz, M. A. Gutiérrez-Espinoza, F. Romero-Rosales, and P. L. </w:t>
      </w:r>
      <w:proofErr w:type="spellStart"/>
      <w:r>
        <w:rPr>
          <w:b/>
          <w:bCs/>
        </w:rPr>
        <w:t>Robles-Garcı́a</w:t>
      </w:r>
      <w:proofErr w:type="spellEnd"/>
      <w:r>
        <w:t xml:space="preserve">. </w:t>
      </w:r>
      <w:r>
        <w:rPr>
          <w:b/>
          <w:bCs/>
        </w:rPr>
        <w:t>2020</w:t>
      </w:r>
      <w:r>
        <w:t xml:space="preserve">. Incidence of citrus leprosis virus c and orchid fleck </w:t>
      </w:r>
      <w:proofErr w:type="spellStart"/>
      <w:r>
        <w:t>dichorhavirus</w:t>
      </w:r>
      <w:proofErr w:type="spellEnd"/>
      <w:r>
        <w:t xml:space="preserve"> citrus strain in mites of the genus </w:t>
      </w:r>
      <w:proofErr w:type="spellStart"/>
      <w:r>
        <w:rPr>
          <w:i/>
          <w:iCs/>
        </w:rPr>
        <w:t>Brevipalpus</w:t>
      </w:r>
      <w:proofErr w:type="spellEnd"/>
      <w:r>
        <w:t xml:space="preserve"> in Mexico. Journal of Economic Entomology. 113: 1576–1581.</w:t>
      </w:r>
    </w:p>
    <w:p w14:paraId="16B17970" w14:textId="77777777" w:rsidR="004F205A" w:rsidRDefault="00A667EB">
      <w:pPr>
        <w:pStyle w:val="Bibliography"/>
      </w:pPr>
      <w:bookmarkStart w:id="98" w:name="ref-Blanchfield2001"/>
      <w:bookmarkEnd w:id="97"/>
      <w:proofErr w:type="spellStart"/>
      <w:r>
        <w:rPr>
          <w:b/>
          <w:bCs/>
        </w:rPr>
        <w:t>Blanchfield</w:t>
      </w:r>
      <w:proofErr w:type="spellEnd"/>
      <w:r>
        <w:rPr>
          <w:b/>
          <w:bCs/>
        </w:rPr>
        <w:t xml:space="preserve">, A. L., A. M. Mackenzie, A. Gibbs, H. Kondo, T. </w:t>
      </w:r>
      <w:proofErr w:type="spellStart"/>
      <w:r>
        <w:rPr>
          <w:b/>
          <w:bCs/>
        </w:rPr>
        <w:t>Tamada</w:t>
      </w:r>
      <w:proofErr w:type="spellEnd"/>
      <w:r>
        <w:rPr>
          <w:b/>
          <w:bCs/>
        </w:rPr>
        <w:t>, and C. R. Wilson</w:t>
      </w:r>
      <w:r>
        <w:t xml:space="preserve">. </w:t>
      </w:r>
      <w:r>
        <w:rPr>
          <w:b/>
          <w:bCs/>
        </w:rPr>
        <w:t>2001</w:t>
      </w:r>
      <w:r>
        <w:t>. Identification of orchid fleck virus by reverse transcriptase-polymerase chain reaction and analysis of isolate relationships. Journal of Phytopathology. 149: 713–718.</w:t>
      </w:r>
    </w:p>
    <w:p w14:paraId="16B17971" w14:textId="77777777" w:rsidR="004F205A" w:rsidRDefault="00A667EB">
      <w:pPr>
        <w:pStyle w:val="Bibliography"/>
      </w:pPr>
      <w:bookmarkStart w:id="99" w:name="ref-Bratsch2015"/>
      <w:bookmarkEnd w:id="98"/>
      <w:proofErr w:type="spellStart"/>
      <w:r>
        <w:rPr>
          <w:b/>
          <w:bCs/>
        </w:rPr>
        <w:t>Bratsch</w:t>
      </w:r>
      <w:proofErr w:type="spellEnd"/>
      <w:r>
        <w:rPr>
          <w:b/>
          <w:bCs/>
        </w:rPr>
        <w:t>, S. A., B. E. Lockhart, and C. Ishimaru</w:t>
      </w:r>
      <w:r>
        <w:t xml:space="preserve">. </w:t>
      </w:r>
      <w:r>
        <w:rPr>
          <w:b/>
          <w:bCs/>
        </w:rPr>
        <w:t>2015</w:t>
      </w:r>
      <w:r>
        <w:t xml:space="preserve">. Confirmation of first report of orchid fleck virus in </w:t>
      </w:r>
      <w:r>
        <w:rPr>
          <w:i/>
          <w:iCs/>
        </w:rPr>
        <w:t>phalaenopsis</w:t>
      </w:r>
      <w:r>
        <w:t xml:space="preserve"> hybrid orchids in the USA. Plant Health Progress. 16: 146–148.</w:t>
      </w:r>
    </w:p>
    <w:p w14:paraId="16B17972" w14:textId="77777777" w:rsidR="004F205A" w:rsidRDefault="00A667EB">
      <w:pPr>
        <w:pStyle w:val="Bibliography"/>
      </w:pPr>
      <w:bookmarkStart w:id="100" w:name="ref-Broussard2007"/>
      <w:bookmarkEnd w:id="99"/>
      <w:r>
        <w:rPr>
          <w:b/>
          <w:bCs/>
        </w:rPr>
        <w:t>Broussard, M. C.</w:t>
      </w:r>
      <w:r>
        <w:t xml:space="preserve"> </w:t>
      </w:r>
      <w:r>
        <w:rPr>
          <w:b/>
          <w:bCs/>
        </w:rPr>
        <w:t>2007</w:t>
      </w:r>
      <w:r>
        <w:t xml:space="preserve">. A horticultural study of </w:t>
      </w:r>
      <w:r>
        <w:rPr>
          <w:i/>
          <w:iCs/>
        </w:rPr>
        <w:t>Liriope</w:t>
      </w:r>
      <w:r>
        <w:t xml:space="preserve"> and </w:t>
      </w:r>
      <w:r>
        <w:rPr>
          <w:i/>
          <w:iCs/>
        </w:rPr>
        <w:t>Ophiopogon</w:t>
      </w:r>
      <w:r>
        <w:t>: Nomenclature, morphology, and culture (PhD thesis).</w:t>
      </w:r>
    </w:p>
    <w:p w14:paraId="16B17973" w14:textId="77777777" w:rsidR="004F205A" w:rsidRDefault="00A667EB">
      <w:pPr>
        <w:pStyle w:val="Bibliography"/>
      </w:pPr>
      <w:bookmarkStart w:id="101" w:name="ref-Campos2002"/>
      <w:bookmarkEnd w:id="100"/>
      <w:r>
        <w:rPr>
          <w:b/>
          <w:bCs/>
        </w:rPr>
        <w:t>Campos, F. J., and C. Omoto</w:t>
      </w:r>
      <w:r>
        <w:t xml:space="preserve">. </w:t>
      </w:r>
      <w:r>
        <w:rPr>
          <w:b/>
          <w:bCs/>
        </w:rPr>
        <w:t>2002</w:t>
      </w:r>
      <w:r>
        <w:t>. Experimental and Applied Acarology. 26: 243–251.</w:t>
      </w:r>
    </w:p>
    <w:p w14:paraId="16B17974" w14:textId="77777777" w:rsidR="004F205A" w:rsidRDefault="00A667EB">
      <w:pPr>
        <w:pStyle w:val="Bibliography"/>
      </w:pPr>
      <w:bookmarkStart w:id="102" w:name="ref-Chambers2019"/>
      <w:bookmarkEnd w:id="101"/>
      <w:r>
        <w:rPr>
          <w:b/>
          <w:bCs/>
        </w:rPr>
        <w:t xml:space="preserve">Chambers, A. H., P. Moon, V. Edmond, and E. </w:t>
      </w:r>
      <w:proofErr w:type="spellStart"/>
      <w:r>
        <w:rPr>
          <w:b/>
          <w:bCs/>
        </w:rPr>
        <w:t>Bassil</w:t>
      </w:r>
      <w:proofErr w:type="spellEnd"/>
      <w:r>
        <w:t xml:space="preserve">. </w:t>
      </w:r>
      <w:r>
        <w:rPr>
          <w:b/>
          <w:bCs/>
        </w:rPr>
        <w:t>2019</w:t>
      </w:r>
      <w:r>
        <w:t>. Vanilla cultivation in southern Florida. EDIS. 2019: 7.</w:t>
      </w:r>
    </w:p>
    <w:p w14:paraId="16B17975" w14:textId="77777777" w:rsidR="004F205A" w:rsidRDefault="00A667EB">
      <w:pPr>
        <w:pStyle w:val="Bibliography"/>
      </w:pPr>
      <w:bookmarkStart w:id="103" w:name="ref-Chang1991"/>
      <w:bookmarkEnd w:id="102"/>
      <w:r>
        <w:rPr>
          <w:b/>
          <w:bCs/>
        </w:rPr>
        <w:t>Chang, M. U.</w:t>
      </w:r>
      <w:r>
        <w:t xml:space="preserve"> </w:t>
      </w:r>
      <w:r>
        <w:rPr>
          <w:b/>
          <w:bCs/>
        </w:rPr>
        <w:t>1991</w:t>
      </w:r>
      <w:r>
        <w:t xml:space="preserve">. Studies on the viruses in orchids in Korea. 2. </w:t>
      </w:r>
      <w:r>
        <w:rPr>
          <w:i/>
          <w:iCs/>
        </w:rPr>
        <w:t>Dendrobium mosaic virus, Odontoglossum ringspot virus, Orchid fleck virus</w:t>
      </w:r>
      <w:r>
        <w:t xml:space="preserve"> and unidentified potyvirus. Korean J Plant </w:t>
      </w:r>
      <w:proofErr w:type="spellStart"/>
      <w:r>
        <w:t>Pathol</w:t>
      </w:r>
      <w:proofErr w:type="spellEnd"/>
      <w:r>
        <w:t>. 7: 118–129.</w:t>
      </w:r>
    </w:p>
    <w:p w14:paraId="16B17976" w14:textId="77777777" w:rsidR="004F205A" w:rsidRDefault="00A667EB">
      <w:pPr>
        <w:pStyle w:val="Bibliography"/>
      </w:pPr>
      <w:bookmarkStart w:id="104" w:name="ref-Chang1976"/>
      <w:bookmarkEnd w:id="103"/>
      <w:r>
        <w:rPr>
          <w:b/>
          <w:bCs/>
        </w:rPr>
        <w:t xml:space="preserve">Chang, M. U., Arai. Kei, Doi. Yoji, and </w:t>
      </w:r>
      <w:proofErr w:type="spellStart"/>
      <w:r>
        <w:rPr>
          <w:b/>
          <w:bCs/>
        </w:rPr>
        <w:t>Yora</w:t>
      </w:r>
      <w:proofErr w:type="spellEnd"/>
      <w:r>
        <w:rPr>
          <w:b/>
          <w:bCs/>
        </w:rPr>
        <w:t>. Kiyoshi</w:t>
      </w:r>
      <w:r>
        <w:t xml:space="preserve">. </w:t>
      </w:r>
      <w:r>
        <w:rPr>
          <w:b/>
          <w:bCs/>
        </w:rPr>
        <w:t>1976</w:t>
      </w:r>
      <w:r>
        <w:t xml:space="preserve">. Morphology and intracellular appearance of </w:t>
      </w:r>
      <w:r>
        <w:rPr>
          <w:i/>
          <w:iCs/>
        </w:rPr>
        <w:t>Orchid fleck virus</w:t>
      </w:r>
      <w:r>
        <w:t>. Japanese Journal of Phytopathology. 42: 156–157.</w:t>
      </w:r>
    </w:p>
    <w:p w14:paraId="16B17977" w14:textId="77777777" w:rsidR="004F205A" w:rsidRDefault="00A667EB">
      <w:pPr>
        <w:pStyle w:val="Bibliography"/>
      </w:pPr>
      <w:bookmarkStart w:id="105" w:name="ref-Chase2009"/>
      <w:bookmarkEnd w:id="104"/>
      <w:r>
        <w:rPr>
          <w:b/>
          <w:bCs/>
        </w:rPr>
        <w:t>Chase, Mark. W., James. L. Reveal, and M. F. Fay</w:t>
      </w:r>
      <w:r>
        <w:t xml:space="preserve">. </w:t>
      </w:r>
      <w:r>
        <w:rPr>
          <w:b/>
          <w:bCs/>
        </w:rPr>
        <w:t>2009</w:t>
      </w:r>
      <w:r>
        <w:t xml:space="preserve">. A </w:t>
      </w:r>
      <w:proofErr w:type="spellStart"/>
      <w:r>
        <w:t>subfamilial</w:t>
      </w:r>
      <w:proofErr w:type="spellEnd"/>
      <w:r>
        <w:t xml:space="preserve"> classification for the expanded </w:t>
      </w:r>
      <w:proofErr w:type="spellStart"/>
      <w:r>
        <w:t>asparagalean</w:t>
      </w:r>
      <w:proofErr w:type="spellEnd"/>
      <w:r>
        <w:t xml:space="preserve"> families </w:t>
      </w:r>
      <w:proofErr w:type="spellStart"/>
      <w:r>
        <w:t>amaryllidaceae</w:t>
      </w:r>
      <w:proofErr w:type="spellEnd"/>
      <w:r>
        <w:t xml:space="preserve">, </w:t>
      </w:r>
      <w:proofErr w:type="spellStart"/>
      <w:r>
        <w:t>asparagaceae</w:t>
      </w:r>
      <w:proofErr w:type="spellEnd"/>
      <w:r>
        <w:t xml:space="preserve"> and </w:t>
      </w:r>
      <w:proofErr w:type="spellStart"/>
      <w:r>
        <w:t>xanthorrhoeaceae</w:t>
      </w:r>
      <w:proofErr w:type="spellEnd"/>
      <w:r>
        <w:t>. Botanical Journal of the Linnean Society. 161: 132–136.</w:t>
      </w:r>
    </w:p>
    <w:p w14:paraId="16B17978" w14:textId="77777777" w:rsidR="004F205A" w:rsidRDefault="00A667EB">
      <w:pPr>
        <w:pStyle w:val="Bibliography"/>
      </w:pPr>
      <w:bookmarkStart w:id="106" w:name="ref-Chen2006"/>
      <w:bookmarkEnd w:id="105"/>
      <w:r>
        <w:rPr>
          <w:b/>
          <w:bCs/>
        </w:rPr>
        <w:t xml:space="preserve">Chen, T.-Y., J. V. French, T.-X. Liu, and J. V. da </w:t>
      </w:r>
      <w:proofErr w:type="spellStart"/>
      <w:r>
        <w:rPr>
          <w:b/>
          <w:bCs/>
        </w:rPr>
        <w:t>Graça</w:t>
      </w:r>
      <w:proofErr w:type="spellEnd"/>
      <w:r>
        <w:t xml:space="preserve">. </w:t>
      </w:r>
      <w:r>
        <w:rPr>
          <w:b/>
          <w:bCs/>
        </w:rPr>
        <w:t>2006</w:t>
      </w:r>
      <w:r>
        <w:t xml:space="preserve">. Predation of </w:t>
      </w:r>
      <w:proofErr w:type="spellStart"/>
      <w:r>
        <w:rPr>
          <w:i/>
          <w:iCs/>
        </w:rPr>
        <w:t>Galendromus</w:t>
      </w:r>
      <w:proofErr w:type="spellEnd"/>
      <w:r>
        <w:rPr>
          <w:i/>
          <w:iCs/>
        </w:rPr>
        <w:t xml:space="preserve"> </w:t>
      </w:r>
      <w:proofErr w:type="spellStart"/>
      <w:r>
        <w:rPr>
          <w:i/>
          <w:iCs/>
        </w:rPr>
        <w:t>helveolus</w:t>
      </w:r>
      <w:proofErr w:type="spellEnd"/>
      <w:r>
        <w:t xml:space="preserve"> (acari: </w:t>
      </w:r>
      <w:proofErr w:type="spellStart"/>
      <w:r>
        <w:t>Phytoseiidae</w:t>
      </w:r>
      <w:proofErr w:type="spellEnd"/>
      <w:r>
        <w:t xml:space="preserve">) on </w:t>
      </w:r>
      <w:proofErr w:type="spellStart"/>
      <w:r>
        <w:rPr>
          <w:i/>
          <w:iCs/>
        </w:rPr>
        <w:t>Brevipalpus</w:t>
      </w:r>
      <w:proofErr w:type="spellEnd"/>
      <w:r>
        <w:rPr>
          <w:i/>
          <w:iCs/>
        </w:rPr>
        <w:t xml:space="preserve"> </w:t>
      </w:r>
      <w:proofErr w:type="spellStart"/>
      <w:r>
        <w:rPr>
          <w:i/>
          <w:iCs/>
        </w:rPr>
        <w:t>californicus</w:t>
      </w:r>
      <w:proofErr w:type="spellEnd"/>
      <w:r>
        <w:t xml:space="preserve"> (acari: </w:t>
      </w:r>
      <w:proofErr w:type="spellStart"/>
      <w:r>
        <w:t>tenuipalpidae</w:t>
      </w:r>
      <w:proofErr w:type="spellEnd"/>
      <w:r>
        <w:t>). Biocontrol Science and Technology. 16: 753–759.</w:t>
      </w:r>
    </w:p>
    <w:p w14:paraId="16B17979" w14:textId="77777777" w:rsidR="004F205A" w:rsidRDefault="00A667EB">
      <w:pPr>
        <w:pStyle w:val="Bibliography"/>
      </w:pPr>
      <w:bookmarkStart w:id="107" w:name="ref-Childers2011"/>
      <w:bookmarkEnd w:id="106"/>
      <w:r>
        <w:rPr>
          <w:b/>
          <w:bCs/>
        </w:rPr>
        <w:t>Childers, C. C., and J. C. V. Rodrigues</w:t>
      </w:r>
      <w:r>
        <w:t xml:space="preserve">. </w:t>
      </w:r>
      <w:r>
        <w:rPr>
          <w:b/>
          <w:bCs/>
        </w:rPr>
        <w:t>2011</w:t>
      </w:r>
      <w:r>
        <w:t xml:space="preserve">. An overview of </w:t>
      </w:r>
      <w:proofErr w:type="spellStart"/>
      <w:r>
        <w:rPr>
          <w:i/>
          <w:iCs/>
        </w:rPr>
        <w:t>Brevipalpus</w:t>
      </w:r>
      <w:proofErr w:type="spellEnd"/>
      <w:r>
        <w:t xml:space="preserve"> (acari: </w:t>
      </w:r>
      <w:proofErr w:type="spellStart"/>
      <w:r>
        <w:t>Tenuipalpidae</w:t>
      </w:r>
      <w:proofErr w:type="spellEnd"/>
      <w:r>
        <w:t xml:space="preserve">) and the plant viruses they transmit. </w:t>
      </w:r>
      <w:proofErr w:type="spellStart"/>
      <w:r>
        <w:t>Zoosymposia</w:t>
      </w:r>
      <w:proofErr w:type="spellEnd"/>
      <w:r>
        <w:t>. 6: 180–192.</w:t>
      </w:r>
    </w:p>
    <w:p w14:paraId="16B1797A" w14:textId="77777777" w:rsidR="004F205A" w:rsidRDefault="00A667EB">
      <w:pPr>
        <w:pStyle w:val="Bibliography"/>
      </w:pPr>
      <w:bookmarkStart w:id="108" w:name="ref-Childers2003a"/>
      <w:bookmarkEnd w:id="107"/>
      <w:r>
        <w:rPr>
          <w:b/>
          <w:bCs/>
        </w:rPr>
        <w:t>Childers, C. C., J. C. V. Rodrigues, and W. C. Welbourn</w:t>
      </w:r>
      <w:r>
        <w:t xml:space="preserve">. </w:t>
      </w:r>
      <w:r>
        <w:rPr>
          <w:b/>
          <w:bCs/>
        </w:rPr>
        <w:t>2003</w:t>
      </w:r>
      <w:r>
        <w:t xml:space="preserve">. Host plants of </w:t>
      </w:r>
      <w:proofErr w:type="spellStart"/>
      <w:r>
        <w:rPr>
          <w:i/>
          <w:iCs/>
        </w:rPr>
        <w:t>brevipalpus</w:t>
      </w:r>
      <w:proofErr w:type="spellEnd"/>
      <w:r>
        <w:rPr>
          <w:i/>
          <w:iCs/>
        </w:rPr>
        <w:t xml:space="preserve"> </w:t>
      </w:r>
      <w:proofErr w:type="spellStart"/>
      <w:r>
        <w:rPr>
          <w:i/>
          <w:iCs/>
        </w:rPr>
        <w:t>californicus</w:t>
      </w:r>
      <w:proofErr w:type="spellEnd"/>
      <w:r>
        <w:t xml:space="preserve">, </w:t>
      </w:r>
      <w:r>
        <w:rPr>
          <w:i/>
          <w:iCs/>
        </w:rPr>
        <w:t xml:space="preserve">b. </w:t>
      </w:r>
      <w:proofErr w:type="spellStart"/>
      <w:r>
        <w:rPr>
          <w:i/>
          <w:iCs/>
        </w:rPr>
        <w:t>Obovatus</w:t>
      </w:r>
      <w:proofErr w:type="spellEnd"/>
      <w:r>
        <w:t xml:space="preserve">, and </w:t>
      </w:r>
      <w:r>
        <w:rPr>
          <w:i/>
          <w:iCs/>
        </w:rPr>
        <w:t xml:space="preserve">b. </w:t>
      </w:r>
      <w:proofErr w:type="spellStart"/>
      <w:r>
        <w:rPr>
          <w:i/>
          <w:iCs/>
        </w:rPr>
        <w:t>Phoenicis</w:t>
      </w:r>
      <w:proofErr w:type="spellEnd"/>
      <w:r>
        <w:t xml:space="preserve"> (acari: </w:t>
      </w:r>
      <w:proofErr w:type="spellStart"/>
      <w:r>
        <w:t>Tenuipalpidae</w:t>
      </w:r>
      <w:proofErr w:type="spellEnd"/>
      <w:r>
        <w:t>) and their potential involvement in the spread of viral diseases vectored by these mites. Experimental and Applied Acarology. 30: 29–105.</w:t>
      </w:r>
    </w:p>
    <w:p w14:paraId="16B1797B" w14:textId="77777777" w:rsidR="004F205A" w:rsidRPr="00A667EB" w:rsidRDefault="00A667EB">
      <w:pPr>
        <w:pStyle w:val="Bibliography"/>
      </w:pPr>
      <w:bookmarkStart w:id="109" w:name="ref-Cook2019"/>
      <w:bookmarkEnd w:id="108"/>
      <w:r>
        <w:rPr>
          <w:b/>
          <w:bCs/>
        </w:rPr>
        <w:t xml:space="preserve">Cook, G., W. Kirkman, R. </w:t>
      </w:r>
      <w:proofErr w:type="spellStart"/>
      <w:r>
        <w:rPr>
          <w:b/>
          <w:bCs/>
        </w:rPr>
        <w:t>Clase</w:t>
      </w:r>
      <w:proofErr w:type="spellEnd"/>
      <w:r>
        <w:rPr>
          <w:b/>
          <w:bCs/>
        </w:rPr>
        <w:t xml:space="preserve">, C. Steyn, E. </w:t>
      </w:r>
      <w:proofErr w:type="spellStart"/>
      <w:r>
        <w:rPr>
          <w:b/>
          <w:bCs/>
        </w:rPr>
        <w:t>Basson</w:t>
      </w:r>
      <w:proofErr w:type="spellEnd"/>
      <w:r>
        <w:rPr>
          <w:b/>
          <w:bCs/>
        </w:rPr>
        <w:t xml:space="preserve">, P. H. Fourie, S. D. Moore, T. G. Grout, E. Carstens, and V. </w:t>
      </w:r>
      <w:proofErr w:type="spellStart"/>
      <w:r>
        <w:rPr>
          <w:b/>
          <w:bCs/>
        </w:rPr>
        <w:t>Hattingh</w:t>
      </w:r>
      <w:proofErr w:type="spellEnd"/>
      <w:r>
        <w:t xml:space="preserve">. </w:t>
      </w:r>
      <w:r>
        <w:rPr>
          <w:b/>
          <w:bCs/>
        </w:rPr>
        <w:t>2019</w:t>
      </w:r>
      <w:r>
        <w:t xml:space="preserve">. Orchid fleck virus associated with the first case of citrus leprosis-N in South Africa. European Journal of Plant Pathology. </w:t>
      </w:r>
      <w:r w:rsidRPr="00A667EB">
        <w:t>155: 1373–1379.</w:t>
      </w:r>
    </w:p>
    <w:p w14:paraId="16B1797C" w14:textId="77777777" w:rsidR="004F205A" w:rsidRDefault="00A667EB">
      <w:pPr>
        <w:pStyle w:val="Bibliography"/>
      </w:pPr>
      <w:bookmarkStart w:id="110" w:name="ref-Dietzgen2018a"/>
      <w:bookmarkEnd w:id="109"/>
      <w:proofErr w:type="spellStart"/>
      <w:r w:rsidRPr="00A667EB">
        <w:rPr>
          <w:b/>
        </w:rPr>
        <w:t>Dietzgen</w:t>
      </w:r>
      <w:proofErr w:type="spellEnd"/>
      <w:r w:rsidRPr="00A667EB">
        <w:rPr>
          <w:b/>
        </w:rPr>
        <w:t>, R. G., J. Freitas-</w:t>
      </w:r>
      <w:proofErr w:type="spellStart"/>
      <w:r w:rsidRPr="00A667EB">
        <w:rPr>
          <w:b/>
        </w:rPr>
        <w:t>Astúa</w:t>
      </w:r>
      <w:proofErr w:type="spellEnd"/>
      <w:r w:rsidRPr="00A667EB">
        <w:rPr>
          <w:b/>
        </w:rPr>
        <w:t xml:space="preserve">, C. </w:t>
      </w:r>
      <w:proofErr w:type="spellStart"/>
      <w:r w:rsidRPr="00A667EB">
        <w:rPr>
          <w:b/>
        </w:rPr>
        <w:t>Chabi</w:t>
      </w:r>
      <w:proofErr w:type="spellEnd"/>
      <w:r w:rsidRPr="00A667EB">
        <w:rPr>
          <w:b/>
        </w:rPr>
        <w:t xml:space="preserve">-Jesus, P. L. Ramos-González, M. M. </w:t>
      </w:r>
      <w:proofErr w:type="spellStart"/>
      <w:r w:rsidRPr="00A667EB">
        <w:rPr>
          <w:b/>
        </w:rPr>
        <w:t>Goodin</w:t>
      </w:r>
      <w:proofErr w:type="spellEnd"/>
      <w:r w:rsidRPr="00A667EB">
        <w:rPr>
          <w:b/>
        </w:rPr>
        <w:t xml:space="preserve">, H. Kondo, A. D. </w:t>
      </w:r>
      <w:proofErr w:type="spellStart"/>
      <w:r w:rsidRPr="00A667EB">
        <w:rPr>
          <w:b/>
        </w:rPr>
        <w:t>Tassi</w:t>
      </w:r>
      <w:proofErr w:type="spellEnd"/>
      <w:r w:rsidRPr="00A667EB">
        <w:rPr>
          <w:b/>
        </w:rPr>
        <w:t>, and E. W. Kitajima</w:t>
      </w:r>
      <w:r w:rsidRPr="00A667EB">
        <w:t xml:space="preserve">. </w:t>
      </w:r>
      <w:r>
        <w:rPr>
          <w:b/>
          <w:bCs/>
        </w:rPr>
        <w:t>2018</w:t>
      </w:r>
      <w:r>
        <w:t xml:space="preserve">. </w:t>
      </w:r>
      <w:proofErr w:type="spellStart"/>
      <w:r>
        <w:t>Dichorhaviruses</w:t>
      </w:r>
      <w:proofErr w:type="spellEnd"/>
      <w:r>
        <w:t xml:space="preserve"> in their host plants and mite vectors, pp. 119–148. </w:t>
      </w:r>
      <w:r>
        <w:rPr>
          <w:i/>
          <w:iCs/>
        </w:rPr>
        <w:t>In</w:t>
      </w:r>
      <w:r>
        <w:t xml:space="preserve"> Advances in Virus Research. Elsevier.</w:t>
      </w:r>
    </w:p>
    <w:p w14:paraId="16B1797D" w14:textId="77777777" w:rsidR="004F205A" w:rsidRDefault="00A667EB">
      <w:pPr>
        <w:pStyle w:val="Bibliography"/>
      </w:pPr>
      <w:bookmarkStart w:id="111" w:name="ref-Dietzgen2014"/>
      <w:bookmarkEnd w:id="110"/>
      <w:proofErr w:type="spellStart"/>
      <w:r>
        <w:rPr>
          <w:b/>
          <w:bCs/>
        </w:rPr>
        <w:t>Dietzgen</w:t>
      </w:r>
      <w:proofErr w:type="spellEnd"/>
      <w:r>
        <w:rPr>
          <w:b/>
          <w:bCs/>
        </w:rPr>
        <w:t>, R. G., J. H. Kuhn, A. N. Clawson, J. Freitas-</w:t>
      </w:r>
      <w:proofErr w:type="spellStart"/>
      <w:r>
        <w:rPr>
          <w:b/>
          <w:bCs/>
        </w:rPr>
        <w:t>Astúa</w:t>
      </w:r>
      <w:proofErr w:type="spellEnd"/>
      <w:r>
        <w:rPr>
          <w:b/>
          <w:bCs/>
        </w:rPr>
        <w:t xml:space="preserve">, M. M. </w:t>
      </w:r>
      <w:proofErr w:type="spellStart"/>
      <w:r>
        <w:rPr>
          <w:b/>
          <w:bCs/>
        </w:rPr>
        <w:t>Goodin</w:t>
      </w:r>
      <w:proofErr w:type="spellEnd"/>
      <w:r>
        <w:rPr>
          <w:b/>
          <w:bCs/>
        </w:rPr>
        <w:t>, E. W. Kitajima, H. Kondo, T. Wetzel, and A. E. Whitfield</w:t>
      </w:r>
      <w:r>
        <w:t xml:space="preserve">. </w:t>
      </w:r>
      <w:r>
        <w:rPr>
          <w:b/>
          <w:bCs/>
        </w:rPr>
        <w:t>2014</w:t>
      </w:r>
      <w:r>
        <w:t xml:space="preserve">. </w:t>
      </w:r>
      <w:proofErr w:type="spellStart"/>
      <w:r>
        <w:t>Dichorhavirus</w:t>
      </w:r>
      <w:proofErr w:type="spellEnd"/>
      <w:r>
        <w:t xml:space="preserve">: A proposed new genus for </w:t>
      </w:r>
      <w:proofErr w:type="spellStart"/>
      <w:r>
        <w:rPr>
          <w:i/>
          <w:iCs/>
        </w:rPr>
        <w:t>Brevipalpus</w:t>
      </w:r>
      <w:proofErr w:type="spellEnd"/>
      <w:r>
        <w:t xml:space="preserve"> mite-transmitted, nuclear, bacilliform, bipartite, negative-strand RNA plant viruses. Archives of Virology. 159: 607–619.</w:t>
      </w:r>
    </w:p>
    <w:p w14:paraId="16B1797E" w14:textId="77777777" w:rsidR="004F205A" w:rsidRDefault="00A667EB">
      <w:pPr>
        <w:pStyle w:val="Bibliography"/>
      </w:pPr>
      <w:bookmarkStart w:id="112" w:name="ref-Dietzgen2018b"/>
      <w:bookmarkEnd w:id="111"/>
      <w:proofErr w:type="spellStart"/>
      <w:r>
        <w:rPr>
          <w:b/>
          <w:bCs/>
        </w:rPr>
        <w:t>Dietzgen</w:t>
      </w:r>
      <w:proofErr w:type="spellEnd"/>
      <w:r>
        <w:rPr>
          <w:b/>
          <w:bCs/>
        </w:rPr>
        <w:t xml:space="preserve">, R. G., A. D. </w:t>
      </w:r>
      <w:proofErr w:type="spellStart"/>
      <w:r>
        <w:rPr>
          <w:b/>
          <w:bCs/>
        </w:rPr>
        <w:t>Tassi</w:t>
      </w:r>
      <w:proofErr w:type="spellEnd"/>
      <w:r>
        <w:rPr>
          <w:b/>
          <w:bCs/>
        </w:rPr>
        <w:t>, J. Freitas-</w:t>
      </w:r>
      <w:proofErr w:type="spellStart"/>
      <w:r>
        <w:rPr>
          <w:b/>
          <w:bCs/>
        </w:rPr>
        <w:t>Astúa</w:t>
      </w:r>
      <w:proofErr w:type="spellEnd"/>
      <w:r>
        <w:rPr>
          <w:b/>
          <w:bCs/>
        </w:rPr>
        <w:t>, and E. W. Kitajima</w:t>
      </w:r>
      <w:r>
        <w:t xml:space="preserve">. </w:t>
      </w:r>
      <w:r>
        <w:rPr>
          <w:b/>
          <w:bCs/>
        </w:rPr>
        <w:t>2018</w:t>
      </w:r>
      <w:r>
        <w:t>. First report of orchid fleck virus and its mite vector on green cordyline. Australasian Plant Disease Notes. 13.</w:t>
      </w:r>
    </w:p>
    <w:p w14:paraId="16B1797F" w14:textId="77777777" w:rsidR="004F205A" w:rsidRDefault="00A667EB">
      <w:pPr>
        <w:pStyle w:val="Bibliography"/>
      </w:pPr>
      <w:bookmarkStart w:id="113" w:name="ref-Doi1977"/>
      <w:bookmarkEnd w:id="112"/>
      <w:r>
        <w:rPr>
          <w:b/>
          <w:bCs/>
        </w:rPr>
        <w:t xml:space="preserve">Doi, Y., M. U. Chang, and K. </w:t>
      </w:r>
      <w:proofErr w:type="spellStart"/>
      <w:r>
        <w:rPr>
          <w:b/>
          <w:bCs/>
        </w:rPr>
        <w:t>Yora</w:t>
      </w:r>
      <w:proofErr w:type="spellEnd"/>
      <w:r>
        <w:t xml:space="preserve">. </w:t>
      </w:r>
      <w:r>
        <w:rPr>
          <w:b/>
          <w:bCs/>
        </w:rPr>
        <w:t>1977</w:t>
      </w:r>
      <w:r>
        <w:t>. Orchid fleck virus. CMI/AAB descriptions of plant viruses.</w:t>
      </w:r>
    </w:p>
    <w:p w14:paraId="16B17980" w14:textId="77777777" w:rsidR="004F205A" w:rsidRDefault="00A667EB">
      <w:pPr>
        <w:pStyle w:val="Bibliography"/>
      </w:pPr>
      <w:bookmarkStart w:id="114" w:name="ref-Fantz2008a"/>
      <w:bookmarkEnd w:id="113"/>
      <w:proofErr w:type="spellStart"/>
      <w:r>
        <w:rPr>
          <w:b/>
          <w:bCs/>
        </w:rPr>
        <w:t>Fantz</w:t>
      </w:r>
      <w:proofErr w:type="spellEnd"/>
      <w:r>
        <w:rPr>
          <w:b/>
          <w:bCs/>
        </w:rPr>
        <w:t>, P. R.</w:t>
      </w:r>
      <w:r>
        <w:t xml:space="preserve"> </w:t>
      </w:r>
      <w:r>
        <w:rPr>
          <w:b/>
          <w:bCs/>
        </w:rPr>
        <w:t>2008a</w:t>
      </w:r>
      <w:r>
        <w:t xml:space="preserve">. </w:t>
      </w:r>
      <w:proofErr w:type="spellStart"/>
      <w:r>
        <w:t>Macrophytography</w:t>
      </w:r>
      <w:proofErr w:type="spellEnd"/>
      <w:r>
        <w:t xml:space="preserve"> of cultivated </w:t>
      </w:r>
      <w:proofErr w:type="spellStart"/>
      <w:r>
        <w:t>liriopogons</w:t>
      </w:r>
      <w:proofErr w:type="spellEnd"/>
      <w:r>
        <w:t xml:space="preserve"> and genera delineation. </w:t>
      </w:r>
      <w:proofErr w:type="spellStart"/>
      <w:r>
        <w:t>HortTechnology</w:t>
      </w:r>
      <w:proofErr w:type="spellEnd"/>
      <w:r>
        <w:t>. 18: 334–342.</w:t>
      </w:r>
    </w:p>
    <w:p w14:paraId="16B17981" w14:textId="77777777" w:rsidR="004F205A" w:rsidRDefault="00A667EB">
      <w:pPr>
        <w:pStyle w:val="Bibliography"/>
      </w:pPr>
      <w:bookmarkStart w:id="115" w:name="ref-Fantz2008b"/>
      <w:bookmarkEnd w:id="114"/>
      <w:proofErr w:type="spellStart"/>
      <w:r>
        <w:rPr>
          <w:b/>
          <w:bCs/>
        </w:rPr>
        <w:t>Fantz</w:t>
      </w:r>
      <w:proofErr w:type="spellEnd"/>
      <w:r>
        <w:rPr>
          <w:b/>
          <w:bCs/>
        </w:rPr>
        <w:t>, P. R.</w:t>
      </w:r>
      <w:r>
        <w:t xml:space="preserve"> </w:t>
      </w:r>
      <w:r>
        <w:rPr>
          <w:b/>
          <w:bCs/>
        </w:rPr>
        <w:t>2008b</w:t>
      </w:r>
      <w:r>
        <w:t xml:space="preserve">. Species of </w:t>
      </w:r>
      <w:r>
        <w:rPr>
          <w:i/>
          <w:iCs/>
        </w:rPr>
        <w:t>Liriope</w:t>
      </w:r>
      <w:r>
        <w:t xml:space="preserve"> cultivated in the southeastern United States. </w:t>
      </w:r>
      <w:proofErr w:type="spellStart"/>
      <w:r>
        <w:t>HortTechnology</w:t>
      </w:r>
      <w:proofErr w:type="spellEnd"/>
      <w:r>
        <w:t>. 18: 343–348.</w:t>
      </w:r>
    </w:p>
    <w:p w14:paraId="16B17982" w14:textId="77777777" w:rsidR="004F205A" w:rsidRDefault="00A667EB">
      <w:pPr>
        <w:pStyle w:val="Bibliography"/>
      </w:pPr>
      <w:bookmarkStart w:id="116" w:name="ref-Fantz2009"/>
      <w:bookmarkEnd w:id="115"/>
      <w:proofErr w:type="spellStart"/>
      <w:r>
        <w:rPr>
          <w:b/>
          <w:bCs/>
        </w:rPr>
        <w:t>Fantz</w:t>
      </w:r>
      <w:proofErr w:type="spellEnd"/>
      <w:r>
        <w:rPr>
          <w:b/>
          <w:bCs/>
        </w:rPr>
        <w:t>, P. R.</w:t>
      </w:r>
      <w:r>
        <w:t xml:space="preserve"> </w:t>
      </w:r>
      <w:r>
        <w:rPr>
          <w:b/>
          <w:bCs/>
        </w:rPr>
        <w:t>2009</w:t>
      </w:r>
      <w:r>
        <w:t xml:space="preserve">. Names and species of </w:t>
      </w:r>
      <w:r>
        <w:rPr>
          <w:i/>
          <w:iCs/>
        </w:rPr>
        <w:t>Ophiopogon</w:t>
      </w:r>
      <w:r>
        <w:t xml:space="preserve"> cultivated in the southeastern United States. </w:t>
      </w:r>
      <w:proofErr w:type="spellStart"/>
      <w:r>
        <w:t>HortTechnology</w:t>
      </w:r>
      <w:proofErr w:type="spellEnd"/>
      <w:r>
        <w:t>. 19: 385–394.</w:t>
      </w:r>
    </w:p>
    <w:p w14:paraId="16B17983" w14:textId="77777777" w:rsidR="004F205A" w:rsidRPr="003058FF" w:rsidRDefault="00A667EB">
      <w:pPr>
        <w:pStyle w:val="Bibliography"/>
      </w:pPr>
      <w:bookmarkStart w:id="117" w:name="ref-Fantz2015"/>
      <w:bookmarkEnd w:id="116"/>
      <w:proofErr w:type="spellStart"/>
      <w:r>
        <w:rPr>
          <w:b/>
          <w:bCs/>
        </w:rPr>
        <w:t>Fantz</w:t>
      </w:r>
      <w:proofErr w:type="spellEnd"/>
      <w:r>
        <w:rPr>
          <w:b/>
          <w:bCs/>
        </w:rPr>
        <w:t xml:space="preserve">, P. R., D. Carey, T. Avent, and J. </w:t>
      </w:r>
      <w:proofErr w:type="spellStart"/>
      <w:r>
        <w:rPr>
          <w:b/>
          <w:bCs/>
        </w:rPr>
        <w:t>Lattier</w:t>
      </w:r>
      <w:proofErr w:type="spellEnd"/>
      <w:r>
        <w:t xml:space="preserve">. </w:t>
      </w:r>
      <w:r>
        <w:rPr>
          <w:b/>
          <w:bCs/>
        </w:rPr>
        <w:t>2015</w:t>
      </w:r>
      <w:r>
        <w:t xml:space="preserve">. Inventory, descriptions, and keys to segregation and identification of </w:t>
      </w:r>
      <w:proofErr w:type="spellStart"/>
      <w:r>
        <w:t>liriopogons</w:t>
      </w:r>
      <w:proofErr w:type="spellEnd"/>
      <w:r>
        <w:t xml:space="preserve"> cultivated in the southeastern United States. </w:t>
      </w:r>
      <w:proofErr w:type="spellStart"/>
      <w:r>
        <w:t>HortScience</w:t>
      </w:r>
      <w:proofErr w:type="spellEnd"/>
      <w:r>
        <w:t xml:space="preserve">. </w:t>
      </w:r>
      <w:r w:rsidRPr="00A263F6">
        <w:t>50: 957–993.</w:t>
      </w:r>
    </w:p>
    <w:p w14:paraId="16B17984" w14:textId="77777777" w:rsidR="004F205A" w:rsidRPr="0048301C" w:rsidRDefault="00A667EB">
      <w:pPr>
        <w:pStyle w:val="Bibliography"/>
        <w:rPr>
          <w:lang w:val="es-CO"/>
        </w:rPr>
      </w:pPr>
      <w:bookmarkStart w:id="118" w:name="ref-FreitasAstua2002"/>
      <w:bookmarkEnd w:id="117"/>
      <w:r w:rsidRPr="00651213">
        <w:rPr>
          <w:b/>
        </w:rPr>
        <w:t>Freitas-</w:t>
      </w:r>
      <w:proofErr w:type="spellStart"/>
      <w:r w:rsidRPr="00651213">
        <w:rPr>
          <w:b/>
        </w:rPr>
        <w:t>Astúa</w:t>
      </w:r>
      <w:proofErr w:type="spellEnd"/>
      <w:r w:rsidRPr="00651213">
        <w:rPr>
          <w:b/>
        </w:rPr>
        <w:t>, J., L. Moreira, C. Rivera, C. M.</w:t>
      </w:r>
      <w:r w:rsidRPr="00BE4B44">
        <w:rPr>
          <w:b/>
        </w:rPr>
        <w:t xml:space="preserve"> </w:t>
      </w:r>
      <w:proofErr w:type="spellStart"/>
      <w:r w:rsidRPr="00BE4B44">
        <w:rPr>
          <w:b/>
        </w:rPr>
        <w:t>Rodrı́guez</w:t>
      </w:r>
      <w:proofErr w:type="spellEnd"/>
      <w:r w:rsidRPr="00BE4B44">
        <w:rPr>
          <w:b/>
        </w:rPr>
        <w:t>, and E. W. Kitajima</w:t>
      </w:r>
      <w:r w:rsidRPr="00BE4B44">
        <w:t xml:space="preserve">. </w:t>
      </w:r>
      <w:r>
        <w:rPr>
          <w:b/>
          <w:bCs/>
        </w:rPr>
        <w:t>2002</w:t>
      </w:r>
      <w:r>
        <w:t xml:space="preserve">. First report of orchid fleck virus in Costa Rica. </w:t>
      </w:r>
      <w:proofErr w:type="spellStart"/>
      <w:r w:rsidRPr="00A263F6">
        <w:rPr>
          <w:lang w:val="es-419"/>
        </w:rPr>
        <w:t>Plant</w:t>
      </w:r>
      <w:proofErr w:type="spellEnd"/>
      <w:r w:rsidRPr="00A263F6">
        <w:rPr>
          <w:lang w:val="es-419"/>
        </w:rPr>
        <w:t xml:space="preserve"> </w:t>
      </w:r>
      <w:proofErr w:type="spellStart"/>
      <w:r w:rsidRPr="00A263F6">
        <w:rPr>
          <w:lang w:val="es-419"/>
        </w:rPr>
        <w:t>Disease</w:t>
      </w:r>
      <w:proofErr w:type="spellEnd"/>
      <w:r w:rsidRPr="00A263F6">
        <w:rPr>
          <w:lang w:val="es-419"/>
        </w:rPr>
        <w:t xml:space="preserve">. </w:t>
      </w:r>
      <w:r w:rsidRPr="0048301C">
        <w:rPr>
          <w:lang w:val="es-CO"/>
        </w:rPr>
        <w:t>86: 1402–1402.</w:t>
      </w:r>
    </w:p>
    <w:p w14:paraId="16B17985" w14:textId="77777777" w:rsidR="004F205A" w:rsidRDefault="00A667EB">
      <w:pPr>
        <w:pStyle w:val="Bibliography"/>
      </w:pPr>
      <w:bookmarkStart w:id="119" w:name="ref-GarciaEscamilla2018"/>
      <w:bookmarkEnd w:id="118"/>
      <w:r w:rsidRPr="0048301C">
        <w:rPr>
          <w:b/>
          <w:lang w:val="es-CO"/>
        </w:rPr>
        <w:t xml:space="preserve">García-Escamilla, P., Y. Duran-Trujillo, G. Otero-Colina, G. Valdovinos-Ponce, Ma. T. Santillán-Galicia, C. F. </w:t>
      </w:r>
      <w:proofErr w:type="spellStart"/>
      <w:r w:rsidRPr="0048301C">
        <w:rPr>
          <w:b/>
          <w:lang w:val="es-CO"/>
        </w:rPr>
        <w:t>Ortiz-Garcı́a</w:t>
      </w:r>
      <w:proofErr w:type="spellEnd"/>
      <w:r w:rsidRPr="0048301C">
        <w:rPr>
          <w:b/>
          <w:lang w:val="es-CO"/>
        </w:rPr>
        <w:t>, J. J. Velázquez-Monreal, and S. Sánchez-Soto</w:t>
      </w:r>
      <w:r w:rsidRPr="0048301C">
        <w:rPr>
          <w:lang w:val="es-CO"/>
        </w:rPr>
        <w:t xml:space="preserve">. </w:t>
      </w:r>
      <w:r>
        <w:rPr>
          <w:b/>
          <w:bCs/>
        </w:rPr>
        <w:t>2018</w:t>
      </w:r>
      <w:r>
        <w:t xml:space="preserve">. Transmission of viruses associated with cytoplasmic and nuclear leprosis symptoms by </w:t>
      </w:r>
      <w:proofErr w:type="spellStart"/>
      <w:r>
        <w:rPr>
          <w:i/>
          <w:iCs/>
        </w:rPr>
        <w:t>Brevipalpus</w:t>
      </w:r>
      <w:proofErr w:type="spellEnd"/>
      <w:r>
        <w:rPr>
          <w:i/>
          <w:iCs/>
        </w:rPr>
        <w:t xml:space="preserve"> </w:t>
      </w:r>
      <w:proofErr w:type="spellStart"/>
      <w:r>
        <w:rPr>
          <w:i/>
          <w:iCs/>
        </w:rPr>
        <w:t>yothersi</w:t>
      </w:r>
      <w:proofErr w:type="spellEnd"/>
      <w:r>
        <w:t xml:space="preserve"> and </w:t>
      </w:r>
      <w:r>
        <w:rPr>
          <w:i/>
          <w:iCs/>
        </w:rPr>
        <w:t xml:space="preserve">B. </w:t>
      </w:r>
      <w:proofErr w:type="spellStart"/>
      <w:r>
        <w:rPr>
          <w:i/>
          <w:iCs/>
        </w:rPr>
        <w:t>californicus</w:t>
      </w:r>
      <w:proofErr w:type="spellEnd"/>
      <w:r>
        <w:t>. Tropical Plant Pathology. 43: 69–77.</w:t>
      </w:r>
    </w:p>
    <w:p w14:paraId="16B17986" w14:textId="77777777" w:rsidR="004F205A" w:rsidRDefault="00A667EB">
      <w:pPr>
        <w:pStyle w:val="Bibliography"/>
      </w:pPr>
      <w:bookmarkStart w:id="120" w:name="ref-Gibbs2000"/>
      <w:bookmarkEnd w:id="119"/>
      <w:r>
        <w:rPr>
          <w:b/>
          <w:bCs/>
        </w:rPr>
        <w:t>Gibbs, A.</w:t>
      </w:r>
      <w:r>
        <w:t xml:space="preserve"> </w:t>
      </w:r>
      <w:r>
        <w:rPr>
          <w:b/>
          <w:bCs/>
        </w:rPr>
        <w:t>2000</w:t>
      </w:r>
      <w:r>
        <w:t xml:space="preserve">. Viruses of orchids in Australia; their identification, </w:t>
      </w:r>
      <w:proofErr w:type="gramStart"/>
      <w:r>
        <w:t>biology</w:t>
      </w:r>
      <w:proofErr w:type="gramEnd"/>
      <w:r>
        <w:t xml:space="preserve"> and control. The Australian Orchid Rev. 65: 10–21.</w:t>
      </w:r>
    </w:p>
    <w:p w14:paraId="16B17987" w14:textId="77777777" w:rsidR="004F205A" w:rsidRPr="005A7F77" w:rsidRDefault="00A667EB">
      <w:pPr>
        <w:pStyle w:val="Bibliography"/>
      </w:pPr>
      <w:bookmarkStart w:id="121" w:name="ref-Kitajima1974"/>
      <w:bookmarkEnd w:id="120"/>
      <w:r>
        <w:rPr>
          <w:b/>
          <w:bCs/>
        </w:rPr>
        <w:t>Kitajima, E. W., A. Blumenschein, and A. S. Costa</w:t>
      </w:r>
      <w:r>
        <w:t xml:space="preserve">. </w:t>
      </w:r>
      <w:r>
        <w:rPr>
          <w:b/>
          <w:bCs/>
        </w:rPr>
        <w:t>1974</w:t>
      </w:r>
      <w:r>
        <w:t xml:space="preserve">. Rodlike particles associated with ringspot symptoms in several orchid species in Brazil. Journal of Phytopathology. </w:t>
      </w:r>
      <w:r w:rsidRPr="005A7F77">
        <w:t>81: 280–286.</w:t>
      </w:r>
    </w:p>
    <w:p w14:paraId="16B17988" w14:textId="77777777" w:rsidR="004F205A" w:rsidRPr="00A667EB" w:rsidRDefault="00A667EB">
      <w:pPr>
        <w:pStyle w:val="Bibliography"/>
      </w:pPr>
      <w:bookmarkStart w:id="122" w:name="ref-Kitajima2011a"/>
      <w:bookmarkEnd w:id="121"/>
      <w:r w:rsidRPr="005A7F77">
        <w:rPr>
          <w:b/>
        </w:rPr>
        <w:t xml:space="preserve">Kitajima, E. W., C. M. Chagas, R. </w:t>
      </w:r>
      <w:proofErr w:type="spellStart"/>
      <w:r w:rsidRPr="005A7F77">
        <w:rPr>
          <w:b/>
        </w:rPr>
        <w:t>Harakava</w:t>
      </w:r>
      <w:proofErr w:type="spellEnd"/>
      <w:r w:rsidRPr="005A7F77">
        <w:rPr>
          <w:b/>
        </w:rPr>
        <w:t xml:space="preserve">, R. F. </w:t>
      </w:r>
      <w:proofErr w:type="spellStart"/>
      <w:r w:rsidRPr="005A7F77">
        <w:rPr>
          <w:b/>
        </w:rPr>
        <w:t>Calegario</w:t>
      </w:r>
      <w:proofErr w:type="spellEnd"/>
      <w:r w:rsidRPr="005A7F77">
        <w:rPr>
          <w:b/>
        </w:rPr>
        <w:t>, J. Freitas-</w:t>
      </w:r>
      <w:proofErr w:type="spellStart"/>
      <w:r w:rsidRPr="005A7F77">
        <w:rPr>
          <w:b/>
        </w:rPr>
        <w:t>Astúa</w:t>
      </w:r>
      <w:proofErr w:type="spellEnd"/>
      <w:r w:rsidRPr="005A7F77">
        <w:rPr>
          <w:b/>
        </w:rPr>
        <w:t>, J. C. V. Rodrigues, and C. C. Childers</w:t>
      </w:r>
      <w:r w:rsidRPr="005A7F77">
        <w:t xml:space="preserve">. </w:t>
      </w:r>
      <w:r>
        <w:rPr>
          <w:b/>
          <w:bCs/>
        </w:rPr>
        <w:t>2011</w:t>
      </w:r>
      <w:r>
        <w:t>. Citrus leprosis in Florida, USA, appears to have been caused by the nuclear type of citrus leprosis virus (</w:t>
      </w:r>
      <w:proofErr w:type="spellStart"/>
      <w:r>
        <w:t>CilLV</w:t>
      </w:r>
      <w:proofErr w:type="spellEnd"/>
      <w:r>
        <w:t xml:space="preserve">-N). Virus Reviews &amp; Research. </w:t>
      </w:r>
      <w:r w:rsidRPr="00A667EB">
        <w:t>16.</w:t>
      </w:r>
    </w:p>
    <w:p w14:paraId="16B17989" w14:textId="77777777" w:rsidR="004F205A" w:rsidRPr="003A6A59" w:rsidRDefault="00A667EB">
      <w:pPr>
        <w:pStyle w:val="Bibliography"/>
      </w:pPr>
      <w:bookmarkStart w:id="123" w:name="ref-Kitajima2001"/>
      <w:bookmarkEnd w:id="122"/>
      <w:r w:rsidRPr="00A263F6">
        <w:rPr>
          <w:b/>
        </w:rPr>
        <w:t xml:space="preserve">Kitajima, E. W., H. Kondo, A. Mackenzie, J. A. M. Rezende, R. </w:t>
      </w:r>
      <w:proofErr w:type="spellStart"/>
      <w:r w:rsidRPr="00A263F6">
        <w:rPr>
          <w:b/>
        </w:rPr>
        <w:t>Gioria</w:t>
      </w:r>
      <w:proofErr w:type="spellEnd"/>
      <w:r w:rsidRPr="00A263F6">
        <w:rPr>
          <w:b/>
        </w:rPr>
        <w:t xml:space="preserve">, A. Gibbs, and T. </w:t>
      </w:r>
      <w:proofErr w:type="spellStart"/>
      <w:r w:rsidRPr="00A263F6">
        <w:rPr>
          <w:b/>
        </w:rPr>
        <w:t>Tamada</w:t>
      </w:r>
      <w:proofErr w:type="spellEnd"/>
      <w:r w:rsidRPr="00651213">
        <w:t xml:space="preserve">. </w:t>
      </w:r>
      <w:r>
        <w:rPr>
          <w:b/>
          <w:bCs/>
        </w:rPr>
        <w:t>2001</w:t>
      </w:r>
      <w:r>
        <w:t xml:space="preserve">. Comparative cytopathology and immunocytochemistry of Japanese, Australian and Brazilian isolates of orchid fleck virus. Journal of General Plant Pathology. </w:t>
      </w:r>
      <w:r w:rsidRPr="003A6A59">
        <w:t>67: 231–237.</w:t>
      </w:r>
    </w:p>
    <w:p w14:paraId="16B1798A" w14:textId="77777777" w:rsidR="004F205A" w:rsidRDefault="00A667EB">
      <w:pPr>
        <w:pStyle w:val="Bibliography"/>
      </w:pPr>
      <w:bookmarkStart w:id="124" w:name="ref-Kitajima2010"/>
      <w:bookmarkEnd w:id="123"/>
      <w:r w:rsidRPr="003A6A59">
        <w:rPr>
          <w:b/>
        </w:rPr>
        <w:t>Kitajima, E. W., J. C. V. Rodrigues, and J. Freitas-</w:t>
      </w:r>
      <w:proofErr w:type="spellStart"/>
      <w:r w:rsidRPr="003A6A59">
        <w:rPr>
          <w:b/>
        </w:rPr>
        <w:t>Astua</w:t>
      </w:r>
      <w:proofErr w:type="spellEnd"/>
      <w:r w:rsidRPr="003A6A59">
        <w:t xml:space="preserve">. </w:t>
      </w:r>
      <w:r>
        <w:rPr>
          <w:b/>
          <w:bCs/>
        </w:rPr>
        <w:t>2010</w:t>
      </w:r>
      <w:r>
        <w:t xml:space="preserve">. An annotated list of ornamentals naturally found infected by </w:t>
      </w:r>
      <w:proofErr w:type="spellStart"/>
      <w:r>
        <w:rPr>
          <w:i/>
          <w:iCs/>
        </w:rPr>
        <w:t>Brevipalpus</w:t>
      </w:r>
      <w:proofErr w:type="spellEnd"/>
      <w:r>
        <w:t xml:space="preserve"> mite-transmitted viruses. Scientia Agricola. 67: 348–371.</w:t>
      </w:r>
    </w:p>
    <w:p w14:paraId="16B1798B" w14:textId="77777777" w:rsidR="004F205A" w:rsidRDefault="00A667EB">
      <w:pPr>
        <w:pStyle w:val="Bibliography"/>
      </w:pPr>
      <w:bookmarkStart w:id="125" w:name="ref-Knorr1968"/>
      <w:bookmarkEnd w:id="124"/>
      <w:r>
        <w:rPr>
          <w:b/>
          <w:bCs/>
        </w:rPr>
        <w:t>Knorr, L. C.</w:t>
      </w:r>
      <w:r>
        <w:t xml:space="preserve"> </w:t>
      </w:r>
      <w:r>
        <w:rPr>
          <w:b/>
          <w:bCs/>
        </w:rPr>
        <w:t>1968</w:t>
      </w:r>
      <w:r>
        <w:t xml:space="preserve">. Studies on the etiology of leprosis in citrus. </w:t>
      </w:r>
      <w:r>
        <w:rPr>
          <w:i/>
          <w:iCs/>
        </w:rPr>
        <w:t>In</w:t>
      </w:r>
      <w:r>
        <w:t xml:space="preserve"> International Organization of Citrus Virologists Conference Proceedings.</w:t>
      </w:r>
    </w:p>
    <w:p w14:paraId="16B1798C" w14:textId="77777777" w:rsidR="004F205A" w:rsidRPr="0048301C" w:rsidRDefault="00A667EB">
      <w:pPr>
        <w:pStyle w:val="Bibliography"/>
        <w:rPr>
          <w:lang w:val="es-CO"/>
        </w:rPr>
      </w:pPr>
      <w:bookmarkStart w:id="126" w:name="ref-Ko1985"/>
      <w:bookmarkEnd w:id="125"/>
      <w:r>
        <w:rPr>
          <w:b/>
          <w:bCs/>
        </w:rPr>
        <w:t xml:space="preserve">Ko, N.-J., F. W. </w:t>
      </w:r>
      <w:proofErr w:type="spellStart"/>
      <w:r>
        <w:rPr>
          <w:b/>
          <w:bCs/>
        </w:rPr>
        <w:t>Zettler</w:t>
      </w:r>
      <w:proofErr w:type="spellEnd"/>
      <w:r>
        <w:rPr>
          <w:b/>
          <w:bCs/>
        </w:rPr>
        <w:t>, J. R. Edwardson, and R. G. Christie</w:t>
      </w:r>
      <w:r>
        <w:t xml:space="preserve">. </w:t>
      </w:r>
      <w:r>
        <w:rPr>
          <w:b/>
          <w:bCs/>
        </w:rPr>
        <w:t>1985</w:t>
      </w:r>
      <w:r>
        <w:t xml:space="preserve">. Light microscopic techniques for detecting orchid viruses. </w:t>
      </w:r>
      <w:r w:rsidRPr="0048301C">
        <w:rPr>
          <w:lang w:val="es-CO"/>
        </w:rPr>
        <w:t xml:space="preserve">Acta </w:t>
      </w:r>
      <w:proofErr w:type="spellStart"/>
      <w:r w:rsidRPr="0048301C">
        <w:rPr>
          <w:lang w:val="es-CO"/>
        </w:rPr>
        <w:t>Horticulturae</w:t>
      </w:r>
      <w:proofErr w:type="spellEnd"/>
      <w:r w:rsidRPr="0048301C">
        <w:rPr>
          <w:lang w:val="es-CO"/>
        </w:rPr>
        <w:t>. 241–254.</w:t>
      </w:r>
    </w:p>
    <w:p w14:paraId="16B1798D" w14:textId="77777777" w:rsidR="004F205A" w:rsidRDefault="00A667EB">
      <w:pPr>
        <w:pStyle w:val="Bibliography"/>
      </w:pPr>
      <w:bookmarkStart w:id="127" w:name="ref-Kondo2006"/>
      <w:bookmarkEnd w:id="126"/>
      <w:r w:rsidRPr="0048301C">
        <w:rPr>
          <w:b/>
          <w:lang w:val="es-CO"/>
        </w:rPr>
        <w:t xml:space="preserve">Kondo, H., T. Maeda, Y. </w:t>
      </w:r>
      <w:proofErr w:type="spellStart"/>
      <w:r w:rsidRPr="0048301C">
        <w:rPr>
          <w:b/>
          <w:lang w:val="es-CO"/>
        </w:rPr>
        <w:t>Shirako</w:t>
      </w:r>
      <w:proofErr w:type="spellEnd"/>
      <w:r w:rsidRPr="0048301C">
        <w:rPr>
          <w:b/>
          <w:lang w:val="es-CO"/>
        </w:rPr>
        <w:t xml:space="preserve">, and T. </w:t>
      </w:r>
      <w:proofErr w:type="spellStart"/>
      <w:r w:rsidRPr="0048301C">
        <w:rPr>
          <w:b/>
          <w:lang w:val="es-CO"/>
        </w:rPr>
        <w:t>Tamada</w:t>
      </w:r>
      <w:proofErr w:type="spellEnd"/>
      <w:r w:rsidRPr="0048301C">
        <w:rPr>
          <w:lang w:val="es-CO"/>
        </w:rPr>
        <w:t xml:space="preserve">. </w:t>
      </w:r>
      <w:r>
        <w:rPr>
          <w:b/>
          <w:bCs/>
        </w:rPr>
        <w:t>2006</w:t>
      </w:r>
      <w:r>
        <w:t>. Orchid fleck virus is a rhabdovirus with an unusual bipartite genome. Journal of General Virology. 87: 2413–2421.</w:t>
      </w:r>
    </w:p>
    <w:p w14:paraId="16B1798E" w14:textId="77777777" w:rsidR="004F205A" w:rsidRDefault="00A667EB">
      <w:pPr>
        <w:pStyle w:val="Bibliography"/>
      </w:pPr>
      <w:bookmarkStart w:id="128" w:name="ref-Kondo2003"/>
      <w:bookmarkEnd w:id="127"/>
      <w:r w:rsidRPr="00BE4B44">
        <w:rPr>
          <w:b/>
          <w:lang w:val="es-419"/>
          <w:rPrChange w:id="129" w:author="Fife, Austin N" w:date="2021-03-26T11:33:00Z">
            <w:rPr>
              <w:b/>
              <w:lang w:val="es-CO"/>
            </w:rPr>
          </w:rPrChange>
        </w:rPr>
        <w:t xml:space="preserve">Kondo, H., T. Maeda, and T. </w:t>
      </w:r>
      <w:proofErr w:type="spellStart"/>
      <w:r w:rsidRPr="00BE4B44">
        <w:rPr>
          <w:b/>
          <w:lang w:val="es-419"/>
          <w:rPrChange w:id="130" w:author="Fife, Austin N" w:date="2021-03-26T11:33:00Z">
            <w:rPr>
              <w:b/>
              <w:lang w:val="es-CO"/>
            </w:rPr>
          </w:rPrChange>
        </w:rPr>
        <w:t>Tamada</w:t>
      </w:r>
      <w:proofErr w:type="spellEnd"/>
      <w:r w:rsidRPr="00BE4B44">
        <w:rPr>
          <w:lang w:val="es-419"/>
          <w:rPrChange w:id="131" w:author="Fife, Austin N" w:date="2021-03-26T11:33:00Z">
            <w:rPr>
              <w:lang w:val="es-CO"/>
            </w:rPr>
          </w:rPrChange>
        </w:rPr>
        <w:t xml:space="preserve">. </w:t>
      </w:r>
      <w:r>
        <w:rPr>
          <w:b/>
          <w:bCs/>
        </w:rPr>
        <w:t>2003</w:t>
      </w:r>
      <w:r>
        <w:t xml:space="preserve">. Orchid fleck virus: </w:t>
      </w:r>
      <w:proofErr w:type="spellStart"/>
      <w:r>
        <w:rPr>
          <w:i/>
          <w:iCs/>
        </w:rPr>
        <w:t>Brevipalpus</w:t>
      </w:r>
      <w:proofErr w:type="spellEnd"/>
      <w:r>
        <w:rPr>
          <w:i/>
          <w:iCs/>
        </w:rPr>
        <w:t xml:space="preserve"> </w:t>
      </w:r>
      <w:proofErr w:type="spellStart"/>
      <w:r>
        <w:rPr>
          <w:i/>
          <w:iCs/>
        </w:rPr>
        <w:t>californicus</w:t>
      </w:r>
      <w:proofErr w:type="spellEnd"/>
      <w:r>
        <w:t xml:space="preserve"> mite transmission, biological </w:t>
      </w:r>
      <w:proofErr w:type="gramStart"/>
      <w:r>
        <w:t>properties</w:t>
      </w:r>
      <w:proofErr w:type="gramEnd"/>
      <w:r>
        <w:t xml:space="preserve"> and genome structure. Experimental and Applied Acarology. 30: 215–223.</w:t>
      </w:r>
    </w:p>
    <w:p w14:paraId="16B1798F" w14:textId="77777777" w:rsidR="004F205A" w:rsidRDefault="00A667EB">
      <w:pPr>
        <w:pStyle w:val="Bibliography"/>
      </w:pPr>
      <w:bookmarkStart w:id="132" w:name="ref-Kondo2014"/>
      <w:bookmarkEnd w:id="128"/>
      <w:r>
        <w:rPr>
          <w:b/>
          <w:bCs/>
        </w:rPr>
        <w:t xml:space="preserve">Kondo, H., K. Maruyama, S. Chiba, I. B. </w:t>
      </w:r>
      <w:proofErr w:type="spellStart"/>
      <w:r>
        <w:rPr>
          <w:b/>
          <w:bCs/>
        </w:rPr>
        <w:t>Andika</w:t>
      </w:r>
      <w:proofErr w:type="spellEnd"/>
      <w:r>
        <w:rPr>
          <w:b/>
          <w:bCs/>
        </w:rPr>
        <w:t>, and N. Suzuki</w:t>
      </w:r>
      <w:r>
        <w:t xml:space="preserve">. </w:t>
      </w:r>
      <w:r>
        <w:rPr>
          <w:b/>
          <w:bCs/>
        </w:rPr>
        <w:t>2014</w:t>
      </w:r>
      <w:r>
        <w:t xml:space="preserve">. Transcriptional mapping of the messenger and leader RNAs of orchid fleck virus, a </w:t>
      </w:r>
      <w:proofErr w:type="spellStart"/>
      <w:r>
        <w:t>bisegmented</w:t>
      </w:r>
      <w:proofErr w:type="spellEnd"/>
      <w:r>
        <w:t xml:space="preserve"> negative-strand RNA virus. Virology. 452-453: 166–174.</w:t>
      </w:r>
    </w:p>
    <w:p w14:paraId="16B17990" w14:textId="77777777" w:rsidR="004F205A" w:rsidRDefault="00A667EB">
      <w:pPr>
        <w:pStyle w:val="Bibliography"/>
      </w:pPr>
      <w:bookmarkStart w:id="133" w:name="ref-Kubo2009b"/>
      <w:bookmarkEnd w:id="132"/>
      <w:r>
        <w:rPr>
          <w:b/>
          <w:bCs/>
        </w:rPr>
        <w:t>Kubo, K. S., J. Freitas-</w:t>
      </w:r>
      <w:proofErr w:type="spellStart"/>
      <w:r>
        <w:rPr>
          <w:b/>
          <w:bCs/>
        </w:rPr>
        <w:t>Astúa</w:t>
      </w:r>
      <w:proofErr w:type="spellEnd"/>
      <w:r>
        <w:rPr>
          <w:b/>
          <w:bCs/>
        </w:rPr>
        <w:t>, M. A. Machado, and E. W. Kitajima</w:t>
      </w:r>
      <w:r>
        <w:t xml:space="preserve">. </w:t>
      </w:r>
      <w:r>
        <w:rPr>
          <w:b/>
          <w:bCs/>
        </w:rPr>
        <w:t>2009</w:t>
      </w:r>
      <w:r>
        <w:t xml:space="preserve">. Orchid fleck symptoms may be caused naturally by two different viruses transmitted by </w:t>
      </w:r>
      <w:proofErr w:type="spellStart"/>
      <w:r>
        <w:rPr>
          <w:i/>
          <w:iCs/>
        </w:rPr>
        <w:t>Brevipalpus</w:t>
      </w:r>
      <w:proofErr w:type="spellEnd"/>
      <w:r>
        <w:t>. Journal of General Plant Pathology. 75: 250–255.</w:t>
      </w:r>
    </w:p>
    <w:p w14:paraId="16B17991" w14:textId="77777777" w:rsidR="004F205A" w:rsidRDefault="00A667EB">
      <w:pPr>
        <w:pStyle w:val="Bibliography"/>
      </w:pPr>
      <w:bookmarkStart w:id="134" w:name="ref-Lattier2014"/>
      <w:bookmarkEnd w:id="133"/>
      <w:proofErr w:type="spellStart"/>
      <w:r>
        <w:rPr>
          <w:b/>
          <w:bCs/>
        </w:rPr>
        <w:t>Lattier</w:t>
      </w:r>
      <w:proofErr w:type="spellEnd"/>
      <w:r>
        <w:rPr>
          <w:b/>
          <w:bCs/>
        </w:rPr>
        <w:t xml:space="preserve">, J. D., T. G. Ranney, P. R. </w:t>
      </w:r>
      <w:proofErr w:type="spellStart"/>
      <w:r>
        <w:rPr>
          <w:b/>
          <w:bCs/>
        </w:rPr>
        <w:t>Fantz</w:t>
      </w:r>
      <w:proofErr w:type="spellEnd"/>
      <w:r>
        <w:rPr>
          <w:b/>
          <w:bCs/>
        </w:rPr>
        <w:t>, and T. Avent</w:t>
      </w:r>
      <w:r>
        <w:t xml:space="preserve">. </w:t>
      </w:r>
      <w:r>
        <w:rPr>
          <w:b/>
          <w:bCs/>
        </w:rPr>
        <w:t>2014</w:t>
      </w:r>
      <w:r>
        <w:t xml:space="preserve">. Identification, nomenclature, genome sizes, and ploidy levels of </w:t>
      </w:r>
      <w:r>
        <w:rPr>
          <w:i/>
          <w:iCs/>
        </w:rPr>
        <w:t>Liriope</w:t>
      </w:r>
      <w:r>
        <w:t xml:space="preserve"> and </w:t>
      </w:r>
      <w:r>
        <w:rPr>
          <w:i/>
          <w:iCs/>
        </w:rPr>
        <w:t>Ophiopogon</w:t>
      </w:r>
      <w:r>
        <w:t xml:space="preserve"> taxa. </w:t>
      </w:r>
      <w:proofErr w:type="spellStart"/>
      <w:r>
        <w:t>HortScience</w:t>
      </w:r>
      <w:proofErr w:type="spellEnd"/>
      <w:r>
        <w:t>. 49: 145–151.</w:t>
      </w:r>
    </w:p>
    <w:p w14:paraId="16B17992" w14:textId="77777777" w:rsidR="004F205A" w:rsidRDefault="00A667EB">
      <w:pPr>
        <w:pStyle w:val="Bibliography"/>
      </w:pPr>
      <w:bookmarkStart w:id="135" w:name="ref-Leeuwen2015"/>
      <w:bookmarkEnd w:id="134"/>
      <w:r>
        <w:rPr>
          <w:b/>
          <w:bCs/>
        </w:rPr>
        <w:t xml:space="preserve">Leeuwen, T. V., L. </w:t>
      </w:r>
      <w:proofErr w:type="spellStart"/>
      <w:r>
        <w:rPr>
          <w:b/>
          <w:bCs/>
        </w:rPr>
        <w:t>Tirry</w:t>
      </w:r>
      <w:proofErr w:type="spellEnd"/>
      <w:r>
        <w:rPr>
          <w:b/>
          <w:bCs/>
        </w:rPr>
        <w:t xml:space="preserve">, A. Yamamoto, R. </w:t>
      </w:r>
      <w:proofErr w:type="spellStart"/>
      <w:r>
        <w:rPr>
          <w:b/>
          <w:bCs/>
        </w:rPr>
        <w:t>Nauen</w:t>
      </w:r>
      <w:proofErr w:type="spellEnd"/>
      <w:r>
        <w:rPr>
          <w:b/>
          <w:bCs/>
        </w:rPr>
        <w:t xml:space="preserve">, and W. </w:t>
      </w:r>
      <w:proofErr w:type="spellStart"/>
      <w:r>
        <w:rPr>
          <w:b/>
          <w:bCs/>
        </w:rPr>
        <w:t>Dermauw</w:t>
      </w:r>
      <w:proofErr w:type="spellEnd"/>
      <w:r>
        <w:t xml:space="preserve">. </w:t>
      </w:r>
      <w:r>
        <w:rPr>
          <w:b/>
          <w:bCs/>
        </w:rPr>
        <w:t>2015</w:t>
      </w:r>
      <w:r>
        <w:t>. The economic importance of acaricides in the control of phytophagous mites and an update on recent acaricide mode of action research. Pesticide Biochemistry and Physiology. 121: 12–21.</w:t>
      </w:r>
    </w:p>
    <w:p w14:paraId="16B17993" w14:textId="77777777" w:rsidR="004F205A" w:rsidRDefault="00A667EB">
      <w:pPr>
        <w:pStyle w:val="Bibliography"/>
      </w:pPr>
      <w:bookmarkStart w:id="136" w:name="ref-Leon2010"/>
      <w:bookmarkEnd w:id="135"/>
      <w:r w:rsidRPr="00BE4B44">
        <w:rPr>
          <w:b/>
          <w:bCs/>
          <w:lang w:val="es-419"/>
        </w:rPr>
        <w:t xml:space="preserve">León, G. P.-P. de, and S. A. </w:t>
      </w:r>
      <w:proofErr w:type="spellStart"/>
      <w:r w:rsidRPr="00BE4B44">
        <w:rPr>
          <w:b/>
          <w:bCs/>
          <w:lang w:val="es-419"/>
        </w:rPr>
        <w:t>Nadler</w:t>
      </w:r>
      <w:proofErr w:type="spellEnd"/>
      <w:r w:rsidRPr="00BE4B44">
        <w:rPr>
          <w:lang w:val="es-419"/>
        </w:rPr>
        <w:t xml:space="preserve">. </w:t>
      </w:r>
      <w:r>
        <w:rPr>
          <w:b/>
          <w:bCs/>
        </w:rPr>
        <w:t>2010</w:t>
      </w:r>
      <w:r>
        <w:t xml:space="preserve">. What we </w:t>
      </w:r>
      <w:proofErr w:type="gramStart"/>
      <w:r>
        <w:t>don’t</w:t>
      </w:r>
      <w:proofErr w:type="gramEnd"/>
      <w:r>
        <w:t xml:space="preserve"> recognize can hurt us: A plea for awareness about cryptic species. Journal of Parasitology. 96: 453–464.</w:t>
      </w:r>
    </w:p>
    <w:p w14:paraId="16B17994" w14:textId="77777777" w:rsidR="004F205A" w:rsidRDefault="00A667EB">
      <w:pPr>
        <w:pStyle w:val="Bibliography"/>
      </w:pPr>
      <w:bookmarkStart w:id="137" w:name="ref-Lesemann1971"/>
      <w:bookmarkEnd w:id="136"/>
      <w:proofErr w:type="spellStart"/>
      <w:r>
        <w:rPr>
          <w:b/>
          <w:bCs/>
        </w:rPr>
        <w:t>Lesemann</w:t>
      </w:r>
      <w:proofErr w:type="spellEnd"/>
      <w:r>
        <w:rPr>
          <w:b/>
          <w:bCs/>
        </w:rPr>
        <w:t xml:space="preserve">, D., and J. </w:t>
      </w:r>
      <w:proofErr w:type="spellStart"/>
      <w:r>
        <w:rPr>
          <w:b/>
          <w:bCs/>
        </w:rPr>
        <w:t>Begtrup</w:t>
      </w:r>
      <w:proofErr w:type="spellEnd"/>
      <w:r>
        <w:t xml:space="preserve">. </w:t>
      </w:r>
      <w:r>
        <w:rPr>
          <w:b/>
          <w:bCs/>
        </w:rPr>
        <w:t>1971</w:t>
      </w:r>
      <w:r>
        <w:t xml:space="preserve">. </w:t>
      </w:r>
      <w:proofErr w:type="spellStart"/>
      <w:r>
        <w:t>Elektronenmikroskopischer</w:t>
      </w:r>
      <w:proofErr w:type="spellEnd"/>
      <w:r>
        <w:t xml:space="preserve"> </w:t>
      </w:r>
      <w:proofErr w:type="spellStart"/>
      <w:r>
        <w:t>nachweis</w:t>
      </w:r>
      <w:proofErr w:type="spellEnd"/>
      <w:r>
        <w:t xml:space="preserve"> </w:t>
      </w:r>
      <w:proofErr w:type="spellStart"/>
      <w:r>
        <w:t>eines</w:t>
      </w:r>
      <w:proofErr w:type="spellEnd"/>
      <w:r>
        <w:t xml:space="preserve"> </w:t>
      </w:r>
      <w:proofErr w:type="spellStart"/>
      <w:r>
        <w:t>bazilliformen</w:t>
      </w:r>
      <w:proofErr w:type="spellEnd"/>
      <w:r>
        <w:t xml:space="preserve"> virus in </w:t>
      </w:r>
      <w:r>
        <w:rPr>
          <w:i/>
          <w:iCs/>
        </w:rPr>
        <w:t>Phalaenopsis</w:t>
      </w:r>
      <w:r>
        <w:t>. Journal of Phytopathology. 71: 257–269.</w:t>
      </w:r>
    </w:p>
    <w:p w14:paraId="16B17995" w14:textId="77777777" w:rsidR="004F205A" w:rsidRDefault="00A667EB">
      <w:pPr>
        <w:pStyle w:val="Bibliography"/>
      </w:pPr>
      <w:bookmarkStart w:id="138" w:name="ref-Lesemann1975"/>
      <w:bookmarkEnd w:id="137"/>
      <w:proofErr w:type="spellStart"/>
      <w:r>
        <w:rPr>
          <w:b/>
          <w:bCs/>
        </w:rPr>
        <w:t>Lesemann</w:t>
      </w:r>
      <w:proofErr w:type="spellEnd"/>
      <w:r>
        <w:rPr>
          <w:b/>
          <w:bCs/>
        </w:rPr>
        <w:t xml:space="preserve">, D., and S. </w:t>
      </w:r>
      <w:proofErr w:type="spellStart"/>
      <w:r>
        <w:rPr>
          <w:b/>
          <w:bCs/>
        </w:rPr>
        <w:t>Doraiswamy</w:t>
      </w:r>
      <w:proofErr w:type="spellEnd"/>
      <w:r>
        <w:t xml:space="preserve">. </w:t>
      </w:r>
      <w:r>
        <w:rPr>
          <w:b/>
          <w:bCs/>
        </w:rPr>
        <w:t>1975</w:t>
      </w:r>
      <w:r>
        <w:t>. Bullet-shaped virus-like particles in chlorotic and necrotic leaf lesions of orchids. Journal of Phytopathology. 83: 27–39.</w:t>
      </w:r>
    </w:p>
    <w:p w14:paraId="16B17996" w14:textId="77777777" w:rsidR="004F205A" w:rsidRDefault="00A667EB">
      <w:pPr>
        <w:pStyle w:val="Bibliography"/>
      </w:pPr>
      <w:bookmarkStart w:id="139" w:name="ref-Maeda1998"/>
      <w:bookmarkEnd w:id="138"/>
      <w:r>
        <w:rPr>
          <w:b/>
          <w:bCs/>
        </w:rPr>
        <w:t>Maeda, T.</w:t>
      </w:r>
      <w:r>
        <w:t xml:space="preserve"> </w:t>
      </w:r>
      <w:r>
        <w:rPr>
          <w:b/>
          <w:bCs/>
        </w:rPr>
        <w:t>1998</w:t>
      </w:r>
      <w:r>
        <w:t xml:space="preserve">. Evidence that orchid fleck virus is efficiently transmitted in a persistent manner by the mite </w:t>
      </w:r>
      <w:proofErr w:type="spellStart"/>
      <w:r>
        <w:rPr>
          <w:i/>
          <w:iCs/>
        </w:rPr>
        <w:t>Brevipalpus</w:t>
      </w:r>
      <w:proofErr w:type="spellEnd"/>
      <w:r>
        <w:rPr>
          <w:i/>
          <w:iCs/>
        </w:rPr>
        <w:t xml:space="preserve"> </w:t>
      </w:r>
      <w:proofErr w:type="spellStart"/>
      <w:r>
        <w:rPr>
          <w:i/>
          <w:iCs/>
        </w:rPr>
        <w:t>californicus</w:t>
      </w:r>
      <w:proofErr w:type="spellEnd"/>
      <w:r>
        <w:t xml:space="preserve">. </w:t>
      </w:r>
      <w:proofErr w:type="spellStart"/>
      <w:r>
        <w:t>Abstr</w:t>
      </w:r>
      <w:proofErr w:type="spellEnd"/>
      <w:r>
        <w:t>., 7</w:t>
      </w:r>
      <w:r>
        <w:rPr>
          <w:vertAlign w:val="superscript"/>
        </w:rPr>
        <w:t>th</w:t>
      </w:r>
      <w:r>
        <w:t xml:space="preserve"> Int. Cong. Plant </w:t>
      </w:r>
      <w:proofErr w:type="spellStart"/>
      <w:r>
        <w:t>Pathol</w:t>
      </w:r>
      <w:proofErr w:type="spellEnd"/>
      <w:r>
        <w:t>. 3.</w:t>
      </w:r>
    </w:p>
    <w:p w14:paraId="16B17997" w14:textId="77777777" w:rsidR="004F205A" w:rsidRDefault="00A667EB">
      <w:pPr>
        <w:pStyle w:val="Bibliography"/>
      </w:pPr>
      <w:bookmarkStart w:id="140" w:name="ref-Magalhaes2005"/>
      <w:bookmarkEnd w:id="139"/>
      <w:proofErr w:type="spellStart"/>
      <w:r>
        <w:rPr>
          <w:b/>
          <w:bCs/>
        </w:rPr>
        <w:t>Magalhães</w:t>
      </w:r>
      <w:proofErr w:type="spellEnd"/>
      <w:r>
        <w:rPr>
          <w:b/>
          <w:bCs/>
        </w:rPr>
        <w:t xml:space="preserve">, B. P., J. C. V. Rodrigues, D. G. </w:t>
      </w:r>
      <w:proofErr w:type="spellStart"/>
      <w:r>
        <w:rPr>
          <w:b/>
          <w:bCs/>
        </w:rPr>
        <w:t>Boucias</w:t>
      </w:r>
      <w:proofErr w:type="spellEnd"/>
      <w:r>
        <w:rPr>
          <w:b/>
          <w:bCs/>
        </w:rPr>
        <w:t>, and C. C. Childers</w:t>
      </w:r>
      <w:r>
        <w:t xml:space="preserve">. </w:t>
      </w:r>
      <w:r>
        <w:rPr>
          <w:b/>
          <w:bCs/>
        </w:rPr>
        <w:t>2005</w:t>
      </w:r>
      <w:r>
        <w:t xml:space="preserve">. Pathogenicity of </w:t>
      </w:r>
      <w:proofErr w:type="spellStart"/>
      <w:r>
        <w:rPr>
          <w:i/>
          <w:iCs/>
        </w:rPr>
        <w:t>metarhizium</w:t>
      </w:r>
      <w:proofErr w:type="spellEnd"/>
      <w:r>
        <w:rPr>
          <w:i/>
          <w:iCs/>
        </w:rPr>
        <w:t xml:space="preserve"> </w:t>
      </w:r>
      <w:proofErr w:type="spellStart"/>
      <w:r>
        <w:rPr>
          <w:i/>
          <w:iCs/>
        </w:rPr>
        <w:t>anisopliae</w:t>
      </w:r>
      <w:proofErr w:type="spellEnd"/>
      <w:r>
        <w:t xml:space="preserve"> var. </w:t>
      </w:r>
      <w:proofErr w:type="spellStart"/>
      <w:r>
        <w:t>Acridum</w:t>
      </w:r>
      <w:proofErr w:type="spellEnd"/>
      <w:r>
        <w:t xml:space="preserve"> to the false spider mite </w:t>
      </w:r>
      <w:proofErr w:type="spellStart"/>
      <w:r>
        <w:rPr>
          <w:i/>
          <w:iCs/>
        </w:rPr>
        <w:t>brevipalpus</w:t>
      </w:r>
      <w:proofErr w:type="spellEnd"/>
      <w:r>
        <w:rPr>
          <w:i/>
          <w:iCs/>
        </w:rPr>
        <w:t xml:space="preserve"> </w:t>
      </w:r>
      <w:proofErr w:type="spellStart"/>
      <w:r>
        <w:rPr>
          <w:i/>
          <w:iCs/>
        </w:rPr>
        <w:t>phoenicis</w:t>
      </w:r>
      <w:proofErr w:type="spellEnd"/>
      <w:r>
        <w:t xml:space="preserve"> (acari: </w:t>
      </w:r>
      <w:proofErr w:type="spellStart"/>
      <w:r>
        <w:t>tenuipalpidae</w:t>
      </w:r>
      <w:proofErr w:type="spellEnd"/>
      <w:r>
        <w:t>). Florida Entomologist. 88: 195–198.</w:t>
      </w:r>
    </w:p>
    <w:p w14:paraId="16B17998" w14:textId="77777777" w:rsidR="004F205A" w:rsidRDefault="00A667EB">
      <w:pPr>
        <w:pStyle w:val="Bibliography"/>
      </w:pPr>
      <w:bookmarkStart w:id="141" w:name="ref-Masiero2020"/>
      <w:bookmarkEnd w:id="140"/>
      <w:proofErr w:type="spellStart"/>
      <w:r>
        <w:rPr>
          <w:b/>
          <w:bCs/>
        </w:rPr>
        <w:t>Masiero</w:t>
      </w:r>
      <w:proofErr w:type="spellEnd"/>
      <w:r>
        <w:rPr>
          <w:b/>
          <w:bCs/>
        </w:rPr>
        <w:t xml:space="preserve">, E., D. </w:t>
      </w:r>
      <w:proofErr w:type="spellStart"/>
      <w:r>
        <w:rPr>
          <w:b/>
          <w:bCs/>
        </w:rPr>
        <w:t>Banik</w:t>
      </w:r>
      <w:proofErr w:type="spellEnd"/>
      <w:r>
        <w:rPr>
          <w:b/>
          <w:bCs/>
        </w:rPr>
        <w:t xml:space="preserve">, J. </w:t>
      </w:r>
      <w:proofErr w:type="spellStart"/>
      <w:r>
        <w:rPr>
          <w:b/>
          <w:bCs/>
        </w:rPr>
        <w:t>Abson</w:t>
      </w:r>
      <w:proofErr w:type="spellEnd"/>
      <w:r>
        <w:rPr>
          <w:b/>
          <w:bCs/>
        </w:rPr>
        <w:t xml:space="preserve">, P. Greene, A. Slater, and T. </w:t>
      </w:r>
      <w:proofErr w:type="spellStart"/>
      <w:r>
        <w:rPr>
          <w:b/>
          <w:bCs/>
        </w:rPr>
        <w:t>Sgamma</w:t>
      </w:r>
      <w:proofErr w:type="spellEnd"/>
      <w:r>
        <w:t xml:space="preserve">. </w:t>
      </w:r>
      <w:r>
        <w:rPr>
          <w:b/>
          <w:bCs/>
        </w:rPr>
        <w:t>2020</w:t>
      </w:r>
      <w:r>
        <w:t xml:space="preserve">. Molecular verification of the UK national collection of cultivated </w:t>
      </w:r>
      <w:r>
        <w:rPr>
          <w:i/>
          <w:iCs/>
        </w:rPr>
        <w:t>Liriope</w:t>
      </w:r>
      <w:r>
        <w:t xml:space="preserve"> and </w:t>
      </w:r>
      <w:r>
        <w:rPr>
          <w:i/>
          <w:iCs/>
        </w:rPr>
        <w:t>Ophiopogon</w:t>
      </w:r>
      <w:r>
        <w:t xml:space="preserve"> plants. Plants. 9: 558.</w:t>
      </w:r>
    </w:p>
    <w:p w14:paraId="16B17999" w14:textId="77777777" w:rsidR="004F205A" w:rsidRDefault="00A667EB">
      <w:pPr>
        <w:pStyle w:val="Bibliography"/>
      </w:pPr>
      <w:bookmarkStart w:id="142" w:name="ref-Mcharo2003"/>
      <w:bookmarkEnd w:id="141"/>
      <w:proofErr w:type="spellStart"/>
      <w:r>
        <w:rPr>
          <w:b/>
          <w:bCs/>
        </w:rPr>
        <w:t>Mcharo</w:t>
      </w:r>
      <w:proofErr w:type="spellEnd"/>
      <w:r>
        <w:rPr>
          <w:b/>
          <w:bCs/>
        </w:rPr>
        <w:t xml:space="preserve">, M., E. Bush, D. L. </w:t>
      </w:r>
      <w:proofErr w:type="spellStart"/>
      <w:r>
        <w:rPr>
          <w:b/>
          <w:bCs/>
        </w:rPr>
        <w:t>Bonte</w:t>
      </w:r>
      <w:proofErr w:type="spellEnd"/>
      <w:r>
        <w:rPr>
          <w:b/>
          <w:bCs/>
        </w:rPr>
        <w:t xml:space="preserve">, C. Broussard, and L. </w:t>
      </w:r>
      <w:proofErr w:type="spellStart"/>
      <w:r>
        <w:rPr>
          <w:b/>
          <w:bCs/>
        </w:rPr>
        <w:t>Urbatsch</w:t>
      </w:r>
      <w:proofErr w:type="spellEnd"/>
      <w:r>
        <w:t xml:space="preserve">. </w:t>
      </w:r>
      <w:r>
        <w:rPr>
          <w:b/>
          <w:bCs/>
        </w:rPr>
        <w:t>2003</w:t>
      </w:r>
      <w:r>
        <w:t xml:space="preserve">. Molecular and morphological investigation of ornamental </w:t>
      </w:r>
      <w:proofErr w:type="spellStart"/>
      <w:r>
        <w:t>liriopogons</w:t>
      </w:r>
      <w:proofErr w:type="spellEnd"/>
      <w:r>
        <w:t>. Journal of the American Society for Horticultural Science. 128: 575–577.</w:t>
      </w:r>
    </w:p>
    <w:p w14:paraId="16B1799A" w14:textId="77777777" w:rsidR="004F205A" w:rsidRDefault="00A667EB">
      <w:pPr>
        <w:pStyle w:val="Bibliography"/>
      </w:pPr>
      <w:bookmarkStart w:id="143" w:name="ref-Mei2016"/>
      <w:bookmarkEnd w:id="142"/>
      <w:r>
        <w:rPr>
          <w:b/>
          <w:bCs/>
        </w:rPr>
        <w:t xml:space="preserve">Mei, Y., N. </w:t>
      </w:r>
      <w:proofErr w:type="spellStart"/>
      <w:r>
        <w:rPr>
          <w:b/>
          <w:bCs/>
        </w:rPr>
        <w:t>Bejerman</w:t>
      </w:r>
      <w:proofErr w:type="spellEnd"/>
      <w:r>
        <w:rPr>
          <w:b/>
          <w:bCs/>
        </w:rPr>
        <w:t xml:space="preserve">, K. S. Crew, N. McCaffrey, and R. G. </w:t>
      </w:r>
      <w:proofErr w:type="spellStart"/>
      <w:r>
        <w:rPr>
          <w:b/>
          <w:bCs/>
        </w:rPr>
        <w:t>Dietzgen</w:t>
      </w:r>
      <w:proofErr w:type="spellEnd"/>
      <w:r>
        <w:t xml:space="preserve">. </w:t>
      </w:r>
      <w:r>
        <w:rPr>
          <w:b/>
          <w:bCs/>
        </w:rPr>
        <w:t>2016</w:t>
      </w:r>
      <w:r>
        <w:t>. First report of orchid fleck virus in lilyturf (</w:t>
      </w:r>
      <w:r>
        <w:rPr>
          <w:i/>
          <w:iCs/>
        </w:rPr>
        <w:t>Liriope spicata</w:t>
      </w:r>
      <w:r>
        <w:t>) in Australia. Plant Disease. 100: 1028–1028.</w:t>
      </w:r>
    </w:p>
    <w:p w14:paraId="16B1799B" w14:textId="77777777" w:rsidR="004F205A" w:rsidRDefault="00A667EB">
      <w:pPr>
        <w:pStyle w:val="Bibliography"/>
      </w:pPr>
      <w:bookmarkStart w:id="144" w:name="ref-Messing2017"/>
      <w:bookmarkEnd w:id="143"/>
      <w:r>
        <w:rPr>
          <w:b/>
          <w:bCs/>
        </w:rPr>
        <w:t>Messing, R., and J. Brodeur</w:t>
      </w:r>
      <w:r>
        <w:t xml:space="preserve">. </w:t>
      </w:r>
      <w:r>
        <w:rPr>
          <w:b/>
          <w:bCs/>
        </w:rPr>
        <w:t>2017</w:t>
      </w:r>
      <w:r>
        <w:t xml:space="preserve">. Current challenges to the implementation of classical biological control. </w:t>
      </w:r>
      <w:proofErr w:type="spellStart"/>
      <w:r>
        <w:t>BioControl</w:t>
      </w:r>
      <w:proofErr w:type="spellEnd"/>
      <w:r>
        <w:t>. 63: 1–9.</w:t>
      </w:r>
    </w:p>
    <w:p w14:paraId="16B1799C" w14:textId="77777777" w:rsidR="004F205A" w:rsidRDefault="00A667EB">
      <w:pPr>
        <w:pStyle w:val="Bibliography"/>
      </w:pPr>
      <w:bookmarkStart w:id="145" w:name="ref-Nesom2010"/>
      <w:bookmarkEnd w:id="144"/>
      <w:proofErr w:type="spellStart"/>
      <w:r>
        <w:rPr>
          <w:b/>
          <w:bCs/>
        </w:rPr>
        <w:t>Nesom</w:t>
      </w:r>
      <w:proofErr w:type="spellEnd"/>
      <w:r>
        <w:rPr>
          <w:b/>
          <w:bCs/>
        </w:rPr>
        <w:t>, G. L.</w:t>
      </w:r>
      <w:r>
        <w:t xml:space="preserve"> </w:t>
      </w:r>
      <w:r>
        <w:rPr>
          <w:b/>
          <w:bCs/>
        </w:rPr>
        <w:t>2010</w:t>
      </w:r>
      <w:r>
        <w:t xml:space="preserve">. Overview of </w:t>
      </w:r>
      <w:r>
        <w:rPr>
          <w:i/>
          <w:iCs/>
        </w:rPr>
        <w:t>liriope</w:t>
      </w:r>
      <w:r>
        <w:t xml:space="preserve"> and </w:t>
      </w:r>
      <w:proofErr w:type="spellStart"/>
      <w:r>
        <w:rPr>
          <w:i/>
          <w:iCs/>
        </w:rPr>
        <w:t>ophiopogon</w:t>
      </w:r>
      <w:proofErr w:type="spellEnd"/>
      <w:r>
        <w:t xml:space="preserve"> (</w:t>
      </w:r>
      <w:proofErr w:type="spellStart"/>
      <w:r>
        <w:t>ruscaceae</w:t>
      </w:r>
      <w:proofErr w:type="spellEnd"/>
      <w:r>
        <w:t xml:space="preserve">) naturalized and commonly cultivated in the USA. </w:t>
      </w:r>
      <w:proofErr w:type="spellStart"/>
      <w:r>
        <w:t>Phytoneuron</w:t>
      </w:r>
      <w:proofErr w:type="spellEnd"/>
      <w:r>
        <w:t>. 56: 1–31.</w:t>
      </w:r>
    </w:p>
    <w:p w14:paraId="16B1799D" w14:textId="77777777" w:rsidR="004F205A" w:rsidRPr="0048301C" w:rsidRDefault="00A667EB">
      <w:pPr>
        <w:pStyle w:val="Bibliography"/>
        <w:rPr>
          <w:lang w:val="es-CO"/>
        </w:rPr>
      </w:pPr>
      <w:bookmarkStart w:id="146" w:name="ref-Omoto2000"/>
      <w:bookmarkEnd w:id="145"/>
      <w:r>
        <w:rPr>
          <w:b/>
          <w:bCs/>
        </w:rPr>
        <w:t>Omoto, C., E. B. Alves, and P. C. Ribeiro</w:t>
      </w:r>
      <w:r>
        <w:t xml:space="preserve">. </w:t>
      </w:r>
      <w:r w:rsidRPr="0048301C">
        <w:rPr>
          <w:b/>
          <w:lang w:val="es-CO"/>
        </w:rPr>
        <w:t>2000</w:t>
      </w:r>
      <w:r w:rsidRPr="0048301C">
        <w:rPr>
          <w:lang w:val="es-CO"/>
        </w:rPr>
        <w:t xml:space="preserve">. </w:t>
      </w:r>
      <w:proofErr w:type="spellStart"/>
      <w:r w:rsidRPr="0048301C">
        <w:rPr>
          <w:lang w:val="es-CO"/>
        </w:rPr>
        <w:t>Detecção</w:t>
      </w:r>
      <w:proofErr w:type="spellEnd"/>
      <w:r w:rsidRPr="0048301C">
        <w:rPr>
          <w:lang w:val="es-CO"/>
        </w:rPr>
        <w:t xml:space="preserve"> e </w:t>
      </w:r>
      <w:proofErr w:type="spellStart"/>
      <w:r w:rsidRPr="0048301C">
        <w:rPr>
          <w:lang w:val="es-CO"/>
        </w:rPr>
        <w:t>monitoramento</w:t>
      </w:r>
      <w:proofErr w:type="spellEnd"/>
      <w:r w:rsidRPr="0048301C">
        <w:rPr>
          <w:lang w:val="es-CO"/>
        </w:rPr>
        <w:t xml:space="preserve"> da </w:t>
      </w:r>
      <w:proofErr w:type="spellStart"/>
      <w:r w:rsidRPr="0048301C">
        <w:rPr>
          <w:lang w:val="es-CO"/>
        </w:rPr>
        <w:t>resistência</w:t>
      </w:r>
      <w:proofErr w:type="spellEnd"/>
      <w:r w:rsidRPr="0048301C">
        <w:rPr>
          <w:lang w:val="es-CO"/>
        </w:rPr>
        <w:t xml:space="preserve"> de </w:t>
      </w:r>
      <w:proofErr w:type="spellStart"/>
      <w:r w:rsidRPr="0048301C">
        <w:rPr>
          <w:i/>
          <w:lang w:val="es-CO"/>
        </w:rPr>
        <w:t>brevipalpus</w:t>
      </w:r>
      <w:proofErr w:type="spellEnd"/>
      <w:r w:rsidRPr="0048301C">
        <w:rPr>
          <w:i/>
          <w:lang w:val="es-CO"/>
        </w:rPr>
        <w:t xml:space="preserve"> </w:t>
      </w:r>
      <w:proofErr w:type="spellStart"/>
      <w:r w:rsidRPr="0048301C">
        <w:rPr>
          <w:i/>
          <w:lang w:val="es-CO"/>
        </w:rPr>
        <w:t>phoenicis</w:t>
      </w:r>
      <w:proofErr w:type="spellEnd"/>
      <w:r w:rsidRPr="0048301C">
        <w:rPr>
          <w:lang w:val="es-CO"/>
        </w:rPr>
        <w:t xml:space="preserve"> (</w:t>
      </w:r>
      <w:proofErr w:type="spellStart"/>
      <w:r w:rsidRPr="0048301C">
        <w:rPr>
          <w:lang w:val="es-CO"/>
        </w:rPr>
        <w:t>Geijskes</w:t>
      </w:r>
      <w:proofErr w:type="spellEnd"/>
      <w:r w:rsidRPr="0048301C">
        <w:rPr>
          <w:lang w:val="es-CO"/>
        </w:rPr>
        <w:t>) (</w:t>
      </w:r>
      <w:proofErr w:type="spellStart"/>
      <w:r w:rsidRPr="0048301C">
        <w:rPr>
          <w:lang w:val="es-CO"/>
        </w:rPr>
        <w:t>acari</w:t>
      </w:r>
      <w:proofErr w:type="spellEnd"/>
      <w:r w:rsidRPr="0048301C">
        <w:rPr>
          <w:lang w:val="es-CO"/>
        </w:rPr>
        <w:t xml:space="preserve">: </w:t>
      </w:r>
      <w:proofErr w:type="spellStart"/>
      <w:r w:rsidRPr="0048301C">
        <w:rPr>
          <w:lang w:val="es-CO"/>
        </w:rPr>
        <w:t>Tenuipalpidae</w:t>
      </w:r>
      <w:proofErr w:type="spellEnd"/>
      <w:r w:rsidRPr="0048301C">
        <w:rPr>
          <w:lang w:val="es-CO"/>
        </w:rPr>
        <w:t xml:space="preserve">) do </w:t>
      </w:r>
      <w:proofErr w:type="spellStart"/>
      <w:r w:rsidRPr="0048301C">
        <w:rPr>
          <w:lang w:val="es-CO"/>
        </w:rPr>
        <w:t>dicofol</w:t>
      </w:r>
      <w:proofErr w:type="spellEnd"/>
      <w:r w:rsidRPr="0048301C">
        <w:rPr>
          <w:lang w:val="es-CO"/>
        </w:rPr>
        <w:t xml:space="preserve">. Anais da </w:t>
      </w:r>
      <w:proofErr w:type="spellStart"/>
      <w:r w:rsidRPr="0048301C">
        <w:rPr>
          <w:lang w:val="es-CO"/>
        </w:rPr>
        <w:t>Sociedade</w:t>
      </w:r>
      <w:proofErr w:type="spellEnd"/>
      <w:r w:rsidRPr="0048301C">
        <w:rPr>
          <w:lang w:val="es-CO"/>
        </w:rPr>
        <w:t xml:space="preserve"> Entomológica do Brasil. 29: 757–764.</w:t>
      </w:r>
    </w:p>
    <w:p w14:paraId="16B1799E" w14:textId="77777777" w:rsidR="004F205A" w:rsidRDefault="00A667EB">
      <w:pPr>
        <w:pStyle w:val="Bibliography"/>
      </w:pPr>
      <w:bookmarkStart w:id="147" w:name="ref-Pearson1993"/>
      <w:bookmarkEnd w:id="146"/>
      <w:r w:rsidRPr="0048301C">
        <w:rPr>
          <w:b/>
          <w:lang w:val="es-CO"/>
        </w:rPr>
        <w:t xml:space="preserve">Pearson, M. N., G. V. H. Jackson, S. P. Pone, and R. L. J. </w:t>
      </w:r>
      <w:proofErr w:type="spellStart"/>
      <w:r w:rsidRPr="0048301C">
        <w:rPr>
          <w:b/>
          <w:lang w:val="es-CO"/>
        </w:rPr>
        <w:t>Howitt</w:t>
      </w:r>
      <w:proofErr w:type="spellEnd"/>
      <w:r w:rsidRPr="0048301C">
        <w:rPr>
          <w:lang w:val="es-CO"/>
        </w:rPr>
        <w:t xml:space="preserve">. </w:t>
      </w:r>
      <w:r>
        <w:rPr>
          <w:b/>
          <w:bCs/>
        </w:rPr>
        <w:t>1993</w:t>
      </w:r>
      <w:r>
        <w:t>. Vanilla viruses in the South Pacific. Plant Pathology. 42: 127–131.</w:t>
      </w:r>
    </w:p>
    <w:p w14:paraId="16B1799F" w14:textId="77777777" w:rsidR="004F205A" w:rsidRDefault="00A667EB">
      <w:pPr>
        <w:pStyle w:val="Bibliography"/>
      </w:pPr>
      <w:bookmarkStart w:id="148" w:name="ref-Peng2017"/>
      <w:bookmarkEnd w:id="147"/>
      <w:r>
        <w:rPr>
          <w:b/>
          <w:bCs/>
        </w:rPr>
        <w:t>Peng, D. W., G. H. Zheng, Q. X. Tong, Z. Z. Zheng, and Y. L. Ming</w:t>
      </w:r>
      <w:r>
        <w:t xml:space="preserve">. </w:t>
      </w:r>
      <w:r>
        <w:rPr>
          <w:b/>
          <w:bCs/>
        </w:rPr>
        <w:t>2017</w:t>
      </w:r>
      <w:r>
        <w:t xml:space="preserve">. First report of orchid fleck </w:t>
      </w:r>
      <w:proofErr w:type="spellStart"/>
      <w:r>
        <w:t>dichorhavirus</w:t>
      </w:r>
      <w:proofErr w:type="spellEnd"/>
      <w:r>
        <w:t xml:space="preserve"> from </w:t>
      </w:r>
      <w:r>
        <w:rPr>
          <w:i/>
          <w:iCs/>
        </w:rPr>
        <w:t>cymbidium</w:t>
      </w:r>
      <w:r>
        <w:t xml:space="preserve"> sp. In China. Plant Disease. 101: 514–514.</w:t>
      </w:r>
    </w:p>
    <w:p w14:paraId="16B179A0" w14:textId="77777777" w:rsidR="004F205A" w:rsidRDefault="00A667EB">
      <w:pPr>
        <w:pStyle w:val="Bibliography"/>
      </w:pPr>
      <w:bookmarkStart w:id="149" w:name="ref-Peng2013"/>
      <w:bookmarkEnd w:id="148"/>
      <w:r>
        <w:rPr>
          <w:b/>
          <w:bCs/>
        </w:rPr>
        <w:t>Peng, D. W., G. H. Zheng, Z. Z. Zheng, Q. X. Tong, and Y. L. Ming</w:t>
      </w:r>
      <w:r>
        <w:t xml:space="preserve">. </w:t>
      </w:r>
      <w:r>
        <w:rPr>
          <w:b/>
          <w:bCs/>
        </w:rPr>
        <w:t>2013</w:t>
      </w:r>
      <w:r>
        <w:t>. Orchid fleck virus: An unclassified bipartite, negative-sense RNA plant virus. Archives of Virology. 158: 313–323.</w:t>
      </w:r>
    </w:p>
    <w:p w14:paraId="16B179A1" w14:textId="77777777" w:rsidR="004F205A" w:rsidRDefault="00A667EB">
      <w:pPr>
        <w:pStyle w:val="Bibliography"/>
      </w:pPr>
      <w:bookmarkStart w:id="150" w:name="ref-Petzold1971"/>
      <w:bookmarkEnd w:id="149"/>
      <w:proofErr w:type="spellStart"/>
      <w:r>
        <w:rPr>
          <w:b/>
          <w:bCs/>
        </w:rPr>
        <w:t>Petzold</w:t>
      </w:r>
      <w:proofErr w:type="spellEnd"/>
      <w:r>
        <w:rPr>
          <w:b/>
          <w:bCs/>
        </w:rPr>
        <w:t>, H.</w:t>
      </w:r>
      <w:r>
        <w:t xml:space="preserve"> </w:t>
      </w:r>
      <w:r>
        <w:rPr>
          <w:b/>
          <w:bCs/>
        </w:rPr>
        <w:t>1971</w:t>
      </w:r>
      <w:r>
        <w:t xml:space="preserve">. Der </w:t>
      </w:r>
      <w:proofErr w:type="spellStart"/>
      <w:r>
        <w:t>elektronenmikroskopische</w:t>
      </w:r>
      <w:proofErr w:type="spellEnd"/>
      <w:r>
        <w:t xml:space="preserve"> </w:t>
      </w:r>
      <w:proofErr w:type="spellStart"/>
      <w:r>
        <w:t>nachweis</w:t>
      </w:r>
      <w:proofErr w:type="spellEnd"/>
      <w:r>
        <w:t xml:space="preserve"> </w:t>
      </w:r>
      <w:proofErr w:type="spellStart"/>
      <w:r>
        <w:t>eines</w:t>
      </w:r>
      <w:proofErr w:type="spellEnd"/>
      <w:r>
        <w:t xml:space="preserve"> </w:t>
      </w:r>
      <w:proofErr w:type="spellStart"/>
      <w:r>
        <w:t>bacilliformen</w:t>
      </w:r>
      <w:proofErr w:type="spellEnd"/>
      <w:r>
        <w:t xml:space="preserve"> virus </w:t>
      </w:r>
      <w:proofErr w:type="gramStart"/>
      <w:r>
        <w:t>an</w:t>
      </w:r>
      <w:proofErr w:type="gramEnd"/>
      <w:r>
        <w:t xml:space="preserve"> </w:t>
      </w:r>
      <w:proofErr w:type="spellStart"/>
      <w:r>
        <w:t>blattfleckenkranken</w:t>
      </w:r>
      <w:proofErr w:type="spellEnd"/>
      <w:r>
        <w:t xml:space="preserve"> </w:t>
      </w:r>
      <w:proofErr w:type="spellStart"/>
      <w:r>
        <w:rPr>
          <w:i/>
          <w:iCs/>
        </w:rPr>
        <w:t>Dendrobien</w:t>
      </w:r>
      <w:proofErr w:type="spellEnd"/>
      <w:r>
        <w:t>. Journal of Phytopathology. 70: 43–52.</w:t>
      </w:r>
    </w:p>
    <w:p w14:paraId="16B179A2" w14:textId="77777777" w:rsidR="004F205A" w:rsidRDefault="00A667EB">
      <w:pPr>
        <w:pStyle w:val="Bibliography"/>
      </w:pPr>
      <w:bookmarkStart w:id="151" w:name="ref-RamosGonzalez2015"/>
      <w:bookmarkEnd w:id="150"/>
      <w:r>
        <w:rPr>
          <w:b/>
          <w:bCs/>
        </w:rPr>
        <w:t xml:space="preserve">Ramos-González, P. L., H. </w:t>
      </w:r>
      <w:proofErr w:type="spellStart"/>
      <w:r>
        <w:rPr>
          <w:b/>
          <w:bCs/>
        </w:rPr>
        <w:t>Sarubbi-Orue</w:t>
      </w:r>
      <w:proofErr w:type="spellEnd"/>
      <w:r>
        <w:rPr>
          <w:b/>
          <w:bCs/>
        </w:rPr>
        <w:t>, L. Gonzales-</w:t>
      </w:r>
      <w:proofErr w:type="spellStart"/>
      <w:r>
        <w:rPr>
          <w:b/>
          <w:bCs/>
        </w:rPr>
        <w:t>Segnana</w:t>
      </w:r>
      <w:proofErr w:type="spellEnd"/>
      <w:r>
        <w:rPr>
          <w:b/>
          <w:bCs/>
        </w:rPr>
        <w:t xml:space="preserve">, C. </w:t>
      </w:r>
      <w:proofErr w:type="spellStart"/>
      <w:r>
        <w:rPr>
          <w:b/>
          <w:bCs/>
        </w:rPr>
        <w:t>Chabi</w:t>
      </w:r>
      <w:proofErr w:type="spellEnd"/>
      <w:r>
        <w:rPr>
          <w:b/>
          <w:bCs/>
        </w:rPr>
        <w:t>-Jesus, J. Freitas-</w:t>
      </w:r>
      <w:proofErr w:type="spellStart"/>
      <w:r>
        <w:rPr>
          <w:b/>
          <w:bCs/>
        </w:rPr>
        <w:t>Astúa</w:t>
      </w:r>
      <w:proofErr w:type="spellEnd"/>
      <w:r>
        <w:rPr>
          <w:b/>
          <w:bCs/>
        </w:rPr>
        <w:t>, and E. W. Kitajima</w:t>
      </w:r>
      <w:r>
        <w:t xml:space="preserve">. </w:t>
      </w:r>
      <w:r>
        <w:rPr>
          <w:b/>
          <w:bCs/>
        </w:rPr>
        <w:t>2015</w:t>
      </w:r>
      <w:r>
        <w:t>. Orchid fleck virus infecting orchids in Paraguay: First report and use of degenerate primers for its detection. Journal of Phytopathology. 164: 342–347.</w:t>
      </w:r>
    </w:p>
    <w:p w14:paraId="16B179A3" w14:textId="77777777" w:rsidR="004F205A" w:rsidRDefault="00A667EB">
      <w:pPr>
        <w:pStyle w:val="Bibliography"/>
      </w:pPr>
      <w:bookmarkStart w:id="152" w:name="ref-Rodrigues2000a"/>
      <w:bookmarkEnd w:id="151"/>
      <w:r>
        <w:rPr>
          <w:b/>
          <w:bCs/>
        </w:rPr>
        <w:t>Rodrigues, J. C. V., and M. A. Machado</w:t>
      </w:r>
      <w:r>
        <w:t xml:space="preserve">. </w:t>
      </w:r>
      <w:r>
        <w:rPr>
          <w:b/>
          <w:bCs/>
        </w:rPr>
        <w:t>2000</w:t>
      </w:r>
      <w:r>
        <w:t>. Virus-</w:t>
      </w:r>
      <w:proofErr w:type="spellStart"/>
      <w:r>
        <w:rPr>
          <w:i/>
          <w:iCs/>
        </w:rPr>
        <w:t>Brevipalpus</w:t>
      </w:r>
      <w:proofErr w:type="spellEnd"/>
      <w:r>
        <w:t xml:space="preserve">-plant relationships on citrus leprosis </w:t>
      </w:r>
      <w:proofErr w:type="spellStart"/>
      <w:r>
        <w:t>pathosystems</w:t>
      </w:r>
      <w:proofErr w:type="spellEnd"/>
      <w:r>
        <w:t xml:space="preserve">. Proc. Int. Soc. Citriculture </w:t>
      </w:r>
      <w:proofErr w:type="spellStart"/>
      <w:r>
        <w:t>Congr</w:t>
      </w:r>
      <w:proofErr w:type="spellEnd"/>
      <w:r>
        <w:t>. 3–7.</w:t>
      </w:r>
    </w:p>
    <w:p w14:paraId="16B179A4" w14:textId="77777777" w:rsidR="004F205A" w:rsidRDefault="00A667EB">
      <w:pPr>
        <w:pStyle w:val="Bibliography"/>
      </w:pPr>
      <w:bookmarkStart w:id="153" w:name="ref-Roy2015a"/>
      <w:bookmarkEnd w:id="152"/>
      <w:r>
        <w:rPr>
          <w:b/>
          <w:bCs/>
        </w:rPr>
        <w:t>Roy, A., J. S. Hartung, W. L. Schneider, J. Shao, G. Leon, M. J. Melzer, J. J. Beard, G. Otero-</w:t>
      </w:r>
      <w:proofErr w:type="spellStart"/>
      <w:r>
        <w:rPr>
          <w:b/>
          <w:bCs/>
        </w:rPr>
        <w:t>Colina</w:t>
      </w:r>
      <w:proofErr w:type="spellEnd"/>
      <w:r>
        <w:rPr>
          <w:b/>
          <w:bCs/>
        </w:rPr>
        <w:t xml:space="preserve">, G. R. Bauchan, R. Ochoa, and R. H. </w:t>
      </w:r>
      <w:proofErr w:type="spellStart"/>
      <w:r>
        <w:rPr>
          <w:b/>
          <w:bCs/>
        </w:rPr>
        <w:t>Brlansky</w:t>
      </w:r>
      <w:proofErr w:type="spellEnd"/>
      <w:r>
        <w:t xml:space="preserve">. </w:t>
      </w:r>
      <w:r>
        <w:rPr>
          <w:b/>
          <w:bCs/>
        </w:rPr>
        <w:t>2015</w:t>
      </w:r>
      <w:r>
        <w:t>. Role bending: Complex relationships between viruses, hosts, and vectors related to citrus leprosis, an emerging disease. Phytopathology. 105: 1013–1025.</w:t>
      </w:r>
    </w:p>
    <w:p w14:paraId="16B179A5" w14:textId="77777777" w:rsidR="004F205A" w:rsidRDefault="00A667EB">
      <w:pPr>
        <w:pStyle w:val="Bibliography"/>
      </w:pPr>
      <w:bookmarkStart w:id="154" w:name="ref-Roy2020"/>
      <w:bookmarkEnd w:id="153"/>
      <w:r>
        <w:rPr>
          <w:b/>
          <w:bCs/>
        </w:rPr>
        <w:t>Roy, A., A. L. Stone, G. Otero-</w:t>
      </w:r>
      <w:proofErr w:type="spellStart"/>
      <w:r>
        <w:rPr>
          <w:b/>
          <w:bCs/>
        </w:rPr>
        <w:t>Colina</w:t>
      </w:r>
      <w:proofErr w:type="spellEnd"/>
      <w:r>
        <w:rPr>
          <w:b/>
          <w:bCs/>
        </w:rPr>
        <w:t xml:space="preserve">, G. Wei, R. H. </w:t>
      </w:r>
      <w:proofErr w:type="spellStart"/>
      <w:r>
        <w:rPr>
          <w:b/>
          <w:bCs/>
        </w:rPr>
        <w:t>Brlansky</w:t>
      </w:r>
      <w:proofErr w:type="spellEnd"/>
      <w:r>
        <w:rPr>
          <w:b/>
          <w:bCs/>
        </w:rPr>
        <w:t xml:space="preserve">, R. Ochoa, G. Bauchan, W. L. Schneider, M. K. </w:t>
      </w:r>
      <w:proofErr w:type="spellStart"/>
      <w:r>
        <w:rPr>
          <w:b/>
          <w:bCs/>
        </w:rPr>
        <w:t>Nakhla</w:t>
      </w:r>
      <w:proofErr w:type="spellEnd"/>
      <w:r>
        <w:rPr>
          <w:b/>
          <w:bCs/>
        </w:rPr>
        <w:t>, and J. S. Hartung</w:t>
      </w:r>
      <w:r>
        <w:t xml:space="preserve">. </w:t>
      </w:r>
      <w:r>
        <w:rPr>
          <w:b/>
          <w:bCs/>
        </w:rPr>
        <w:t>2020</w:t>
      </w:r>
      <w:r>
        <w:t>. Reassortment of genome segments creates stable lineages among strains of orchid fleck virus infecting citrus in Mexico. Phytopathology. 110: 106–120.</w:t>
      </w:r>
    </w:p>
    <w:p w14:paraId="16B179A6" w14:textId="77777777" w:rsidR="004F205A" w:rsidRDefault="00A667EB">
      <w:pPr>
        <w:pStyle w:val="Bibliography"/>
      </w:pPr>
      <w:bookmarkStart w:id="155" w:name="ref-Roy2013a"/>
      <w:bookmarkEnd w:id="154"/>
      <w:r>
        <w:rPr>
          <w:b/>
          <w:bCs/>
        </w:rPr>
        <w:t>Roy, A., A. Stone, G. Otero-</w:t>
      </w:r>
      <w:proofErr w:type="spellStart"/>
      <w:r>
        <w:rPr>
          <w:b/>
          <w:bCs/>
        </w:rPr>
        <w:t>Colina</w:t>
      </w:r>
      <w:proofErr w:type="spellEnd"/>
      <w:r>
        <w:rPr>
          <w:b/>
          <w:bCs/>
        </w:rPr>
        <w:t xml:space="preserve">, G. Wei, N. Choudhary, D. </w:t>
      </w:r>
      <w:proofErr w:type="spellStart"/>
      <w:r>
        <w:rPr>
          <w:b/>
          <w:bCs/>
        </w:rPr>
        <w:t>Achor</w:t>
      </w:r>
      <w:proofErr w:type="spellEnd"/>
      <w:r>
        <w:rPr>
          <w:b/>
          <w:bCs/>
        </w:rPr>
        <w:t xml:space="preserve">, J. Shao, L. Levy, M. K. </w:t>
      </w:r>
      <w:proofErr w:type="spellStart"/>
      <w:r>
        <w:rPr>
          <w:b/>
          <w:bCs/>
        </w:rPr>
        <w:t>Nakhla</w:t>
      </w:r>
      <w:proofErr w:type="spellEnd"/>
      <w:r>
        <w:rPr>
          <w:b/>
          <w:bCs/>
        </w:rPr>
        <w:t xml:space="preserve">, C. R. Hollingsworth, J. S. Hartung, W. L. Schneider, and R. H. </w:t>
      </w:r>
      <w:proofErr w:type="spellStart"/>
      <w:r>
        <w:rPr>
          <w:b/>
          <w:bCs/>
        </w:rPr>
        <w:t>Brlansky</w:t>
      </w:r>
      <w:proofErr w:type="spellEnd"/>
      <w:r>
        <w:t xml:space="preserve">. </w:t>
      </w:r>
      <w:r>
        <w:rPr>
          <w:b/>
          <w:bCs/>
        </w:rPr>
        <w:t>2013</w:t>
      </w:r>
      <w:r>
        <w:t>. Genome assembly of citrus leprosis virus nuclear type reveals a close association with orchid fleck virus. Genome Announcements. 1.</w:t>
      </w:r>
    </w:p>
    <w:p w14:paraId="16B179A7" w14:textId="77777777" w:rsidR="004F205A" w:rsidRDefault="00A667EB">
      <w:pPr>
        <w:pStyle w:val="Bibliography"/>
      </w:pPr>
      <w:bookmarkStart w:id="156" w:name="ref-Sauvetre2018"/>
      <w:bookmarkEnd w:id="155"/>
      <w:proofErr w:type="spellStart"/>
      <w:r>
        <w:rPr>
          <w:b/>
          <w:bCs/>
        </w:rPr>
        <w:t>Sauvêtre</w:t>
      </w:r>
      <w:proofErr w:type="spellEnd"/>
      <w:r>
        <w:rPr>
          <w:b/>
          <w:bCs/>
        </w:rPr>
        <w:t xml:space="preserve">, P., E. </w:t>
      </w:r>
      <w:proofErr w:type="spellStart"/>
      <w:r>
        <w:rPr>
          <w:b/>
          <w:bCs/>
        </w:rPr>
        <w:t>Veniant</w:t>
      </w:r>
      <w:proofErr w:type="spellEnd"/>
      <w:r>
        <w:rPr>
          <w:b/>
          <w:bCs/>
        </w:rPr>
        <w:t xml:space="preserve">, G. </w:t>
      </w:r>
      <w:proofErr w:type="spellStart"/>
      <w:r>
        <w:rPr>
          <w:b/>
          <w:bCs/>
        </w:rPr>
        <w:t>Croq</w:t>
      </w:r>
      <w:proofErr w:type="spellEnd"/>
      <w:r>
        <w:rPr>
          <w:b/>
          <w:bCs/>
        </w:rPr>
        <w:t xml:space="preserve">, A. D. </w:t>
      </w:r>
      <w:proofErr w:type="spellStart"/>
      <w:r>
        <w:rPr>
          <w:b/>
          <w:bCs/>
        </w:rPr>
        <w:t>Tassi</w:t>
      </w:r>
      <w:proofErr w:type="spellEnd"/>
      <w:r>
        <w:rPr>
          <w:b/>
          <w:bCs/>
        </w:rPr>
        <w:t xml:space="preserve">, E. W. Kitajima, C. </w:t>
      </w:r>
      <w:proofErr w:type="spellStart"/>
      <w:r>
        <w:rPr>
          <w:b/>
          <w:bCs/>
        </w:rPr>
        <w:t>Chabi</w:t>
      </w:r>
      <w:proofErr w:type="spellEnd"/>
      <w:r>
        <w:rPr>
          <w:b/>
          <w:bCs/>
        </w:rPr>
        <w:t>-Jesus, P. L. Ramos-González, J. Freitas-</w:t>
      </w:r>
      <w:proofErr w:type="spellStart"/>
      <w:r>
        <w:rPr>
          <w:b/>
          <w:bCs/>
        </w:rPr>
        <w:t>Astúa</w:t>
      </w:r>
      <w:proofErr w:type="spellEnd"/>
      <w:r>
        <w:rPr>
          <w:b/>
          <w:bCs/>
        </w:rPr>
        <w:t xml:space="preserve">, and D. </w:t>
      </w:r>
      <w:proofErr w:type="spellStart"/>
      <w:r>
        <w:rPr>
          <w:b/>
          <w:bCs/>
        </w:rPr>
        <w:t>Navia</w:t>
      </w:r>
      <w:proofErr w:type="spellEnd"/>
      <w:r>
        <w:t xml:space="preserve">. </w:t>
      </w:r>
      <w:r>
        <w:rPr>
          <w:b/>
          <w:bCs/>
        </w:rPr>
        <w:t>2018</w:t>
      </w:r>
      <w:r>
        <w:t xml:space="preserve">. First report of orchid fleck virus in the orchid collection of </w:t>
      </w:r>
      <w:proofErr w:type="spellStart"/>
      <w:r>
        <w:t>jardin</w:t>
      </w:r>
      <w:proofErr w:type="spellEnd"/>
      <w:r>
        <w:t xml:space="preserve"> du </w:t>
      </w:r>
      <w:proofErr w:type="spellStart"/>
      <w:r>
        <w:t>luxembourg</w:t>
      </w:r>
      <w:proofErr w:type="spellEnd"/>
      <w:r>
        <w:t>, Paris, France. Plant Disease. 102: 2670–2670.</w:t>
      </w:r>
    </w:p>
    <w:p w14:paraId="16B179A8" w14:textId="77777777" w:rsidR="004F205A" w:rsidRDefault="00A667EB">
      <w:pPr>
        <w:pStyle w:val="Bibliography"/>
      </w:pPr>
      <w:bookmarkStart w:id="157" w:name="ref-Skoracka2015"/>
      <w:bookmarkEnd w:id="156"/>
      <w:proofErr w:type="spellStart"/>
      <w:r>
        <w:rPr>
          <w:b/>
          <w:bCs/>
        </w:rPr>
        <w:t>Skoracka</w:t>
      </w:r>
      <w:proofErr w:type="spellEnd"/>
      <w:r>
        <w:rPr>
          <w:b/>
          <w:bCs/>
        </w:rPr>
        <w:t xml:space="preserve">, A., S. </w:t>
      </w:r>
      <w:proofErr w:type="spellStart"/>
      <w:r>
        <w:rPr>
          <w:b/>
          <w:bCs/>
        </w:rPr>
        <w:t>Magalhães</w:t>
      </w:r>
      <w:proofErr w:type="spellEnd"/>
      <w:r>
        <w:rPr>
          <w:b/>
          <w:bCs/>
        </w:rPr>
        <w:t xml:space="preserve">, B. G. Rector, and L. </w:t>
      </w:r>
      <w:proofErr w:type="spellStart"/>
      <w:r>
        <w:rPr>
          <w:b/>
          <w:bCs/>
        </w:rPr>
        <w:t>Kuczyński</w:t>
      </w:r>
      <w:proofErr w:type="spellEnd"/>
      <w:r>
        <w:t xml:space="preserve">. </w:t>
      </w:r>
      <w:r>
        <w:rPr>
          <w:b/>
          <w:bCs/>
        </w:rPr>
        <w:t>2015</w:t>
      </w:r>
      <w:r>
        <w:t>. Cryptic speciation in the acari: A function of species lifestyles or our ability to separate species? Experimental and Applied Acarology. 67: 165–182.</w:t>
      </w:r>
    </w:p>
    <w:p w14:paraId="16B179A9" w14:textId="77777777" w:rsidR="004F205A" w:rsidRDefault="00A667EB">
      <w:pPr>
        <w:pStyle w:val="Bibliography"/>
      </w:pPr>
      <w:bookmarkStart w:id="158" w:name="ref-Suckling2013"/>
      <w:bookmarkEnd w:id="157"/>
      <w:r>
        <w:rPr>
          <w:b/>
          <w:bCs/>
        </w:rPr>
        <w:t>Suckling, D. M., L. D. Stringer, A. E. A. Stephens, B. Woods, D. G. Williams, G. Baker, and A. M. El-Sayed</w:t>
      </w:r>
      <w:r>
        <w:t xml:space="preserve">. </w:t>
      </w:r>
      <w:r>
        <w:rPr>
          <w:b/>
          <w:bCs/>
        </w:rPr>
        <w:t>2013</w:t>
      </w:r>
      <w:r>
        <w:t>. From integrated pest management to integrated pest eradication: Technologies and future needs. Pest Management Science. 70: 179–189.</w:t>
      </w:r>
    </w:p>
    <w:p w14:paraId="16B179AA" w14:textId="77777777" w:rsidR="004F205A" w:rsidRDefault="00A667EB">
      <w:pPr>
        <w:pStyle w:val="Bibliography"/>
      </w:pPr>
      <w:bookmarkStart w:id="159" w:name="ref-Vechia2018"/>
      <w:bookmarkEnd w:id="158"/>
      <w:proofErr w:type="spellStart"/>
      <w:r>
        <w:rPr>
          <w:b/>
          <w:bCs/>
        </w:rPr>
        <w:t>Vechia</w:t>
      </w:r>
      <w:proofErr w:type="spellEnd"/>
      <w:r>
        <w:rPr>
          <w:b/>
          <w:bCs/>
        </w:rPr>
        <w:t>, J. F. D., M. C. Ferreira, and D. J. Andrade</w:t>
      </w:r>
      <w:r>
        <w:t xml:space="preserve">. </w:t>
      </w:r>
      <w:r>
        <w:rPr>
          <w:b/>
          <w:bCs/>
        </w:rPr>
        <w:t>2018</w:t>
      </w:r>
      <w:r>
        <w:t xml:space="preserve">. Interaction of </w:t>
      </w:r>
      <w:proofErr w:type="spellStart"/>
      <w:r>
        <w:t>spirodiclofen</w:t>
      </w:r>
      <w:proofErr w:type="spellEnd"/>
      <w:r>
        <w:t xml:space="preserve"> with insecticides for the control of </w:t>
      </w:r>
      <w:proofErr w:type="spellStart"/>
      <w:r>
        <w:rPr>
          <w:i/>
          <w:iCs/>
        </w:rPr>
        <w:t>Brevipalpus</w:t>
      </w:r>
      <w:proofErr w:type="spellEnd"/>
      <w:r>
        <w:rPr>
          <w:i/>
          <w:iCs/>
        </w:rPr>
        <w:t xml:space="preserve"> </w:t>
      </w:r>
      <w:proofErr w:type="spellStart"/>
      <w:r>
        <w:rPr>
          <w:i/>
          <w:iCs/>
        </w:rPr>
        <w:t>yothersii</w:t>
      </w:r>
      <w:proofErr w:type="spellEnd"/>
      <w:r>
        <w:t xml:space="preserve"> in citrus. Pest Management Science. 74: 2438–2443.</w:t>
      </w:r>
    </w:p>
    <w:p w14:paraId="16B179AB" w14:textId="77777777" w:rsidR="004F205A" w:rsidRDefault="00A667EB">
      <w:pPr>
        <w:pStyle w:val="Bibliography"/>
      </w:pPr>
      <w:bookmarkStart w:id="160" w:name="ref-Walker2018"/>
      <w:bookmarkEnd w:id="159"/>
      <w:r>
        <w:rPr>
          <w:b/>
          <w:bCs/>
        </w:rPr>
        <w:t xml:space="preserve">Walker, P. J., K. R. Blasdell, C. H. Calisher, R. G. </w:t>
      </w:r>
      <w:proofErr w:type="spellStart"/>
      <w:r>
        <w:rPr>
          <w:b/>
          <w:bCs/>
        </w:rPr>
        <w:t>Dietzgen</w:t>
      </w:r>
      <w:proofErr w:type="spellEnd"/>
      <w:r>
        <w:rPr>
          <w:b/>
          <w:bCs/>
        </w:rPr>
        <w:t xml:space="preserve">, H. Kondo, G. </w:t>
      </w:r>
      <w:proofErr w:type="spellStart"/>
      <w:r>
        <w:rPr>
          <w:b/>
          <w:bCs/>
        </w:rPr>
        <w:t>Kurath</w:t>
      </w:r>
      <w:proofErr w:type="spellEnd"/>
      <w:r>
        <w:rPr>
          <w:b/>
          <w:bCs/>
        </w:rPr>
        <w:t xml:space="preserve">, B. </w:t>
      </w:r>
      <w:proofErr w:type="spellStart"/>
      <w:r>
        <w:rPr>
          <w:b/>
          <w:bCs/>
        </w:rPr>
        <w:t>Longdon</w:t>
      </w:r>
      <w:proofErr w:type="spellEnd"/>
      <w:r>
        <w:rPr>
          <w:b/>
          <w:bCs/>
        </w:rPr>
        <w:t xml:space="preserve">, D. M. Stone, R. B. </w:t>
      </w:r>
      <w:proofErr w:type="spellStart"/>
      <w:r>
        <w:rPr>
          <w:b/>
          <w:bCs/>
        </w:rPr>
        <w:t>Tesh</w:t>
      </w:r>
      <w:proofErr w:type="spellEnd"/>
      <w:r>
        <w:rPr>
          <w:b/>
          <w:bCs/>
        </w:rPr>
        <w:t xml:space="preserve">, N. </w:t>
      </w:r>
      <w:proofErr w:type="spellStart"/>
      <w:r>
        <w:rPr>
          <w:b/>
          <w:bCs/>
        </w:rPr>
        <w:t>Tordo</w:t>
      </w:r>
      <w:proofErr w:type="spellEnd"/>
      <w:r>
        <w:rPr>
          <w:b/>
          <w:bCs/>
        </w:rPr>
        <w:t xml:space="preserve">, N. </w:t>
      </w:r>
      <w:proofErr w:type="spellStart"/>
      <w:r>
        <w:rPr>
          <w:b/>
          <w:bCs/>
        </w:rPr>
        <w:t>Vasilakis</w:t>
      </w:r>
      <w:proofErr w:type="spellEnd"/>
      <w:r>
        <w:rPr>
          <w:b/>
          <w:bCs/>
        </w:rPr>
        <w:t>, and A. E. Whitfield</w:t>
      </w:r>
      <w:r>
        <w:t xml:space="preserve">. </w:t>
      </w:r>
      <w:r>
        <w:rPr>
          <w:b/>
          <w:bCs/>
        </w:rPr>
        <w:t>2018</w:t>
      </w:r>
      <w:r>
        <w:t xml:space="preserve">. ICTV virus taxonomy profile: </w:t>
      </w:r>
      <w:proofErr w:type="spellStart"/>
      <w:r>
        <w:t>rhabdoviridae</w:t>
      </w:r>
      <w:proofErr w:type="spellEnd"/>
      <w:r>
        <w:t>. Journal of General Virology. 99: 447–448.</w:t>
      </w:r>
    </w:p>
    <w:p w14:paraId="16B179AC" w14:textId="77777777" w:rsidR="004F205A" w:rsidRDefault="00A667EB">
      <w:pPr>
        <w:pStyle w:val="Bibliography"/>
      </w:pPr>
      <w:bookmarkStart w:id="161" w:name="ref-Wang2014"/>
      <w:bookmarkEnd w:id="160"/>
      <w:r>
        <w:rPr>
          <w:b/>
          <w:bCs/>
        </w:rPr>
        <w:t>Wang, G.-Y., Y. Meng, J.-L. Huang, and Y.-P. Yang</w:t>
      </w:r>
      <w:r>
        <w:t xml:space="preserve">. </w:t>
      </w:r>
      <w:r>
        <w:rPr>
          <w:b/>
          <w:bCs/>
        </w:rPr>
        <w:t>2014</w:t>
      </w:r>
      <w:r>
        <w:t xml:space="preserve">. Molecular phylogeny of </w:t>
      </w:r>
      <w:r>
        <w:rPr>
          <w:i/>
          <w:iCs/>
        </w:rPr>
        <w:t>Ophiopogon</w:t>
      </w:r>
      <w:r>
        <w:t xml:space="preserve"> (</w:t>
      </w:r>
      <w:proofErr w:type="spellStart"/>
      <w:r>
        <w:t>asparagaceae</w:t>
      </w:r>
      <w:proofErr w:type="spellEnd"/>
      <w:r>
        <w:t>) inferred from nuclear and plastid DNA sequences. Systematic Botany. 39: 776–784.</w:t>
      </w:r>
    </w:p>
    <w:p w14:paraId="16B179AD" w14:textId="77777777" w:rsidR="004F205A" w:rsidRDefault="00A667EB">
      <w:pPr>
        <w:pStyle w:val="Bibliography"/>
      </w:pPr>
      <w:bookmarkStart w:id="162" w:name="ref-Zheng2013"/>
      <w:bookmarkEnd w:id="161"/>
      <w:r>
        <w:rPr>
          <w:b/>
          <w:bCs/>
        </w:rPr>
        <w:t>Zheng, G. H., Z. Z. Zheng, Q. X. Tong, Y. L. Ming, and others</w:t>
      </w:r>
      <w:r>
        <w:t xml:space="preserve">. </w:t>
      </w:r>
      <w:r>
        <w:rPr>
          <w:b/>
          <w:bCs/>
        </w:rPr>
        <w:t>2013</w:t>
      </w:r>
      <w:r>
        <w:t xml:space="preserve">. Orchid fleck virus: An unclassified bipartite, </w:t>
      </w:r>
      <w:proofErr w:type="gramStart"/>
      <w:r>
        <w:t>negative-sense</w:t>
      </w:r>
      <w:proofErr w:type="gramEnd"/>
      <w:r>
        <w:t xml:space="preserve"> </w:t>
      </w:r>
      <w:proofErr w:type="spellStart"/>
      <w:r>
        <w:t>rna</w:t>
      </w:r>
      <w:proofErr w:type="spellEnd"/>
      <w:r>
        <w:t xml:space="preserve"> plant virus. Archives of virology. 158: 313–323.</w:t>
      </w:r>
    </w:p>
    <w:p w14:paraId="16B179AE" w14:textId="77777777" w:rsidR="004F205A" w:rsidRDefault="00A667EB">
      <w:pPr>
        <w:pStyle w:val="Bibliography"/>
      </w:pPr>
      <w:bookmarkStart w:id="163" w:name="ref-Zhou2009"/>
      <w:bookmarkEnd w:id="162"/>
      <w:r>
        <w:rPr>
          <w:b/>
          <w:bCs/>
        </w:rPr>
        <w:t>Zhou, Q., J. Zhou, J. Chen, and X. Wang</w:t>
      </w:r>
      <w:r>
        <w:t xml:space="preserve">. </w:t>
      </w:r>
      <w:r>
        <w:rPr>
          <w:b/>
          <w:bCs/>
        </w:rPr>
        <w:t>2009</w:t>
      </w:r>
      <w:r>
        <w:t xml:space="preserve">. Karyotype analysis of medicinal plant </w:t>
      </w:r>
      <w:r>
        <w:rPr>
          <w:i/>
          <w:iCs/>
        </w:rPr>
        <w:t>Liriope spicata</w:t>
      </w:r>
      <w:r>
        <w:t xml:space="preserve"> var. </w:t>
      </w:r>
      <w:proofErr w:type="spellStart"/>
      <w:r>
        <w:rPr>
          <w:i/>
          <w:iCs/>
        </w:rPr>
        <w:t>prolifera</w:t>
      </w:r>
      <w:proofErr w:type="spellEnd"/>
      <w:r>
        <w:t xml:space="preserve"> (</w:t>
      </w:r>
      <w:proofErr w:type="spellStart"/>
      <w:r>
        <w:t>liliaceae</w:t>
      </w:r>
      <w:proofErr w:type="spellEnd"/>
      <w:r>
        <w:t xml:space="preserve">). </w:t>
      </w:r>
      <w:proofErr w:type="spellStart"/>
      <w:r>
        <w:t>Biologia</w:t>
      </w:r>
      <w:proofErr w:type="spellEnd"/>
      <w:r>
        <w:t>. 64.</w:t>
      </w:r>
    </w:p>
    <w:p w14:paraId="2C7D0053" w14:textId="77777777" w:rsidR="004F0DEE" w:rsidRDefault="004F0DEE" w:rsidP="004F0DEE">
      <w:pPr>
        <w:pStyle w:val="Heading3"/>
      </w:pPr>
      <w:bookmarkStart w:id="164" w:name="table"/>
      <w:bookmarkStart w:id="165" w:name="figure-captions"/>
      <w:bookmarkEnd w:id="72"/>
      <w:bookmarkEnd w:id="75"/>
      <w:bookmarkEnd w:id="163"/>
      <w:r>
        <w:t>Table</w:t>
      </w:r>
    </w:p>
    <w:tbl>
      <w:tblPr>
        <w:tblStyle w:val="Table"/>
        <w:tblW w:w="4999" w:type="pct"/>
        <w:tblLook w:val="0020" w:firstRow="1" w:lastRow="0" w:firstColumn="0" w:lastColumn="0" w:noHBand="0" w:noVBand="0"/>
      </w:tblPr>
      <w:tblGrid>
        <w:gridCol w:w="2655"/>
        <w:gridCol w:w="3581"/>
        <w:gridCol w:w="3122"/>
      </w:tblGrid>
      <w:tr w:rsidR="004F0DEE" w14:paraId="3E1AF024" w14:textId="77777777" w:rsidTr="004F0DEE">
        <w:tc>
          <w:tcPr>
            <w:tcW w:w="0" w:type="auto"/>
            <w:hideMark/>
          </w:tcPr>
          <w:p w14:paraId="52823935" w14:textId="77777777" w:rsidR="004F0DEE" w:rsidRDefault="004F0DEE">
            <w:pPr>
              <w:pStyle w:val="Compact"/>
            </w:pPr>
            <w:r>
              <w:t>Scientific Name</w:t>
            </w:r>
          </w:p>
        </w:tc>
        <w:tc>
          <w:tcPr>
            <w:tcW w:w="0" w:type="auto"/>
            <w:hideMark/>
          </w:tcPr>
          <w:p w14:paraId="68D983E9" w14:textId="77777777" w:rsidR="004F0DEE" w:rsidRDefault="004F0DEE">
            <w:pPr>
              <w:pStyle w:val="Compact"/>
            </w:pPr>
            <w:r>
              <w:t>Common Names</w:t>
            </w:r>
          </w:p>
        </w:tc>
        <w:tc>
          <w:tcPr>
            <w:tcW w:w="0" w:type="auto"/>
            <w:hideMark/>
          </w:tcPr>
          <w:p w14:paraId="7BA683CB" w14:textId="77777777" w:rsidR="004F0DEE" w:rsidRDefault="004F0DEE">
            <w:pPr>
              <w:pStyle w:val="Compact"/>
            </w:pPr>
            <w:r>
              <w:t>Symptoms Observed</w:t>
            </w:r>
          </w:p>
        </w:tc>
      </w:tr>
      <w:tr w:rsidR="004F0DEE" w14:paraId="52BE5277" w14:textId="77777777" w:rsidTr="004F0DEE">
        <w:tc>
          <w:tcPr>
            <w:tcW w:w="0" w:type="auto"/>
            <w:hideMark/>
          </w:tcPr>
          <w:p w14:paraId="2A7B7669" w14:textId="77777777" w:rsidR="004F0DEE" w:rsidRDefault="004F0DEE">
            <w:pPr>
              <w:pStyle w:val="Compact"/>
            </w:pPr>
            <w:r>
              <w:rPr>
                <w:i/>
                <w:iCs/>
              </w:rPr>
              <w:t xml:space="preserve">Liriope </w:t>
            </w:r>
            <w:proofErr w:type="spellStart"/>
            <w:r>
              <w:rPr>
                <w:i/>
                <w:iCs/>
              </w:rPr>
              <w:t>muscari</w:t>
            </w:r>
            <w:proofErr w:type="spellEnd"/>
            <w:r>
              <w:t xml:space="preserve"> Bailey</w:t>
            </w:r>
          </w:p>
        </w:tc>
        <w:tc>
          <w:tcPr>
            <w:tcW w:w="0" w:type="auto"/>
            <w:hideMark/>
          </w:tcPr>
          <w:p w14:paraId="5D7A721C" w14:textId="77777777" w:rsidR="004F0DEE" w:rsidRDefault="004F0DEE">
            <w:pPr>
              <w:pStyle w:val="Compact"/>
            </w:pPr>
            <w:r>
              <w:t xml:space="preserve">Lilyturf, </w:t>
            </w:r>
            <w:proofErr w:type="spellStart"/>
            <w:r>
              <w:t>Orchardgrass</w:t>
            </w:r>
            <w:proofErr w:type="spellEnd"/>
            <w:r>
              <w:t xml:space="preserve">, </w:t>
            </w:r>
            <w:proofErr w:type="spellStart"/>
            <w:r>
              <w:t>Monkeygrass</w:t>
            </w:r>
            <w:proofErr w:type="spellEnd"/>
          </w:p>
        </w:tc>
        <w:tc>
          <w:tcPr>
            <w:tcW w:w="0" w:type="auto"/>
            <w:hideMark/>
          </w:tcPr>
          <w:p w14:paraId="3D787F74" w14:textId="77777777" w:rsidR="004F0DEE" w:rsidRDefault="004F0DEE">
            <w:pPr>
              <w:pStyle w:val="Compact"/>
            </w:pPr>
            <w:r>
              <w:t>Ringspots, Chlorotic Flecking, Necrotic Lesions</w:t>
            </w:r>
          </w:p>
        </w:tc>
      </w:tr>
      <w:tr w:rsidR="004F0DEE" w14:paraId="57EA57FE" w14:textId="77777777" w:rsidTr="004F0DEE">
        <w:tc>
          <w:tcPr>
            <w:tcW w:w="0" w:type="auto"/>
            <w:hideMark/>
          </w:tcPr>
          <w:p w14:paraId="6A6E8A73" w14:textId="77777777" w:rsidR="004F0DEE" w:rsidRDefault="004F0DEE">
            <w:pPr>
              <w:pStyle w:val="Compact"/>
            </w:pPr>
            <w:r>
              <w:rPr>
                <w:i/>
                <w:iCs/>
              </w:rPr>
              <w:t>Liriope gigantea</w:t>
            </w:r>
            <w:r>
              <w:t>* Hume</w:t>
            </w:r>
          </w:p>
        </w:tc>
        <w:tc>
          <w:tcPr>
            <w:tcW w:w="0" w:type="auto"/>
            <w:hideMark/>
          </w:tcPr>
          <w:p w14:paraId="2DC25B35" w14:textId="77777777" w:rsidR="004F0DEE" w:rsidRDefault="004F0DEE">
            <w:pPr>
              <w:pStyle w:val="Compact"/>
            </w:pPr>
            <w:r>
              <w:t>Giant Lilyturf</w:t>
            </w:r>
          </w:p>
        </w:tc>
        <w:tc>
          <w:tcPr>
            <w:tcW w:w="0" w:type="auto"/>
            <w:hideMark/>
          </w:tcPr>
          <w:p w14:paraId="1431DCA5" w14:textId="77777777" w:rsidR="004F0DEE" w:rsidRDefault="004F0DEE">
            <w:pPr>
              <w:pStyle w:val="Compact"/>
            </w:pPr>
            <w:r>
              <w:t>Ringspots, Chlorotic Flecking, Necrotic Lesions</w:t>
            </w:r>
          </w:p>
        </w:tc>
      </w:tr>
      <w:tr w:rsidR="004F0DEE" w14:paraId="1D91601F" w14:textId="77777777" w:rsidTr="004F0DEE">
        <w:tc>
          <w:tcPr>
            <w:tcW w:w="0" w:type="auto"/>
            <w:hideMark/>
          </w:tcPr>
          <w:p w14:paraId="543E9200" w14:textId="77777777" w:rsidR="004F0DEE" w:rsidRDefault="004F0DEE">
            <w:pPr>
              <w:pStyle w:val="Compact"/>
            </w:pPr>
            <w:r>
              <w:rPr>
                <w:i/>
                <w:iCs/>
              </w:rPr>
              <w:t>Ophiopogon japonicus</w:t>
            </w:r>
            <w:r>
              <w:t xml:space="preserve"> Ker </w:t>
            </w:r>
            <w:proofErr w:type="spellStart"/>
            <w:r>
              <w:t>Gawl</w:t>
            </w:r>
            <w:proofErr w:type="spellEnd"/>
            <w:r>
              <w:t>.</w:t>
            </w:r>
          </w:p>
        </w:tc>
        <w:tc>
          <w:tcPr>
            <w:tcW w:w="0" w:type="auto"/>
            <w:hideMark/>
          </w:tcPr>
          <w:p w14:paraId="7F73E4F6" w14:textId="77777777" w:rsidR="004F0DEE" w:rsidRDefault="004F0DEE">
            <w:pPr>
              <w:pStyle w:val="Compact"/>
            </w:pPr>
            <w:r>
              <w:t>Dwarf Lilyturf, Mondo Grass, Snake’s beard</w:t>
            </w:r>
          </w:p>
        </w:tc>
        <w:tc>
          <w:tcPr>
            <w:tcW w:w="0" w:type="auto"/>
            <w:hideMark/>
          </w:tcPr>
          <w:p w14:paraId="1C239ED7" w14:textId="77777777" w:rsidR="004F0DEE" w:rsidRDefault="004F0DEE">
            <w:pPr>
              <w:pStyle w:val="Compact"/>
            </w:pPr>
            <w:r>
              <w:t>Ringspots, Chlorotic Flecking, Necrotic Lesions</w:t>
            </w:r>
          </w:p>
        </w:tc>
      </w:tr>
      <w:tr w:rsidR="004F0DEE" w14:paraId="36D0F1CD" w14:textId="77777777" w:rsidTr="004F0DEE">
        <w:tc>
          <w:tcPr>
            <w:tcW w:w="0" w:type="auto"/>
            <w:hideMark/>
          </w:tcPr>
          <w:p w14:paraId="6D2139B6" w14:textId="77777777" w:rsidR="004F0DEE" w:rsidRDefault="004F0DEE">
            <w:pPr>
              <w:pStyle w:val="Compact"/>
            </w:pPr>
            <w:r>
              <w:rPr>
                <w:i/>
                <w:iCs/>
              </w:rPr>
              <w:t>Ophiopogon intermedius</w:t>
            </w:r>
            <w:r>
              <w:t>** Don</w:t>
            </w:r>
          </w:p>
        </w:tc>
        <w:tc>
          <w:tcPr>
            <w:tcW w:w="0" w:type="auto"/>
            <w:hideMark/>
          </w:tcPr>
          <w:p w14:paraId="2EAFDAA7" w14:textId="77777777" w:rsidR="004F0DEE" w:rsidRDefault="004F0DEE">
            <w:pPr>
              <w:pStyle w:val="Compact"/>
            </w:pPr>
            <w:r>
              <w:t>Aztec Grass, ‘</w:t>
            </w:r>
            <w:proofErr w:type="spellStart"/>
            <w:r>
              <w:t>Argenteomarginatus</w:t>
            </w:r>
            <w:proofErr w:type="spellEnd"/>
            <w:r>
              <w:t>’</w:t>
            </w:r>
          </w:p>
        </w:tc>
        <w:tc>
          <w:tcPr>
            <w:tcW w:w="0" w:type="auto"/>
            <w:hideMark/>
          </w:tcPr>
          <w:p w14:paraId="2B6402EC" w14:textId="77777777" w:rsidR="004F0DEE" w:rsidRDefault="004F0DEE">
            <w:pPr>
              <w:pStyle w:val="Compact"/>
            </w:pPr>
            <w:r>
              <w:t>Ringspots, Chlorotic Flecking, Necrotic Lesions</w:t>
            </w:r>
          </w:p>
        </w:tc>
      </w:tr>
      <w:tr w:rsidR="004F0DEE" w14:paraId="49DE32D1" w14:textId="77777777" w:rsidTr="004F0DEE">
        <w:tc>
          <w:tcPr>
            <w:tcW w:w="0" w:type="auto"/>
            <w:hideMark/>
          </w:tcPr>
          <w:p w14:paraId="08D905B1" w14:textId="77777777" w:rsidR="004F0DEE" w:rsidRDefault="004F0DEE">
            <w:pPr>
              <w:pStyle w:val="Compact"/>
            </w:pPr>
            <w:r>
              <w:rPr>
                <w:i/>
                <w:iCs/>
              </w:rPr>
              <w:t>Aspidistra elatior</w:t>
            </w:r>
            <w:r>
              <w:t xml:space="preserve"> Blume</w:t>
            </w:r>
          </w:p>
        </w:tc>
        <w:tc>
          <w:tcPr>
            <w:tcW w:w="0" w:type="auto"/>
            <w:hideMark/>
          </w:tcPr>
          <w:p w14:paraId="08BBFDF8" w14:textId="77777777" w:rsidR="004F0DEE" w:rsidRDefault="004F0DEE">
            <w:pPr>
              <w:pStyle w:val="Compact"/>
            </w:pPr>
            <w:r>
              <w:t>Cast Iron Plant, Bar-room Plant</w:t>
            </w:r>
          </w:p>
        </w:tc>
        <w:tc>
          <w:tcPr>
            <w:tcW w:w="0" w:type="auto"/>
            <w:hideMark/>
          </w:tcPr>
          <w:p w14:paraId="2F0ABC15" w14:textId="77777777" w:rsidR="004F0DEE" w:rsidRDefault="004F0DEE">
            <w:pPr>
              <w:pStyle w:val="Compact"/>
            </w:pPr>
            <w:r>
              <w:t>Chlorosis, Chlorotic Flecking, Necrotic Lesions</w:t>
            </w:r>
          </w:p>
        </w:tc>
      </w:tr>
    </w:tbl>
    <w:p w14:paraId="6C5056D0" w14:textId="77777777" w:rsidR="004F0DEE" w:rsidRDefault="004F0DEE" w:rsidP="004F0DEE">
      <w:pPr>
        <w:pStyle w:val="BodyText"/>
      </w:pPr>
      <w:r>
        <w:t xml:space="preserve">Table 1: List of plants with symptoms of Orchid fleck </w:t>
      </w:r>
      <w:proofErr w:type="spellStart"/>
      <w:r>
        <w:t>dichorhavirus</w:t>
      </w:r>
      <w:proofErr w:type="spellEnd"/>
      <w:r>
        <w:t xml:space="preserve"> found in northern Florida. * </w:t>
      </w:r>
      <w:r>
        <w:rPr>
          <w:i/>
          <w:iCs/>
        </w:rPr>
        <w:t>L. gigantea</w:t>
      </w:r>
      <w:r>
        <w:t xml:space="preserve"> have been traditionally classified as </w:t>
      </w:r>
      <w:proofErr w:type="spellStart"/>
      <w:r>
        <w:t>seperate</w:t>
      </w:r>
      <w:proofErr w:type="spellEnd"/>
      <w:r>
        <w:t xml:space="preserve"> from </w:t>
      </w:r>
      <w:r>
        <w:rPr>
          <w:i/>
          <w:iCs/>
        </w:rPr>
        <w:t xml:space="preserve">L. </w:t>
      </w:r>
      <w:proofErr w:type="spellStart"/>
      <w:r>
        <w:rPr>
          <w:i/>
          <w:iCs/>
        </w:rPr>
        <w:t>muscari</w:t>
      </w:r>
      <w:proofErr w:type="spellEnd"/>
      <w:r>
        <w:t xml:space="preserve"> by Broussard (2007) and </w:t>
      </w:r>
      <w:proofErr w:type="spellStart"/>
      <w:r>
        <w:t>Fantz</w:t>
      </w:r>
      <w:proofErr w:type="spellEnd"/>
      <w:r>
        <w:t xml:space="preserve"> et al. (2015), although this distinction has been challenged by Wang et al. (2014) and </w:t>
      </w:r>
      <w:proofErr w:type="spellStart"/>
      <w:r>
        <w:t>Masiero</w:t>
      </w:r>
      <w:proofErr w:type="spellEnd"/>
      <w:r>
        <w:t xml:space="preserve"> et al. (2020). * * </w:t>
      </w:r>
      <w:r>
        <w:rPr>
          <w:i/>
          <w:iCs/>
        </w:rPr>
        <w:t>O. intermedius</w:t>
      </w:r>
      <w:r>
        <w:t xml:space="preserve"> is sometimes misclassified as </w:t>
      </w:r>
      <w:r>
        <w:rPr>
          <w:i/>
          <w:iCs/>
        </w:rPr>
        <w:t xml:space="preserve">Liriope </w:t>
      </w:r>
      <w:proofErr w:type="spellStart"/>
      <w:r>
        <w:rPr>
          <w:i/>
          <w:iCs/>
        </w:rPr>
        <w:t>muscari</w:t>
      </w:r>
      <w:proofErr w:type="spellEnd"/>
      <w:r>
        <w:t xml:space="preserve"> ‘Variegated Evergreen Giant’ </w:t>
      </w:r>
      <w:proofErr w:type="spellStart"/>
      <w:r>
        <w:t>Fantz</w:t>
      </w:r>
      <w:proofErr w:type="spellEnd"/>
      <w:r>
        <w:t xml:space="preserve"> (2009) or ‘Grandiflora White’ (</w:t>
      </w:r>
      <w:proofErr w:type="spellStart"/>
      <w:r>
        <w:t>Fantz</w:t>
      </w:r>
      <w:proofErr w:type="spellEnd"/>
      <w:r>
        <w:t xml:space="preserve"> 2009).</w:t>
      </w:r>
      <w:bookmarkEnd w:id="164"/>
    </w:p>
    <w:p w14:paraId="16B179C9" w14:textId="72F0B6B8" w:rsidR="004F205A" w:rsidRDefault="00A667EB">
      <w:pPr>
        <w:pStyle w:val="Heading3"/>
      </w:pPr>
      <w:r>
        <w:t>Figure captions</w:t>
      </w:r>
    </w:p>
    <w:p w14:paraId="16B179CA" w14:textId="65FEBA63" w:rsidR="004F205A" w:rsidRDefault="00A667EB">
      <w:pPr>
        <w:pStyle w:val="FirstParagraph"/>
      </w:pPr>
      <w:commentRangeStart w:id="166"/>
      <w:commentRangeStart w:id="167"/>
      <w:r>
        <w:t xml:space="preserve">Fig. 1: Variety of symptoms expressed by plants infected with Orchid fleck </w:t>
      </w:r>
      <w:proofErr w:type="spellStart"/>
      <w:r>
        <w:t>dichorhavirus</w:t>
      </w:r>
      <w:proofErr w:type="spellEnd"/>
      <w:r>
        <w:t xml:space="preserve">: (a) ringspot symptoms on </w:t>
      </w:r>
      <w:r>
        <w:rPr>
          <w:i/>
          <w:iCs/>
        </w:rPr>
        <w:t>Liriope gigantea</w:t>
      </w:r>
      <w:r>
        <w:t xml:space="preserve"> (b) chlorotic flecking on </w:t>
      </w:r>
      <w:r>
        <w:rPr>
          <w:i/>
          <w:iCs/>
        </w:rPr>
        <w:t>Aspidistra elatior</w:t>
      </w:r>
      <w:r>
        <w:t>.</w:t>
      </w:r>
      <w:commentRangeEnd w:id="166"/>
      <w:r w:rsidR="004D0D41">
        <w:rPr>
          <w:rStyle w:val="CommentReference"/>
          <w:rFonts w:asciiTheme="minorHAnsi" w:hAnsiTheme="minorHAnsi"/>
        </w:rPr>
        <w:commentReference w:id="166"/>
      </w:r>
      <w:commentRangeEnd w:id="167"/>
      <w:r w:rsidR="004F0DEE">
        <w:rPr>
          <w:rStyle w:val="CommentReference"/>
          <w:rFonts w:asciiTheme="minorHAnsi" w:hAnsiTheme="minorHAnsi"/>
        </w:rPr>
        <w:commentReference w:id="167"/>
      </w:r>
    </w:p>
    <w:p w14:paraId="5E591390" w14:textId="77777777" w:rsidR="005A688B" w:rsidRDefault="005A688B" w:rsidP="005A688B">
      <w:pPr>
        <w:pStyle w:val="BodyText"/>
      </w:pPr>
      <w:r>
        <w:t xml:space="preserve">Fig. 2: LT-SEM images of </w:t>
      </w:r>
      <w:proofErr w:type="spellStart"/>
      <w:r>
        <w:t>Brevipalpus</w:t>
      </w:r>
      <w:proofErr w:type="spellEnd"/>
      <w:r>
        <w:t xml:space="preserve"> </w:t>
      </w:r>
      <w:proofErr w:type="spellStart"/>
      <w:r>
        <w:t>californicus</w:t>
      </w:r>
      <w:proofErr w:type="spellEnd"/>
      <w:r>
        <w:t xml:space="preserve"> </w:t>
      </w:r>
      <w:proofErr w:type="spellStart"/>
      <w:r>
        <w:t>sensu</w:t>
      </w:r>
      <w:proofErr w:type="spellEnd"/>
      <w:r>
        <w:t xml:space="preserve"> </w:t>
      </w:r>
      <w:proofErr w:type="spellStart"/>
      <w:r>
        <w:t>lato</w:t>
      </w:r>
      <w:proofErr w:type="spellEnd"/>
      <w:r>
        <w:t xml:space="preserve"> displaying various characters used for identification (Baker and Tuttle 1987, Beard et al. 2012) (a) Dorsum (b) Lateral view (c) Venter (d) Close up of distal end of leg 2, with arrows indicating paired </w:t>
      </w:r>
      <w:proofErr w:type="spellStart"/>
      <w:r>
        <w:t>solenidia</w:t>
      </w:r>
      <w:proofErr w:type="spellEnd"/>
      <w:r>
        <w:t xml:space="preserve">, characteristic of the genus </w:t>
      </w:r>
      <w:proofErr w:type="spellStart"/>
      <w:r>
        <w:t>Brevipalpus</w:t>
      </w:r>
      <w:proofErr w:type="spellEnd"/>
      <w:r>
        <w:t xml:space="preserve"> (e) Enlargement of the microplates of the mite </w:t>
      </w:r>
      <w:proofErr w:type="spellStart"/>
      <w:r>
        <w:t>cerotegument</w:t>
      </w:r>
      <w:proofErr w:type="spellEnd"/>
      <w:r>
        <w:t xml:space="preserve"> (f) Dorsal view of the distal portion of mite abdomen (g) Dorsal view of the mite rostrum (h) Ventral view of mite rostrum, observe 3 distal setae.</w:t>
      </w:r>
    </w:p>
    <w:p w14:paraId="7841659E" w14:textId="1A50650A" w:rsidR="005A688B" w:rsidRPr="005A688B" w:rsidRDefault="005A688B" w:rsidP="005A688B">
      <w:pPr>
        <w:pStyle w:val="BodyText"/>
      </w:pPr>
      <w:r>
        <w:t xml:space="preserve">Fig. 3: Florida is home to other common pest species of </w:t>
      </w:r>
      <w:proofErr w:type="spellStart"/>
      <w:r>
        <w:t>Brevipalpus</w:t>
      </w:r>
      <w:proofErr w:type="spellEnd"/>
      <w:r>
        <w:t xml:space="preserve"> which are potential vectors of Orchid fleck </w:t>
      </w:r>
      <w:proofErr w:type="spellStart"/>
      <w:r>
        <w:t>dichorhavirus</w:t>
      </w:r>
      <w:proofErr w:type="spellEnd"/>
      <w:r>
        <w:t xml:space="preserve">: (a) B. </w:t>
      </w:r>
      <w:proofErr w:type="spellStart"/>
      <w:r>
        <w:t>yothersi</w:t>
      </w:r>
      <w:proofErr w:type="spellEnd"/>
      <w:r>
        <w:t xml:space="preserve">, dorsal (b) B. </w:t>
      </w:r>
      <w:proofErr w:type="spellStart"/>
      <w:r>
        <w:t>yothersi</w:t>
      </w:r>
      <w:proofErr w:type="spellEnd"/>
      <w:r>
        <w:t xml:space="preserve">, lateral (c) B. </w:t>
      </w:r>
      <w:proofErr w:type="spellStart"/>
      <w:r>
        <w:t>obovatus</w:t>
      </w:r>
      <w:proofErr w:type="spellEnd"/>
      <w:r>
        <w:t>, dorsal.</w:t>
      </w:r>
    </w:p>
    <w:p w14:paraId="16B179CE" w14:textId="77777777" w:rsidR="004F205A" w:rsidRDefault="00A667EB">
      <w:pPr>
        <w:pStyle w:val="Heading3"/>
      </w:pPr>
      <w:bookmarkStart w:id="168" w:name="figures"/>
      <w:bookmarkEnd w:id="165"/>
      <w:r>
        <w:t>Figures</w:t>
      </w:r>
    </w:p>
    <w:p w14:paraId="16B179CF" w14:textId="287B8D31" w:rsidR="004F205A" w:rsidRDefault="00A667EB">
      <w:pPr>
        <w:pStyle w:val="FirstParagraph"/>
      </w:pPr>
      <w:r>
        <w:rPr>
          <w:noProof/>
        </w:rPr>
        <w:drawing>
          <wp:inline distT="0" distB="0" distL="0" distR="0" wp14:anchorId="16B179D0" wp14:editId="16B179D1">
            <wp:extent cx="5943600" cy="39624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1-1.png"/>
                    <pic:cNvPicPr>
                      <a:picLocks noChangeAspect="1" noChangeArrowheads="1"/>
                    </pic:cNvPicPr>
                  </pic:nvPicPr>
                  <pic:blipFill>
                    <a:blip r:embed="rId13"/>
                    <a:stretch>
                      <a:fillRect/>
                    </a:stretch>
                  </pic:blipFill>
                  <pic:spPr bwMode="auto">
                    <a:xfrm>
                      <a:off x="0" y="0"/>
                      <a:ext cx="5943600" cy="3962400"/>
                    </a:xfrm>
                    <a:prstGeom prst="rect">
                      <a:avLst/>
                    </a:prstGeom>
                    <a:noFill/>
                    <a:ln w="9525">
                      <a:noFill/>
                      <a:headEnd/>
                      <a:tailEnd/>
                    </a:ln>
                  </pic:spPr>
                </pic:pic>
              </a:graphicData>
            </a:graphic>
          </wp:inline>
        </w:drawing>
      </w:r>
      <w:r w:rsidR="005A688B" w:rsidRPr="005A688B">
        <w:rPr>
          <w:noProof/>
        </w:rPr>
        <w:t xml:space="preserve"> </w:t>
      </w:r>
      <w:ins w:id="169" w:author="Fife, Austin N" w:date="2021-03-29T15:34:00Z">
        <w:r w:rsidR="005A688B">
          <w:rPr>
            <w:noProof/>
          </w:rPr>
          <w:drawing>
            <wp:inline distT="0" distB="0" distL="0" distR="0" wp14:anchorId="0F1FCF66" wp14:editId="52644256">
              <wp:extent cx="5943600" cy="39624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2" name="Picture"/>
                      <pic:cNvPicPr/>
                    </pic:nvPicPr>
                    <pic:blipFill>
                      <a:blip r:embed="rId14"/>
                      <a:stretch>
                        <a:fillRect/>
                      </a:stretch>
                    </pic:blipFill>
                    <pic:spPr bwMode="auto">
                      <a:xfrm>
                        <a:off x="0" y="0"/>
                        <a:ext cx="5943600" cy="3962400"/>
                      </a:xfrm>
                      <a:prstGeom prst="rect">
                        <a:avLst/>
                      </a:prstGeom>
                      <a:noFill/>
                      <a:ln w="9525">
                        <a:noFill/>
                        <a:headEnd/>
                        <a:tailEnd/>
                      </a:ln>
                    </pic:spPr>
                  </pic:pic>
                </a:graphicData>
              </a:graphic>
            </wp:inline>
          </w:drawing>
        </w:r>
        <w:r w:rsidR="00FA515C" w:rsidRPr="00FA515C">
          <w:rPr>
            <w:noProof/>
          </w:rPr>
          <w:t xml:space="preserve"> </w:t>
        </w:r>
        <w:r w:rsidR="00FA515C">
          <w:rPr>
            <w:noProof/>
          </w:rPr>
          <w:drawing>
            <wp:inline distT="0" distB="0" distL="0" distR="0" wp14:anchorId="049E6CFD" wp14:editId="4CC7CFCB">
              <wp:extent cx="5943600" cy="39624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3" name="Picture"/>
                      <pic:cNvPicPr/>
                    </pic:nvPicPr>
                    <pic:blipFill>
                      <a:blip r:embed="rId15"/>
                      <a:stretch>
                        <a:fillRect/>
                      </a:stretch>
                    </pic:blipFill>
                    <pic:spPr bwMode="auto">
                      <a:xfrm>
                        <a:off x="0" y="0"/>
                        <a:ext cx="5943600" cy="3962400"/>
                      </a:xfrm>
                      <a:prstGeom prst="rect">
                        <a:avLst/>
                      </a:prstGeom>
                      <a:noFill/>
                      <a:ln w="9525">
                        <a:noFill/>
                        <a:headEnd/>
                        <a:tailEnd/>
                      </a:ln>
                    </pic:spPr>
                  </pic:pic>
                </a:graphicData>
              </a:graphic>
            </wp:inline>
          </w:drawing>
        </w:r>
        <w:r>
          <w:t xml:space="preserve"> </w:t>
        </w:r>
      </w:ins>
      <w:r>
        <w:t xml:space="preserve">  </w:t>
      </w:r>
      <w:bookmarkEnd w:id="168"/>
    </w:p>
    <w:sectPr w:rsidR="004F205A" w:rsidSect="004E1DCA">
      <w:headerReference w:type="default" r:id="rId16"/>
      <w:footerReference w:type="default" r:id="rId17"/>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 w:author="Ochoa, Ron" w:date="2021-03-16T16:56:00Z" w:initials="OR">
    <w:p w14:paraId="01A70792" w14:textId="24AC99FF" w:rsidR="00E6371E" w:rsidRDefault="00E6371E">
      <w:pPr>
        <w:pStyle w:val="CommentText"/>
      </w:pPr>
      <w:r>
        <w:rPr>
          <w:rStyle w:val="CommentReference"/>
        </w:rPr>
        <w:annotationRef/>
      </w:r>
      <w:r w:rsidRPr="008314CB">
        <w:t xml:space="preserve">Several flat mite species, all from the genus </w:t>
      </w:r>
      <w:proofErr w:type="spellStart"/>
      <w:r w:rsidRPr="008314CB">
        <w:t>Brevipalpus</w:t>
      </w:r>
      <w:proofErr w:type="spellEnd"/>
      <w:r w:rsidRPr="008314CB">
        <w:t xml:space="preserve"> </w:t>
      </w:r>
      <w:proofErr w:type="spellStart"/>
      <w:r w:rsidRPr="008314CB">
        <w:t>Donnadieu</w:t>
      </w:r>
      <w:proofErr w:type="spellEnd"/>
      <w:r w:rsidRPr="008314CB">
        <w:t xml:space="preserve"> (</w:t>
      </w:r>
      <w:proofErr w:type="spellStart"/>
      <w:r w:rsidRPr="008314CB">
        <w:t>Trombidiformes</w:t>
      </w:r>
      <w:proofErr w:type="spellEnd"/>
      <w:r w:rsidRPr="008314CB">
        <w:t xml:space="preserve">: </w:t>
      </w:r>
      <w:r>
        <w:t xml:space="preserve">    </w:t>
      </w:r>
      <w:proofErr w:type="spellStart"/>
      <w:r w:rsidRPr="008314CB">
        <w:t>Tenuipalpidae</w:t>
      </w:r>
      <w:proofErr w:type="spellEnd"/>
      <w:r w:rsidRPr="008314CB">
        <w:t xml:space="preserve">), are the only known vectors of </w:t>
      </w:r>
      <w:proofErr w:type="spellStart"/>
      <w:r w:rsidRPr="008314CB">
        <w:t>dichorhaviruses</w:t>
      </w:r>
      <w:proofErr w:type="spellEnd"/>
      <w:r w:rsidRPr="008314CB">
        <w:t xml:space="preserve">. The B. </w:t>
      </w:r>
      <w:proofErr w:type="spellStart"/>
      <w:r w:rsidRPr="008314CB">
        <w:t>californicus</w:t>
      </w:r>
      <w:proofErr w:type="spellEnd"/>
      <w:r w:rsidRPr="008314CB">
        <w:t xml:space="preserve"> species group exclusively </w:t>
      </w:r>
      <w:proofErr w:type="gramStart"/>
      <w:r w:rsidRPr="008314CB">
        <w:t>is capable of transmitting</w:t>
      </w:r>
      <w:proofErr w:type="gramEnd"/>
      <w:r w:rsidRPr="008314CB">
        <w:t xml:space="preserve"> Orchid fleck </w:t>
      </w:r>
      <w:proofErr w:type="spellStart"/>
      <w:r w:rsidRPr="008314CB">
        <w:t>dichorhavirus</w:t>
      </w:r>
      <w:proofErr w:type="spellEnd"/>
      <w:r w:rsidRPr="008314CB">
        <w:t xml:space="preserve"> (OFV) in a persistent propagative manner.</w:t>
      </w:r>
      <w:r>
        <w:t xml:space="preserve">   Hi Austin just a </w:t>
      </w:r>
      <w:proofErr w:type="gramStart"/>
      <w:r>
        <w:t>suggestion..</w:t>
      </w:r>
      <w:proofErr w:type="gramEnd"/>
    </w:p>
  </w:comment>
  <w:comment w:id="6" w:author="Fife, Austin N" w:date="2021-03-23T13:10:00Z" w:initials="FAN">
    <w:p w14:paraId="4AFD3533" w14:textId="6E322CF4" w:rsidR="006E5281" w:rsidRDefault="006E5281">
      <w:pPr>
        <w:pStyle w:val="CommentText"/>
      </w:pPr>
      <w:r>
        <w:rPr>
          <w:rStyle w:val="CommentReference"/>
        </w:rPr>
        <w:annotationRef/>
      </w:r>
      <w:r>
        <w:t>I agree, the specificity here is important.</w:t>
      </w:r>
    </w:p>
  </w:comment>
  <w:comment w:id="7" w:author="Carrillo,Daniel" w:date="2021-03-15T09:05:00Z" w:initials="C">
    <w:p w14:paraId="79DCC32E" w14:textId="77777777" w:rsidR="008D6590" w:rsidRDefault="008D6590">
      <w:pPr>
        <w:pStyle w:val="CommentText"/>
      </w:pPr>
      <w:r>
        <w:rPr>
          <w:rStyle w:val="CommentReference"/>
        </w:rPr>
        <w:annotationRef/>
      </w:r>
      <w:r w:rsidR="00EA2234">
        <w:t>G</w:t>
      </w:r>
      <w:r w:rsidR="00EA2234" w:rsidRPr="00EA2234">
        <w:t>reenbrier (Smilax auriculate</w:t>
      </w:r>
      <w:r w:rsidR="00EA2234">
        <w:t>) should also be included here?</w:t>
      </w:r>
    </w:p>
  </w:comment>
  <w:comment w:id="8" w:author="Fife, Austin N" w:date="2021-03-16T14:29:00Z" w:initials="FAN">
    <w:p w14:paraId="58719E9B" w14:textId="09FC471E" w:rsidR="008F6258" w:rsidRDefault="008F6258">
      <w:pPr>
        <w:pStyle w:val="CommentText"/>
      </w:pPr>
      <w:r>
        <w:rPr>
          <w:rStyle w:val="CommentReference"/>
        </w:rPr>
        <w:annotationRef/>
      </w:r>
      <w:r w:rsidR="007F0A4C">
        <w:rPr>
          <w:noProof/>
        </w:rPr>
        <w:t>I never collected any Smilax, did someone else test it for OFV? There is an abundance at some of the sites, I could send some in if it would be interesting.</w:t>
      </w:r>
    </w:p>
  </w:comment>
  <w:comment w:id="9" w:author="Avijit Roy" w:date="2021-03-17T12:06:00Z" w:initials="AR">
    <w:p w14:paraId="00E7097B" w14:textId="6ABC40AE" w:rsidR="001D4AF8" w:rsidRDefault="001D4AF8">
      <w:pPr>
        <w:pStyle w:val="CommentText"/>
      </w:pPr>
      <w:r>
        <w:rPr>
          <w:rStyle w:val="CommentReference"/>
        </w:rPr>
        <w:annotationRef/>
      </w:r>
      <w:r>
        <w:t>Kishore will publish Smilax as a new host for OFV. Need not to add here.</w:t>
      </w:r>
    </w:p>
  </w:comment>
  <w:comment w:id="10" w:author="Carrillo,Daniel" w:date="2021-03-26T10:15:00Z" w:initials="C">
    <w:p w14:paraId="6DB9D642" w14:textId="1F1CDDE7" w:rsidR="00F8159D" w:rsidRDefault="00F8159D">
      <w:pPr>
        <w:pStyle w:val="CommentText"/>
      </w:pPr>
      <w:r>
        <w:rPr>
          <w:rStyle w:val="CommentReference"/>
        </w:rPr>
        <w:annotationRef/>
      </w:r>
      <w:r>
        <w:t xml:space="preserve">This </w:t>
      </w:r>
      <w:r w:rsidR="00AF039F">
        <w:t xml:space="preserve">critical </w:t>
      </w:r>
      <w:r>
        <w:t xml:space="preserve">information is </w:t>
      </w:r>
      <w:r w:rsidR="004D16F2">
        <w:t xml:space="preserve">only </w:t>
      </w:r>
      <w:r w:rsidR="00AF039F">
        <w:t xml:space="preserve">mentioned </w:t>
      </w:r>
      <w:r w:rsidR="00A32341">
        <w:t xml:space="preserve">clearly </w:t>
      </w:r>
      <w:r w:rsidR="003A77B1">
        <w:t xml:space="preserve">here </w:t>
      </w:r>
      <w:r w:rsidR="004D16F2">
        <w:t>in the abstract.</w:t>
      </w:r>
      <w:r w:rsidR="00114F37">
        <w:t xml:space="preserve"> It is important to mention it in the text as well. </w:t>
      </w:r>
    </w:p>
  </w:comment>
  <w:comment w:id="11" w:author="Fife, Austin N" w:date="2021-03-26T13:22:00Z" w:initials="FAN">
    <w:p w14:paraId="458B0548" w14:textId="28FB6796" w:rsidR="00B16790" w:rsidRDefault="00B16790">
      <w:pPr>
        <w:pStyle w:val="CommentText"/>
      </w:pPr>
      <w:r>
        <w:rPr>
          <w:rStyle w:val="CommentReference"/>
        </w:rPr>
        <w:annotationRef/>
      </w:r>
      <w:r>
        <w:t>Added</w:t>
      </w:r>
      <w:r w:rsidR="00820982">
        <w:t xml:space="preserve"> where </w:t>
      </w:r>
      <w:proofErr w:type="gramStart"/>
      <w:r w:rsidR="00820982">
        <w:t>indicated</w:t>
      </w:r>
      <w:proofErr w:type="gramEnd"/>
    </w:p>
  </w:comment>
  <w:comment w:id="14" w:author="Martini,Xavier" w:date="2021-03-29T08:38:00Z" w:initials="M">
    <w:p w14:paraId="0F869B98" w14:textId="646DEF1A" w:rsidR="00A11BE5" w:rsidRDefault="00A11BE5">
      <w:pPr>
        <w:pStyle w:val="CommentText"/>
      </w:pPr>
      <w:r>
        <w:rPr>
          <w:rStyle w:val="CommentReference"/>
        </w:rPr>
        <w:annotationRef/>
      </w:r>
      <w:r>
        <w:t xml:space="preserve">The mention of citrus </w:t>
      </w:r>
      <w:proofErr w:type="gramStart"/>
      <w:r>
        <w:t>arrive</w:t>
      </w:r>
      <w:proofErr w:type="gramEnd"/>
      <w:r>
        <w:t xml:space="preserve"> like ‘a hair in the soup’ as we say in France. I would keep any mention of potential treat for citrus in the discussion. </w:t>
      </w:r>
    </w:p>
  </w:comment>
  <w:comment w:id="15" w:author="Fife, Austin N" w:date="2021-03-29T15:43:00Z" w:initials="FAN">
    <w:p w14:paraId="615156E6" w14:textId="65CBB50A" w:rsidR="00EF6F8A" w:rsidRDefault="00EF6F8A">
      <w:pPr>
        <w:pStyle w:val="CommentText"/>
      </w:pPr>
      <w:r>
        <w:rPr>
          <w:rStyle w:val="CommentReference"/>
        </w:rPr>
        <w:annotationRef/>
      </w:r>
      <w:proofErr w:type="gramStart"/>
      <w:r>
        <w:t>So</w:t>
      </w:r>
      <w:proofErr w:type="gramEnd"/>
      <w:r>
        <w:t xml:space="preserve"> should we remove the mention of citrus from the abstract?</w:t>
      </w:r>
    </w:p>
  </w:comment>
  <w:comment w:id="17" w:author="Guest User" w:date="2021-03-16T16:32:00Z" w:initials="GU">
    <w:p w14:paraId="74E8A9A5" w14:textId="672516DD" w:rsidR="4C89CECD" w:rsidRDefault="4C89CECD">
      <w:pPr>
        <w:pStyle w:val="CommentText"/>
      </w:pPr>
      <w:r>
        <w:t xml:space="preserve">I believe you mean </w:t>
      </w:r>
      <w:proofErr w:type="spellStart"/>
      <w:r>
        <w:t>Rutaceae</w:t>
      </w:r>
      <w:proofErr w:type="spellEnd"/>
      <w:r>
        <w:t xml:space="preserve"> if you are referring to the family for Citrus</w:t>
      </w:r>
      <w:r>
        <w:rPr>
          <w:rStyle w:val="CommentReference"/>
        </w:rPr>
        <w:annotationRef/>
      </w:r>
    </w:p>
  </w:comment>
  <w:comment w:id="18" w:author="Fife, Austin N" w:date="2021-03-23T13:17:00Z" w:initials="FAN">
    <w:p w14:paraId="01653B36" w14:textId="6C28C72B" w:rsidR="00FC4560" w:rsidRDefault="00FC4560">
      <w:pPr>
        <w:pStyle w:val="CommentText"/>
      </w:pPr>
      <w:r>
        <w:rPr>
          <w:rStyle w:val="CommentReference"/>
        </w:rPr>
        <w:annotationRef/>
      </w:r>
      <w:r w:rsidR="00AE690A">
        <w:t xml:space="preserve">This is due to </w:t>
      </w:r>
      <w:r w:rsidR="00D95F38">
        <w:t>some disagreements on the</w:t>
      </w:r>
      <w:r w:rsidR="00A91CA4">
        <w:t xml:space="preserve"> phylogeny of these plants</w:t>
      </w:r>
      <w:r w:rsidR="00D95F38">
        <w:t xml:space="preserve">. </w:t>
      </w:r>
      <w:r w:rsidR="00C47E13">
        <w:t>Although</w:t>
      </w:r>
      <w:r w:rsidR="00682319">
        <w:t xml:space="preserve"> I ignorantly agree with the APG classification of </w:t>
      </w:r>
      <w:proofErr w:type="spellStart"/>
      <w:r w:rsidR="0094314C" w:rsidRPr="0094314C">
        <w:t>Nolinoideae</w:t>
      </w:r>
      <w:proofErr w:type="spellEnd"/>
      <w:r w:rsidR="00682319">
        <w:t xml:space="preserve">, I imagine that some people may still consider the group to be </w:t>
      </w:r>
      <w:proofErr w:type="spellStart"/>
      <w:r w:rsidR="00E53806">
        <w:t>Ruscaceae</w:t>
      </w:r>
      <w:proofErr w:type="spellEnd"/>
      <w:r w:rsidR="00B11B49">
        <w:t>, and I have seen both used in my brief searches</w:t>
      </w:r>
      <w:r w:rsidR="004C34E2">
        <w:t xml:space="preserve">. Either way, I think we should also add </w:t>
      </w:r>
      <w:r w:rsidR="00B11B49">
        <w:t xml:space="preserve">the </w:t>
      </w:r>
      <w:proofErr w:type="spellStart"/>
      <w:r w:rsidR="00B11B49">
        <w:t>Rutaceae</w:t>
      </w:r>
      <w:proofErr w:type="spellEnd"/>
      <w:r w:rsidR="004C34E2">
        <w:t xml:space="preserve"> keyword.</w:t>
      </w:r>
    </w:p>
  </w:comment>
  <w:comment w:id="19" w:author="Avijit Roy" w:date="2021-03-17T13:00:00Z" w:initials="AR">
    <w:p w14:paraId="268E6BEB" w14:textId="2FC43B20" w:rsidR="001D4AF8" w:rsidRDefault="001D4AF8">
      <w:pPr>
        <w:pStyle w:val="CommentText"/>
      </w:pPr>
      <w:r>
        <w:rPr>
          <w:rStyle w:val="CommentReference"/>
        </w:rPr>
        <w:annotationRef/>
      </w:r>
      <w:r>
        <w:t>Distribution of OFV should be based on continent and then mention the countries name in bracket.</w:t>
      </w:r>
      <w:r>
        <w:tab/>
      </w:r>
    </w:p>
  </w:comment>
  <w:comment w:id="20" w:author="Fife, Austin N" w:date="2021-03-23T13:42:00Z" w:initials="FAN">
    <w:p w14:paraId="46D45F23" w14:textId="56E65B66" w:rsidR="00375A7A" w:rsidRDefault="00375A7A">
      <w:pPr>
        <w:pStyle w:val="CommentText"/>
      </w:pPr>
      <w:r>
        <w:rPr>
          <w:rStyle w:val="CommentReference"/>
        </w:rPr>
        <w:annotationRef/>
      </w:r>
      <w:r>
        <w:t>Thank you. Fixed.</w:t>
      </w:r>
    </w:p>
  </w:comment>
  <w:comment w:id="21" w:author="Knox, Gary W" w:date="2021-03-15T10:19:00Z" w:initials="KGW">
    <w:p w14:paraId="45113BF1" w14:textId="77777777" w:rsidR="00723330" w:rsidRDefault="00723330">
      <w:pPr>
        <w:pStyle w:val="CommentText"/>
      </w:pPr>
      <w:r>
        <w:rPr>
          <w:rStyle w:val="CommentReference"/>
        </w:rPr>
        <w:annotationRef/>
      </w:r>
      <w:r>
        <w:t xml:space="preserve">This journal likely has its own style for </w:t>
      </w:r>
      <w:r w:rsidR="00CF65DC">
        <w:t xml:space="preserve">citing </w:t>
      </w:r>
      <w:r>
        <w:t xml:space="preserve">taxonomy. However, since </w:t>
      </w:r>
      <w:proofErr w:type="spellStart"/>
      <w:r>
        <w:t>Nolinoidaea</w:t>
      </w:r>
      <w:proofErr w:type="spellEnd"/>
      <w:r>
        <w:t xml:space="preserve"> and Citrus are in different families than </w:t>
      </w:r>
      <w:proofErr w:type="spellStart"/>
      <w:r>
        <w:t>Orchidaceae</w:t>
      </w:r>
      <w:proofErr w:type="spellEnd"/>
      <w:r>
        <w:t>, I think their families should be listed, something like “</w:t>
      </w:r>
      <w:proofErr w:type="spellStart"/>
      <w:r>
        <w:t>Asparagaceae</w:t>
      </w:r>
      <w:proofErr w:type="spellEnd"/>
      <w:r>
        <w:t xml:space="preserve">: </w:t>
      </w:r>
      <w:proofErr w:type="spellStart"/>
      <w:r>
        <w:t>Nolinoidaea</w:t>
      </w:r>
      <w:proofErr w:type="spellEnd"/>
      <w:r>
        <w:t xml:space="preserve">, and </w:t>
      </w:r>
      <w:proofErr w:type="spellStart"/>
      <w:r>
        <w:t>Rutaceae</w:t>
      </w:r>
      <w:proofErr w:type="spellEnd"/>
      <w:r>
        <w:t xml:space="preserve">: </w:t>
      </w:r>
      <w:proofErr w:type="gramStart"/>
      <w:r w:rsidRPr="00723330">
        <w:rPr>
          <w:i/>
          <w:iCs/>
        </w:rPr>
        <w:t>Citrus</w:t>
      </w:r>
      <w:proofErr w:type="gramEnd"/>
      <w:r>
        <w:rPr>
          <w:i/>
          <w:iCs/>
        </w:rPr>
        <w:t>”</w:t>
      </w:r>
    </w:p>
  </w:comment>
  <w:comment w:id="22" w:author="Fife, Austin N" w:date="2021-03-16T14:32:00Z" w:initials="FAN">
    <w:p w14:paraId="2C17A54D" w14:textId="6D0A7BEA" w:rsidR="00255BAF" w:rsidRDefault="00255BAF">
      <w:pPr>
        <w:pStyle w:val="CommentText"/>
      </w:pPr>
      <w:r>
        <w:rPr>
          <w:rStyle w:val="CommentReference"/>
        </w:rPr>
        <w:annotationRef/>
      </w:r>
      <w:r w:rsidR="007F0A4C">
        <w:rPr>
          <w:noProof/>
        </w:rPr>
        <w:t>Thank you, I will fix it.</w:t>
      </w:r>
    </w:p>
  </w:comment>
  <w:comment w:id="23" w:author="Avijit Roy" w:date="2021-03-17T13:26:00Z" w:initials="AR">
    <w:p w14:paraId="79BA014D" w14:textId="0925E8D3" w:rsidR="001D4AF8" w:rsidRDefault="001D4AF8">
      <w:pPr>
        <w:pStyle w:val="CommentText"/>
      </w:pPr>
      <w:r>
        <w:rPr>
          <w:rStyle w:val="CommentReference"/>
        </w:rPr>
        <w:annotationRef/>
      </w:r>
      <w:r>
        <w:t xml:space="preserve">Do we need details about only two hosts? </w:t>
      </w:r>
    </w:p>
    <w:p w14:paraId="5F1DD4F0" w14:textId="02CFF994" w:rsidR="001D4AF8" w:rsidRDefault="001D4AF8">
      <w:pPr>
        <w:pStyle w:val="CommentText"/>
      </w:pPr>
      <w:r>
        <w:t>Please include some information about cast iron plant and reduce the information about previous one.</w:t>
      </w:r>
    </w:p>
    <w:p w14:paraId="20D2F1E9" w14:textId="2AFA4B0C" w:rsidR="001D4AF8" w:rsidRDefault="001D4AF8">
      <w:pPr>
        <w:pStyle w:val="CommentText"/>
      </w:pPr>
    </w:p>
  </w:comment>
  <w:comment w:id="24" w:author="Fife, Austin N" w:date="2021-03-23T14:05:00Z" w:initials="FAN">
    <w:p w14:paraId="77BE6616" w14:textId="0AA597C2" w:rsidR="00B74886" w:rsidRDefault="00B74886">
      <w:pPr>
        <w:pStyle w:val="CommentText"/>
      </w:pPr>
      <w:r>
        <w:rPr>
          <w:rStyle w:val="CommentReference"/>
        </w:rPr>
        <w:annotationRef/>
      </w:r>
      <w:r>
        <w:t>Noted</w:t>
      </w:r>
    </w:p>
  </w:comment>
  <w:comment w:id="25" w:author="Fife, Austin N" w:date="2021-03-23T15:48:00Z" w:initials="FAN">
    <w:p w14:paraId="493A1149" w14:textId="1CD99AD2" w:rsidR="002B5760" w:rsidRDefault="002B5760">
      <w:pPr>
        <w:pStyle w:val="CommentText"/>
      </w:pPr>
      <w:r>
        <w:rPr>
          <w:rStyle w:val="CommentReference"/>
        </w:rPr>
        <w:annotationRef/>
      </w:r>
      <w:r>
        <w:t xml:space="preserve">Instead of detailing out the </w:t>
      </w:r>
      <w:r w:rsidR="00C822E6">
        <w:t>biology of each plant, I decided to reduce the information, it did not seem relevant to the point of the article.</w:t>
      </w:r>
    </w:p>
  </w:comment>
  <w:comment w:id="26" w:author="Avijit Roy" w:date="2021-03-17T14:08:00Z" w:initials="AR">
    <w:p w14:paraId="7F093352" w14:textId="1DAFC012" w:rsidR="001D4AF8" w:rsidRDefault="001D4AF8">
      <w:pPr>
        <w:pStyle w:val="CommentText"/>
      </w:pPr>
      <w:r>
        <w:rPr>
          <w:rStyle w:val="CommentReference"/>
        </w:rPr>
        <w:annotationRef/>
      </w:r>
      <w:r>
        <w:t xml:space="preserve">Did you test for generic primers for </w:t>
      </w:r>
      <w:proofErr w:type="spellStart"/>
      <w:r>
        <w:t>begomovirus</w:t>
      </w:r>
      <w:proofErr w:type="spellEnd"/>
      <w:r>
        <w:t xml:space="preserve"> and potyviruses? Add </w:t>
      </w:r>
      <w:proofErr w:type="gramStart"/>
      <w:r>
        <w:t>references</w:t>
      </w:r>
      <w:proofErr w:type="gramEnd"/>
    </w:p>
  </w:comment>
  <w:comment w:id="27" w:author="Fife, Austin N" w:date="2021-03-23T14:46:00Z" w:initials="FAN">
    <w:p w14:paraId="3CA12375" w14:textId="35F83D46" w:rsidR="005E054C" w:rsidRDefault="005E054C">
      <w:pPr>
        <w:pStyle w:val="CommentText"/>
      </w:pPr>
      <w:r>
        <w:rPr>
          <w:rStyle w:val="CommentReference"/>
        </w:rPr>
        <w:annotationRef/>
      </w:r>
      <w:r>
        <w:t xml:space="preserve">Dr. </w:t>
      </w:r>
      <w:proofErr w:type="spellStart"/>
      <w:r>
        <w:t>Iriarte</w:t>
      </w:r>
      <w:proofErr w:type="spellEnd"/>
      <w:r>
        <w:t>, would you please help with this comment?</w:t>
      </w:r>
    </w:p>
  </w:comment>
  <w:comment w:id="28" w:author="Avijit Roy" w:date="2021-03-17T14:08:00Z" w:initials="AR">
    <w:p w14:paraId="3FC569E0" w14:textId="3147B379" w:rsidR="001D4AF8" w:rsidRDefault="001D4AF8">
      <w:pPr>
        <w:pStyle w:val="CommentText"/>
      </w:pPr>
      <w:r>
        <w:rPr>
          <w:rStyle w:val="CommentReference"/>
        </w:rPr>
        <w:annotationRef/>
      </w:r>
      <w:r>
        <w:t>Full name please</w:t>
      </w:r>
    </w:p>
  </w:comment>
  <w:comment w:id="29" w:author="Fife, Austin N" w:date="2021-03-23T15:16:00Z" w:initials="FAN">
    <w:p w14:paraId="7C44EFB1" w14:textId="1E768E23" w:rsidR="00351F72" w:rsidRDefault="00351F72">
      <w:pPr>
        <w:pStyle w:val="CommentText"/>
      </w:pPr>
      <w:r>
        <w:rPr>
          <w:rStyle w:val="CommentReference"/>
        </w:rPr>
        <w:annotationRef/>
      </w:r>
      <w:r>
        <w:t>Done</w:t>
      </w:r>
    </w:p>
  </w:comment>
  <w:comment w:id="30" w:author="Carrillo,Daniel" w:date="2021-03-26T10:24:00Z" w:initials="C">
    <w:p w14:paraId="2004CA05" w14:textId="6EAB6DE1" w:rsidR="00A32341" w:rsidRDefault="00A32341">
      <w:pPr>
        <w:pStyle w:val="CommentText"/>
      </w:pPr>
      <w:r>
        <w:rPr>
          <w:rStyle w:val="CommentReference"/>
        </w:rPr>
        <w:annotationRef/>
      </w:r>
      <w:r>
        <w:t xml:space="preserve">Is </w:t>
      </w:r>
      <w:r w:rsidR="00FE6AE9">
        <w:t xml:space="preserve">it here where </w:t>
      </w:r>
      <w:r w:rsidR="00FE6AE9" w:rsidRPr="00FE6AE9">
        <w:t>OFV-Orc1 and OFV-Orc2</w:t>
      </w:r>
      <w:r w:rsidR="00FE6AE9">
        <w:t xml:space="preserve"> should be mentioned? </w:t>
      </w:r>
    </w:p>
  </w:comment>
  <w:comment w:id="31" w:author="Fife, Austin N" w:date="2021-03-26T13:16:00Z" w:initials="FAN">
    <w:p w14:paraId="12D9EBD0" w14:textId="77777777" w:rsidR="005D6631" w:rsidRDefault="005D6631">
      <w:pPr>
        <w:pStyle w:val="CommentText"/>
      </w:pPr>
      <w:r>
        <w:rPr>
          <w:rStyle w:val="CommentReference"/>
        </w:rPr>
        <w:annotationRef/>
      </w:r>
      <w:r>
        <w:t xml:space="preserve">Yes, </w:t>
      </w:r>
      <w:proofErr w:type="gramStart"/>
      <w:r>
        <w:t>thanks</w:t>
      </w:r>
      <w:proofErr w:type="gramEnd"/>
    </w:p>
  </w:comment>
  <w:comment w:id="32" w:author="Martini,Xavier" w:date="2021-03-29T08:45:00Z" w:initials="M">
    <w:p w14:paraId="451486E7" w14:textId="1EA1B771" w:rsidR="004C750A" w:rsidRDefault="004C750A">
      <w:pPr>
        <w:pStyle w:val="CommentText"/>
      </w:pPr>
      <w:r>
        <w:rPr>
          <w:rStyle w:val="CommentReference"/>
        </w:rPr>
        <w:annotationRef/>
      </w:r>
      <w:r>
        <w:t>Agree</w:t>
      </w:r>
    </w:p>
  </w:comment>
  <w:comment w:id="33" w:author="Avijit Roy" w:date="2021-03-17T14:15:00Z" w:initials="AR">
    <w:p w14:paraId="109298F0" w14:textId="514A0C0A" w:rsidR="001D4AF8" w:rsidRPr="00E50321" w:rsidRDefault="001D4AF8" w:rsidP="00E50321">
      <w:pPr>
        <w:pStyle w:val="HTMLPreformatted"/>
        <w:shd w:val="clear" w:color="auto" w:fill="FFFFFF"/>
        <w:rPr>
          <w:color w:val="000000"/>
        </w:rPr>
      </w:pPr>
      <w:r>
        <w:rPr>
          <w:rStyle w:val="CommentReference"/>
        </w:rPr>
        <w:annotationRef/>
      </w:r>
      <w:r>
        <w:t xml:space="preserve">Replace the accession number with </w:t>
      </w:r>
      <w:r>
        <w:rPr>
          <w:rFonts w:ascii="Arial" w:hAnsi="Arial" w:cs="Arial"/>
          <w:color w:val="444444"/>
          <w:sz w:val="21"/>
          <w:szCs w:val="21"/>
          <w:shd w:val="clear" w:color="auto" w:fill="FFFFFF"/>
        </w:rPr>
        <w:t xml:space="preserve">LC222630. Kondo et al; 2017 </w:t>
      </w:r>
      <w:r w:rsidRPr="00E50321">
        <w:rPr>
          <w:color w:val="000000"/>
        </w:rPr>
        <w:t>Virology 508, 18-25</w:t>
      </w:r>
    </w:p>
    <w:p w14:paraId="5502955F" w14:textId="6301F0F9" w:rsidR="001D4AF8" w:rsidRDefault="001D4AF8">
      <w:pPr>
        <w:pStyle w:val="CommentText"/>
      </w:pPr>
    </w:p>
  </w:comment>
  <w:comment w:id="34" w:author="Fife, Austin N" w:date="2021-03-23T15:18:00Z" w:initials="FAN">
    <w:p w14:paraId="2E3B076D" w14:textId="1A10BF8F" w:rsidR="00D815DF" w:rsidRDefault="00D815DF">
      <w:pPr>
        <w:pStyle w:val="CommentText"/>
      </w:pPr>
      <w:r>
        <w:rPr>
          <w:rStyle w:val="CommentReference"/>
        </w:rPr>
        <w:annotationRef/>
      </w:r>
      <w:r>
        <w:t>Done</w:t>
      </w:r>
    </w:p>
  </w:comment>
  <w:comment w:id="35" w:author="Avijit Roy" w:date="2021-03-17T14:20:00Z" w:initials="AR">
    <w:p w14:paraId="76688CED" w14:textId="50077AD2" w:rsidR="001D4AF8" w:rsidRDefault="001D4AF8">
      <w:pPr>
        <w:pStyle w:val="CommentText"/>
      </w:pPr>
      <w:r>
        <w:rPr>
          <w:rStyle w:val="CommentReference"/>
        </w:rPr>
        <w:annotationRef/>
      </w:r>
      <w:r>
        <w:t>Need more description about the location is needed as these are the two new hosts. Symptoms should be described separately.</w:t>
      </w:r>
    </w:p>
  </w:comment>
  <w:comment w:id="36" w:author="Fife, Austin N" w:date="2021-03-24T16:35:00Z" w:initials="FAN">
    <w:p w14:paraId="24886237" w14:textId="3412836B" w:rsidR="00C94B47" w:rsidRPr="003C3076" w:rsidRDefault="00C94B47">
      <w:pPr>
        <w:pStyle w:val="CommentText"/>
      </w:pPr>
      <w:r>
        <w:rPr>
          <w:rStyle w:val="CommentReference"/>
        </w:rPr>
        <w:annotationRef/>
      </w:r>
      <w:r>
        <w:t xml:space="preserve">Added description of </w:t>
      </w:r>
      <w:r w:rsidR="003C3076">
        <w:t xml:space="preserve">symptoms on </w:t>
      </w:r>
      <w:r w:rsidR="003C3076" w:rsidRPr="003C3076">
        <w:rPr>
          <w:i/>
          <w:iCs/>
        </w:rPr>
        <w:t>A. elatior</w:t>
      </w:r>
      <w:r w:rsidR="003C3076">
        <w:t xml:space="preserve"> and added link to </w:t>
      </w:r>
      <w:proofErr w:type="gramStart"/>
      <w:r w:rsidR="003C3076" w:rsidRPr="00973108">
        <w:t>figure</w:t>
      </w:r>
      <w:proofErr w:type="gramEnd"/>
    </w:p>
  </w:comment>
  <w:comment w:id="37" w:author="Carrillo,Daniel" w:date="2021-03-26T08:30:00Z" w:initials="C">
    <w:p w14:paraId="17EB7356" w14:textId="796032B0" w:rsidR="005A7A58" w:rsidRDefault="005A7A58">
      <w:pPr>
        <w:pStyle w:val="CommentText"/>
      </w:pPr>
      <w:r>
        <w:rPr>
          <w:rStyle w:val="CommentReference"/>
        </w:rPr>
        <w:annotationRef/>
      </w:r>
      <w:r w:rsidR="00F14E13">
        <w:t>S</w:t>
      </w:r>
      <w:r>
        <w:t>tated in the previous sentence</w:t>
      </w:r>
      <w:r w:rsidR="00F14E13">
        <w:t xml:space="preserve">, </w:t>
      </w:r>
      <w:r w:rsidR="00E81252">
        <w:t xml:space="preserve">can be </w:t>
      </w:r>
      <w:proofErr w:type="gramStart"/>
      <w:r w:rsidR="000D50A2">
        <w:t>deleted</w:t>
      </w:r>
      <w:proofErr w:type="gramEnd"/>
    </w:p>
  </w:comment>
  <w:comment w:id="38" w:author="Fife, Austin N" w:date="2021-03-26T12:39:00Z" w:initials="FAN">
    <w:p w14:paraId="03EA794B" w14:textId="332591F5" w:rsidR="00490C17" w:rsidRDefault="00490C17">
      <w:pPr>
        <w:pStyle w:val="CommentText"/>
      </w:pPr>
      <w:r>
        <w:rPr>
          <w:rStyle w:val="CommentReference"/>
        </w:rPr>
        <w:annotationRef/>
      </w:r>
      <w:r>
        <w:t xml:space="preserve">Thank </w:t>
      </w:r>
      <w:proofErr w:type="gramStart"/>
      <w:r>
        <w:t>you</w:t>
      </w:r>
      <w:proofErr w:type="gramEnd"/>
    </w:p>
  </w:comment>
  <w:comment w:id="39" w:author="Carrillo,Daniel" w:date="2021-03-26T08:55:00Z" w:initials="C">
    <w:p w14:paraId="5C0A6BDB" w14:textId="4BF5FEC7" w:rsidR="00E81252" w:rsidRDefault="00E81252">
      <w:pPr>
        <w:pStyle w:val="CommentText"/>
      </w:pPr>
      <w:r>
        <w:rPr>
          <w:rStyle w:val="CommentReference"/>
        </w:rPr>
        <w:annotationRef/>
      </w:r>
      <w:r>
        <w:t>Stated in the previous sentence</w:t>
      </w:r>
      <w:r w:rsidR="000D50A2">
        <w:t xml:space="preserve">, can be </w:t>
      </w:r>
      <w:proofErr w:type="gramStart"/>
      <w:r w:rsidR="000D50A2">
        <w:t>deleted</w:t>
      </w:r>
      <w:proofErr w:type="gramEnd"/>
    </w:p>
  </w:comment>
  <w:comment w:id="40" w:author="Avijit Roy" w:date="2021-03-17T14:23:00Z" w:initials="AR">
    <w:p w14:paraId="2CA17CE4" w14:textId="49AE6AE7" w:rsidR="001D4AF8" w:rsidRDefault="001D4AF8">
      <w:pPr>
        <w:pStyle w:val="CommentText"/>
      </w:pPr>
      <w:r>
        <w:rPr>
          <w:rStyle w:val="CommentReference"/>
        </w:rPr>
        <w:annotationRef/>
      </w:r>
      <w:r>
        <w:t xml:space="preserve">Scientific </w:t>
      </w:r>
      <w:proofErr w:type="gramStart"/>
      <w:r>
        <w:t>name ?</w:t>
      </w:r>
      <w:proofErr w:type="gramEnd"/>
    </w:p>
  </w:comment>
  <w:comment w:id="41" w:author="Fife, Austin N" w:date="2021-03-23T16:22:00Z" w:initials="FAN">
    <w:p w14:paraId="065591D1" w14:textId="492F9F76" w:rsidR="00D95A78" w:rsidRDefault="00D95A78">
      <w:pPr>
        <w:pStyle w:val="CommentText"/>
      </w:pPr>
      <w:r>
        <w:rPr>
          <w:rStyle w:val="CommentReference"/>
        </w:rPr>
        <w:annotationRef/>
      </w:r>
      <w:r>
        <w:t xml:space="preserve">I </w:t>
      </w:r>
      <w:r w:rsidR="00AC0F5A">
        <w:t>have not</w:t>
      </w:r>
      <w:r>
        <w:t xml:space="preserve"> been able to identify the mite at this point</w:t>
      </w:r>
      <w:r w:rsidR="00B7195E">
        <w:t xml:space="preserve">. I have had some discussion with Dr. </w:t>
      </w:r>
      <w:r w:rsidR="00AC0F5A">
        <w:t>Bolton and Dr. Ochoa,</w:t>
      </w:r>
      <w:r w:rsidR="004F01FF">
        <w:t xml:space="preserve"> but we need better specimens to </w:t>
      </w:r>
      <w:proofErr w:type="gramStart"/>
      <w:r w:rsidR="004F01FF">
        <w:t>make a determination</w:t>
      </w:r>
      <w:proofErr w:type="gramEnd"/>
      <w:r w:rsidR="00AC0F5A">
        <w:t>.</w:t>
      </w:r>
      <w:r w:rsidR="004F01FF">
        <w:t xml:space="preserve"> I think it is important to include, because </w:t>
      </w:r>
      <w:proofErr w:type="spellStart"/>
      <w:r w:rsidR="004F01FF">
        <w:t>eriophyoids</w:t>
      </w:r>
      <w:proofErr w:type="spellEnd"/>
      <w:r w:rsidR="004F01FF">
        <w:t xml:space="preserve"> are known to transmit viruses as well</w:t>
      </w:r>
      <w:r w:rsidR="00D32740">
        <w:t>, although I do not think that is the case here.</w:t>
      </w:r>
    </w:p>
  </w:comment>
  <w:comment w:id="42" w:author="Carrillo,Daniel" w:date="2021-03-26T08:50:00Z" w:initials="C">
    <w:p w14:paraId="04C3C1B3" w14:textId="3F352F53" w:rsidR="007C190D" w:rsidRDefault="007C190D">
      <w:pPr>
        <w:pStyle w:val="CommentText"/>
      </w:pPr>
      <w:r>
        <w:rPr>
          <w:rStyle w:val="CommentReference"/>
        </w:rPr>
        <w:annotationRef/>
      </w:r>
      <w:r w:rsidR="00B45422">
        <w:t>I</w:t>
      </w:r>
      <w:r w:rsidR="00EC0F26">
        <w:t xml:space="preserve">dentification of </w:t>
      </w:r>
      <w:proofErr w:type="spellStart"/>
      <w:r w:rsidR="00EC0F26">
        <w:t>Brevipalpus</w:t>
      </w:r>
      <w:proofErr w:type="spellEnd"/>
      <w:r w:rsidR="00EC0F26">
        <w:t xml:space="preserve"> mites using molecular techniques is </w:t>
      </w:r>
      <w:r w:rsidR="00786EF3">
        <w:t xml:space="preserve">not </w:t>
      </w:r>
      <w:r w:rsidR="00EC0F26">
        <w:t xml:space="preserve">practiced </w:t>
      </w:r>
      <w:r w:rsidR="000D38CF">
        <w:t>yet</w:t>
      </w:r>
      <w:r w:rsidR="00B45422">
        <w:t xml:space="preserve">. The methods are still being </w:t>
      </w:r>
      <w:proofErr w:type="gramStart"/>
      <w:r w:rsidR="00B45422">
        <w:t>developed</w:t>
      </w:r>
      <w:proofErr w:type="gramEnd"/>
    </w:p>
  </w:comment>
  <w:comment w:id="43" w:author="Fife, Austin N" w:date="2021-03-26T12:42:00Z" w:initials="FAN">
    <w:p w14:paraId="4E8B1DBE" w14:textId="3C3EAE6B" w:rsidR="0037680B" w:rsidRDefault="0037680B">
      <w:pPr>
        <w:pStyle w:val="CommentText"/>
      </w:pPr>
      <w:r>
        <w:rPr>
          <w:rStyle w:val="CommentReference"/>
        </w:rPr>
        <w:annotationRef/>
      </w:r>
      <w:r>
        <w:t>Ah, I was getting confused with the work on eriophyid mites.</w:t>
      </w:r>
    </w:p>
  </w:comment>
  <w:comment w:id="44" w:author="Avijit Roy" w:date="2021-03-17T14:47:00Z" w:initials="AR">
    <w:p w14:paraId="71FAA34B" w14:textId="33AC93F6" w:rsidR="001D4AF8" w:rsidRDefault="001D4AF8">
      <w:pPr>
        <w:pStyle w:val="CommentText"/>
      </w:pPr>
      <w:r>
        <w:rPr>
          <w:rStyle w:val="CommentReference"/>
        </w:rPr>
        <w:annotationRef/>
      </w:r>
      <w:r>
        <w:t xml:space="preserve">Not clear. Did you collect again from the same location or you aliquot the previous </w:t>
      </w:r>
      <w:proofErr w:type="gramStart"/>
      <w:r>
        <w:t>collection</w:t>
      </w:r>
      <w:proofErr w:type="gramEnd"/>
    </w:p>
  </w:comment>
  <w:comment w:id="45" w:author="Fife, Austin N" w:date="2021-03-23T16:02:00Z" w:initials="FAN">
    <w:p w14:paraId="5016CAB7" w14:textId="77AB3E11" w:rsidR="007C2518" w:rsidRDefault="007C2518">
      <w:pPr>
        <w:pStyle w:val="CommentText"/>
      </w:pPr>
      <w:r>
        <w:rPr>
          <w:rStyle w:val="CommentReference"/>
        </w:rPr>
        <w:annotationRef/>
      </w:r>
      <w:r>
        <w:t>More samples from the same location</w:t>
      </w:r>
    </w:p>
  </w:comment>
  <w:comment w:id="46" w:author="Ochoa, Ron" w:date="2021-03-16T16:44:00Z" w:initials="OR">
    <w:p w14:paraId="215A1AFC" w14:textId="70AE208D" w:rsidR="004455E7" w:rsidRDefault="004455E7">
      <w:pPr>
        <w:pStyle w:val="CommentText"/>
      </w:pPr>
      <w:r>
        <w:rPr>
          <w:rStyle w:val="CommentReference"/>
        </w:rPr>
        <w:annotationRef/>
      </w:r>
      <w:r>
        <w:t xml:space="preserve">Yes it is correct, this </w:t>
      </w:r>
      <w:proofErr w:type="gramStart"/>
      <w:r>
        <w:t>is  CRYO</w:t>
      </w:r>
      <w:proofErr w:type="gramEnd"/>
      <w:r>
        <w:t>-SEM</w:t>
      </w:r>
    </w:p>
  </w:comment>
  <w:comment w:id="47" w:author="Fife, Austin N" w:date="2021-03-26T13:28:00Z" w:initials="FAN">
    <w:p w14:paraId="0223C38E" w14:textId="463592FD" w:rsidR="008B7E7D" w:rsidRPr="00442388" w:rsidRDefault="008B7E7D">
      <w:pPr>
        <w:pStyle w:val="CommentText"/>
      </w:pPr>
      <w:r>
        <w:rPr>
          <w:rStyle w:val="CommentReference"/>
        </w:rPr>
        <w:annotationRef/>
      </w:r>
      <w:r>
        <w:t xml:space="preserve">Dr. Ochoa, do we have images available for these two species? I think the images I have are of </w:t>
      </w:r>
      <w:r w:rsidRPr="00442388">
        <w:rPr>
          <w:i/>
          <w:iCs/>
        </w:rPr>
        <w:t xml:space="preserve">B. </w:t>
      </w:r>
      <w:proofErr w:type="spellStart"/>
      <w:r w:rsidRPr="00442388">
        <w:rPr>
          <w:i/>
          <w:iCs/>
        </w:rPr>
        <w:t>yothersi</w:t>
      </w:r>
      <w:proofErr w:type="spellEnd"/>
      <w:r w:rsidRPr="00442388">
        <w:rPr>
          <w:i/>
          <w:iCs/>
        </w:rPr>
        <w:t xml:space="preserve"> </w:t>
      </w:r>
      <w:r>
        <w:t xml:space="preserve">and </w:t>
      </w:r>
      <w:r w:rsidRPr="00442388">
        <w:rPr>
          <w:i/>
          <w:iCs/>
        </w:rPr>
        <w:t xml:space="preserve">B. </w:t>
      </w:r>
      <w:r w:rsidR="00442388">
        <w:rPr>
          <w:i/>
          <w:iCs/>
        </w:rPr>
        <w:t>confuses</w:t>
      </w:r>
      <w:r w:rsidR="00442388">
        <w:t xml:space="preserve">, but no </w:t>
      </w:r>
      <w:r w:rsidR="00442388">
        <w:rPr>
          <w:i/>
          <w:iCs/>
        </w:rPr>
        <w:t xml:space="preserve">B. </w:t>
      </w:r>
      <w:proofErr w:type="spellStart"/>
      <w:r w:rsidR="00442388">
        <w:rPr>
          <w:i/>
          <w:iCs/>
        </w:rPr>
        <w:t>obovatus</w:t>
      </w:r>
      <w:proofErr w:type="spellEnd"/>
      <w:r w:rsidR="00442388">
        <w:t xml:space="preserve">. I think maybe we should show all </w:t>
      </w:r>
      <w:proofErr w:type="gramStart"/>
      <w:r w:rsidR="00D30DFB">
        <w:t>three?</w:t>
      </w:r>
      <w:proofErr w:type="gramEnd"/>
    </w:p>
  </w:comment>
  <w:comment w:id="48" w:author="Carrillo,Daniel" w:date="2021-03-26T09:31:00Z" w:initials="C">
    <w:p w14:paraId="63927856" w14:textId="14849E84" w:rsidR="00405ACE" w:rsidRDefault="00405ACE">
      <w:pPr>
        <w:pStyle w:val="CommentText"/>
      </w:pPr>
      <w:r>
        <w:rPr>
          <w:rStyle w:val="CommentReference"/>
        </w:rPr>
        <w:annotationRef/>
      </w:r>
      <w:r w:rsidR="003F2E1A">
        <w:t xml:space="preserve">According to </w:t>
      </w:r>
      <w:r w:rsidR="00A377F3">
        <w:t xml:space="preserve">the references the </w:t>
      </w:r>
      <w:r>
        <w:t xml:space="preserve">same author </w:t>
      </w:r>
      <w:r w:rsidR="003F2E1A">
        <w:t xml:space="preserve">reported OFV </w:t>
      </w:r>
      <w:r>
        <w:t xml:space="preserve">from Hawaii </w:t>
      </w:r>
      <w:r w:rsidR="006C6B1A">
        <w:t>in 2001.</w:t>
      </w:r>
    </w:p>
  </w:comment>
  <w:comment w:id="49" w:author="Fife, Austin N" w:date="2021-03-26T12:50:00Z" w:initials="FAN">
    <w:p w14:paraId="70ADB0E6" w14:textId="6781CEF2" w:rsidR="009F1431" w:rsidRDefault="00D46C67">
      <w:pPr>
        <w:pStyle w:val="CommentText"/>
      </w:pPr>
      <w:r>
        <w:rPr>
          <w:rStyle w:val="CommentReference"/>
        </w:rPr>
        <w:annotationRef/>
      </w:r>
      <w:r w:rsidR="009F1431">
        <w:t>I can not seem to find that reference</w:t>
      </w:r>
      <w:r w:rsidR="005B61AB">
        <w:t>.</w:t>
      </w:r>
    </w:p>
  </w:comment>
  <w:comment w:id="50" w:author="Knox, Gary W" w:date="2021-03-15T10:28:00Z" w:initials="KGW">
    <w:p w14:paraId="50D01D9C" w14:textId="77777777" w:rsidR="00CF65DC" w:rsidRPr="00985E2A" w:rsidRDefault="00CF65DC">
      <w:pPr>
        <w:pStyle w:val="CommentText"/>
        <w:rPr>
          <w:i/>
          <w:iCs/>
        </w:rPr>
      </w:pPr>
      <w:r w:rsidRPr="00985E2A">
        <w:rPr>
          <w:rStyle w:val="CommentReference"/>
          <w:i/>
          <w:iCs/>
        </w:rPr>
        <w:annotationRef/>
      </w:r>
      <w:r w:rsidRPr="00985E2A">
        <w:rPr>
          <w:i/>
          <w:iCs/>
        </w:rPr>
        <w:t xml:space="preserve">Except you are reporting OFV in this manuscript since it is listed in Table 1. </w:t>
      </w:r>
    </w:p>
  </w:comment>
  <w:comment w:id="51" w:author="Fife, Austin N" w:date="2021-03-16T14:32:00Z" w:initials="FAN">
    <w:p w14:paraId="1C52C3A1" w14:textId="715F91BE" w:rsidR="00255BAF" w:rsidRDefault="00255BAF">
      <w:pPr>
        <w:pStyle w:val="CommentText"/>
      </w:pPr>
      <w:r>
        <w:rPr>
          <w:rStyle w:val="CommentReference"/>
        </w:rPr>
        <w:annotationRef/>
      </w:r>
      <w:r w:rsidR="007F0A4C">
        <w:rPr>
          <w:noProof/>
        </w:rPr>
        <w:t>Ah, yes. I will fix it.</w:t>
      </w:r>
    </w:p>
  </w:comment>
  <w:comment w:id="52" w:author="Avijit Roy" w:date="2021-03-17T15:24:00Z" w:initials="AR">
    <w:p w14:paraId="56E87AFA" w14:textId="5116C106" w:rsidR="00B37E9B" w:rsidRDefault="00B37E9B">
      <w:pPr>
        <w:pStyle w:val="CommentText"/>
      </w:pPr>
      <w:r>
        <w:rPr>
          <w:rStyle w:val="CommentReference"/>
        </w:rPr>
        <w:annotationRef/>
      </w:r>
      <w:r>
        <w:t>Rewrite the sentence. Two different thoughts.</w:t>
      </w:r>
    </w:p>
  </w:comment>
  <w:comment w:id="53" w:author="Fife, Austin N" w:date="2021-03-23T17:05:00Z" w:initials="FAN">
    <w:p w14:paraId="5F40F223" w14:textId="4E068B4F" w:rsidR="006936D6" w:rsidRDefault="006936D6">
      <w:pPr>
        <w:pStyle w:val="CommentText"/>
      </w:pPr>
      <w:r>
        <w:rPr>
          <w:rStyle w:val="CommentReference"/>
        </w:rPr>
        <w:annotationRef/>
      </w:r>
      <w:r>
        <w:t xml:space="preserve">Thank </w:t>
      </w:r>
      <w:proofErr w:type="gramStart"/>
      <w:r>
        <w:t>you</w:t>
      </w:r>
      <w:proofErr w:type="gramEnd"/>
    </w:p>
  </w:comment>
  <w:comment w:id="54" w:author="Avijit Roy" w:date="2021-03-17T15:32:00Z" w:initials="AR">
    <w:p w14:paraId="6ABA03F5" w14:textId="11797EB9" w:rsidR="00537A60" w:rsidRDefault="00537A60">
      <w:pPr>
        <w:pStyle w:val="CommentText"/>
      </w:pPr>
      <w:r>
        <w:rPr>
          <w:rStyle w:val="CommentReference"/>
        </w:rPr>
        <w:annotationRef/>
      </w:r>
      <w:r>
        <w:t xml:space="preserve">Please be more descriptive about Aspidistra as you have mentioned very little info about this plant and </w:t>
      </w:r>
      <w:proofErr w:type="gramStart"/>
      <w:r>
        <w:t>symptoms</w:t>
      </w:r>
      <w:proofErr w:type="gramEnd"/>
    </w:p>
  </w:comment>
  <w:comment w:id="55" w:author="Fife, Austin N" w:date="2021-03-24T16:39:00Z" w:initials="FAN">
    <w:p w14:paraId="44C395C4" w14:textId="19F10C6C" w:rsidR="00641123" w:rsidRDefault="00641123" w:rsidP="00CB5446">
      <w:pPr>
        <w:pStyle w:val="CommentText"/>
      </w:pPr>
      <w:r>
        <w:rPr>
          <w:rStyle w:val="CommentReference"/>
        </w:rPr>
        <w:annotationRef/>
      </w:r>
      <w:r w:rsidR="004234C2">
        <w:t xml:space="preserve">I believe </w:t>
      </w:r>
      <w:r w:rsidR="00B90A3D">
        <w:t xml:space="preserve">most varieties sold in the US </w:t>
      </w:r>
      <w:r w:rsidR="00FD4EE1">
        <w:t xml:space="preserve">are labeled as </w:t>
      </w:r>
      <w:r w:rsidR="00B90A3D">
        <w:t>the same species</w:t>
      </w:r>
      <w:r w:rsidR="00FD4EE1">
        <w:t xml:space="preserve"> (possibly incorrectly)</w:t>
      </w:r>
      <w:r w:rsidR="00B90A3D">
        <w:t>.</w:t>
      </w:r>
      <w:r w:rsidR="00FD4EE1">
        <w:t xml:space="preserve">  I know there are more species, but I </w:t>
      </w:r>
      <w:r w:rsidR="00CB5446">
        <w:t>have not</w:t>
      </w:r>
      <w:r w:rsidR="00FD4EE1">
        <w:t xml:space="preserve"> had them formally identified. </w:t>
      </w:r>
    </w:p>
    <w:p w14:paraId="4DE48D37" w14:textId="77777777" w:rsidR="00CB5446" w:rsidRDefault="00CB5446" w:rsidP="00CB5446">
      <w:pPr>
        <w:pStyle w:val="CommentText"/>
      </w:pPr>
    </w:p>
    <w:p w14:paraId="2EEF3DD8" w14:textId="790BCC8E" w:rsidR="00CB5446" w:rsidRPr="00AE2244" w:rsidRDefault="00CB5446" w:rsidP="00CB5446">
      <w:pPr>
        <w:pStyle w:val="CommentText"/>
        <w:rPr>
          <w:i/>
          <w:iCs/>
        </w:rPr>
      </w:pPr>
      <w:r>
        <w:t>Dr. Knox, what are your thoughts on this?</w:t>
      </w:r>
    </w:p>
  </w:comment>
  <w:comment w:id="58" w:author="Martini,Xavier" w:date="2021-03-29T09:03:00Z" w:initials="M">
    <w:p w14:paraId="2B10C396" w14:textId="1453BC73" w:rsidR="00DD64A3" w:rsidRDefault="00DD64A3">
      <w:pPr>
        <w:pStyle w:val="CommentText"/>
      </w:pPr>
      <w:r>
        <w:rPr>
          <w:rStyle w:val="CommentReference"/>
        </w:rPr>
        <w:annotationRef/>
      </w:r>
      <w:r>
        <w:t>Which ones?</w:t>
      </w:r>
    </w:p>
  </w:comment>
  <w:comment w:id="166" w:author="Martini,Xavier" w:date="2021-03-29T08:54:00Z" w:initials="M">
    <w:p w14:paraId="6BFC9619" w14:textId="5416A6B1" w:rsidR="004D0D41" w:rsidRDefault="004D0D41">
      <w:pPr>
        <w:pStyle w:val="CommentText"/>
      </w:pPr>
      <w:r>
        <w:rPr>
          <w:rStyle w:val="CommentReference"/>
        </w:rPr>
        <w:annotationRef/>
      </w:r>
      <w:r>
        <w:t xml:space="preserve">Where </w:t>
      </w:r>
      <w:proofErr w:type="gramStart"/>
      <w:r>
        <w:t>are  the</w:t>
      </w:r>
      <w:proofErr w:type="gramEnd"/>
      <w:r>
        <w:t xml:space="preserve"> tables and the mites pictures from the earliest version?? </w:t>
      </w:r>
    </w:p>
  </w:comment>
  <w:comment w:id="167" w:author="Fife, Austin N" w:date="2021-03-29T16:31:00Z" w:initials="FAN">
    <w:p w14:paraId="2786F426" w14:textId="09294920" w:rsidR="004F0DEE" w:rsidRDefault="004F0DEE">
      <w:pPr>
        <w:pStyle w:val="CommentText"/>
      </w:pPr>
      <w:r>
        <w:rPr>
          <w:rStyle w:val="CommentReference"/>
        </w:rPr>
        <w:annotationRef/>
      </w:r>
      <w:r>
        <w:t>Return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A70792" w15:done="1"/>
  <w15:commentEx w15:paraId="4AFD3533" w15:paraIdParent="01A70792" w15:done="1"/>
  <w15:commentEx w15:paraId="79DCC32E" w15:done="1"/>
  <w15:commentEx w15:paraId="58719E9B" w15:paraIdParent="79DCC32E" w15:done="1"/>
  <w15:commentEx w15:paraId="00E7097B" w15:paraIdParent="79DCC32E" w15:done="1"/>
  <w15:commentEx w15:paraId="6DB9D642" w15:done="1"/>
  <w15:commentEx w15:paraId="458B0548" w15:paraIdParent="6DB9D642" w15:done="1"/>
  <w15:commentEx w15:paraId="0F869B98" w15:done="0"/>
  <w15:commentEx w15:paraId="615156E6" w15:paraIdParent="0F869B98" w15:done="0"/>
  <w15:commentEx w15:paraId="74E8A9A5" w15:done="1"/>
  <w15:commentEx w15:paraId="01653B36" w15:paraIdParent="74E8A9A5" w15:done="1"/>
  <w15:commentEx w15:paraId="268E6BEB" w15:done="1"/>
  <w15:commentEx w15:paraId="46D45F23" w15:paraIdParent="268E6BEB" w15:done="1"/>
  <w15:commentEx w15:paraId="45113BF1" w15:done="1"/>
  <w15:commentEx w15:paraId="2C17A54D" w15:paraIdParent="45113BF1" w15:done="1"/>
  <w15:commentEx w15:paraId="20D2F1E9" w15:done="1"/>
  <w15:commentEx w15:paraId="77BE6616" w15:paraIdParent="20D2F1E9" w15:done="1"/>
  <w15:commentEx w15:paraId="493A1149" w15:paraIdParent="20D2F1E9" w15:done="1"/>
  <w15:commentEx w15:paraId="7F093352" w15:done="0"/>
  <w15:commentEx w15:paraId="3CA12375" w15:paraIdParent="7F093352" w15:done="0"/>
  <w15:commentEx w15:paraId="3FC569E0" w15:done="1"/>
  <w15:commentEx w15:paraId="7C44EFB1" w15:paraIdParent="3FC569E0" w15:done="1"/>
  <w15:commentEx w15:paraId="2004CA05" w15:done="1"/>
  <w15:commentEx w15:paraId="12D9EBD0" w15:paraIdParent="2004CA05" w15:done="1"/>
  <w15:commentEx w15:paraId="451486E7" w15:paraIdParent="2004CA05" w15:done="0"/>
  <w15:commentEx w15:paraId="5502955F" w15:done="1"/>
  <w15:commentEx w15:paraId="2E3B076D" w15:paraIdParent="5502955F" w15:done="1"/>
  <w15:commentEx w15:paraId="76688CED" w15:done="1"/>
  <w15:commentEx w15:paraId="24886237" w15:paraIdParent="76688CED" w15:done="1"/>
  <w15:commentEx w15:paraId="17EB7356" w15:done="1"/>
  <w15:commentEx w15:paraId="03EA794B" w15:paraIdParent="17EB7356" w15:done="1"/>
  <w15:commentEx w15:paraId="5C0A6BDB" w15:done="1"/>
  <w15:commentEx w15:paraId="2CA17CE4" w15:done="0"/>
  <w15:commentEx w15:paraId="065591D1" w15:paraIdParent="2CA17CE4" w15:done="0"/>
  <w15:commentEx w15:paraId="04C3C1B3" w15:done="1"/>
  <w15:commentEx w15:paraId="4E8B1DBE" w15:paraIdParent="04C3C1B3" w15:done="1"/>
  <w15:commentEx w15:paraId="71FAA34B" w15:done="1"/>
  <w15:commentEx w15:paraId="5016CAB7" w15:paraIdParent="71FAA34B" w15:done="1"/>
  <w15:commentEx w15:paraId="215A1AFC" w15:done="1"/>
  <w15:commentEx w15:paraId="0223C38E" w15:done="0"/>
  <w15:commentEx w15:paraId="63927856" w15:done="0"/>
  <w15:commentEx w15:paraId="70ADB0E6" w15:paraIdParent="63927856" w15:done="0"/>
  <w15:commentEx w15:paraId="50D01D9C" w15:done="1"/>
  <w15:commentEx w15:paraId="1C52C3A1" w15:paraIdParent="50D01D9C" w15:done="1"/>
  <w15:commentEx w15:paraId="56E87AFA" w15:done="1"/>
  <w15:commentEx w15:paraId="5F40F223" w15:paraIdParent="56E87AFA" w15:done="1"/>
  <w15:commentEx w15:paraId="6ABA03F5" w15:done="0"/>
  <w15:commentEx w15:paraId="2EEF3DD8" w15:paraIdParent="6ABA03F5" w15:done="0"/>
  <w15:commentEx w15:paraId="2B10C396" w15:done="0"/>
  <w15:commentEx w15:paraId="6BFC9619" w15:done="0"/>
  <w15:commentEx w15:paraId="2786F426" w15:paraIdParent="6BFC961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046745" w16cex:dateUtc="2021-03-23T17:10:00Z"/>
  <w16cex:commentExtensible w16cex:durableId="23F9A1DA" w16cex:dateUtc="2021-03-15T13:05:00Z"/>
  <w16cex:commentExtensible w16cex:durableId="23FB3F44" w16cex:dateUtc="2021-03-16T18:29:00Z"/>
  <w16cex:commentExtensible w16cex:durableId="23FC6F56" w16cex:dateUtc="2021-03-17T16:06:00Z"/>
  <w16cex:commentExtensible w16cex:durableId="240832B9" w16cex:dateUtc="2021-03-26T14:15:00Z"/>
  <w16cex:commentExtensible w16cex:durableId="24085E9E" w16cex:dateUtc="2021-03-26T17:22:00Z"/>
  <w16cex:commentExtensible w16cex:durableId="240C1099" w16cex:dateUtc="2021-03-29T12:38:00Z"/>
  <w16cex:commentExtensible w16cex:durableId="240C741F" w16cex:dateUtc="2021-03-29T19:43:00Z"/>
  <w16cex:commentExtensible w16cex:durableId="7D2C5C50" w16cex:dateUtc="2021-03-16T20:32:00Z"/>
  <w16cex:commentExtensible w16cex:durableId="240468EF" w16cex:dateUtc="2021-03-23T17:17:00Z"/>
  <w16cex:commentExtensible w16cex:durableId="23FC7BE2" w16cex:dateUtc="2021-03-17T17:00:00Z"/>
  <w16cex:commentExtensible w16cex:durableId="24046EC6" w16cex:dateUtc="2021-03-23T17:42:00Z"/>
  <w16cex:commentExtensible w16cex:durableId="23F9B34F" w16cex:dateUtc="2021-03-15T14:19:00Z"/>
  <w16cex:commentExtensible w16cex:durableId="23FB4002" w16cex:dateUtc="2021-03-16T18:32:00Z"/>
  <w16cex:commentExtensible w16cex:durableId="23FC820C" w16cex:dateUtc="2021-03-17T17:26:00Z"/>
  <w16cex:commentExtensible w16cex:durableId="24047414" w16cex:dateUtc="2021-03-23T18:05:00Z"/>
  <w16cex:commentExtensible w16cex:durableId="24048C4D" w16cex:dateUtc="2021-03-23T19:48:00Z"/>
  <w16cex:commentExtensible w16cex:durableId="23FC8BE7" w16cex:dateUtc="2021-03-17T18:08:00Z"/>
  <w16cex:commentExtensible w16cex:durableId="24047DB8" w16cex:dateUtc="2021-03-23T18:46:00Z"/>
  <w16cex:commentExtensible w16cex:durableId="23FC8BCC" w16cex:dateUtc="2021-03-17T18:08:00Z"/>
  <w16cex:commentExtensible w16cex:durableId="240484D0" w16cex:dateUtc="2021-03-23T19:16:00Z"/>
  <w16cex:commentExtensible w16cex:durableId="240834CB" w16cex:dateUtc="2021-03-26T14:24:00Z"/>
  <w16cex:commentExtensible w16cex:durableId="240C7203" w16cex:dateUtc="2021-03-26T17:16:00Z"/>
  <w16cex:commentExtensible w16cex:durableId="240C1223" w16cex:dateUtc="2021-03-29T12:45:00Z"/>
  <w16cex:commentExtensible w16cex:durableId="23FC8D87" w16cex:dateUtc="2021-03-17T18:15:00Z"/>
  <w16cex:commentExtensible w16cex:durableId="2404854C" w16cex:dateUtc="2021-03-23T19:18:00Z"/>
  <w16cex:commentExtensible w16cex:durableId="23FC8E94" w16cex:dateUtc="2021-03-17T18:20:00Z"/>
  <w16cex:commentExtensible w16cex:durableId="2405E8B7" w16cex:dateUtc="2021-03-24T20:35:00Z"/>
  <w16cex:commentExtensible w16cex:durableId="24081A15" w16cex:dateUtc="2021-03-26T12:30:00Z"/>
  <w16cex:commentExtensible w16cex:durableId="24085480" w16cex:dateUtc="2021-03-26T16:39:00Z"/>
  <w16cex:commentExtensible w16cex:durableId="24082016" w16cex:dateUtc="2021-03-26T12:55:00Z"/>
  <w16cex:commentExtensible w16cex:durableId="23FC8F72" w16cex:dateUtc="2021-03-17T18:23:00Z"/>
  <w16cex:commentExtensible w16cex:durableId="2404942C" w16cex:dateUtc="2021-03-23T20:22:00Z"/>
  <w16cex:commentExtensible w16cex:durableId="24081EB8" w16cex:dateUtc="2021-03-26T12:50:00Z"/>
  <w16cex:commentExtensible w16cex:durableId="2408551E" w16cex:dateUtc="2021-03-26T16:42:00Z"/>
  <w16cex:commentExtensible w16cex:durableId="23FC94E6" w16cex:dateUtc="2021-03-17T18:47:00Z"/>
  <w16cex:commentExtensible w16cex:durableId="24048FA5" w16cex:dateUtc="2021-03-23T20:02:00Z"/>
  <w16cex:commentExtensible w16cex:durableId="24085FEC" w16cex:dateUtc="2021-03-26T17:28:00Z"/>
  <w16cex:commentExtensible w16cex:durableId="2408287A" w16cex:dateUtc="2021-03-26T13:31:00Z"/>
  <w16cex:commentExtensible w16cex:durableId="24085703" w16cex:dateUtc="2021-03-26T16:50:00Z"/>
  <w16cex:commentExtensible w16cex:durableId="23F9B534" w16cex:dateUtc="2021-03-15T14:28:00Z"/>
  <w16cex:commentExtensible w16cex:durableId="23FB4019" w16cex:dateUtc="2021-03-16T18:32:00Z"/>
  <w16cex:commentExtensible w16cex:durableId="23FC9D94" w16cex:dateUtc="2021-03-17T19:24:00Z"/>
  <w16cex:commentExtensible w16cex:durableId="24049E5B" w16cex:dateUtc="2021-03-23T21:05:00Z"/>
  <w16cex:commentExtensible w16cex:durableId="23FC9F7B" w16cex:dateUtc="2021-03-17T19:32:00Z"/>
  <w16cex:commentExtensible w16cex:durableId="2405E9B5" w16cex:dateUtc="2021-03-24T20:39:00Z"/>
  <w16cex:commentExtensible w16cex:durableId="240C1673" w16cex:dateUtc="2021-03-29T13:03:00Z"/>
  <w16cex:commentExtensible w16cex:durableId="240C143B" w16cex:dateUtc="2021-03-29T12:54:00Z"/>
  <w16cex:commentExtensible w16cex:durableId="240C7F4A" w16cex:dateUtc="2021-03-29T20: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A70792" w16cid:durableId="24045AE1"/>
  <w16cid:commentId w16cid:paraId="4AFD3533" w16cid:durableId="24046745"/>
  <w16cid:commentId w16cid:paraId="79DCC32E" w16cid:durableId="23F9A1DA"/>
  <w16cid:commentId w16cid:paraId="58719E9B" w16cid:durableId="23FB3F44"/>
  <w16cid:commentId w16cid:paraId="00E7097B" w16cid:durableId="23FC6F56"/>
  <w16cid:commentId w16cid:paraId="6DB9D642" w16cid:durableId="240832B9"/>
  <w16cid:commentId w16cid:paraId="458B0548" w16cid:durableId="24085E9E"/>
  <w16cid:commentId w16cid:paraId="0F869B98" w16cid:durableId="240C1099"/>
  <w16cid:commentId w16cid:paraId="615156E6" w16cid:durableId="240C741F"/>
  <w16cid:commentId w16cid:paraId="74E8A9A5" w16cid:durableId="7D2C5C50"/>
  <w16cid:commentId w16cid:paraId="01653B36" w16cid:durableId="240468EF"/>
  <w16cid:commentId w16cid:paraId="268E6BEB" w16cid:durableId="23FC7BE2"/>
  <w16cid:commentId w16cid:paraId="46D45F23" w16cid:durableId="24046EC6"/>
  <w16cid:commentId w16cid:paraId="45113BF1" w16cid:durableId="23F9B34F"/>
  <w16cid:commentId w16cid:paraId="2C17A54D" w16cid:durableId="23FB4002"/>
  <w16cid:commentId w16cid:paraId="20D2F1E9" w16cid:durableId="23FC820C"/>
  <w16cid:commentId w16cid:paraId="77BE6616" w16cid:durableId="24047414"/>
  <w16cid:commentId w16cid:paraId="493A1149" w16cid:durableId="24048C4D"/>
  <w16cid:commentId w16cid:paraId="7F093352" w16cid:durableId="23FC8BE7"/>
  <w16cid:commentId w16cid:paraId="3CA12375" w16cid:durableId="24047DB8"/>
  <w16cid:commentId w16cid:paraId="3FC569E0" w16cid:durableId="23FC8BCC"/>
  <w16cid:commentId w16cid:paraId="7C44EFB1" w16cid:durableId="240484D0"/>
  <w16cid:commentId w16cid:paraId="2004CA05" w16cid:durableId="240834CB"/>
  <w16cid:commentId w16cid:paraId="12D9EBD0" w16cid:durableId="240C7203"/>
  <w16cid:commentId w16cid:paraId="451486E7" w16cid:durableId="240C1223"/>
  <w16cid:commentId w16cid:paraId="5502955F" w16cid:durableId="23FC8D87"/>
  <w16cid:commentId w16cid:paraId="2E3B076D" w16cid:durableId="2404854C"/>
  <w16cid:commentId w16cid:paraId="76688CED" w16cid:durableId="23FC8E94"/>
  <w16cid:commentId w16cid:paraId="24886237" w16cid:durableId="2405E8B7"/>
  <w16cid:commentId w16cid:paraId="17EB7356" w16cid:durableId="24081A15"/>
  <w16cid:commentId w16cid:paraId="03EA794B" w16cid:durableId="24085480"/>
  <w16cid:commentId w16cid:paraId="5C0A6BDB" w16cid:durableId="24082016"/>
  <w16cid:commentId w16cid:paraId="2CA17CE4" w16cid:durableId="23FC8F72"/>
  <w16cid:commentId w16cid:paraId="065591D1" w16cid:durableId="2404942C"/>
  <w16cid:commentId w16cid:paraId="04C3C1B3" w16cid:durableId="24081EB8"/>
  <w16cid:commentId w16cid:paraId="4E8B1DBE" w16cid:durableId="2408551E"/>
  <w16cid:commentId w16cid:paraId="71FAA34B" w16cid:durableId="23FC94E6"/>
  <w16cid:commentId w16cid:paraId="5016CAB7" w16cid:durableId="24048FA5"/>
  <w16cid:commentId w16cid:paraId="215A1AFC" w16cid:durableId="24045AE9"/>
  <w16cid:commentId w16cid:paraId="0223C38E" w16cid:durableId="24085FEC"/>
  <w16cid:commentId w16cid:paraId="63927856" w16cid:durableId="2408287A"/>
  <w16cid:commentId w16cid:paraId="70ADB0E6" w16cid:durableId="24085703"/>
  <w16cid:commentId w16cid:paraId="50D01D9C" w16cid:durableId="23F9B534"/>
  <w16cid:commentId w16cid:paraId="1C52C3A1" w16cid:durableId="23FB4019"/>
  <w16cid:commentId w16cid:paraId="56E87AFA" w16cid:durableId="23FC9D94"/>
  <w16cid:commentId w16cid:paraId="5F40F223" w16cid:durableId="24049E5B"/>
  <w16cid:commentId w16cid:paraId="6ABA03F5" w16cid:durableId="23FC9F7B"/>
  <w16cid:commentId w16cid:paraId="2EEF3DD8" w16cid:durableId="2405E9B5"/>
  <w16cid:commentId w16cid:paraId="2B10C396" w16cid:durableId="240C1673"/>
  <w16cid:commentId w16cid:paraId="6BFC9619" w16cid:durableId="240C143B"/>
  <w16cid:commentId w16cid:paraId="2786F426" w16cid:durableId="240C7F4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BC278A" w14:textId="77777777" w:rsidR="00BE4B44" w:rsidRDefault="00BE4B44">
      <w:pPr>
        <w:spacing w:after="0"/>
      </w:pPr>
      <w:r>
        <w:separator/>
      </w:r>
    </w:p>
  </w:endnote>
  <w:endnote w:type="continuationSeparator" w:id="0">
    <w:p w14:paraId="34AFB56D" w14:textId="77777777" w:rsidR="00BE4B44" w:rsidRDefault="00BE4B44">
      <w:pPr>
        <w:spacing w:after="0"/>
      </w:pPr>
      <w:r>
        <w:continuationSeparator/>
      </w:r>
    </w:p>
  </w:endnote>
  <w:endnote w:type="continuationNotice" w:id="1">
    <w:p w14:paraId="68B2A81A" w14:textId="77777777" w:rsidR="00BE4B44" w:rsidRDefault="00BE4B4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2E455C" w14:textId="77777777" w:rsidR="00A667EB" w:rsidRDefault="00A667EB" w:rsidP="004830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5AE95C" w14:textId="77777777" w:rsidR="00BE4B44" w:rsidRDefault="00BE4B44">
      <w:r>
        <w:separator/>
      </w:r>
    </w:p>
  </w:footnote>
  <w:footnote w:type="continuationSeparator" w:id="0">
    <w:p w14:paraId="790B87A1" w14:textId="77777777" w:rsidR="00BE4B44" w:rsidRDefault="00BE4B44">
      <w:r>
        <w:continuationSeparator/>
      </w:r>
    </w:p>
  </w:footnote>
  <w:footnote w:type="continuationNotice" w:id="1">
    <w:p w14:paraId="4016374E" w14:textId="77777777" w:rsidR="00BE4B44" w:rsidRDefault="00BE4B4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212CCB" w14:textId="77777777" w:rsidR="00A667EB" w:rsidRDefault="00A667EB" w:rsidP="004830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F24EC2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938F80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1D2F85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40C662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58EC64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D84C39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32CBD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4F8F68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450117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93EB8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6155C49"/>
    <w:multiLevelType w:val="hybridMultilevel"/>
    <w:tmpl w:val="5230873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4301BF"/>
    <w:multiLevelType w:val="hybridMultilevel"/>
    <w:tmpl w:val="E73688F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1AE401"/>
    <w:multiLevelType w:val="multilevel"/>
    <w:tmpl w:val="567664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2"/>
  </w:num>
  <w:num w:numId="13">
    <w:abstractNumId w:val="11"/>
  </w:num>
  <w:num w:numId="14">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athews Paret">
    <w15:presenceInfo w15:providerId="Windows Live" w15:userId="e4e5e8a4f0713818"/>
  </w15:person>
  <w15:person w15:author="Fife, Austin N">
    <w15:presenceInfo w15:providerId="None" w15:userId="Fife, Austin N"/>
  </w15:person>
  <w15:person w15:author="Ochoa, Ron">
    <w15:presenceInfo w15:providerId="AD" w15:userId="S-1-5-21-2443529608-3098792306-3041422421-552931"/>
  </w15:person>
  <w15:person w15:author="Carrillo,Daniel">
    <w15:presenceInfo w15:providerId="AD" w15:userId="S::dancar@ufl.edu::00691126-c85c-4d58-bf6e-5e5667a48241"/>
  </w15:person>
  <w15:person w15:author="Avijit Roy">
    <w15:presenceInfo w15:providerId="Windows Live" w15:userId="85ca6a1315677ba5"/>
  </w15:person>
  <w15:person w15:author="Martini,Xavier">
    <w15:presenceInfo w15:providerId="AD" w15:userId="S::xmartini@ufl.edu::f3165228-b183-466b-9105-931c01859810"/>
  </w15:person>
  <w15:person w15:author="Guest User">
    <w15:presenceInfo w15:providerId="AD" w15:userId="S::urn:spo:anon#d1df08ca9b60a6f4685990a293ecd100b276341299d09198bdeef0d4f0f2784e::"/>
  </w15:person>
  <w15:person w15:author="Knox, Gary W">
    <w15:presenceInfo w15:providerId="AD" w15:userId="S::gwknox@ufl.edu::f26ce788-aa4b-4bb3-8f08-e09df72ae97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BF6"/>
    <w:rsid w:val="000045E9"/>
    <w:rsid w:val="00011C8B"/>
    <w:rsid w:val="00012D5D"/>
    <w:rsid w:val="00014ADC"/>
    <w:rsid w:val="00016D26"/>
    <w:rsid w:val="0001788F"/>
    <w:rsid w:val="00021EA5"/>
    <w:rsid w:val="00027669"/>
    <w:rsid w:val="00037634"/>
    <w:rsid w:val="00042344"/>
    <w:rsid w:val="00055713"/>
    <w:rsid w:val="000633F8"/>
    <w:rsid w:val="000707FA"/>
    <w:rsid w:val="0008680C"/>
    <w:rsid w:val="000978C3"/>
    <w:rsid w:val="000A2B00"/>
    <w:rsid w:val="000A7B5F"/>
    <w:rsid w:val="000A7FD8"/>
    <w:rsid w:val="000B1550"/>
    <w:rsid w:val="000B61AB"/>
    <w:rsid w:val="000C6526"/>
    <w:rsid w:val="000C70DE"/>
    <w:rsid w:val="000D07FA"/>
    <w:rsid w:val="000D2911"/>
    <w:rsid w:val="000D38CF"/>
    <w:rsid w:val="000D50A2"/>
    <w:rsid w:val="000D62E0"/>
    <w:rsid w:val="00100E3F"/>
    <w:rsid w:val="00102CCB"/>
    <w:rsid w:val="00114F37"/>
    <w:rsid w:val="001156B6"/>
    <w:rsid w:val="001164EC"/>
    <w:rsid w:val="00116D31"/>
    <w:rsid w:val="00117EC2"/>
    <w:rsid w:val="001222A1"/>
    <w:rsid w:val="001247CB"/>
    <w:rsid w:val="0012573F"/>
    <w:rsid w:val="0012634A"/>
    <w:rsid w:val="00130CAA"/>
    <w:rsid w:val="00136A92"/>
    <w:rsid w:val="001416F5"/>
    <w:rsid w:val="00144D58"/>
    <w:rsid w:val="001465E9"/>
    <w:rsid w:val="00150302"/>
    <w:rsid w:val="0015381E"/>
    <w:rsid w:val="0015513C"/>
    <w:rsid w:val="00155F14"/>
    <w:rsid w:val="00160BEB"/>
    <w:rsid w:val="00162049"/>
    <w:rsid w:val="001666D3"/>
    <w:rsid w:val="001710B9"/>
    <w:rsid w:val="00172407"/>
    <w:rsid w:val="00174120"/>
    <w:rsid w:val="0017573A"/>
    <w:rsid w:val="00181E1E"/>
    <w:rsid w:val="00185E2D"/>
    <w:rsid w:val="001865A3"/>
    <w:rsid w:val="00187FCE"/>
    <w:rsid w:val="001A5377"/>
    <w:rsid w:val="001B0635"/>
    <w:rsid w:val="001B11C9"/>
    <w:rsid w:val="001B5A2B"/>
    <w:rsid w:val="001B6347"/>
    <w:rsid w:val="001C29FE"/>
    <w:rsid w:val="001C4161"/>
    <w:rsid w:val="001D4AF8"/>
    <w:rsid w:val="001E308B"/>
    <w:rsid w:val="001F56E4"/>
    <w:rsid w:val="00200FF0"/>
    <w:rsid w:val="00202C37"/>
    <w:rsid w:val="00211021"/>
    <w:rsid w:val="002177F3"/>
    <w:rsid w:val="00223C9C"/>
    <w:rsid w:val="002340B4"/>
    <w:rsid w:val="0023422A"/>
    <w:rsid w:val="0023585B"/>
    <w:rsid w:val="00246882"/>
    <w:rsid w:val="00250348"/>
    <w:rsid w:val="002546AF"/>
    <w:rsid w:val="00255BAF"/>
    <w:rsid w:val="00260000"/>
    <w:rsid w:val="00265B68"/>
    <w:rsid w:val="00271F64"/>
    <w:rsid w:val="00275977"/>
    <w:rsid w:val="002768A3"/>
    <w:rsid w:val="002817E5"/>
    <w:rsid w:val="0028268C"/>
    <w:rsid w:val="00292D3E"/>
    <w:rsid w:val="0029369F"/>
    <w:rsid w:val="00293816"/>
    <w:rsid w:val="00293B2F"/>
    <w:rsid w:val="002A1B7D"/>
    <w:rsid w:val="002A7C13"/>
    <w:rsid w:val="002B3E98"/>
    <w:rsid w:val="002B456E"/>
    <w:rsid w:val="002B4AC2"/>
    <w:rsid w:val="002B5760"/>
    <w:rsid w:val="002C5FAD"/>
    <w:rsid w:val="002D4CC7"/>
    <w:rsid w:val="002F31EA"/>
    <w:rsid w:val="0030294B"/>
    <w:rsid w:val="003058FF"/>
    <w:rsid w:val="00311C1D"/>
    <w:rsid w:val="00314BD1"/>
    <w:rsid w:val="00324B4C"/>
    <w:rsid w:val="0032794D"/>
    <w:rsid w:val="003330F7"/>
    <w:rsid w:val="003451A6"/>
    <w:rsid w:val="00351514"/>
    <w:rsid w:val="00351548"/>
    <w:rsid w:val="00351F72"/>
    <w:rsid w:val="003574D4"/>
    <w:rsid w:val="003609E8"/>
    <w:rsid w:val="0036303E"/>
    <w:rsid w:val="003673C4"/>
    <w:rsid w:val="00370D97"/>
    <w:rsid w:val="00373790"/>
    <w:rsid w:val="00375A7A"/>
    <w:rsid w:val="0037680B"/>
    <w:rsid w:val="00380310"/>
    <w:rsid w:val="0038184B"/>
    <w:rsid w:val="0038195A"/>
    <w:rsid w:val="003838BD"/>
    <w:rsid w:val="00387395"/>
    <w:rsid w:val="00393B43"/>
    <w:rsid w:val="003A6A59"/>
    <w:rsid w:val="003A77B1"/>
    <w:rsid w:val="003B138D"/>
    <w:rsid w:val="003B22BB"/>
    <w:rsid w:val="003B3113"/>
    <w:rsid w:val="003B33BF"/>
    <w:rsid w:val="003C0130"/>
    <w:rsid w:val="003C3076"/>
    <w:rsid w:val="003D0ABD"/>
    <w:rsid w:val="003D11A5"/>
    <w:rsid w:val="003D178A"/>
    <w:rsid w:val="003D51CA"/>
    <w:rsid w:val="003D7CA1"/>
    <w:rsid w:val="003E0444"/>
    <w:rsid w:val="003E1904"/>
    <w:rsid w:val="003E5AE6"/>
    <w:rsid w:val="003F2E1A"/>
    <w:rsid w:val="003F38BF"/>
    <w:rsid w:val="003F7078"/>
    <w:rsid w:val="003F7B8A"/>
    <w:rsid w:val="00402713"/>
    <w:rsid w:val="00405ACE"/>
    <w:rsid w:val="00406D02"/>
    <w:rsid w:val="00407AC4"/>
    <w:rsid w:val="00413D89"/>
    <w:rsid w:val="004212E6"/>
    <w:rsid w:val="0042320F"/>
    <w:rsid w:val="004234C2"/>
    <w:rsid w:val="004307AD"/>
    <w:rsid w:val="00442296"/>
    <w:rsid w:val="00442388"/>
    <w:rsid w:val="004455E7"/>
    <w:rsid w:val="004476BE"/>
    <w:rsid w:val="004530B2"/>
    <w:rsid w:val="00460462"/>
    <w:rsid w:val="00461B72"/>
    <w:rsid w:val="00462FF1"/>
    <w:rsid w:val="004647C3"/>
    <w:rsid w:val="00472902"/>
    <w:rsid w:val="0048301C"/>
    <w:rsid w:val="00490C17"/>
    <w:rsid w:val="004930E6"/>
    <w:rsid w:val="004A46A1"/>
    <w:rsid w:val="004A5443"/>
    <w:rsid w:val="004C2BCE"/>
    <w:rsid w:val="004C34E2"/>
    <w:rsid w:val="004C750A"/>
    <w:rsid w:val="004D0D41"/>
    <w:rsid w:val="004D16F2"/>
    <w:rsid w:val="004E0B6D"/>
    <w:rsid w:val="004E1DCA"/>
    <w:rsid w:val="004E29B3"/>
    <w:rsid w:val="004E7462"/>
    <w:rsid w:val="004F01FF"/>
    <w:rsid w:val="004F0DEE"/>
    <w:rsid w:val="004F205A"/>
    <w:rsid w:val="004F33F7"/>
    <w:rsid w:val="00500119"/>
    <w:rsid w:val="0050294E"/>
    <w:rsid w:val="005152BF"/>
    <w:rsid w:val="005178CD"/>
    <w:rsid w:val="0052703A"/>
    <w:rsid w:val="00531D0F"/>
    <w:rsid w:val="005330B9"/>
    <w:rsid w:val="00537A60"/>
    <w:rsid w:val="00541072"/>
    <w:rsid w:val="00550530"/>
    <w:rsid w:val="0055382F"/>
    <w:rsid w:val="00571053"/>
    <w:rsid w:val="00573409"/>
    <w:rsid w:val="00580411"/>
    <w:rsid w:val="005879E0"/>
    <w:rsid w:val="00590D07"/>
    <w:rsid w:val="00591B2F"/>
    <w:rsid w:val="00593B7D"/>
    <w:rsid w:val="00597715"/>
    <w:rsid w:val="005A0BD3"/>
    <w:rsid w:val="005A11ED"/>
    <w:rsid w:val="005A491B"/>
    <w:rsid w:val="005A688B"/>
    <w:rsid w:val="005A7A58"/>
    <w:rsid w:val="005A7F77"/>
    <w:rsid w:val="005B3F87"/>
    <w:rsid w:val="005B61AB"/>
    <w:rsid w:val="005B7BBD"/>
    <w:rsid w:val="005D539D"/>
    <w:rsid w:val="005D6631"/>
    <w:rsid w:val="005E054C"/>
    <w:rsid w:val="005E2248"/>
    <w:rsid w:val="005E3D36"/>
    <w:rsid w:val="005E3DD5"/>
    <w:rsid w:val="005F4683"/>
    <w:rsid w:val="005F58AB"/>
    <w:rsid w:val="00601412"/>
    <w:rsid w:val="006036E0"/>
    <w:rsid w:val="00604EAE"/>
    <w:rsid w:val="00606393"/>
    <w:rsid w:val="0060748B"/>
    <w:rsid w:val="006157FC"/>
    <w:rsid w:val="00617512"/>
    <w:rsid w:val="00626BDB"/>
    <w:rsid w:val="006270F0"/>
    <w:rsid w:val="0063125C"/>
    <w:rsid w:val="006329E3"/>
    <w:rsid w:val="00636F59"/>
    <w:rsid w:val="00641123"/>
    <w:rsid w:val="00641F44"/>
    <w:rsid w:val="006428A6"/>
    <w:rsid w:val="0064437A"/>
    <w:rsid w:val="00651213"/>
    <w:rsid w:val="00652934"/>
    <w:rsid w:val="0065387D"/>
    <w:rsid w:val="00654F9D"/>
    <w:rsid w:val="006566FD"/>
    <w:rsid w:val="006571B2"/>
    <w:rsid w:val="00660805"/>
    <w:rsid w:val="0066308A"/>
    <w:rsid w:val="0066752E"/>
    <w:rsid w:val="00673700"/>
    <w:rsid w:val="00682319"/>
    <w:rsid w:val="00684DEA"/>
    <w:rsid w:val="00685770"/>
    <w:rsid w:val="00685EF3"/>
    <w:rsid w:val="00692014"/>
    <w:rsid w:val="00692395"/>
    <w:rsid w:val="006936D6"/>
    <w:rsid w:val="00695723"/>
    <w:rsid w:val="00696130"/>
    <w:rsid w:val="006A0D92"/>
    <w:rsid w:val="006A1EE1"/>
    <w:rsid w:val="006B66FD"/>
    <w:rsid w:val="006C1C5B"/>
    <w:rsid w:val="006C2092"/>
    <w:rsid w:val="006C5CBB"/>
    <w:rsid w:val="006C6B1A"/>
    <w:rsid w:val="006D0268"/>
    <w:rsid w:val="006D22C3"/>
    <w:rsid w:val="006D7528"/>
    <w:rsid w:val="006E3806"/>
    <w:rsid w:val="006E5281"/>
    <w:rsid w:val="006F6EE8"/>
    <w:rsid w:val="00701B05"/>
    <w:rsid w:val="00702371"/>
    <w:rsid w:val="00714B54"/>
    <w:rsid w:val="0071542C"/>
    <w:rsid w:val="00720CCF"/>
    <w:rsid w:val="00723330"/>
    <w:rsid w:val="00725800"/>
    <w:rsid w:val="0073677C"/>
    <w:rsid w:val="00740BC0"/>
    <w:rsid w:val="00742BCB"/>
    <w:rsid w:val="007469A2"/>
    <w:rsid w:val="007500BA"/>
    <w:rsid w:val="00751E3A"/>
    <w:rsid w:val="007529E0"/>
    <w:rsid w:val="00755399"/>
    <w:rsid w:val="00755B7D"/>
    <w:rsid w:val="00766BDD"/>
    <w:rsid w:val="00777CB6"/>
    <w:rsid w:val="00784D58"/>
    <w:rsid w:val="00786EF3"/>
    <w:rsid w:val="00792591"/>
    <w:rsid w:val="007A4366"/>
    <w:rsid w:val="007A5C84"/>
    <w:rsid w:val="007A7EA5"/>
    <w:rsid w:val="007B00FE"/>
    <w:rsid w:val="007B4294"/>
    <w:rsid w:val="007B6B3D"/>
    <w:rsid w:val="007C190D"/>
    <w:rsid w:val="007C2518"/>
    <w:rsid w:val="007C4F01"/>
    <w:rsid w:val="007C6314"/>
    <w:rsid w:val="007C6709"/>
    <w:rsid w:val="007D03C2"/>
    <w:rsid w:val="007D7777"/>
    <w:rsid w:val="007E3486"/>
    <w:rsid w:val="007F0A4C"/>
    <w:rsid w:val="007F5828"/>
    <w:rsid w:val="007F68E4"/>
    <w:rsid w:val="007F7857"/>
    <w:rsid w:val="007F7E72"/>
    <w:rsid w:val="00801397"/>
    <w:rsid w:val="00804E15"/>
    <w:rsid w:val="00807C25"/>
    <w:rsid w:val="00812680"/>
    <w:rsid w:val="00813F7B"/>
    <w:rsid w:val="008146C4"/>
    <w:rsid w:val="00815965"/>
    <w:rsid w:val="00820982"/>
    <w:rsid w:val="00823C75"/>
    <w:rsid w:val="008263DB"/>
    <w:rsid w:val="008318A6"/>
    <w:rsid w:val="008404C3"/>
    <w:rsid w:val="008449EE"/>
    <w:rsid w:val="008551F0"/>
    <w:rsid w:val="008570CF"/>
    <w:rsid w:val="008623CC"/>
    <w:rsid w:val="008760D7"/>
    <w:rsid w:val="0088201A"/>
    <w:rsid w:val="00882347"/>
    <w:rsid w:val="008838C7"/>
    <w:rsid w:val="008866F1"/>
    <w:rsid w:val="008A2FF3"/>
    <w:rsid w:val="008A4727"/>
    <w:rsid w:val="008A51BA"/>
    <w:rsid w:val="008A5274"/>
    <w:rsid w:val="008B3147"/>
    <w:rsid w:val="008B5585"/>
    <w:rsid w:val="008B720D"/>
    <w:rsid w:val="008B7E7D"/>
    <w:rsid w:val="008C0270"/>
    <w:rsid w:val="008C52C0"/>
    <w:rsid w:val="008D5DCB"/>
    <w:rsid w:val="008D6590"/>
    <w:rsid w:val="008D6863"/>
    <w:rsid w:val="008E599E"/>
    <w:rsid w:val="008E65DE"/>
    <w:rsid w:val="008F4A80"/>
    <w:rsid w:val="008F6258"/>
    <w:rsid w:val="00900708"/>
    <w:rsid w:val="00900C05"/>
    <w:rsid w:val="00903F06"/>
    <w:rsid w:val="009057DE"/>
    <w:rsid w:val="009079C1"/>
    <w:rsid w:val="00911724"/>
    <w:rsid w:val="00912A88"/>
    <w:rsid w:val="00913DB9"/>
    <w:rsid w:val="0091500D"/>
    <w:rsid w:val="0092327A"/>
    <w:rsid w:val="009235E8"/>
    <w:rsid w:val="00927F78"/>
    <w:rsid w:val="009314BB"/>
    <w:rsid w:val="00937F0B"/>
    <w:rsid w:val="0094277A"/>
    <w:rsid w:val="0094314C"/>
    <w:rsid w:val="009567CC"/>
    <w:rsid w:val="00973108"/>
    <w:rsid w:val="00976071"/>
    <w:rsid w:val="0098067F"/>
    <w:rsid w:val="009814E2"/>
    <w:rsid w:val="00985E2A"/>
    <w:rsid w:val="009878EA"/>
    <w:rsid w:val="0099504A"/>
    <w:rsid w:val="009C4913"/>
    <w:rsid w:val="009D1A5E"/>
    <w:rsid w:val="009D302C"/>
    <w:rsid w:val="009E39E3"/>
    <w:rsid w:val="009E4071"/>
    <w:rsid w:val="009E698F"/>
    <w:rsid w:val="009F1431"/>
    <w:rsid w:val="00A00523"/>
    <w:rsid w:val="00A01102"/>
    <w:rsid w:val="00A05010"/>
    <w:rsid w:val="00A06617"/>
    <w:rsid w:val="00A06C34"/>
    <w:rsid w:val="00A11BE5"/>
    <w:rsid w:val="00A14585"/>
    <w:rsid w:val="00A2366E"/>
    <w:rsid w:val="00A24568"/>
    <w:rsid w:val="00A263F6"/>
    <w:rsid w:val="00A3071E"/>
    <w:rsid w:val="00A315E0"/>
    <w:rsid w:val="00A32341"/>
    <w:rsid w:val="00A377F3"/>
    <w:rsid w:val="00A3783E"/>
    <w:rsid w:val="00A42A00"/>
    <w:rsid w:val="00A42B43"/>
    <w:rsid w:val="00A43B70"/>
    <w:rsid w:val="00A45E22"/>
    <w:rsid w:val="00A57066"/>
    <w:rsid w:val="00A667EB"/>
    <w:rsid w:val="00A6683E"/>
    <w:rsid w:val="00A85AF8"/>
    <w:rsid w:val="00A85E31"/>
    <w:rsid w:val="00A91CA4"/>
    <w:rsid w:val="00A9704A"/>
    <w:rsid w:val="00AA0D04"/>
    <w:rsid w:val="00AA1B8F"/>
    <w:rsid w:val="00AA254D"/>
    <w:rsid w:val="00AA5D85"/>
    <w:rsid w:val="00AC05F5"/>
    <w:rsid w:val="00AC0790"/>
    <w:rsid w:val="00AC0F5A"/>
    <w:rsid w:val="00AD66EB"/>
    <w:rsid w:val="00AE2244"/>
    <w:rsid w:val="00AE3117"/>
    <w:rsid w:val="00AE690A"/>
    <w:rsid w:val="00AF039F"/>
    <w:rsid w:val="00AF0B98"/>
    <w:rsid w:val="00AF17D4"/>
    <w:rsid w:val="00B0700E"/>
    <w:rsid w:val="00B11B49"/>
    <w:rsid w:val="00B16790"/>
    <w:rsid w:val="00B2623B"/>
    <w:rsid w:val="00B268D8"/>
    <w:rsid w:val="00B318E3"/>
    <w:rsid w:val="00B37E9B"/>
    <w:rsid w:val="00B41EF0"/>
    <w:rsid w:val="00B45422"/>
    <w:rsid w:val="00B45DAF"/>
    <w:rsid w:val="00B46069"/>
    <w:rsid w:val="00B60150"/>
    <w:rsid w:val="00B63D59"/>
    <w:rsid w:val="00B7195E"/>
    <w:rsid w:val="00B7347E"/>
    <w:rsid w:val="00B74886"/>
    <w:rsid w:val="00B80BCB"/>
    <w:rsid w:val="00B80DA1"/>
    <w:rsid w:val="00B82AFA"/>
    <w:rsid w:val="00B8485D"/>
    <w:rsid w:val="00B86B75"/>
    <w:rsid w:val="00B90167"/>
    <w:rsid w:val="00B90A3D"/>
    <w:rsid w:val="00B96C22"/>
    <w:rsid w:val="00BA479C"/>
    <w:rsid w:val="00BB473B"/>
    <w:rsid w:val="00BB7630"/>
    <w:rsid w:val="00BC32D9"/>
    <w:rsid w:val="00BC48D5"/>
    <w:rsid w:val="00BC6A2A"/>
    <w:rsid w:val="00BD1E45"/>
    <w:rsid w:val="00BD4D19"/>
    <w:rsid w:val="00BD7103"/>
    <w:rsid w:val="00BE2953"/>
    <w:rsid w:val="00BE4B44"/>
    <w:rsid w:val="00BF447F"/>
    <w:rsid w:val="00BF46A9"/>
    <w:rsid w:val="00BF73FA"/>
    <w:rsid w:val="00C024E7"/>
    <w:rsid w:val="00C02B1D"/>
    <w:rsid w:val="00C07CCD"/>
    <w:rsid w:val="00C132E2"/>
    <w:rsid w:val="00C1393C"/>
    <w:rsid w:val="00C213F1"/>
    <w:rsid w:val="00C34C9D"/>
    <w:rsid w:val="00C36279"/>
    <w:rsid w:val="00C442FC"/>
    <w:rsid w:val="00C47E13"/>
    <w:rsid w:val="00C569C3"/>
    <w:rsid w:val="00C6214A"/>
    <w:rsid w:val="00C63F7F"/>
    <w:rsid w:val="00C64594"/>
    <w:rsid w:val="00C67A6A"/>
    <w:rsid w:val="00C762E5"/>
    <w:rsid w:val="00C822E6"/>
    <w:rsid w:val="00C868F8"/>
    <w:rsid w:val="00C94B47"/>
    <w:rsid w:val="00CA3152"/>
    <w:rsid w:val="00CA7045"/>
    <w:rsid w:val="00CB5446"/>
    <w:rsid w:val="00CB7F97"/>
    <w:rsid w:val="00CC6C59"/>
    <w:rsid w:val="00CD165B"/>
    <w:rsid w:val="00CD5CDE"/>
    <w:rsid w:val="00CE2235"/>
    <w:rsid w:val="00CF65DC"/>
    <w:rsid w:val="00D03F64"/>
    <w:rsid w:val="00D12083"/>
    <w:rsid w:val="00D14A9C"/>
    <w:rsid w:val="00D14B8E"/>
    <w:rsid w:val="00D23897"/>
    <w:rsid w:val="00D249F1"/>
    <w:rsid w:val="00D30DFB"/>
    <w:rsid w:val="00D32740"/>
    <w:rsid w:val="00D32C6D"/>
    <w:rsid w:val="00D361A5"/>
    <w:rsid w:val="00D37029"/>
    <w:rsid w:val="00D405C8"/>
    <w:rsid w:val="00D420C9"/>
    <w:rsid w:val="00D46C67"/>
    <w:rsid w:val="00D63948"/>
    <w:rsid w:val="00D71358"/>
    <w:rsid w:val="00D71B35"/>
    <w:rsid w:val="00D73F0B"/>
    <w:rsid w:val="00D7427A"/>
    <w:rsid w:val="00D815DF"/>
    <w:rsid w:val="00D82FA1"/>
    <w:rsid w:val="00D83564"/>
    <w:rsid w:val="00D95A78"/>
    <w:rsid w:val="00D95F38"/>
    <w:rsid w:val="00D96AED"/>
    <w:rsid w:val="00DA1A04"/>
    <w:rsid w:val="00DD33F2"/>
    <w:rsid w:val="00DD3900"/>
    <w:rsid w:val="00DD521B"/>
    <w:rsid w:val="00DD64A3"/>
    <w:rsid w:val="00DD6A16"/>
    <w:rsid w:val="00DE5D3C"/>
    <w:rsid w:val="00DF0603"/>
    <w:rsid w:val="00DF0D8E"/>
    <w:rsid w:val="00DF1AAE"/>
    <w:rsid w:val="00DF5C21"/>
    <w:rsid w:val="00E0178B"/>
    <w:rsid w:val="00E11AB7"/>
    <w:rsid w:val="00E13176"/>
    <w:rsid w:val="00E147AB"/>
    <w:rsid w:val="00E148A8"/>
    <w:rsid w:val="00E20170"/>
    <w:rsid w:val="00E23442"/>
    <w:rsid w:val="00E2705E"/>
    <w:rsid w:val="00E315A3"/>
    <w:rsid w:val="00E456AC"/>
    <w:rsid w:val="00E50321"/>
    <w:rsid w:val="00E515FA"/>
    <w:rsid w:val="00E53806"/>
    <w:rsid w:val="00E541AE"/>
    <w:rsid w:val="00E57679"/>
    <w:rsid w:val="00E57C18"/>
    <w:rsid w:val="00E6371E"/>
    <w:rsid w:val="00E72C85"/>
    <w:rsid w:val="00E74BB9"/>
    <w:rsid w:val="00E81252"/>
    <w:rsid w:val="00E8513B"/>
    <w:rsid w:val="00E94EF8"/>
    <w:rsid w:val="00E96E9E"/>
    <w:rsid w:val="00EA2234"/>
    <w:rsid w:val="00EB6E62"/>
    <w:rsid w:val="00EC0D97"/>
    <w:rsid w:val="00EC0F26"/>
    <w:rsid w:val="00EC33D5"/>
    <w:rsid w:val="00ED3479"/>
    <w:rsid w:val="00ED5200"/>
    <w:rsid w:val="00EE5995"/>
    <w:rsid w:val="00EF6F8A"/>
    <w:rsid w:val="00F03710"/>
    <w:rsid w:val="00F03E15"/>
    <w:rsid w:val="00F121DF"/>
    <w:rsid w:val="00F14E13"/>
    <w:rsid w:val="00F257E0"/>
    <w:rsid w:val="00F37499"/>
    <w:rsid w:val="00F379BD"/>
    <w:rsid w:val="00F4095D"/>
    <w:rsid w:val="00F4287B"/>
    <w:rsid w:val="00F4747E"/>
    <w:rsid w:val="00F526A7"/>
    <w:rsid w:val="00F6491B"/>
    <w:rsid w:val="00F71218"/>
    <w:rsid w:val="00F71A46"/>
    <w:rsid w:val="00F72054"/>
    <w:rsid w:val="00F8159D"/>
    <w:rsid w:val="00F83A5A"/>
    <w:rsid w:val="00F8737E"/>
    <w:rsid w:val="00F968B1"/>
    <w:rsid w:val="00F972AA"/>
    <w:rsid w:val="00FA23A8"/>
    <w:rsid w:val="00FA515C"/>
    <w:rsid w:val="00FB506D"/>
    <w:rsid w:val="00FC4560"/>
    <w:rsid w:val="00FC69FF"/>
    <w:rsid w:val="00FD0485"/>
    <w:rsid w:val="00FD358F"/>
    <w:rsid w:val="00FD4EE1"/>
    <w:rsid w:val="00FD7EF1"/>
    <w:rsid w:val="00FE6AE9"/>
    <w:rsid w:val="00FF0489"/>
    <w:rsid w:val="00FF0DCC"/>
    <w:rsid w:val="00FF4A02"/>
    <w:rsid w:val="08D02D36"/>
    <w:rsid w:val="164DA231"/>
    <w:rsid w:val="2395CC9A"/>
    <w:rsid w:val="4C89CECD"/>
    <w:rsid w:val="64D0E95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B17943"/>
  <w15:docId w15:val="{FA4F345E-733C-4478-A7DC-8060E99C94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633CB"/>
    <w:pPr>
      <w:keepNext/>
      <w:keepLines/>
      <w:spacing w:before="480" w:after="0" w:line="480" w:lineRule="auto"/>
      <w:outlineLvl w:val="0"/>
    </w:pPr>
    <w:rPr>
      <w:rFonts w:ascii="Georgia" w:eastAsiaTheme="majorEastAsia" w:hAnsi="Georgia" w:cstheme="majorBidi"/>
      <w:b/>
      <w:bCs/>
      <w:sz w:val="32"/>
      <w:szCs w:val="32"/>
    </w:rPr>
  </w:style>
  <w:style w:type="paragraph" w:styleId="Heading2">
    <w:name w:val="heading 2"/>
    <w:basedOn w:val="Normal"/>
    <w:next w:val="BodyText"/>
    <w:uiPriority w:val="9"/>
    <w:unhideWhenUsed/>
    <w:qFormat/>
    <w:rsid w:val="002633CB"/>
    <w:pPr>
      <w:keepNext/>
      <w:keepLines/>
      <w:spacing w:before="200" w:after="0" w:line="480" w:lineRule="auto"/>
      <w:outlineLvl w:val="1"/>
    </w:pPr>
    <w:rPr>
      <w:rFonts w:ascii="Georgia" w:eastAsiaTheme="majorEastAsia" w:hAnsi="Georgia" w:cstheme="majorBidi"/>
      <w:b/>
      <w:bCs/>
      <w:sz w:val="28"/>
      <w:szCs w:val="28"/>
    </w:rPr>
  </w:style>
  <w:style w:type="paragraph" w:styleId="Heading3">
    <w:name w:val="heading 3"/>
    <w:basedOn w:val="Normal"/>
    <w:next w:val="BodyText"/>
    <w:uiPriority w:val="9"/>
    <w:unhideWhenUsed/>
    <w:qFormat/>
    <w:rsid w:val="002633CB"/>
    <w:pPr>
      <w:keepNext/>
      <w:keepLines/>
      <w:spacing w:before="200" w:after="0" w:line="480" w:lineRule="auto"/>
      <w:outlineLvl w:val="2"/>
    </w:pPr>
    <w:rPr>
      <w:rFonts w:ascii="Georgia" w:eastAsiaTheme="majorEastAsia" w:hAnsi="Georgia" w:cstheme="majorBidi"/>
      <w:b/>
      <w:bCs/>
    </w:rPr>
  </w:style>
  <w:style w:type="paragraph" w:styleId="Heading4">
    <w:name w:val="heading 4"/>
    <w:basedOn w:val="Normal"/>
    <w:next w:val="BodyText"/>
    <w:uiPriority w:val="9"/>
    <w:unhideWhenUsed/>
    <w:qFormat/>
    <w:rsid w:val="002633CB"/>
    <w:pPr>
      <w:keepNext/>
      <w:keepLines/>
      <w:spacing w:before="200" w:after="0" w:line="480" w:lineRule="auto"/>
      <w:outlineLvl w:val="3"/>
    </w:pPr>
    <w:rPr>
      <w:rFonts w:ascii="Georgia" w:eastAsiaTheme="majorEastAsia" w:hAnsi="Georgia" w:cstheme="majorBidi"/>
      <w:bCs/>
      <w:i/>
    </w:rPr>
  </w:style>
  <w:style w:type="paragraph" w:styleId="Heading5">
    <w:name w:val="heading 5"/>
    <w:basedOn w:val="Normal"/>
    <w:next w:val="BodyText"/>
    <w:uiPriority w:val="9"/>
    <w:unhideWhenUsed/>
    <w:qFormat/>
    <w:rsid w:val="002633CB"/>
    <w:pPr>
      <w:keepNext/>
      <w:keepLines/>
      <w:spacing w:before="200" w:after="0" w:line="480" w:lineRule="auto"/>
      <w:outlineLvl w:val="4"/>
    </w:pPr>
    <w:rPr>
      <w:rFonts w:ascii="Georgia" w:eastAsiaTheme="majorEastAsia" w:hAnsi="Georgia"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633CB"/>
    <w:pPr>
      <w:spacing w:before="180" w:after="180" w:line="480" w:lineRule="auto"/>
    </w:pPr>
    <w:rPr>
      <w:rFonts w:ascii="Georgia" w:hAnsi="Georgia"/>
    </w:rPr>
  </w:style>
  <w:style w:type="paragraph" w:customStyle="1" w:styleId="FirstParagraph">
    <w:name w:val="First Paragraph"/>
    <w:basedOn w:val="BodyText"/>
    <w:next w:val="BodyText"/>
    <w:qFormat/>
    <w:rsid w:val="002633CB"/>
  </w:style>
  <w:style w:type="paragraph" w:customStyle="1" w:styleId="Compact">
    <w:name w:val="Compact"/>
    <w:basedOn w:val="BodyText"/>
    <w:qFormat/>
    <w:pPr>
      <w:spacing w:before="36" w:after="36"/>
    </w:pPr>
  </w:style>
  <w:style w:type="paragraph" w:styleId="Title">
    <w:name w:val="Title"/>
    <w:basedOn w:val="Normal"/>
    <w:next w:val="BodyText"/>
    <w:qFormat/>
    <w:rsid w:val="002633CB"/>
    <w:pPr>
      <w:keepNext/>
      <w:keepLines/>
      <w:spacing w:before="480" w:after="240" w:line="480" w:lineRule="auto"/>
    </w:pPr>
    <w:rPr>
      <w:rFonts w:ascii="Georgia" w:eastAsiaTheme="majorEastAsia" w:hAnsi="Georgia" w:cstheme="majorBidi"/>
    </w:rPr>
  </w:style>
  <w:style w:type="paragraph" w:styleId="Subtitle">
    <w:name w:val="Subtitle"/>
    <w:basedOn w:val="Title"/>
    <w:next w:val="BodyText"/>
    <w:qFormat/>
    <w:rsid w:val="002633CB"/>
    <w:pPr>
      <w:spacing w:before="240"/>
    </w:pPr>
  </w:style>
  <w:style w:type="paragraph" w:customStyle="1" w:styleId="Author">
    <w:name w:val="Author"/>
    <w:next w:val="BodyText"/>
    <w:qFormat/>
    <w:rsid w:val="002633CB"/>
    <w:pPr>
      <w:keepNext/>
      <w:keepLines/>
      <w:spacing w:line="480" w:lineRule="auto"/>
    </w:pPr>
    <w:rPr>
      <w:rFonts w:ascii="Georgia" w:hAnsi="Georgia"/>
    </w:rPr>
  </w:style>
  <w:style w:type="paragraph" w:styleId="Date">
    <w:name w:val="Date"/>
    <w:next w:val="BodyText"/>
    <w:qFormat/>
    <w:rsid w:val="002633CB"/>
    <w:pPr>
      <w:keepNext/>
      <w:keepLines/>
      <w:spacing w:line="480" w:lineRule="auto"/>
    </w:pPr>
    <w:rPr>
      <w:rFonts w:ascii="Georgia" w:hAnsi="Georgia"/>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2633CB"/>
  </w:style>
  <w:style w:type="character" w:customStyle="1" w:styleId="BodyTextChar">
    <w:name w:val="Body Text Char"/>
    <w:basedOn w:val="DefaultParagraphFont"/>
    <w:link w:val="BodyText"/>
    <w:rsid w:val="002633CB"/>
    <w:rPr>
      <w:rFonts w:ascii="Georgia" w:hAnsi="Georgia"/>
    </w:rPr>
  </w:style>
  <w:style w:type="paragraph" w:styleId="Header">
    <w:name w:val="header"/>
    <w:basedOn w:val="Normal"/>
    <w:link w:val="HeaderChar"/>
    <w:unhideWhenUsed/>
    <w:rsid w:val="00A667EB"/>
    <w:pPr>
      <w:tabs>
        <w:tab w:val="center" w:pos="4680"/>
        <w:tab w:val="right" w:pos="9360"/>
      </w:tabs>
      <w:spacing w:after="0"/>
    </w:pPr>
  </w:style>
  <w:style w:type="character" w:customStyle="1" w:styleId="HeaderChar">
    <w:name w:val="Header Char"/>
    <w:basedOn w:val="DefaultParagraphFont"/>
    <w:link w:val="Header"/>
    <w:rsid w:val="00A667EB"/>
  </w:style>
  <w:style w:type="paragraph" w:styleId="Footer">
    <w:name w:val="footer"/>
    <w:basedOn w:val="Normal"/>
    <w:link w:val="FooterChar"/>
    <w:unhideWhenUsed/>
    <w:rsid w:val="00A667EB"/>
    <w:pPr>
      <w:tabs>
        <w:tab w:val="center" w:pos="4680"/>
        <w:tab w:val="right" w:pos="9360"/>
      </w:tabs>
      <w:spacing w:after="0"/>
    </w:pPr>
  </w:style>
  <w:style w:type="character" w:customStyle="1" w:styleId="FooterChar">
    <w:name w:val="Footer Char"/>
    <w:basedOn w:val="DefaultParagraphFont"/>
    <w:link w:val="Footer"/>
    <w:rsid w:val="00A667EB"/>
  </w:style>
  <w:style w:type="paragraph" w:styleId="Revision">
    <w:name w:val="Revision"/>
    <w:hidden/>
    <w:semiHidden/>
    <w:rsid w:val="00A667EB"/>
    <w:pPr>
      <w:spacing w:after="0"/>
    </w:pPr>
  </w:style>
  <w:style w:type="character" w:styleId="CommentReference">
    <w:name w:val="annotation reference"/>
    <w:basedOn w:val="DefaultParagraphFont"/>
    <w:semiHidden/>
    <w:unhideWhenUsed/>
    <w:rsid w:val="00BB473B"/>
    <w:rPr>
      <w:sz w:val="16"/>
      <w:szCs w:val="16"/>
    </w:rPr>
  </w:style>
  <w:style w:type="paragraph" w:styleId="CommentText">
    <w:name w:val="annotation text"/>
    <w:basedOn w:val="Normal"/>
    <w:link w:val="CommentTextChar"/>
    <w:semiHidden/>
    <w:unhideWhenUsed/>
    <w:rsid w:val="00BB473B"/>
    <w:rPr>
      <w:sz w:val="20"/>
      <w:szCs w:val="20"/>
    </w:rPr>
  </w:style>
  <w:style w:type="character" w:customStyle="1" w:styleId="CommentTextChar">
    <w:name w:val="Comment Text Char"/>
    <w:basedOn w:val="DefaultParagraphFont"/>
    <w:link w:val="CommentText"/>
    <w:semiHidden/>
    <w:rsid w:val="00BB473B"/>
    <w:rPr>
      <w:sz w:val="20"/>
      <w:szCs w:val="20"/>
    </w:rPr>
  </w:style>
  <w:style w:type="paragraph" w:styleId="CommentSubject">
    <w:name w:val="annotation subject"/>
    <w:basedOn w:val="CommentText"/>
    <w:next w:val="CommentText"/>
    <w:link w:val="CommentSubjectChar"/>
    <w:semiHidden/>
    <w:unhideWhenUsed/>
    <w:rsid w:val="00BB473B"/>
    <w:rPr>
      <w:b/>
      <w:bCs/>
    </w:rPr>
  </w:style>
  <w:style w:type="character" w:customStyle="1" w:styleId="CommentSubjectChar">
    <w:name w:val="Comment Subject Char"/>
    <w:basedOn w:val="CommentTextChar"/>
    <w:link w:val="CommentSubject"/>
    <w:semiHidden/>
    <w:rsid w:val="00BB473B"/>
    <w:rPr>
      <w:b/>
      <w:bCs/>
      <w:sz w:val="20"/>
      <w:szCs w:val="20"/>
    </w:rPr>
  </w:style>
  <w:style w:type="paragraph" w:styleId="BalloonText">
    <w:name w:val="Balloon Text"/>
    <w:basedOn w:val="Normal"/>
    <w:link w:val="BalloonTextChar"/>
    <w:semiHidden/>
    <w:unhideWhenUsed/>
    <w:rsid w:val="00F72054"/>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72054"/>
    <w:rPr>
      <w:rFonts w:ascii="Segoe UI" w:hAnsi="Segoe UI" w:cs="Segoe UI"/>
      <w:sz w:val="18"/>
      <w:szCs w:val="18"/>
    </w:rPr>
  </w:style>
  <w:style w:type="paragraph" w:styleId="HTMLPreformatted">
    <w:name w:val="HTML Preformatted"/>
    <w:basedOn w:val="Normal"/>
    <w:link w:val="HTMLPreformattedChar"/>
    <w:uiPriority w:val="99"/>
    <w:semiHidden/>
    <w:unhideWhenUsed/>
    <w:rsid w:val="00F720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72054"/>
    <w:rPr>
      <w:rFonts w:ascii="Courier New" w:eastAsia="Times New Roman" w:hAnsi="Courier New" w:cs="Courier New"/>
      <w:sz w:val="20"/>
      <w:szCs w:val="20"/>
    </w:rPr>
  </w:style>
  <w:style w:type="paragraph" w:styleId="NoSpacing">
    <w:name w:val="No Spacing"/>
    <w:uiPriority w:val="1"/>
    <w:qFormat/>
    <w:rsid w:val="00F72054"/>
    <w:pPr>
      <w:spacing w:after="0"/>
    </w:pPr>
    <w:rPr>
      <w:sz w:val="22"/>
      <w:szCs w:val="22"/>
    </w:rPr>
  </w:style>
  <w:style w:type="paragraph" w:styleId="NormalWeb">
    <w:name w:val="Normal (Web)"/>
    <w:basedOn w:val="Normal"/>
    <w:uiPriority w:val="99"/>
    <w:unhideWhenUsed/>
    <w:rsid w:val="00ED3479"/>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649668">
      <w:bodyDiv w:val="1"/>
      <w:marLeft w:val="0"/>
      <w:marRight w:val="0"/>
      <w:marTop w:val="0"/>
      <w:marBottom w:val="0"/>
      <w:divBdr>
        <w:top w:val="none" w:sz="0" w:space="0" w:color="auto"/>
        <w:left w:val="none" w:sz="0" w:space="0" w:color="auto"/>
        <w:bottom w:val="none" w:sz="0" w:space="0" w:color="auto"/>
        <w:right w:val="none" w:sz="0" w:space="0" w:color="auto"/>
      </w:divBdr>
    </w:div>
    <w:div w:id="344018984">
      <w:bodyDiv w:val="1"/>
      <w:marLeft w:val="0"/>
      <w:marRight w:val="0"/>
      <w:marTop w:val="0"/>
      <w:marBottom w:val="0"/>
      <w:divBdr>
        <w:top w:val="none" w:sz="0" w:space="0" w:color="auto"/>
        <w:left w:val="none" w:sz="0" w:space="0" w:color="auto"/>
        <w:bottom w:val="none" w:sz="0" w:space="0" w:color="auto"/>
        <w:right w:val="none" w:sz="0" w:space="0" w:color="auto"/>
      </w:divBdr>
    </w:div>
    <w:div w:id="685444289">
      <w:bodyDiv w:val="1"/>
      <w:marLeft w:val="0"/>
      <w:marRight w:val="0"/>
      <w:marTop w:val="0"/>
      <w:marBottom w:val="0"/>
      <w:divBdr>
        <w:top w:val="none" w:sz="0" w:space="0" w:color="auto"/>
        <w:left w:val="none" w:sz="0" w:space="0" w:color="auto"/>
        <w:bottom w:val="none" w:sz="0" w:space="0" w:color="auto"/>
        <w:right w:val="none" w:sz="0" w:space="0" w:color="auto"/>
      </w:divBdr>
    </w:div>
    <w:div w:id="941842474">
      <w:bodyDiv w:val="1"/>
      <w:marLeft w:val="0"/>
      <w:marRight w:val="0"/>
      <w:marTop w:val="0"/>
      <w:marBottom w:val="0"/>
      <w:divBdr>
        <w:top w:val="none" w:sz="0" w:space="0" w:color="auto"/>
        <w:left w:val="none" w:sz="0" w:space="0" w:color="auto"/>
        <w:bottom w:val="none" w:sz="0" w:space="0" w:color="auto"/>
        <w:right w:val="none" w:sz="0" w:space="0" w:color="auto"/>
      </w:divBdr>
    </w:div>
    <w:div w:id="994264590">
      <w:bodyDiv w:val="1"/>
      <w:marLeft w:val="0"/>
      <w:marRight w:val="0"/>
      <w:marTop w:val="0"/>
      <w:marBottom w:val="0"/>
      <w:divBdr>
        <w:top w:val="none" w:sz="0" w:space="0" w:color="auto"/>
        <w:left w:val="none" w:sz="0" w:space="0" w:color="auto"/>
        <w:bottom w:val="none" w:sz="0" w:space="0" w:color="auto"/>
        <w:right w:val="none" w:sz="0" w:space="0" w:color="auto"/>
      </w:divBdr>
    </w:div>
    <w:div w:id="1530534862">
      <w:bodyDiv w:val="1"/>
      <w:marLeft w:val="0"/>
      <w:marRight w:val="0"/>
      <w:marTop w:val="0"/>
      <w:marBottom w:val="0"/>
      <w:divBdr>
        <w:top w:val="none" w:sz="0" w:space="0" w:color="auto"/>
        <w:left w:val="none" w:sz="0" w:space="0" w:color="auto"/>
        <w:bottom w:val="none" w:sz="0" w:space="0" w:color="auto"/>
        <w:right w:val="none" w:sz="0" w:space="0" w:color="auto"/>
      </w:divBdr>
    </w:div>
    <w:div w:id="1987472547">
      <w:bodyDiv w:val="1"/>
      <w:marLeft w:val="0"/>
      <w:marRight w:val="0"/>
      <w:marTop w:val="0"/>
      <w:marBottom w:val="0"/>
      <w:divBdr>
        <w:top w:val="none" w:sz="0" w:space="0" w:color="auto"/>
        <w:left w:val="none" w:sz="0" w:space="0" w:color="auto"/>
        <w:bottom w:val="none" w:sz="0" w:space="0" w:color="auto"/>
        <w:right w:val="none" w:sz="0" w:space="0" w:color="auto"/>
      </w:divBdr>
    </w:div>
    <w:div w:id="208833290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idtools.org/id/mites/flatmites/"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3.png"/><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EB0042-1831-4EE0-B8BA-C4CCFC5235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TotalTime>
  <Pages>1</Pages>
  <Words>5008</Words>
  <Characters>28552</Characters>
  <Application>Microsoft Office Word</Application>
  <DocSecurity>0</DocSecurity>
  <Lines>237</Lines>
  <Paragraphs>66</Paragraphs>
  <ScaleCrop>false</ScaleCrop>
  <Company/>
  <LinksUpToDate>false</LinksUpToDate>
  <CharactersWithSpaces>33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subject/>
  <dc:creator>Austin Fife</dc:creator>
  <cp:keywords/>
  <cp:lastModifiedBy>Fife, Austin N</cp:lastModifiedBy>
  <cp:revision>36</cp:revision>
  <dcterms:created xsi:type="dcterms:W3CDTF">2021-03-25T00:12:00Z</dcterms:created>
  <dcterms:modified xsi:type="dcterms:W3CDTF">2021-03-29T2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hesis.bib</vt:lpwstr>
  </property>
  <property fmtid="{D5CDD505-2E9C-101B-9397-08002B2CF9AE}" pid="3" name="csl">
    <vt:lpwstr>j_med_entomol.csl</vt:lpwstr>
  </property>
  <property fmtid="{D5CDD505-2E9C-101B-9397-08002B2CF9AE}" pid="4" name="output">
    <vt:lpwstr/>
  </property>
  <property fmtid="{D5CDD505-2E9C-101B-9397-08002B2CF9AE}" pid="5" name="subtitle">
    <vt:lpwstr>Category: ‘Issues’</vt:lpwstr>
  </property>
</Properties>
</file>